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15C71F" w14:textId="77777777" w:rsidR="00D13DFC" w:rsidRPr="00E005D1" w:rsidRDefault="00D13DFC" w:rsidP="00BE221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Arial" w:eastAsia="Arial" w:hAnsi="Arial" w:cs="Arial"/>
          <w:b/>
        </w:rPr>
      </w:pPr>
    </w:p>
    <w:p w14:paraId="3B03E6C6" w14:textId="77777777" w:rsidR="002F5A54" w:rsidRPr="00E005D1" w:rsidRDefault="002F5A54" w:rsidP="002F5A54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="Arial" w:eastAsia="Arial" w:hAnsi="Arial" w:cs="Arial"/>
          <w:b/>
        </w:rPr>
      </w:pPr>
      <w:r w:rsidRPr="00E005D1">
        <w:rPr>
          <w:rFonts w:ascii="Arial" w:eastAsia="Arial" w:hAnsi="Arial" w:cs="Arial"/>
          <w:b/>
        </w:rPr>
        <w:t xml:space="preserve">DIP. </w:t>
      </w:r>
      <w:r w:rsidRPr="002E65A8">
        <w:rPr>
          <w:rFonts w:ascii="Arial" w:eastAsia="Arial" w:hAnsi="Arial" w:cs="Arial"/>
          <w:b/>
        </w:rPr>
        <w:t>RAFAEL GERMÁN</w:t>
      </w:r>
      <w:r>
        <w:rPr>
          <w:rFonts w:ascii="Arial" w:eastAsia="Arial" w:hAnsi="Arial" w:cs="Arial"/>
          <w:b/>
        </w:rPr>
        <w:t xml:space="preserve"> </w:t>
      </w:r>
      <w:r w:rsidRPr="002E65A8">
        <w:rPr>
          <w:rFonts w:ascii="Arial" w:eastAsia="Arial" w:hAnsi="Arial" w:cs="Arial"/>
          <w:b/>
        </w:rPr>
        <w:t>QUINTAL MEDINA</w:t>
      </w:r>
    </w:p>
    <w:p w14:paraId="783A79E9" w14:textId="0D3174DB" w:rsidR="00BE2216" w:rsidRPr="00E005D1" w:rsidRDefault="00EF4A66" w:rsidP="009061F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="Arial" w:eastAsia="Arial" w:hAnsi="Arial" w:cs="Arial"/>
        </w:rPr>
      </w:pPr>
      <w:r w:rsidRPr="00E005D1">
        <w:rPr>
          <w:rFonts w:ascii="Arial" w:eastAsia="Arial" w:hAnsi="Arial" w:cs="Arial"/>
        </w:rPr>
        <w:t>PRESIDENT</w:t>
      </w:r>
      <w:r w:rsidR="00A44BBD">
        <w:rPr>
          <w:rFonts w:ascii="Arial" w:eastAsia="Arial" w:hAnsi="Arial" w:cs="Arial"/>
        </w:rPr>
        <w:t>E</w:t>
      </w:r>
      <w:r w:rsidR="00BE2216" w:rsidRPr="00E005D1">
        <w:rPr>
          <w:rFonts w:ascii="Arial" w:eastAsia="Arial" w:hAnsi="Arial" w:cs="Arial"/>
        </w:rPr>
        <w:t xml:space="preserve"> DE LA MESA DIRECTIVA DEL </w:t>
      </w:r>
    </w:p>
    <w:p w14:paraId="7663C671" w14:textId="34CC4595" w:rsidR="00BE2216" w:rsidRPr="00E005D1" w:rsidRDefault="00DA2DDB" w:rsidP="009061F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H. </w:t>
      </w:r>
      <w:r w:rsidR="00BE2216" w:rsidRPr="00E005D1">
        <w:rPr>
          <w:rFonts w:ascii="Arial" w:eastAsia="Arial" w:hAnsi="Arial" w:cs="Arial"/>
        </w:rPr>
        <w:t xml:space="preserve">CONGRESO DEL ESTADO DE YUCATÁN </w:t>
      </w:r>
    </w:p>
    <w:p w14:paraId="6CC0E558" w14:textId="77777777" w:rsidR="00BE2216" w:rsidRPr="00E005D1" w:rsidRDefault="00BE2216" w:rsidP="009061F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="Arial" w:eastAsia="Arial" w:hAnsi="Arial" w:cs="Arial"/>
          <w:b/>
        </w:rPr>
      </w:pPr>
      <w:r w:rsidRPr="00E005D1">
        <w:rPr>
          <w:rFonts w:ascii="Arial" w:eastAsia="Arial" w:hAnsi="Arial" w:cs="Arial"/>
          <w:b/>
        </w:rPr>
        <w:t>P R E S E N T E</w:t>
      </w:r>
    </w:p>
    <w:p w14:paraId="3F2B4A65" w14:textId="77777777" w:rsidR="00BE2216" w:rsidRPr="00E005D1" w:rsidRDefault="00BE2216" w:rsidP="00BE221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="Arial" w:eastAsia="Arial" w:hAnsi="Arial" w:cs="Arial"/>
        </w:rPr>
      </w:pPr>
      <w:r w:rsidRPr="00E005D1">
        <w:rPr>
          <w:rFonts w:ascii="Arial" w:eastAsia="Arial" w:hAnsi="Arial" w:cs="Arial"/>
        </w:rPr>
        <w:tab/>
      </w:r>
      <w:r w:rsidRPr="00E005D1">
        <w:rPr>
          <w:rFonts w:ascii="Arial" w:eastAsia="Arial" w:hAnsi="Arial" w:cs="Arial"/>
        </w:rPr>
        <w:tab/>
      </w:r>
    </w:p>
    <w:p w14:paraId="39E81C0C" w14:textId="482C9036" w:rsidR="0007784A" w:rsidRDefault="000217C9" w:rsidP="00462EF5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Quien suscribe</w:t>
      </w:r>
      <w:r w:rsidR="00BE2216" w:rsidRPr="00E005D1">
        <w:rPr>
          <w:rFonts w:ascii="Arial" w:eastAsia="Arial" w:hAnsi="Arial" w:cs="Arial"/>
        </w:rPr>
        <w:t>,</w:t>
      </w:r>
      <w:r w:rsidR="001749DB" w:rsidRPr="00E005D1">
        <w:rPr>
          <w:rFonts w:ascii="Arial" w:eastAsia="Arial" w:hAnsi="Arial" w:cs="Arial"/>
        </w:rPr>
        <w:t xml:space="preserve"> </w:t>
      </w:r>
      <w:r w:rsidR="00082C3D" w:rsidRPr="00E005D1">
        <w:rPr>
          <w:rFonts w:ascii="Arial" w:eastAsia="Arial" w:hAnsi="Arial" w:cs="Arial"/>
        </w:rPr>
        <w:t>Diputad</w:t>
      </w:r>
      <w:r w:rsidR="00AB3035">
        <w:rPr>
          <w:rFonts w:ascii="Arial" w:eastAsia="Arial" w:hAnsi="Arial" w:cs="Arial"/>
        </w:rPr>
        <w:t>a María Teresa Boehm Calero</w:t>
      </w:r>
      <w:r w:rsidR="00BE2216" w:rsidRPr="00E005D1">
        <w:rPr>
          <w:rFonts w:ascii="Arial" w:eastAsia="Arial" w:hAnsi="Arial" w:cs="Arial"/>
        </w:rPr>
        <w:t xml:space="preserve">, </w:t>
      </w:r>
      <w:r w:rsidR="001749DB" w:rsidRPr="00E005D1">
        <w:rPr>
          <w:rFonts w:ascii="Arial" w:eastAsia="Arial" w:hAnsi="Arial" w:cs="Arial"/>
        </w:rPr>
        <w:t xml:space="preserve">integrante de la Fracción Legislativa </w:t>
      </w:r>
      <w:r w:rsidR="00BE2216" w:rsidRPr="00E005D1">
        <w:rPr>
          <w:rFonts w:ascii="Arial" w:eastAsia="Arial" w:hAnsi="Arial" w:cs="Arial"/>
        </w:rPr>
        <w:t>del Partido Acción Nacional de la LXI</w:t>
      </w:r>
      <w:r w:rsidR="00766AF6" w:rsidRPr="00E005D1">
        <w:rPr>
          <w:rFonts w:ascii="Arial" w:eastAsia="Arial" w:hAnsi="Arial" w:cs="Arial"/>
        </w:rPr>
        <w:t>V</w:t>
      </w:r>
      <w:r w:rsidR="00BE2216" w:rsidRPr="00E005D1">
        <w:rPr>
          <w:rFonts w:ascii="Arial" w:eastAsia="Arial" w:hAnsi="Arial" w:cs="Arial"/>
        </w:rPr>
        <w:t xml:space="preserve"> Legislatura de este H. Congreso del Estado de </w:t>
      </w:r>
      <w:r w:rsidR="00BE2216" w:rsidRPr="008B7720">
        <w:rPr>
          <w:rFonts w:ascii="Arial" w:eastAsia="Arial" w:hAnsi="Arial" w:cs="Arial"/>
        </w:rPr>
        <w:t>Yucatán,</w:t>
      </w:r>
      <w:r w:rsidR="001749DB" w:rsidRPr="008B7720">
        <w:rPr>
          <w:rFonts w:ascii="Arial" w:eastAsia="Arial" w:hAnsi="Arial" w:cs="Arial"/>
        </w:rPr>
        <w:t xml:space="preserve"> a nombre y representación de la misma y</w:t>
      </w:r>
      <w:r w:rsidR="00BE2216" w:rsidRPr="008B7720">
        <w:rPr>
          <w:rFonts w:ascii="Arial" w:eastAsia="Arial" w:hAnsi="Arial" w:cs="Arial"/>
        </w:rPr>
        <w:t xml:space="preserve"> en ejercicio de la facultad conferida en el Artículo 35 fracción I de la Constitución Política del Estado de Yucatán; los artículos 16 y 22 de la Ley de Gobierno del Poder Legislativo del Estado de Yucatán, así como el diverso 68 y 69 del Reglamento de la Ley de Gobierno del Poder Legislativo</w:t>
      </w:r>
      <w:r w:rsidR="00B937AE" w:rsidRPr="008B7720">
        <w:rPr>
          <w:rFonts w:ascii="Arial" w:eastAsia="Arial" w:hAnsi="Arial" w:cs="Arial"/>
        </w:rPr>
        <w:t>,</w:t>
      </w:r>
      <w:r w:rsidR="00BE2216" w:rsidRPr="008B7720">
        <w:rPr>
          <w:rFonts w:ascii="Arial" w:eastAsia="Arial" w:hAnsi="Arial" w:cs="Arial"/>
        </w:rPr>
        <w:t xml:space="preserve"> somet</w:t>
      </w:r>
      <w:r w:rsidR="00CC2294">
        <w:rPr>
          <w:rFonts w:ascii="Arial" w:eastAsia="Arial" w:hAnsi="Arial" w:cs="Arial"/>
        </w:rPr>
        <w:t>e</w:t>
      </w:r>
      <w:r w:rsidR="00BE2216" w:rsidRPr="008B7720">
        <w:rPr>
          <w:rFonts w:ascii="Arial" w:eastAsia="Arial" w:hAnsi="Arial" w:cs="Arial"/>
        </w:rPr>
        <w:t xml:space="preserve"> a </w:t>
      </w:r>
      <w:r w:rsidR="00B937AE" w:rsidRPr="008B7720">
        <w:rPr>
          <w:rFonts w:ascii="Arial" w:eastAsia="Arial" w:hAnsi="Arial" w:cs="Arial"/>
        </w:rPr>
        <w:t xml:space="preserve">la </w:t>
      </w:r>
      <w:r w:rsidR="00BE2216" w:rsidRPr="008B7720">
        <w:rPr>
          <w:rFonts w:ascii="Arial" w:eastAsia="Arial" w:hAnsi="Arial" w:cs="Arial"/>
        </w:rPr>
        <w:t>consideración de esta Soberanía la presente</w:t>
      </w:r>
      <w:r w:rsidR="00765AEC" w:rsidRPr="008B7720">
        <w:rPr>
          <w:rFonts w:ascii="Arial" w:eastAsia="Arial" w:hAnsi="Arial" w:cs="Arial"/>
        </w:rPr>
        <w:t xml:space="preserve"> </w:t>
      </w:r>
      <w:r w:rsidR="0007784A" w:rsidRPr="008B7720">
        <w:rPr>
          <w:rFonts w:ascii="Arial" w:eastAsia="Arial" w:hAnsi="Arial" w:cs="Arial"/>
        </w:rPr>
        <w:t xml:space="preserve">iniciativa con Proyecto de Decreto </w:t>
      </w:r>
      <w:r w:rsidR="00201B7B">
        <w:rPr>
          <w:rFonts w:ascii="Arial" w:eastAsia="Arial" w:hAnsi="Arial" w:cs="Arial"/>
        </w:rPr>
        <w:t xml:space="preserve">por </w:t>
      </w:r>
      <w:r w:rsidR="009716F4">
        <w:rPr>
          <w:rFonts w:ascii="Arial" w:eastAsia="Arial" w:hAnsi="Arial" w:cs="Arial"/>
        </w:rPr>
        <w:t>e</w:t>
      </w:r>
      <w:r w:rsidR="009716F4" w:rsidRPr="009716F4">
        <w:rPr>
          <w:rFonts w:ascii="Arial" w:eastAsia="Arial" w:hAnsi="Arial" w:cs="Arial"/>
        </w:rPr>
        <w:t xml:space="preserve">l que se </w:t>
      </w:r>
      <w:r w:rsidR="009716F4" w:rsidRPr="009716F4">
        <w:rPr>
          <w:rFonts w:ascii="Arial" w:eastAsia="Arial" w:hAnsi="Arial" w:cs="Arial"/>
          <w:b/>
          <w:bCs/>
        </w:rPr>
        <w:t xml:space="preserve">reforman y adicionan diversas disposiciones de la Ley de los Derechos de Niñas, Niños y Adolescentes del Estado de Yucatán y de la Ley de Educación del Estado de Yucatán, en materia </w:t>
      </w:r>
      <w:r w:rsidR="00B611C9" w:rsidRPr="00B611C9">
        <w:rPr>
          <w:rFonts w:ascii="Arial" w:eastAsia="Arial" w:hAnsi="Arial" w:cs="Arial"/>
          <w:b/>
          <w:bCs/>
        </w:rPr>
        <w:t>de entornos digitales seguros</w:t>
      </w:r>
      <w:r w:rsidR="00B937AE" w:rsidRPr="008B7720">
        <w:rPr>
          <w:rFonts w:ascii="Arial" w:eastAsia="Arial" w:hAnsi="Arial" w:cs="Arial"/>
          <w:b/>
          <w:bCs/>
        </w:rPr>
        <w:t xml:space="preserve">, </w:t>
      </w:r>
      <w:r w:rsidR="0007784A" w:rsidRPr="008B7720">
        <w:rPr>
          <w:rFonts w:ascii="Arial" w:eastAsia="Arial" w:hAnsi="Arial" w:cs="Arial"/>
        </w:rPr>
        <w:t>al tenor de la siguiente</w:t>
      </w:r>
      <w:r w:rsidR="00BF083F">
        <w:rPr>
          <w:rFonts w:ascii="Arial" w:eastAsia="Arial" w:hAnsi="Arial" w:cs="Arial"/>
        </w:rPr>
        <w:t>:</w:t>
      </w:r>
    </w:p>
    <w:p w14:paraId="2E960928" w14:textId="77777777" w:rsidR="004E3255" w:rsidRDefault="004E3255" w:rsidP="00462EF5">
      <w:pPr>
        <w:tabs>
          <w:tab w:val="left" w:pos="4965"/>
        </w:tabs>
        <w:spacing w:line="360" w:lineRule="auto"/>
        <w:jc w:val="center"/>
        <w:rPr>
          <w:rFonts w:ascii="Arial" w:eastAsia="Arial" w:hAnsi="Arial" w:cs="Arial"/>
          <w:b/>
          <w:bCs/>
          <w:sz w:val="24"/>
          <w:szCs w:val="24"/>
        </w:rPr>
      </w:pPr>
    </w:p>
    <w:p w14:paraId="1888B8A7" w14:textId="2ED7F9C7" w:rsidR="0007784A" w:rsidRDefault="0007784A" w:rsidP="00462EF5">
      <w:pPr>
        <w:tabs>
          <w:tab w:val="left" w:pos="4965"/>
        </w:tabs>
        <w:spacing w:line="360" w:lineRule="auto"/>
        <w:jc w:val="center"/>
        <w:rPr>
          <w:rFonts w:ascii="Arial" w:eastAsia="Arial" w:hAnsi="Arial" w:cs="Arial"/>
          <w:b/>
          <w:bCs/>
          <w:sz w:val="24"/>
          <w:szCs w:val="24"/>
        </w:rPr>
      </w:pPr>
      <w:r w:rsidRPr="00AA3AC3">
        <w:rPr>
          <w:rFonts w:ascii="Arial" w:eastAsia="Arial" w:hAnsi="Arial" w:cs="Arial"/>
          <w:b/>
          <w:bCs/>
          <w:sz w:val="24"/>
          <w:szCs w:val="24"/>
        </w:rPr>
        <w:t>EXPOSICIÓN DE MOTIVOS</w:t>
      </w:r>
    </w:p>
    <w:p w14:paraId="00294377" w14:textId="4CEA1068" w:rsidR="00FC0EEB" w:rsidRPr="002862B3" w:rsidRDefault="00FC0EEB" w:rsidP="00FC0EEB">
      <w:pPr>
        <w:tabs>
          <w:tab w:val="left" w:pos="4965"/>
        </w:tabs>
        <w:spacing w:line="360" w:lineRule="auto"/>
        <w:rPr>
          <w:rFonts w:ascii="Arial" w:eastAsia="Arial" w:hAnsi="Arial" w:cs="Arial"/>
          <w:b/>
          <w:bCs/>
        </w:rPr>
      </w:pPr>
      <w:r w:rsidRPr="002862B3">
        <w:rPr>
          <w:rFonts w:ascii="Arial" w:eastAsia="Arial" w:hAnsi="Arial" w:cs="Arial"/>
          <w:b/>
          <w:bCs/>
        </w:rPr>
        <w:t>I. Contexto general y necesidad de la reforma</w:t>
      </w:r>
    </w:p>
    <w:p w14:paraId="1373DB9A" w14:textId="054D908C" w:rsidR="00FC0EEB" w:rsidRPr="003E53D6" w:rsidRDefault="00FC0EEB" w:rsidP="00CD7DEA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862B3">
        <w:rPr>
          <w:rFonts w:ascii="Arial" w:eastAsia="Arial" w:hAnsi="Arial" w:cs="Arial"/>
        </w:rPr>
        <w:t xml:space="preserve">El acceso a internet y a dispositivos digitales forma parte de la vida cotidiana de niñas, niños y adolescentes. Las herramientas tecnológicas ofrecen oportunidades relevantes para el aprendizaje, la socialización, la creatividad y el acceso a la información. Sin </w:t>
      </w:r>
      <w:r w:rsidRPr="003E53D6">
        <w:rPr>
          <w:rFonts w:ascii="Arial" w:eastAsia="Arial" w:hAnsi="Arial" w:cs="Arial"/>
        </w:rPr>
        <w:t xml:space="preserve">embargo, </w:t>
      </w:r>
      <w:r w:rsidR="00FF5ADF" w:rsidRPr="003E53D6">
        <w:rPr>
          <w:rFonts w:ascii="Arial" w:eastAsia="Arial" w:hAnsi="Arial" w:cs="Arial"/>
        </w:rPr>
        <w:t xml:space="preserve">su uso también ha generado nuevos riesgos que pueden afectar </w:t>
      </w:r>
      <w:r w:rsidRPr="003E53D6">
        <w:rPr>
          <w:rFonts w:ascii="Arial" w:eastAsia="Arial" w:hAnsi="Arial" w:cs="Arial"/>
        </w:rPr>
        <w:t>el desarrollo integral, la salud emocional, la privacidad y la seguridad de las personas</w:t>
      </w:r>
      <w:r w:rsidR="00B11BA9" w:rsidRPr="003E53D6">
        <w:rPr>
          <w:rStyle w:val="Refdenotaalpie"/>
          <w:rFonts w:ascii="Arial" w:eastAsia="Arial" w:hAnsi="Arial" w:cs="Arial"/>
        </w:rPr>
        <w:footnoteReference w:id="2"/>
      </w:r>
      <w:r w:rsidRPr="003E53D6">
        <w:rPr>
          <w:rFonts w:ascii="Arial" w:eastAsia="Arial" w:hAnsi="Arial" w:cs="Arial"/>
        </w:rPr>
        <w:t>.</w:t>
      </w:r>
    </w:p>
    <w:p w14:paraId="78CB103C" w14:textId="18371E0C" w:rsidR="00FC0EEB" w:rsidRDefault="00FC0EEB" w:rsidP="0073771E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862B3">
        <w:rPr>
          <w:rFonts w:ascii="Arial" w:eastAsia="Arial" w:hAnsi="Arial" w:cs="Arial"/>
        </w:rPr>
        <w:t>La realidad digital actual exige que el marco jurídico estatal evolucione para reconocer expresamente el derecho de niñas, niños y adolescentes a desarrollarse en entornos</w:t>
      </w:r>
      <w:r w:rsidR="00774E2A">
        <w:rPr>
          <w:rFonts w:ascii="Arial" w:eastAsia="Arial" w:hAnsi="Arial" w:cs="Arial"/>
        </w:rPr>
        <w:t xml:space="preserve"> </w:t>
      </w:r>
      <w:r w:rsidRPr="002862B3">
        <w:rPr>
          <w:rFonts w:ascii="Arial" w:eastAsia="Arial" w:hAnsi="Arial" w:cs="Arial"/>
        </w:rPr>
        <w:lastRenderedPageBreak/>
        <w:t>digitales seguros, así como para establecer obligaciones claras para autoridades, escuelas, madres, padres y personas tutoras.</w:t>
      </w:r>
    </w:p>
    <w:p w14:paraId="26E7292D" w14:textId="0460B77E" w:rsidR="004D31FE" w:rsidRPr="004D31FE" w:rsidRDefault="004D31FE" w:rsidP="004D31FE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4D31FE">
        <w:rPr>
          <w:rFonts w:ascii="Arial" w:eastAsia="Arial" w:hAnsi="Arial" w:cs="Arial"/>
        </w:rPr>
        <w:t xml:space="preserve">El artículo 4° de la Constitución Política de los Estados Unidos Mexicanos establece el principio del interés superior de la niñez y señala que en todas las decisiones y actuaciones del Estado deberá velarse y cumplirse con este principio, garantizando de manera plena sus derechos. </w:t>
      </w:r>
      <w:r w:rsidR="003D4E73">
        <w:rPr>
          <w:rFonts w:ascii="Arial" w:eastAsia="Arial" w:hAnsi="Arial" w:cs="Arial"/>
        </w:rPr>
        <w:t>Por otro lado</w:t>
      </w:r>
      <w:r w:rsidRPr="004D31FE">
        <w:rPr>
          <w:rFonts w:ascii="Arial" w:eastAsia="Arial" w:hAnsi="Arial" w:cs="Arial"/>
        </w:rPr>
        <w:t>, el artículo 3° constitucional reconoce el derecho a la educación y obliga al Estado a impartir una educación integral que contribuya al desarrollo armónico de todas las facultades de las personas</w:t>
      </w:r>
      <w:r w:rsidR="00CC531E">
        <w:rPr>
          <w:rStyle w:val="Refdenotaalpie"/>
          <w:rFonts w:ascii="Arial" w:eastAsia="Arial" w:hAnsi="Arial" w:cs="Arial"/>
        </w:rPr>
        <w:footnoteReference w:id="3"/>
      </w:r>
      <w:r w:rsidRPr="004D31FE">
        <w:rPr>
          <w:rFonts w:ascii="Arial" w:eastAsia="Arial" w:hAnsi="Arial" w:cs="Arial"/>
        </w:rPr>
        <w:t>.</w:t>
      </w:r>
    </w:p>
    <w:p w14:paraId="39620C24" w14:textId="0DE40645" w:rsidR="004D31FE" w:rsidRPr="002862B3" w:rsidRDefault="004D31FE" w:rsidP="004D31FE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4D31FE">
        <w:rPr>
          <w:rFonts w:ascii="Arial" w:eastAsia="Arial" w:hAnsi="Arial" w:cs="Arial"/>
        </w:rPr>
        <w:t xml:space="preserve">A nivel internacional, la Convención sobre los Derechos del Niño reconoce el derecho de niñas, niños y adolescentes a acceder a información, a participar en la vida cultural y a desarrollarse plenamente, pero </w:t>
      </w:r>
      <w:r w:rsidR="00AC2992">
        <w:rPr>
          <w:rFonts w:ascii="Arial" w:eastAsia="Arial" w:hAnsi="Arial" w:cs="Arial"/>
        </w:rPr>
        <w:t>al mismo tiempo</w:t>
      </w:r>
      <w:r w:rsidRPr="004D31FE">
        <w:rPr>
          <w:rFonts w:ascii="Arial" w:eastAsia="Arial" w:hAnsi="Arial" w:cs="Arial"/>
        </w:rPr>
        <w:t xml:space="preserve"> establece la obligación de los Estados de protegerles contra toda forma de violencia, abuso, explotación y perjuicio. En este contexto, el entorno digital debe ser entendido como un espacio en el que </w:t>
      </w:r>
      <w:r w:rsidR="006041CF" w:rsidRPr="006041CF">
        <w:rPr>
          <w:rFonts w:ascii="Arial" w:eastAsia="Arial" w:hAnsi="Arial" w:cs="Arial"/>
        </w:rPr>
        <w:t>deben garantizarse plenamente los derechos de la niñez</w:t>
      </w:r>
      <w:r w:rsidR="00380ED2">
        <w:rPr>
          <w:rStyle w:val="Refdenotaalpie"/>
          <w:rFonts w:ascii="Arial" w:eastAsia="Arial" w:hAnsi="Arial" w:cs="Arial"/>
        </w:rPr>
        <w:footnoteReference w:id="4"/>
      </w:r>
      <w:r w:rsidRPr="004D31FE">
        <w:rPr>
          <w:rFonts w:ascii="Arial" w:eastAsia="Arial" w:hAnsi="Arial" w:cs="Arial"/>
        </w:rPr>
        <w:t>.</w:t>
      </w:r>
    </w:p>
    <w:p w14:paraId="6471509D" w14:textId="7C8A06E1" w:rsidR="00FC0EEB" w:rsidRPr="002862B3" w:rsidRDefault="00FC0EEB" w:rsidP="004671B6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862B3">
        <w:rPr>
          <w:rFonts w:ascii="Arial" w:eastAsia="Arial" w:hAnsi="Arial" w:cs="Arial"/>
        </w:rPr>
        <w:t xml:space="preserve">Organismos internacionales han advertido que internet representa grandes oportunidades para el aprendizaje, la comunicación y la convivencia, pero </w:t>
      </w:r>
      <w:r w:rsidR="00A20E23">
        <w:rPr>
          <w:rFonts w:ascii="Arial" w:eastAsia="Arial" w:hAnsi="Arial" w:cs="Arial"/>
        </w:rPr>
        <w:t>igualmente implica</w:t>
      </w:r>
      <w:r w:rsidRPr="002862B3">
        <w:rPr>
          <w:rFonts w:ascii="Arial" w:eastAsia="Arial" w:hAnsi="Arial" w:cs="Arial"/>
        </w:rPr>
        <w:t xml:space="preserve"> riesgos importantes para </w:t>
      </w:r>
      <w:r w:rsidR="00A20E23">
        <w:rPr>
          <w:rFonts w:ascii="Arial" w:eastAsia="Arial" w:hAnsi="Arial" w:cs="Arial"/>
        </w:rPr>
        <w:t>este grupo de población</w:t>
      </w:r>
      <w:r w:rsidR="00810B20">
        <w:rPr>
          <w:rFonts w:ascii="Arial" w:eastAsia="Arial" w:hAnsi="Arial" w:cs="Arial"/>
        </w:rPr>
        <w:t>,</w:t>
      </w:r>
      <w:r w:rsidRPr="002862B3">
        <w:rPr>
          <w:rFonts w:ascii="Arial" w:eastAsia="Arial" w:hAnsi="Arial" w:cs="Arial"/>
        </w:rPr>
        <w:t xml:space="preserve"> como el ciberacoso, el grooming, la exposición a violencia, pornografía, retos virales peligrosos y vulneraciones a su privacidad. Por ello, resulta necesario que las políticas públicas encuentren un equilibrio entre el acceso a la tecnología y la protección de los derechos de la niñez</w:t>
      </w:r>
      <w:r w:rsidR="004671B6">
        <w:rPr>
          <w:rStyle w:val="Refdenotaalpie"/>
          <w:rFonts w:ascii="Arial" w:eastAsia="Arial" w:hAnsi="Arial" w:cs="Arial"/>
        </w:rPr>
        <w:footnoteReference w:id="5"/>
      </w:r>
      <w:r w:rsidRPr="002862B3">
        <w:rPr>
          <w:rFonts w:ascii="Arial" w:eastAsia="Arial" w:hAnsi="Arial" w:cs="Arial"/>
        </w:rPr>
        <w:t>.</w:t>
      </w:r>
    </w:p>
    <w:p w14:paraId="1356AB6B" w14:textId="77777777" w:rsidR="00FC0EEB" w:rsidRPr="007A7EB7" w:rsidRDefault="00FC0EEB" w:rsidP="00FC0EEB">
      <w:pPr>
        <w:tabs>
          <w:tab w:val="left" w:pos="4965"/>
        </w:tabs>
        <w:spacing w:line="360" w:lineRule="auto"/>
        <w:rPr>
          <w:rFonts w:ascii="Arial" w:eastAsia="Arial" w:hAnsi="Arial" w:cs="Arial"/>
          <w:b/>
          <w:bCs/>
        </w:rPr>
      </w:pPr>
      <w:r w:rsidRPr="007A7EB7">
        <w:rPr>
          <w:rFonts w:ascii="Arial" w:eastAsia="Arial" w:hAnsi="Arial" w:cs="Arial"/>
          <w:b/>
          <w:bCs/>
        </w:rPr>
        <w:t>II. Uso de internet y dispositivos entre niñas, niños y adolescentes</w:t>
      </w:r>
    </w:p>
    <w:p w14:paraId="7C7AEBEF" w14:textId="3644D993" w:rsidR="00FC0EEB" w:rsidRPr="002862B3" w:rsidRDefault="00FC0EEB" w:rsidP="00F01EB8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862B3">
        <w:rPr>
          <w:rFonts w:ascii="Arial" w:eastAsia="Arial" w:hAnsi="Arial" w:cs="Arial"/>
        </w:rPr>
        <w:t xml:space="preserve">En México, el uso de internet y dispositivos móviles continúa creciendo de manera acelerada. De acuerdo con la Encuesta Nacional sobre Disponibilidad y Uso de Tecnologías de la Información en los Hogares 2024, 83.1% de las personas utiliza internet y 73.6% de </w:t>
      </w:r>
      <w:r w:rsidRPr="002862B3">
        <w:rPr>
          <w:rFonts w:ascii="Arial" w:eastAsia="Arial" w:hAnsi="Arial" w:cs="Arial"/>
        </w:rPr>
        <w:lastRenderedPageBreak/>
        <w:t>los hogares cuenta con este servicio. Además, el acceso a dispositivos inteligentes en los hogares creció 31.5% entre 2023 y 2024</w:t>
      </w:r>
      <w:r w:rsidR="0080407E">
        <w:rPr>
          <w:rStyle w:val="Refdenotaalpie"/>
          <w:rFonts w:ascii="Arial" w:eastAsia="Arial" w:hAnsi="Arial" w:cs="Arial"/>
        </w:rPr>
        <w:footnoteReference w:id="6"/>
      </w:r>
      <w:r w:rsidR="0080407E">
        <w:rPr>
          <w:rFonts w:ascii="Arial" w:eastAsia="Arial" w:hAnsi="Arial" w:cs="Arial"/>
        </w:rPr>
        <w:t>.</w:t>
      </w:r>
    </w:p>
    <w:p w14:paraId="0D133FCF" w14:textId="6DD16433" w:rsidR="00FC0EEB" w:rsidRPr="002862B3" w:rsidRDefault="00FC0EEB" w:rsidP="00F01EB8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862B3">
        <w:rPr>
          <w:rFonts w:ascii="Arial" w:eastAsia="Arial" w:hAnsi="Arial" w:cs="Arial"/>
        </w:rPr>
        <w:t xml:space="preserve">UNICEF señala que 50% de las niñas y niños entre 6 y 11 años utilizan internet o una computadora y que, en el caso de adolescentes entre 12 y 17 años, entre 80% y 94% usan internet o una computadora. Estos datos </w:t>
      </w:r>
      <w:r w:rsidRPr="00546365">
        <w:rPr>
          <w:rFonts w:ascii="Arial" w:eastAsia="Arial" w:hAnsi="Arial" w:cs="Arial"/>
        </w:rPr>
        <w:t xml:space="preserve">muestran que </w:t>
      </w:r>
      <w:r w:rsidR="00546365" w:rsidRPr="00546365">
        <w:rPr>
          <w:rFonts w:ascii="Arial" w:eastAsia="Arial" w:hAnsi="Arial" w:cs="Arial"/>
        </w:rPr>
        <w:t xml:space="preserve">la población infantil y adolescente </w:t>
      </w:r>
      <w:r w:rsidRPr="00546365">
        <w:rPr>
          <w:rFonts w:ascii="Arial" w:eastAsia="Arial" w:hAnsi="Arial" w:cs="Arial"/>
        </w:rPr>
        <w:t>se encuentra expuest</w:t>
      </w:r>
      <w:r w:rsidR="00A802B6">
        <w:rPr>
          <w:rFonts w:ascii="Arial" w:eastAsia="Arial" w:hAnsi="Arial" w:cs="Arial"/>
        </w:rPr>
        <w:t>a</w:t>
      </w:r>
      <w:r w:rsidRPr="00546365">
        <w:rPr>
          <w:rFonts w:ascii="Arial" w:eastAsia="Arial" w:hAnsi="Arial" w:cs="Arial"/>
        </w:rPr>
        <w:t xml:space="preserve"> desde edades tempr</w:t>
      </w:r>
      <w:r w:rsidRPr="002862B3">
        <w:rPr>
          <w:rFonts w:ascii="Arial" w:eastAsia="Arial" w:hAnsi="Arial" w:cs="Arial"/>
        </w:rPr>
        <w:t>anas a los beneficios y riesgos del entorno digital</w:t>
      </w:r>
      <w:r w:rsidR="002B06AC">
        <w:rPr>
          <w:rStyle w:val="Refdenotaalpie"/>
          <w:rFonts w:ascii="Arial" w:eastAsia="Arial" w:hAnsi="Arial" w:cs="Arial"/>
        </w:rPr>
        <w:footnoteReference w:id="7"/>
      </w:r>
      <w:r w:rsidRPr="002862B3">
        <w:rPr>
          <w:rFonts w:ascii="Arial" w:eastAsia="Arial" w:hAnsi="Arial" w:cs="Arial"/>
        </w:rPr>
        <w:t>.</w:t>
      </w:r>
    </w:p>
    <w:p w14:paraId="72C42456" w14:textId="0F9E36CF" w:rsidR="00FC0EEB" w:rsidRDefault="00FC0EEB" w:rsidP="00F01EB8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862B3">
        <w:rPr>
          <w:rFonts w:ascii="Arial" w:eastAsia="Arial" w:hAnsi="Arial" w:cs="Arial"/>
        </w:rPr>
        <w:t>La UNESCO ha sostenido que la alfabetización evoluciona junto con la transformación digital y que las competencias para desenvolverse en un entorno tecnológico son hoy una parte esencial del derecho a la educación y del desarrollo integral de las personas</w:t>
      </w:r>
      <w:r w:rsidR="00DA0D79">
        <w:rPr>
          <w:rStyle w:val="Refdenotaalpie"/>
          <w:rFonts w:ascii="Arial" w:eastAsia="Arial" w:hAnsi="Arial" w:cs="Arial"/>
        </w:rPr>
        <w:footnoteReference w:id="8"/>
      </w:r>
      <w:r w:rsidRPr="002862B3">
        <w:rPr>
          <w:rFonts w:ascii="Arial" w:eastAsia="Arial" w:hAnsi="Arial" w:cs="Arial"/>
        </w:rPr>
        <w:t>.</w:t>
      </w:r>
      <w:r w:rsidR="00B5364F">
        <w:rPr>
          <w:rFonts w:ascii="Arial" w:eastAsia="Arial" w:hAnsi="Arial" w:cs="Arial"/>
        </w:rPr>
        <w:t xml:space="preserve"> </w:t>
      </w:r>
      <w:r w:rsidR="00B5364F" w:rsidRPr="00B5364F">
        <w:rPr>
          <w:rFonts w:ascii="Arial" w:eastAsia="Arial" w:hAnsi="Arial" w:cs="Arial"/>
        </w:rPr>
        <w:t>En ese sentido, resulta necesario fortalecer no solo la alfabetización digital, entendida como la capacidad para acceder y utilizar tecnologías, sino también la ciudadanía digital, es decir, el conjunto de conocimientos, habilidades, valores y conductas que permiten participar de manera segura, ética, crítica y responsable en internet y en el uso de tecnologías de la información.</w:t>
      </w:r>
    </w:p>
    <w:p w14:paraId="07DB9AB8" w14:textId="5A2F3887" w:rsidR="00C20C42" w:rsidRPr="002862B3" w:rsidRDefault="006111DC" w:rsidP="00F01EB8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or su parte, l</w:t>
      </w:r>
      <w:r w:rsidR="00C20C42" w:rsidRPr="00C20C42">
        <w:rPr>
          <w:rFonts w:ascii="Arial" w:eastAsia="Arial" w:hAnsi="Arial" w:cs="Arial"/>
        </w:rPr>
        <w:t xml:space="preserve">a Ley General de los Derechos de Niñas, Niños y Adolescentes reconoce el derecho de este grupo de población a una vida libre de violencia, a la intimidad, a la protección de sus datos personales y al acceso a las tecnologías de la información. </w:t>
      </w:r>
      <w:r w:rsidR="007A3A9C">
        <w:rPr>
          <w:rFonts w:ascii="Arial" w:eastAsia="Arial" w:hAnsi="Arial" w:cs="Arial"/>
        </w:rPr>
        <w:t>Del mismo modo</w:t>
      </w:r>
      <w:r w:rsidR="00C20C42" w:rsidRPr="00C20C42">
        <w:rPr>
          <w:rFonts w:ascii="Arial" w:eastAsia="Arial" w:hAnsi="Arial" w:cs="Arial"/>
        </w:rPr>
        <w:t>, establece obligaciones para las autoridades en materia de prevención, protección y restitución de derechos. Sin embargo, todavía existen áreas de oportunidad para fortalecer estos principios desde el ámbito local y traducirlos en acciones concretas de prevención y acompañamiento</w:t>
      </w:r>
      <w:r w:rsidR="00B11581">
        <w:rPr>
          <w:rStyle w:val="Refdenotaalpie"/>
          <w:rFonts w:ascii="Arial" w:eastAsia="Arial" w:hAnsi="Arial" w:cs="Arial"/>
        </w:rPr>
        <w:footnoteReference w:id="9"/>
      </w:r>
      <w:r w:rsidR="00C20C42" w:rsidRPr="00C20C42">
        <w:rPr>
          <w:rFonts w:ascii="Arial" w:eastAsia="Arial" w:hAnsi="Arial" w:cs="Arial"/>
        </w:rPr>
        <w:t>.</w:t>
      </w:r>
    </w:p>
    <w:p w14:paraId="2821B324" w14:textId="77777777" w:rsidR="004E3255" w:rsidRDefault="004E3255" w:rsidP="00FC0EEB">
      <w:pPr>
        <w:tabs>
          <w:tab w:val="left" w:pos="4965"/>
        </w:tabs>
        <w:spacing w:line="360" w:lineRule="auto"/>
        <w:rPr>
          <w:rFonts w:ascii="Arial" w:eastAsia="Arial" w:hAnsi="Arial" w:cs="Arial"/>
          <w:b/>
          <w:bCs/>
        </w:rPr>
      </w:pPr>
    </w:p>
    <w:p w14:paraId="0E1FAC61" w14:textId="65F5F76B" w:rsidR="00FC0EEB" w:rsidRPr="00F01EB8" w:rsidRDefault="00FC0EEB" w:rsidP="00FC0EEB">
      <w:pPr>
        <w:tabs>
          <w:tab w:val="left" w:pos="4965"/>
        </w:tabs>
        <w:spacing w:line="360" w:lineRule="auto"/>
        <w:rPr>
          <w:rFonts w:ascii="Arial" w:eastAsia="Arial" w:hAnsi="Arial" w:cs="Arial"/>
          <w:b/>
          <w:bCs/>
        </w:rPr>
      </w:pPr>
      <w:r w:rsidRPr="00F01EB8">
        <w:rPr>
          <w:rFonts w:ascii="Arial" w:eastAsia="Arial" w:hAnsi="Arial" w:cs="Arial"/>
          <w:b/>
          <w:bCs/>
        </w:rPr>
        <w:lastRenderedPageBreak/>
        <w:t>III. Riesgos y afectaciones derivadas del uso inadecuado de entornos digitales</w:t>
      </w:r>
    </w:p>
    <w:p w14:paraId="4C78AE86" w14:textId="238C8EAC" w:rsidR="00FC0EEB" w:rsidRPr="002862B3" w:rsidRDefault="00FC0EEB" w:rsidP="006A0E57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862B3">
        <w:rPr>
          <w:rFonts w:ascii="Arial" w:eastAsia="Arial" w:hAnsi="Arial" w:cs="Arial"/>
        </w:rPr>
        <w:t>El uso excesivo o inadecuado de pantallas puede tener efectos negativos en la salud física, emocional y social de niñas, niños y adolescentes. Entre las principales afectaciones identificadas se encuentran trastornos del sueño, sedentarismo, problemas de atención, ansiedad, irritabilidad y dificultades en la convivencia familiar y escolar</w:t>
      </w:r>
      <w:r w:rsidR="008813AC">
        <w:rPr>
          <w:rStyle w:val="Refdenotaalpie"/>
          <w:rFonts w:ascii="Arial" w:eastAsia="Arial" w:hAnsi="Arial" w:cs="Arial"/>
        </w:rPr>
        <w:footnoteReference w:id="10"/>
      </w:r>
      <w:r w:rsidRPr="002862B3">
        <w:rPr>
          <w:rFonts w:ascii="Arial" w:eastAsia="Arial" w:hAnsi="Arial" w:cs="Arial"/>
        </w:rPr>
        <w:t>.</w:t>
      </w:r>
    </w:p>
    <w:p w14:paraId="4CA22B02" w14:textId="5F9119DA" w:rsidR="00FC0EEB" w:rsidRPr="002862B3" w:rsidRDefault="00FC0EEB" w:rsidP="006A0E57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862B3">
        <w:rPr>
          <w:rFonts w:ascii="Arial" w:eastAsia="Arial" w:hAnsi="Arial" w:cs="Arial"/>
        </w:rPr>
        <w:t xml:space="preserve">UNICEF advierte que 25% de las y los adolescentes de entre 12 y 17 años ha vivido alguna forma de ciberacoso en México. Asimismo, señala que internet puede ser un espacio donde </w:t>
      </w:r>
      <w:r w:rsidR="00B73665">
        <w:rPr>
          <w:rFonts w:ascii="Arial" w:eastAsia="Arial" w:hAnsi="Arial" w:cs="Arial"/>
        </w:rPr>
        <w:t>niñas, niños y adolescentes</w:t>
      </w:r>
      <w:r w:rsidR="00DB376D">
        <w:rPr>
          <w:rFonts w:ascii="Arial" w:eastAsia="Arial" w:hAnsi="Arial" w:cs="Arial"/>
        </w:rPr>
        <w:t xml:space="preserve"> </w:t>
      </w:r>
      <w:r w:rsidRPr="002862B3">
        <w:rPr>
          <w:rFonts w:ascii="Arial" w:eastAsia="Arial" w:hAnsi="Arial" w:cs="Arial"/>
        </w:rPr>
        <w:t>sean víctimas de violencia, amenazas, burlas, difusión de imágenes sin consentimiento o contacto con personas adultas con fines sexuales</w:t>
      </w:r>
      <w:r w:rsidR="008408F7">
        <w:rPr>
          <w:rStyle w:val="Refdenotaalpie"/>
          <w:rFonts w:ascii="Arial" w:eastAsia="Arial" w:hAnsi="Arial" w:cs="Arial"/>
        </w:rPr>
        <w:footnoteReference w:id="11"/>
      </w:r>
      <w:r w:rsidRPr="002862B3">
        <w:rPr>
          <w:rFonts w:ascii="Arial" w:eastAsia="Arial" w:hAnsi="Arial" w:cs="Arial"/>
        </w:rPr>
        <w:t>.</w:t>
      </w:r>
    </w:p>
    <w:p w14:paraId="5D41161B" w14:textId="57C3C750" w:rsidR="00FC0EEB" w:rsidRDefault="00FC0EEB" w:rsidP="006A0E57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862B3">
        <w:rPr>
          <w:rFonts w:ascii="Arial" w:eastAsia="Arial" w:hAnsi="Arial" w:cs="Arial"/>
        </w:rPr>
        <w:t xml:space="preserve">Además del ciberacoso, </w:t>
      </w:r>
      <w:r w:rsidR="00721F67">
        <w:rPr>
          <w:rFonts w:ascii="Arial" w:eastAsia="Arial" w:hAnsi="Arial" w:cs="Arial"/>
        </w:rPr>
        <w:t>este grupo poblacional</w:t>
      </w:r>
      <w:r w:rsidRPr="002862B3">
        <w:rPr>
          <w:rFonts w:ascii="Arial" w:eastAsia="Arial" w:hAnsi="Arial" w:cs="Arial"/>
        </w:rPr>
        <w:t xml:space="preserve"> enfrenta riesgos como el grooming, el sexting, la exposición a pornografía, la desinformación, los retos virales peligrosos y la manipulación de datos personales. </w:t>
      </w:r>
      <w:r w:rsidR="00032D3A">
        <w:rPr>
          <w:rFonts w:ascii="Arial" w:eastAsia="Arial" w:hAnsi="Arial" w:cs="Arial"/>
        </w:rPr>
        <w:t>A ello se suman</w:t>
      </w:r>
      <w:r w:rsidRPr="002862B3">
        <w:rPr>
          <w:rFonts w:ascii="Arial" w:eastAsia="Arial" w:hAnsi="Arial" w:cs="Arial"/>
        </w:rPr>
        <w:t xml:space="preserve"> nuevas amenazas derivadas del uso de inteligencia artificial, como la creación de imágenes falsas o sexualizadas </w:t>
      </w:r>
      <w:r w:rsidR="00032D3A">
        <w:rPr>
          <w:rFonts w:ascii="Arial" w:eastAsia="Arial" w:hAnsi="Arial" w:cs="Arial"/>
        </w:rPr>
        <w:t>si</w:t>
      </w:r>
      <w:r w:rsidRPr="002862B3">
        <w:rPr>
          <w:rFonts w:ascii="Arial" w:eastAsia="Arial" w:hAnsi="Arial" w:cs="Arial"/>
        </w:rPr>
        <w:t>n</w:t>
      </w:r>
      <w:r w:rsidR="00103FA5">
        <w:rPr>
          <w:rFonts w:ascii="Arial" w:eastAsia="Arial" w:hAnsi="Arial" w:cs="Arial"/>
        </w:rPr>
        <w:t xml:space="preserve"> </w:t>
      </w:r>
      <w:r w:rsidRPr="002862B3">
        <w:rPr>
          <w:rFonts w:ascii="Arial" w:eastAsia="Arial" w:hAnsi="Arial" w:cs="Arial"/>
        </w:rPr>
        <w:t>consentimiento.</w:t>
      </w:r>
    </w:p>
    <w:p w14:paraId="005619D5" w14:textId="77777777" w:rsidR="00A24A9F" w:rsidRPr="00A24A9F" w:rsidRDefault="00A24A9F" w:rsidP="00A24A9F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A24A9F">
        <w:rPr>
          <w:rFonts w:ascii="Arial" w:eastAsia="Arial" w:hAnsi="Arial" w:cs="Arial"/>
        </w:rPr>
        <w:t>En distintos estados del país, la respuesta legislativa frente a estos riesgos se ha concentrado principalmente en reformas a los códigos penales para sancionar conductas como el grooming, la difusión de imágenes íntimas, la violencia digital o el acoso en línea. Si bien estas medidas son importantes, resultan insuficientes por sí solas, ya que intervienen cuando el daño ya ocurrió.</w:t>
      </w:r>
    </w:p>
    <w:p w14:paraId="0229AF10" w14:textId="77777777" w:rsidR="00A24A9F" w:rsidRPr="00A24A9F" w:rsidRDefault="00A24A9F" w:rsidP="00A24A9F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A24A9F">
        <w:rPr>
          <w:rFonts w:ascii="Arial" w:eastAsia="Arial" w:hAnsi="Arial" w:cs="Arial"/>
        </w:rPr>
        <w:t>La presente iniciativa parte de una lógica distinta: priorizar la prevención. Más allá de sancionar conductas, busca generar herramientas para que niñas, niños y adolescentes, así como madres, padres, docentes y autoridades, puedan identificar riesgos, actuar oportunamente y reducir situaciones de violencia o vulnerabilidad en el entorno digital.</w:t>
      </w:r>
    </w:p>
    <w:p w14:paraId="2176EACA" w14:textId="77777777" w:rsidR="00FC0EEB" w:rsidRPr="006A0E57" w:rsidRDefault="00FC0EEB" w:rsidP="00FC0EEB">
      <w:pPr>
        <w:tabs>
          <w:tab w:val="left" w:pos="4965"/>
        </w:tabs>
        <w:spacing w:line="360" w:lineRule="auto"/>
        <w:rPr>
          <w:rFonts w:ascii="Arial" w:eastAsia="Arial" w:hAnsi="Arial" w:cs="Arial"/>
          <w:b/>
          <w:bCs/>
        </w:rPr>
      </w:pPr>
      <w:r w:rsidRPr="006A0E57">
        <w:rPr>
          <w:rFonts w:ascii="Arial" w:eastAsia="Arial" w:hAnsi="Arial" w:cs="Arial"/>
          <w:b/>
          <w:bCs/>
        </w:rPr>
        <w:t>IV. Importancia de la participación familiar y educativa</w:t>
      </w:r>
    </w:p>
    <w:p w14:paraId="048DFB02" w14:textId="5059FB94" w:rsidR="00FC0EEB" w:rsidRPr="002862B3" w:rsidRDefault="00FC0EEB" w:rsidP="006A0E57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862B3">
        <w:rPr>
          <w:rFonts w:ascii="Arial" w:eastAsia="Arial" w:hAnsi="Arial" w:cs="Arial"/>
        </w:rPr>
        <w:t xml:space="preserve">La protección de niñas, niños y adolescentes en entornos digitales no puede recaer exclusivamente en las autoridades. La </w:t>
      </w:r>
      <w:proofErr w:type="gramStart"/>
      <w:r w:rsidRPr="002862B3">
        <w:rPr>
          <w:rFonts w:ascii="Arial" w:eastAsia="Arial" w:hAnsi="Arial" w:cs="Arial"/>
        </w:rPr>
        <w:t>participación activa</w:t>
      </w:r>
      <w:proofErr w:type="gramEnd"/>
      <w:r w:rsidRPr="002862B3">
        <w:rPr>
          <w:rFonts w:ascii="Arial" w:eastAsia="Arial" w:hAnsi="Arial" w:cs="Arial"/>
        </w:rPr>
        <w:t xml:space="preserve"> de madres, padres, personas </w:t>
      </w:r>
      <w:r w:rsidRPr="002862B3">
        <w:rPr>
          <w:rFonts w:ascii="Arial" w:eastAsia="Arial" w:hAnsi="Arial" w:cs="Arial"/>
        </w:rPr>
        <w:lastRenderedPageBreak/>
        <w:t>tutoras y docentes resulta indispensable para promover hábitos digitales saludables, supervisar contenidos, establecer límites razonables y generar espacios de diálogo</w:t>
      </w:r>
      <w:r w:rsidR="00EA7671">
        <w:rPr>
          <w:rStyle w:val="Refdenotaalpie"/>
          <w:rFonts w:ascii="Arial" w:eastAsia="Arial" w:hAnsi="Arial" w:cs="Arial"/>
        </w:rPr>
        <w:footnoteReference w:id="12"/>
      </w:r>
      <w:r w:rsidRPr="002862B3">
        <w:rPr>
          <w:rFonts w:ascii="Arial" w:eastAsia="Arial" w:hAnsi="Arial" w:cs="Arial"/>
        </w:rPr>
        <w:t>.</w:t>
      </w:r>
    </w:p>
    <w:p w14:paraId="071DF4FF" w14:textId="3548B6AF" w:rsidR="00FC0EEB" w:rsidRPr="002862B3" w:rsidRDefault="00FC0EEB" w:rsidP="006A0E57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862B3">
        <w:rPr>
          <w:rFonts w:ascii="Arial" w:eastAsia="Arial" w:hAnsi="Arial" w:cs="Arial"/>
        </w:rPr>
        <w:t>Diversos organismos han señalado que las familias requieren mayor orientación para supervisar el uso de dispositivos, establecer horarios razonables, configurar controles parentales y fomentar el diálogo sobre los riesgos de internet. UNICEF destaca que las madres, padres y personas cuidadoras desempeñan un papel fundamental para prevenir situaciones de violencia digital y proteger la privacidad de niñas, niños y adolescentes.</w:t>
      </w:r>
    </w:p>
    <w:p w14:paraId="4DD49F19" w14:textId="4192D813" w:rsidR="00FC0EEB" w:rsidRPr="002862B3" w:rsidRDefault="00FC0EEB" w:rsidP="006A0E57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862B3">
        <w:rPr>
          <w:rFonts w:ascii="Arial" w:eastAsia="Arial" w:hAnsi="Arial" w:cs="Arial"/>
        </w:rPr>
        <w:t>A</w:t>
      </w:r>
      <w:r w:rsidR="00890F6B">
        <w:rPr>
          <w:rFonts w:ascii="Arial" w:eastAsia="Arial" w:hAnsi="Arial" w:cs="Arial"/>
        </w:rPr>
        <w:t>dicionalmente</w:t>
      </w:r>
      <w:r w:rsidRPr="002862B3">
        <w:rPr>
          <w:rFonts w:ascii="Arial" w:eastAsia="Arial" w:hAnsi="Arial" w:cs="Arial"/>
        </w:rPr>
        <w:t>, especialistas recomiendan establecer reglas claras sobre el tiempo de uso de pantallas, limitar su utilización antes de dormir, crear espacios libres de tecnología dentro del hogar y fortalecer la comunicación familiar para detectar oportunamente cambios de conducta, ansiedad o aislamiento</w:t>
      </w:r>
      <w:r w:rsidR="002E29BF">
        <w:rPr>
          <w:rStyle w:val="Refdenotaalpie"/>
          <w:rFonts w:ascii="Arial" w:eastAsia="Arial" w:hAnsi="Arial" w:cs="Arial"/>
        </w:rPr>
        <w:footnoteReference w:id="13"/>
      </w:r>
      <w:r w:rsidRPr="002862B3">
        <w:rPr>
          <w:rFonts w:ascii="Arial" w:eastAsia="Arial" w:hAnsi="Arial" w:cs="Arial"/>
        </w:rPr>
        <w:t>.</w:t>
      </w:r>
    </w:p>
    <w:p w14:paraId="1FE9DE14" w14:textId="53F80A5F" w:rsidR="00FC0EEB" w:rsidRDefault="00FC0EEB" w:rsidP="006A0E57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862B3">
        <w:rPr>
          <w:rFonts w:ascii="Arial" w:eastAsia="Arial" w:hAnsi="Arial" w:cs="Arial"/>
        </w:rPr>
        <w:t>Las escuelas también tienen un papel central. La alfabetización digital, el pensamiento crítico, la prevención del ciberacoso y el uso responsable de redes sociales deben formar parte de la educación integral, pues permiten que niñas, niños y adolescentes desarrollen herramientas para identificar riesgos, proteger su información y actuar de forma segura en internet</w:t>
      </w:r>
      <w:r w:rsidR="003A02F1">
        <w:rPr>
          <w:rStyle w:val="Refdenotaalpie"/>
          <w:rFonts w:ascii="Arial" w:eastAsia="Arial" w:hAnsi="Arial" w:cs="Arial"/>
        </w:rPr>
        <w:footnoteReference w:id="14"/>
      </w:r>
      <w:r w:rsidRPr="002862B3">
        <w:rPr>
          <w:rFonts w:ascii="Arial" w:eastAsia="Arial" w:hAnsi="Arial" w:cs="Arial"/>
        </w:rPr>
        <w:t>.</w:t>
      </w:r>
      <w:r w:rsidR="00A82FA7">
        <w:rPr>
          <w:rFonts w:ascii="Arial" w:eastAsia="Arial" w:hAnsi="Arial" w:cs="Arial"/>
        </w:rPr>
        <w:t xml:space="preserve"> </w:t>
      </w:r>
      <w:r w:rsidR="00A82FA7" w:rsidRPr="00A82FA7">
        <w:rPr>
          <w:rFonts w:ascii="Arial" w:eastAsia="Arial" w:hAnsi="Arial" w:cs="Arial"/>
        </w:rPr>
        <w:t>De igual forma, fomentar la ciudadanía digital desde edades tempranas contribuye a que niñas, niños y adolescentes comprendan que el uso de internet implica no solo derechos, sino también responsabilidades, como respetar a otras personas, proteger su privacidad, identificar contenidos falsos o peligrosos y actuar de manera ética en entornos digitales.</w:t>
      </w:r>
    </w:p>
    <w:p w14:paraId="550EDECF" w14:textId="5601AE85" w:rsidR="00EC337A" w:rsidRPr="002862B3" w:rsidRDefault="00EC337A" w:rsidP="006A0E57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EC337A">
        <w:rPr>
          <w:rFonts w:ascii="Arial" w:eastAsia="Arial" w:hAnsi="Arial" w:cs="Arial"/>
        </w:rPr>
        <w:t xml:space="preserve">La Ley General de Educación establece que la educación debe contribuir al desarrollo integral de las personas, promover estilos de vida saludables y fomentar el uso responsable de las tecnologías de la información. En este sentido, resulta viable y congruente incorporar </w:t>
      </w:r>
      <w:r w:rsidRPr="00EC337A">
        <w:rPr>
          <w:rFonts w:ascii="Arial" w:eastAsia="Arial" w:hAnsi="Arial" w:cs="Arial"/>
        </w:rPr>
        <w:lastRenderedPageBreak/>
        <w:t>en la legislación estatal contenidos de alfabetización digital, ciudadanía digital, prevención de riesgos en línea y protección de datos personales</w:t>
      </w:r>
      <w:r>
        <w:rPr>
          <w:rStyle w:val="Refdenotaalpie"/>
          <w:rFonts w:ascii="Arial" w:eastAsia="Arial" w:hAnsi="Arial" w:cs="Arial"/>
        </w:rPr>
        <w:footnoteReference w:id="15"/>
      </w:r>
      <w:r w:rsidRPr="00EC337A">
        <w:rPr>
          <w:rFonts w:ascii="Arial" w:eastAsia="Arial" w:hAnsi="Arial" w:cs="Arial"/>
        </w:rPr>
        <w:t>.</w:t>
      </w:r>
    </w:p>
    <w:p w14:paraId="1E91B9E7" w14:textId="77777777" w:rsidR="00FC0EEB" w:rsidRPr="003A02F1" w:rsidRDefault="00FC0EEB" w:rsidP="006A0E57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  <w:b/>
          <w:bCs/>
        </w:rPr>
      </w:pPr>
      <w:r w:rsidRPr="003A02F1">
        <w:rPr>
          <w:rFonts w:ascii="Arial" w:eastAsia="Arial" w:hAnsi="Arial" w:cs="Arial"/>
          <w:b/>
          <w:bCs/>
        </w:rPr>
        <w:t>V. Objeto de la iniciativa</w:t>
      </w:r>
    </w:p>
    <w:p w14:paraId="223FB51A" w14:textId="112142BD" w:rsidR="00FC0EEB" w:rsidRPr="002862B3" w:rsidRDefault="00241F80" w:rsidP="003A02F1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L</w:t>
      </w:r>
      <w:r w:rsidR="00FC0EEB" w:rsidRPr="002862B3">
        <w:rPr>
          <w:rFonts w:ascii="Arial" w:eastAsia="Arial" w:hAnsi="Arial" w:cs="Arial"/>
        </w:rPr>
        <w:t>a presente iniciativa propone reformar la Ley de los Derechos de Niñas, Niños y Adolescentes del Estado de Yucatán y la Ley de Educación del Estado de Yucatán, a fin de:</w:t>
      </w:r>
    </w:p>
    <w:p w14:paraId="60AC6A8A" w14:textId="77777777" w:rsidR="00FC0EEB" w:rsidRPr="00241F80" w:rsidRDefault="00FC0EEB" w:rsidP="003A02F1">
      <w:pPr>
        <w:pStyle w:val="Prrafodelista"/>
        <w:numPr>
          <w:ilvl w:val="0"/>
          <w:numId w:val="21"/>
        </w:num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41F80">
        <w:rPr>
          <w:rFonts w:ascii="Arial" w:eastAsia="Arial" w:hAnsi="Arial" w:cs="Arial"/>
        </w:rPr>
        <w:t>Reconocer expresamente el derecho de niñas, niños y adolescentes a desarrollarse en entornos digitales seguros.</w:t>
      </w:r>
    </w:p>
    <w:p w14:paraId="51801D4E" w14:textId="77777777" w:rsidR="00FC0EEB" w:rsidRPr="00241F80" w:rsidRDefault="00FC0EEB" w:rsidP="003A02F1">
      <w:pPr>
        <w:pStyle w:val="Prrafodelista"/>
        <w:numPr>
          <w:ilvl w:val="0"/>
          <w:numId w:val="21"/>
        </w:num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41F80">
        <w:rPr>
          <w:rFonts w:ascii="Arial" w:eastAsia="Arial" w:hAnsi="Arial" w:cs="Arial"/>
        </w:rPr>
        <w:t>Establecer obligaciones para las autoridades estatales en materia de prevención de riesgos digitales.</w:t>
      </w:r>
    </w:p>
    <w:p w14:paraId="1E31B619" w14:textId="77777777" w:rsidR="00241F80" w:rsidRDefault="00FC0EEB" w:rsidP="003A02F1">
      <w:pPr>
        <w:pStyle w:val="Prrafodelista"/>
        <w:numPr>
          <w:ilvl w:val="0"/>
          <w:numId w:val="21"/>
        </w:num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41F80">
        <w:rPr>
          <w:rFonts w:ascii="Arial" w:eastAsia="Arial" w:hAnsi="Arial" w:cs="Arial"/>
        </w:rPr>
        <w:t>Impulsar campañas permanentes de información y sensibilización.</w:t>
      </w:r>
    </w:p>
    <w:p w14:paraId="79D968F1" w14:textId="77777777" w:rsidR="00241F80" w:rsidRDefault="00FC0EEB" w:rsidP="003A02F1">
      <w:pPr>
        <w:pStyle w:val="Prrafodelista"/>
        <w:numPr>
          <w:ilvl w:val="0"/>
          <w:numId w:val="21"/>
        </w:num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41F80">
        <w:rPr>
          <w:rFonts w:ascii="Arial" w:eastAsia="Arial" w:hAnsi="Arial" w:cs="Arial"/>
        </w:rPr>
        <w:t xml:space="preserve">Incorporar la </w:t>
      </w:r>
      <w:proofErr w:type="gramStart"/>
      <w:r w:rsidRPr="00241F80">
        <w:rPr>
          <w:rFonts w:ascii="Arial" w:eastAsia="Arial" w:hAnsi="Arial" w:cs="Arial"/>
        </w:rPr>
        <w:t>alfabetización digital y la ciudadanía digital</w:t>
      </w:r>
      <w:proofErr w:type="gramEnd"/>
      <w:r w:rsidRPr="00241F80">
        <w:rPr>
          <w:rFonts w:ascii="Arial" w:eastAsia="Arial" w:hAnsi="Arial" w:cs="Arial"/>
        </w:rPr>
        <w:t xml:space="preserve"> como fines de la educación.</w:t>
      </w:r>
    </w:p>
    <w:p w14:paraId="74C8A409" w14:textId="77777777" w:rsidR="00241F80" w:rsidRDefault="00FC0EEB" w:rsidP="003A02F1">
      <w:pPr>
        <w:pStyle w:val="Prrafodelista"/>
        <w:numPr>
          <w:ilvl w:val="0"/>
          <w:numId w:val="21"/>
        </w:num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41F80">
        <w:rPr>
          <w:rFonts w:ascii="Arial" w:eastAsia="Arial" w:hAnsi="Arial" w:cs="Arial"/>
        </w:rPr>
        <w:t>Fomentar la corresponsabilidad de madres, padres y personas tutoras.</w:t>
      </w:r>
    </w:p>
    <w:p w14:paraId="68349E34" w14:textId="2A3600C7" w:rsidR="00FC0EEB" w:rsidRDefault="00FC0EEB" w:rsidP="003A02F1">
      <w:pPr>
        <w:pStyle w:val="Prrafodelista"/>
        <w:numPr>
          <w:ilvl w:val="0"/>
          <w:numId w:val="21"/>
        </w:num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41F80">
        <w:rPr>
          <w:rFonts w:ascii="Arial" w:eastAsia="Arial" w:hAnsi="Arial" w:cs="Arial"/>
        </w:rPr>
        <w:t>Promover protocolos escolares para prevenir y atender casos de ciberacoso, grooming, difusión de contenido íntimo y otros riesgos digitales.</w:t>
      </w:r>
    </w:p>
    <w:p w14:paraId="5E6211F5" w14:textId="52ABF4C0" w:rsidR="00AC0DCF" w:rsidRDefault="00AC0DCF" w:rsidP="003A02F1">
      <w:pPr>
        <w:pStyle w:val="Prrafodelista"/>
        <w:numPr>
          <w:ilvl w:val="0"/>
          <w:numId w:val="21"/>
        </w:num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AC0DCF">
        <w:rPr>
          <w:rFonts w:ascii="Arial" w:eastAsia="Arial" w:hAnsi="Arial" w:cs="Arial"/>
        </w:rPr>
        <w:t>Promover la formación de ciudadanía digital para que niñas, niños y adolescentes puedan desenvolverse en internet de manera segura, responsable, crítica y respetuosa.</w:t>
      </w:r>
    </w:p>
    <w:p w14:paraId="650E94A1" w14:textId="72158571" w:rsidR="00503E00" w:rsidRPr="00503E00" w:rsidRDefault="00503E00" w:rsidP="00503E00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503E00">
        <w:rPr>
          <w:rFonts w:ascii="Arial" w:eastAsia="Arial" w:hAnsi="Arial" w:cs="Arial"/>
        </w:rPr>
        <w:t>Esta iniciativa no pretende sustituir las medidas penales existentes, sino complementarlas desde una perspectiva preventiva, educativa y de protección integral. Su propósito es atender las causas antes de que se materialicen las consecuencias, fortaleciendo las capacidades de niñas, niños, adolescentes, familias, docentes e instituciones.</w:t>
      </w:r>
    </w:p>
    <w:p w14:paraId="13D2F61A" w14:textId="77777777" w:rsidR="00FC0EEB" w:rsidRPr="002862B3" w:rsidRDefault="00FC0EEB" w:rsidP="003A02F1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2862B3">
        <w:rPr>
          <w:rFonts w:ascii="Arial" w:eastAsia="Arial" w:hAnsi="Arial" w:cs="Arial"/>
        </w:rPr>
        <w:t>Con estas reformas, Yucatán puede colocarse a la vanguardia en la protección de los derechos de niñas, niños y adolescentes en el entorno digital, fortaleciendo el interés superior de la niñez y garantizando que el acceso a la tecnología ocurra de manera segura, responsable y compatible con su desarrollo integral.</w:t>
      </w:r>
    </w:p>
    <w:p w14:paraId="2FC4804F" w14:textId="6D77891E" w:rsidR="009B6EA6" w:rsidRDefault="00C64C25" w:rsidP="004417F7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  <w:sz w:val="20"/>
          <w:szCs w:val="20"/>
        </w:rPr>
      </w:pPr>
      <w:r w:rsidRPr="00B621BE">
        <w:rPr>
          <w:rFonts w:ascii="Arial" w:eastAsia="Arial" w:hAnsi="Arial" w:cs="Arial"/>
          <w:sz w:val="20"/>
          <w:szCs w:val="20"/>
        </w:rPr>
        <w:lastRenderedPageBreak/>
        <w:t xml:space="preserve">Para mayor claridad, a </w:t>
      </w:r>
      <w:proofErr w:type="gramStart"/>
      <w:r w:rsidRPr="00B621BE">
        <w:rPr>
          <w:rFonts w:ascii="Arial" w:eastAsia="Arial" w:hAnsi="Arial" w:cs="Arial"/>
          <w:sz w:val="20"/>
          <w:szCs w:val="20"/>
        </w:rPr>
        <w:t>continuación</w:t>
      </w:r>
      <w:proofErr w:type="gramEnd"/>
      <w:r w:rsidRPr="00B621BE">
        <w:rPr>
          <w:rFonts w:ascii="Arial" w:eastAsia="Arial" w:hAnsi="Arial" w:cs="Arial"/>
          <w:sz w:val="20"/>
          <w:szCs w:val="20"/>
        </w:rPr>
        <w:t xml:space="preserve"> se presenta un cuadro comparativo que detalla la propuesta legislativa</w:t>
      </w:r>
      <w:r w:rsidR="00BC43EA" w:rsidRPr="00B621BE">
        <w:rPr>
          <w:rFonts w:ascii="Arial" w:eastAsia="Arial" w:hAnsi="Arial" w:cs="Arial"/>
          <w:sz w:val="20"/>
          <w:szCs w:val="20"/>
        </w:rPr>
        <w:t>:</w:t>
      </w:r>
    </w:p>
    <w:p w14:paraId="6231ABA2" w14:textId="77777777" w:rsidR="00FA0A94" w:rsidRPr="00B621BE" w:rsidRDefault="00FA0A94" w:rsidP="004417F7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5375940C" w14:textId="77777777" w:rsidR="008A57A0" w:rsidRPr="00666A73" w:rsidRDefault="008A57A0" w:rsidP="00573E7E">
      <w:pPr>
        <w:pStyle w:val="Ttulo2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bookmarkStart w:id="0" w:name="Xd24618cf599dd09238582b70f9e669380deb103"/>
      <w:r w:rsidRPr="00666A73">
        <w:rPr>
          <w:rFonts w:ascii="Arial" w:hAnsi="Arial" w:cs="Arial"/>
          <w:b/>
          <w:bCs/>
          <w:color w:val="auto"/>
          <w:sz w:val="22"/>
          <w:szCs w:val="22"/>
        </w:rPr>
        <w:t>Ley de los Derechos de Niñas, Niños y Adolescentes del Estado de Yucatá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19"/>
        <w:gridCol w:w="4419"/>
      </w:tblGrid>
      <w:tr w:rsidR="008A57A0" w:rsidRPr="00666A73" w14:paraId="42D2A3CE" w14:textId="77777777" w:rsidTr="002434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734B3C61" w14:textId="77777777" w:rsidR="00666A73" w:rsidRPr="00EB0AA5" w:rsidRDefault="00666A73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  <w:lang w:val="es-MX"/>
              </w:rPr>
            </w:pPr>
          </w:p>
          <w:p w14:paraId="60BD8193" w14:textId="263FA936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Texto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vigente</w:t>
            </w:r>
            <w:proofErr w:type="spellEnd"/>
          </w:p>
        </w:tc>
        <w:tc>
          <w:tcPr>
            <w:tcW w:w="3960" w:type="dxa"/>
          </w:tcPr>
          <w:p w14:paraId="6120CFD9" w14:textId="77777777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Propuesta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reforma</w:t>
            </w:r>
            <w:proofErr w:type="spellEnd"/>
          </w:p>
        </w:tc>
      </w:tr>
      <w:tr w:rsidR="008A57A0" w:rsidRPr="00B621BE" w14:paraId="65004507" w14:textId="77777777" w:rsidTr="002434AE">
        <w:tc>
          <w:tcPr>
            <w:tcW w:w="3960" w:type="dxa"/>
          </w:tcPr>
          <w:p w14:paraId="25E2E5DC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rtículo 4. Para efectos de esta Ley, se entenderá por:</w:t>
            </w:r>
          </w:p>
        </w:tc>
        <w:tc>
          <w:tcPr>
            <w:tcW w:w="3960" w:type="dxa"/>
          </w:tcPr>
          <w:p w14:paraId="0C990277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rtículo 4. Para efectos de esta Ley, se entenderá por:</w:t>
            </w:r>
          </w:p>
        </w:tc>
      </w:tr>
      <w:tr w:rsidR="008A57A0" w:rsidRPr="00B621BE" w14:paraId="60B8A76B" w14:textId="77777777" w:rsidTr="002434AE">
        <w:tc>
          <w:tcPr>
            <w:tcW w:w="3960" w:type="dxa"/>
          </w:tcPr>
          <w:p w14:paraId="5665076A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>I. a XXIV. …</w:t>
            </w:r>
          </w:p>
        </w:tc>
        <w:tc>
          <w:tcPr>
            <w:tcW w:w="3960" w:type="dxa"/>
          </w:tcPr>
          <w:p w14:paraId="7CDA6098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>I. a XXIV. …</w:t>
            </w:r>
          </w:p>
        </w:tc>
      </w:tr>
      <w:tr w:rsidR="008A57A0" w:rsidRPr="00B621BE" w14:paraId="78DF4A99" w14:textId="77777777" w:rsidTr="002434AE">
        <w:tc>
          <w:tcPr>
            <w:tcW w:w="3960" w:type="dxa"/>
          </w:tcPr>
          <w:p w14:paraId="26FBABFC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>XXV. …</w:t>
            </w:r>
          </w:p>
        </w:tc>
        <w:tc>
          <w:tcPr>
            <w:tcW w:w="3960" w:type="dxa"/>
          </w:tcPr>
          <w:p w14:paraId="20019C8B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XXV. Uso responsable de tecnologías: El conjunto de prácticas orientadas a promover un acceso seguro, informado, equilibrado y adecuado a las tecnologías de la información, redes sociales, plataformas digitales y dispositivos electrónicos;</w:t>
            </w:r>
          </w:p>
        </w:tc>
      </w:tr>
      <w:tr w:rsidR="008A57A0" w:rsidRPr="00B621BE" w14:paraId="796564B2" w14:textId="77777777" w:rsidTr="002434AE">
        <w:tc>
          <w:tcPr>
            <w:tcW w:w="3960" w:type="dxa"/>
          </w:tcPr>
          <w:p w14:paraId="293DC213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 xml:space="preserve">No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existe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960" w:type="dxa"/>
          </w:tcPr>
          <w:p w14:paraId="414B1B5C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XXVI. Ciudadanía digital: El conjunto de conocimientos, habilidades, valores y conductas que permiten a las personas participar de manera segura, responsable, ética, crítica y respetuosa en el uso de internet, redes sociales, plataformas digitales y tecnologías de la información; y</w:t>
            </w:r>
          </w:p>
        </w:tc>
      </w:tr>
      <w:tr w:rsidR="008A57A0" w:rsidRPr="00B621BE" w14:paraId="72B3FA13" w14:textId="77777777" w:rsidTr="002434AE">
        <w:tc>
          <w:tcPr>
            <w:tcW w:w="3960" w:type="dxa"/>
          </w:tcPr>
          <w:p w14:paraId="41D4FD6B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 xml:space="preserve">No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existe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960" w:type="dxa"/>
          </w:tcPr>
          <w:p w14:paraId="230ADC59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XXVII. Entornos digitales seguros: Los espacios, plataformas, herramientas tecnológicas y medios digitales en los que niñas, niños y adolescentes puedan acceder, participar, aprender, comunicarse y desarrollarse libres de violencia, acoso, explotación, manipulación, exposición a contenidos nocivos o cualquier otra situación que vulnere sus derechos.</w:t>
            </w:r>
          </w:p>
        </w:tc>
      </w:tr>
    </w:tbl>
    <w:p w14:paraId="7D8DB07F" w14:textId="77777777" w:rsidR="008A57A0" w:rsidRPr="00B621BE" w:rsidRDefault="008A57A0" w:rsidP="008A57A0">
      <w:pPr>
        <w:rPr>
          <w:rFonts w:ascii="Arial" w:hAnsi="Arial" w:cs="Arial"/>
          <w:sz w:val="20"/>
          <w:szCs w:val="20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19"/>
        <w:gridCol w:w="4419"/>
      </w:tblGrid>
      <w:tr w:rsidR="008A57A0" w:rsidRPr="00666A73" w14:paraId="1E9F837E" w14:textId="77777777" w:rsidTr="00C444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3FB8F33F" w14:textId="77777777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Texto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vigente</w:t>
            </w:r>
            <w:proofErr w:type="spellEnd"/>
          </w:p>
        </w:tc>
        <w:tc>
          <w:tcPr>
            <w:tcW w:w="3960" w:type="dxa"/>
          </w:tcPr>
          <w:p w14:paraId="35587C26" w14:textId="77777777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Propuesta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reforma</w:t>
            </w:r>
            <w:proofErr w:type="spellEnd"/>
          </w:p>
        </w:tc>
      </w:tr>
      <w:tr w:rsidR="008A57A0" w:rsidRPr="00B621BE" w14:paraId="5F92D347" w14:textId="77777777" w:rsidTr="00C44461">
        <w:tc>
          <w:tcPr>
            <w:tcW w:w="3960" w:type="dxa"/>
          </w:tcPr>
          <w:p w14:paraId="68842966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 xml:space="preserve">No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existe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artículo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 xml:space="preserve"> 39 Bis.</w:t>
            </w:r>
          </w:p>
        </w:tc>
        <w:tc>
          <w:tcPr>
            <w:tcW w:w="3960" w:type="dxa"/>
          </w:tcPr>
          <w:p w14:paraId="313529D6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rtículo 39 Bis. Niñas, niños y adolescentes tienen derecho a desarrollarse en entornos digitales seguros, libres de violencia, acoso, explotación, manipulación, exposición a contenidos nocivos o cualquier otra conducta que vulnere su integridad, dignidad, privacidad o desarrollo integral.</w:t>
            </w:r>
          </w:p>
        </w:tc>
      </w:tr>
      <w:tr w:rsidR="008A57A0" w:rsidRPr="00B621BE" w14:paraId="4489FDCF" w14:textId="77777777" w:rsidTr="00C44461">
        <w:tc>
          <w:tcPr>
            <w:tcW w:w="3960" w:type="dxa"/>
          </w:tcPr>
          <w:p w14:paraId="1EC03126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 xml:space="preserve">No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existe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960" w:type="dxa"/>
          </w:tcPr>
          <w:p w14:paraId="4E2A36ED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Las autoridades estatales y municipales, en el ámbito de sus respectivas competencias, deberán implementar acciones de prevención, orientación, sensibilización y protección para garantizar este derecho.</w:t>
            </w:r>
          </w:p>
        </w:tc>
      </w:tr>
      <w:tr w:rsidR="008A57A0" w:rsidRPr="00B621BE" w14:paraId="32F67C82" w14:textId="77777777" w:rsidTr="00C44461">
        <w:tc>
          <w:tcPr>
            <w:tcW w:w="3960" w:type="dxa"/>
          </w:tcPr>
          <w:p w14:paraId="7CDAD49F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lastRenderedPageBreak/>
              <w:t xml:space="preserve">No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existe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960" w:type="dxa"/>
          </w:tcPr>
          <w:p w14:paraId="721BE393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simismo, deberán promover campañas permanentes dirigidas a madres, padres, personas tutoras, personal docente y comunidad educativa sobre el uso responsable de tecnologías, alfabetización digital, ciudadanía digital, prevención de riesgos digitales, protección de datos personales y atención oportuna de situaciones de violencia digital.</w:t>
            </w:r>
          </w:p>
        </w:tc>
      </w:tr>
    </w:tbl>
    <w:p w14:paraId="351355AD" w14:textId="77777777" w:rsidR="008A57A0" w:rsidRPr="00B621BE" w:rsidRDefault="008A57A0" w:rsidP="008A57A0">
      <w:pPr>
        <w:rPr>
          <w:rFonts w:ascii="Arial" w:hAnsi="Arial" w:cs="Arial"/>
          <w:sz w:val="20"/>
          <w:szCs w:val="20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19"/>
        <w:gridCol w:w="4419"/>
      </w:tblGrid>
      <w:tr w:rsidR="008A57A0" w:rsidRPr="00666A73" w14:paraId="5B16CA1C" w14:textId="77777777" w:rsidTr="00C444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41CAAE81" w14:textId="77777777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Texto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vigente</w:t>
            </w:r>
            <w:proofErr w:type="spellEnd"/>
          </w:p>
        </w:tc>
        <w:tc>
          <w:tcPr>
            <w:tcW w:w="3960" w:type="dxa"/>
          </w:tcPr>
          <w:p w14:paraId="179570D8" w14:textId="77777777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Propuesta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reforma</w:t>
            </w:r>
            <w:proofErr w:type="spellEnd"/>
          </w:p>
        </w:tc>
      </w:tr>
      <w:tr w:rsidR="008A57A0" w:rsidRPr="00B621BE" w14:paraId="7F183B6D" w14:textId="77777777" w:rsidTr="00C44461">
        <w:tc>
          <w:tcPr>
            <w:tcW w:w="3960" w:type="dxa"/>
          </w:tcPr>
          <w:p w14:paraId="1454847E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rtículo 43. Corresponde a las autoridades estatales y municipales, en el ámbito de sus respectivas competencias:</w:t>
            </w:r>
          </w:p>
        </w:tc>
        <w:tc>
          <w:tcPr>
            <w:tcW w:w="3960" w:type="dxa"/>
          </w:tcPr>
          <w:p w14:paraId="096B93F8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rtículo 43. Corresponde a las autoridades estatales y municipales, en el ámbito de sus respectivas competencias:</w:t>
            </w:r>
          </w:p>
        </w:tc>
      </w:tr>
      <w:tr w:rsidR="008A57A0" w:rsidRPr="00B621BE" w14:paraId="113069B8" w14:textId="77777777" w:rsidTr="00C44461">
        <w:tc>
          <w:tcPr>
            <w:tcW w:w="3960" w:type="dxa"/>
          </w:tcPr>
          <w:p w14:paraId="5FACB67D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>I. a X. …</w:t>
            </w:r>
          </w:p>
        </w:tc>
        <w:tc>
          <w:tcPr>
            <w:tcW w:w="3960" w:type="dxa"/>
          </w:tcPr>
          <w:p w14:paraId="7FE1B6D8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>I. a X. …</w:t>
            </w:r>
          </w:p>
        </w:tc>
      </w:tr>
      <w:tr w:rsidR="008A57A0" w:rsidRPr="00B621BE" w14:paraId="796B9B70" w14:textId="77777777" w:rsidTr="00C44461">
        <w:tc>
          <w:tcPr>
            <w:tcW w:w="3960" w:type="dxa"/>
          </w:tcPr>
          <w:p w14:paraId="09546507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>XI. …</w:t>
            </w:r>
          </w:p>
        </w:tc>
        <w:tc>
          <w:tcPr>
            <w:tcW w:w="3960" w:type="dxa"/>
          </w:tcPr>
          <w:p w14:paraId="05B48554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 xml:space="preserve">XI. Promover acciones de orientación y capacitación dirigidas a madres, padres, personas tutoras y docentes sobre el uso seguro y responsable de internet, redes sociales y tecnologías de la información, así como sobre </w:t>
            </w:r>
            <w:proofErr w:type="gramStart"/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lfabetización digital y ciudadanía digital</w:t>
            </w:r>
            <w:proofErr w:type="gramEnd"/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; y</w:t>
            </w:r>
          </w:p>
        </w:tc>
      </w:tr>
      <w:tr w:rsidR="008A57A0" w:rsidRPr="00B621BE" w14:paraId="018193C8" w14:textId="77777777" w:rsidTr="00C44461">
        <w:tc>
          <w:tcPr>
            <w:tcW w:w="3960" w:type="dxa"/>
          </w:tcPr>
          <w:p w14:paraId="3037132C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 xml:space="preserve">No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existe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960" w:type="dxa"/>
          </w:tcPr>
          <w:p w14:paraId="4BE73FA6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XII. Diseñar e implementar campañas, programas y mecanismos de prevención y atención de riesgos digitales que afecten a niñas, niños y adolescentes, incluyendo ciberacoso, grooming, sexting, difusión de contenido íntimo, violencia digital, retos virales peligrosos, vulneración de datos personales, suplantación de identidad y creación o difusión de imágenes alteradas mediante inteligencia artificial.</w:t>
            </w:r>
          </w:p>
        </w:tc>
      </w:tr>
    </w:tbl>
    <w:p w14:paraId="4FFC89CF" w14:textId="77777777" w:rsidR="00666A73" w:rsidRDefault="00666A73" w:rsidP="008A57A0">
      <w:pPr>
        <w:pStyle w:val="Ttulo2"/>
        <w:rPr>
          <w:rFonts w:ascii="Arial" w:hAnsi="Arial" w:cs="Arial"/>
          <w:sz w:val="20"/>
          <w:szCs w:val="20"/>
        </w:rPr>
      </w:pPr>
      <w:bookmarkStart w:id="1" w:name="ley-de-educación-del-estado-de-yucatán"/>
      <w:bookmarkEnd w:id="0"/>
    </w:p>
    <w:p w14:paraId="553788BD" w14:textId="77777777" w:rsidR="00FA0A94" w:rsidRPr="00FA0A94" w:rsidRDefault="00FA0A94" w:rsidP="00FA0A94"/>
    <w:p w14:paraId="630F1647" w14:textId="186E0683" w:rsidR="008A57A0" w:rsidRPr="00666A73" w:rsidRDefault="008A57A0" w:rsidP="00666A73">
      <w:pPr>
        <w:pStyle w:val="Ttulo2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 w:rsidRPr="00666A73">
        <w:rPr>
          <w:rFonts w:ascii="Arial" w:hAnsi="Arial" w:cs="Arial"/>
          <w:b/>
          <w:bCs/>
          <w:color w:val="auto"/>
          <w:sz w:val="22"/>
          <w:szCs w:val="22"/>
        </w:rPr>
        <w:t>Ley de Educación del Estado de Yucatá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19"/>
        <w:gridCol w:w="4419"/>
      </w:tblGrid>
      <w:tr w:rsidR="008A57A0" w:rsidRPr="00666A73" w14:paraId="75AE1FFE" w14:textId="77777777" w:rsidTr="00C444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5D62DDEF" w14:textId="77777777" w:rsidR="00666A73" w:rsidRPr="00EB0AA5" w:rsidRDefault="00666A73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  <w:lang w:val="es-MX"/>
              </w:rPr>
            </w:pPr>
          </w:p>
          <w:p w14:paraId="54D68B98" w14:textId="2858452F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Texto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vigente</w:t>
            </w:r>
            <w:proofErr w:type="spellEnd"/>
          </w:p>
        </w:tc>
        <w:tc>
          <w:tcPr>
            <w:tcW w:w="3960" w:type="dxa"/>
          </w:tcPr>
          <w:p w14:paraId="45B61771" w14:textId="77777777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Propuesta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reforma</w:t>
            </w:r>
            <w:proofErr w:type="spellEnd"/>
          </w:p>
        </w:tc>
      </w:tr>
      <w:tr w:rsidR="008A57A0" w:rsidRPr="00B621BE" w14:paraId="480F8440" w14:textId="77777777" w:rsidTr="00C44461">
        <w:tc>
          <w:tcPr>
            <w:tcW w:w="3960" w:type="dxa"/>
          </w:tcPr>
          <w:p w14:paraId="340E3A3A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rtículo 35. La educación tendrá los fines previstos en la Constitución y demás disposiciones aplicables.</w:t>
            </w:r>
          </w:p>
        </w:tc>
        <w:tc>
          <w:tcPr>
            <w:tcW w:w="3960" w:type="dxa"/>
          </w:tcPr>
          <w:p w14:paraId="20DC8CBA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rtículo 35. La educación que impartan el Estado, sus municipios y sus organismos descentralizados, además de los fines previstos en el artículo 3° de la Constitución Política de los Estados Unidos Mexicanos, tendrá los siguientes:</w:t>
            </w:r>
          </w:p>
        </w:tc>
      </w:tr>
      <w:tr w:rsidR="008A57A0" w:rsidRPr="00B621BE" w14:paraId="097C7039" w14:textId="77777777" w:rsidTr="00C44461">
        <w:tc>
          <w:tcPr>
            <w:tcW w:w="3960" w:type="dxa"/>
          </w:tcPr>
          <w:p w14:paraId="16516C6F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>I. a XV. …</w:t>
            </w:r>
          </w:p>
        </w:tc>
        <w:tc>
          <w:tcPr>
            <w:tcW w:w="3960" w:type="dxa"/>
          </w:tcPr>
          <w:p w14:paraId="4CB9A85A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>I. a XV. …</w:t>
            </w:r>
          </w:p>
        </w:tc>
      </w:tr>
      <w:tr w:rsidR="008A57A0" w:rsidRPr="00B621BE" w14:paraId="10BB0C22" w14:textId="77777777" w:rsidTr="00C44461">
        <w:tc>
          <w:tcPr>
            <w:tcW w:w="3960" w:type="dxa"/>
          </w:tcPr>
          <w:p w14:paraId="05E9E0ED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lastRenderedPageBreak/>
              <w:t>XVI. …</w:t>
            </w:r>
          </w:p>
        </w:tc>
        <w:tc>
          <w:tcPr>
            <w:tcW w:w="3960" w:type="dxa"/>
          </w:tcPr>
          <w:p w14:paraId="786689A2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XVI. Fomentar el uso responsable, seguro, ético y crítico de las tecnologías de la información, comunicación, conocimiento y aprendizaje digital, así como promover la alfabetización digital, la ciudadanía digital, la protección de datos personales y la prevención de riesgos en entornos digitales.</w:t>
            </w:r>
          </w:p>
        </w:tc>
      </w:tr>
    </w:tbl>
    <w:p w14:paraId="72CD26A0" w14:textId="77777777" w:rsidR="008A57A0" w:rsidRPr="00B621BE" w:rsidRDefault="008A57A0" w:rsidP="008A57A0">
      <w:pPr>
        <w:rPr>
          <w:rFonts w:ascii="Arial" w:hAnsi="Arial" w:cs="Arial"/>
          <w:sz w:val="20"/>
          <w:szCs w:val="20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19"/>
        <w:gridCol w:w="4419"/>
      </w:tblGrid>
      <w:tr w:rsidR="008A57A0" w:rsidRPr="00666A73" w14:paraId="6A495F3C" w14:textId="77777777" w:rsidTr="00C444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434FC3C2" w14:textId="77777777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Texto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vigente</w:t>
            </w:r>
            <w:proofErr w:type="spellEnd"/>
          </w:p>
        </w:tc>
        <w:tc>
          <w:tcPr>
            <w:tcW w:w="3960" w:type="dxa"/>
          </w:tcPr>
          <w:p w14:paraId="6615B839" w14:textId="77777777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Propuesta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reforma</w:t>
            </w:r>
            <w:proofErr w:type="spellEnd"/>
          </w:p>
        </w:tc>
      </w:tr>
      <w:tr w:rsidR="008A57A0" w:rsidRPr="00B621BE" w14:paraId="0F51D838" w14:textId="77777777" w:rsidTr="00C44461">
        <w:tc>
          <w:tcPr>
            <w:tcW w:w="3960" w:type="dxa"/>
          </w:tcPr>
          <w:p w14:paraId="1BD77CA8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rtículo 98. Las autoridades educativas promoverán el acceso y aprovechamiento de herramientas tecnológicas.</w:t>
            </w:r>
          </w:p>
        </w:tc>
        <w:tc>
          <w:tcPr>
            <w:tcW w:w="3960" w:type="dxa"/>
          </w:tcPr>
          <w:p w14:paraId="34D5F62C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rtículo 98. Las autoridades educativas, en el ámbito de sus respectivas competencias, promoverán:</w:t>
            </w:r>
          </w:p>
        </w:tc>
      </w:tr>
      <w:tr w:rsidR="008A57A0" w:rsidRPr="00B621BE" w14:paraId="2D6F396F" w14:textId="77777777" w:rsidTr="00C44461">
        <w:tc>
          <w:tcPr>
            <w:tcW w:w="3960" w:type="dxa"/>
          </w:tcPr>
          <w:p w14:paraId="51E094D7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>I. a VIII. …</w:t>
            </w:r>
          </w:p>
        </w:tc>
        <w:tc>
          <w:tcPr>
            <w:tcW w:w="3960" w:type="dxa"/>
          </w:tcPr>
          <w:p w14:paraId="2FBAD44C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>I. a VIII. …</w:t>
            </w:r>
          </w:p>
        </w:tc>
      </w:tr>
      <w:tr w:rsidR="008A57A0" w:rsidRPr="00B621BE" w14:paraId="195ED527" w14:textId="77777777" w:rsidTr="00C44461">
        <w:tc>
          <w:tcPr>
            <w:tcW w:w="3960" w:type="dxa"/>
          </w:tcPr>
          <w:p w14:paraId="1EFB184A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IX. El desarrollo de habilidades digitales y el acceso equitativo a herramientas tecnológicas.</w:t>
            </w:r>
          </w:p>
        </w:tc>
        <w:tc>
          <w:tcPr>
            <w:tcW w:w="3960" w:type="dxa"/>
          </w:tcPr>
          <w:p w14:paraId="21DF94DE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IX. El desarrollo de habilidades digitales y el acceso equitativo a herramientas tecnológicas; y</w:t>
            </w:r>
          </w:p>
        </w:tc>
      </w:tr>
      <w:tr w:rsidR="008A57A0" w:rsidRPr="00B621BE" w14:paraId="33F08BF3" w14:textId="77777777" w:rsidTr="00C44461">
        <w:tc>
          <w:tcPr>
            <w:tcW w:w="3960" w:type="dxa"/>
          </w:tcPr>
          <w:p w14:paraId="6623FE1A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 xml:space="preserve">No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existe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960" w:type="dxa"/>
          </w:tcPr>
          <w:p w14:paraId="0DD8097C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X. La implementación de acciones y programas de alfabetización digital, ciudadanía digital, prevención de riesgos digitales, ciberacoso, violencia digital, difusión no consentida de contenido íntimo, grooming y otras conductas que afecten la integridad y seguridad de niñas, niños y adolescentes.</w:t>
            </w:r>
          </w:p>
        </w:tc>
      </w:tr>
    </w:tbl>
    <w:p w14:paraId="2E35C212" w14:textId="77777777" w:rsidR="008A57A0" w:rsidRPr="00B621BE" w:rsidRDefault="008A57A0" w:rsidP="008A57A0">
      <w:pPr>
        <w:rPr>
          <w:rFonts w:ascii="Arial" w:hAnsi="Arial" w:cs="Arial"/>
          <w:sz w:val="20"/>
          <w:szCs w:val="20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19"/>
        <w:gridCol w:w="4419"/>
      </w:tblGrid>
      <w:tr w:rsidR="008A57A0" w:rsidRPr="00666A73" w14:paraId="49371859" w14:textId="77777777" w:rsidTr="00C444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5F62E961" w14:textId="77777777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Texto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vigente</w:t>
            </w:r>
            <w:proofErr w:type="spellEnd"/>
          </w:p>
        </w:tc>
        <w:tc>
          <w:tcPr>
            <w:tcW w:w="3960" w:type="dxa"/>
          </w:tcPr>
          <w:p w14:paraId="70A01AF5" w14:textId="77777777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Propuesta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reforma</w:t>
            </w:r>
            <w:proofErr w:type="spellEnd"/>
          </w:p>
        </w:tc>
      </w:tr>
      <w:tr w:rsidR="008A57A0" w:rsidRPr="00B621BE" w14:paraId="459BC7CB" w14:textId="77777777" w:rsidTr="00C44461">
        <w:tc>
          <w:tcPr>
            <w:tcW w:w="3960" w:type="dxa"/>
          </w:tcPr>
          <w:p w14:paraId="61ADE52C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rtículo 99. Las autoridades educativas promoverán la participación de madres, padres de familia y comunidad escolar.</w:t>
            </w:r>
          </w:p>
        </w:tc>
        <w:tc>
          <w:tcPr>
            <w:tcW w:w="3960" w:type="dxa"/>
          </w:tcPr>
          <w:p w14:paraId="673DB6D4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rtículo 99. Las autoridades educativas promoverán la participación de madres, padres de familia, personas tutoras y comunidad escolar en acciones orientadas a fomentar hábitos digitales saludables, supervisión responsable del uso de dispositivos electrónicos, establecimiento de límites razonables de tiempo frente a pantallas y prevención de riesgos en internet y redes sociales.</w:t>
            </w:r>
          </w:p>
        </w:tc>
      </w:tr>
      <w:tr w:rsidR="008A57A0" w:rsidRPr="00B621BE" w14:paraId="2BC9C17C" w14:textId="77777777" w:rsidTr="00C44461">
        <w:tc>
          <w:tcPr>
            <w:tcW w:w="3960" w:type="dxa"/>
          </w:tcPr>
          <w:p w14:paraId="044C9C5A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 xml:space="preserve">No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existe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960" w:type="dxa"/>
          </w:tcPr>
          <w:p w14:paraId="0A16E7DD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I. Campañas y acciones de orientación sobre controles parentales, privacidad en redes sociales, protección de datos personales, uso responsable de plataformas digitales, alfabetización digital, ciudadanía digital y prevención de riesgos asociados al uso excesivo de pantallas; y</w:t>
            </w:r>
          </w:p>
        </w:tc>
      </w:tr>
      <w:tr w:rsidR="008A57A0" w:rsidRPr="00B621BE" w14:paraId="5517002F" w14:textId="77777777" w:rsidTr="00C44461">
        <w:tc>
          <w:tcPr>
            <w:tcW w:w="3960" w:type="dxa"/>
          </w:tcPr>
          <w:p w14:paraId="74B5EEA5" w14:textId="77777777" w:rsidR="00FA0A94" w:rsidRPr="00EB0AA5" w:rsidRDefault="00FA0A94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</w:p>
          <w:p w14:paraId="1527C1AE" w14:textId="77777777" w:rsidR="00FA0A94" w:rsidRPr="00EB0AA5" w:rsidRDefault="00FA0A94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</w:p>
          <w:p w14:paraId="76106E5C" w14:textId="0291243C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lastRenderedPageBreak/>
              <w:t xml:space="preserve">No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existe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960" w:type="dxa"/>
          </w:tcPr>
          <w:p w14:paraId="2EB95B16" w14:textId="77777777" w:rsidR="00FA0A94" w:rsidRDefault="00FA0A94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</w:p>
          <w:p w14:paraId="6F66C817" w14:textId="313DE650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lastRenderedPageBreak/>
              <w:t>II. Espacios de diálogo y capacitación para madres, padres, personas tutoras y comunidad escolar sobre convivencia digital, ciudadanía digital y prevención de violencia en línea.</w:t>
            </w:r>
          </w:p>
        </w:tc>
      </w:tr>
    </w:tbl>
    <w:p w14:paraId="6E6EDF37" w14:textId="77777777" w:rsidR="008A57A0" w:rsidRPr="00B621BE" w:rsidRDefault="008A57A0" w:rsidP="008A57A0">
      <w:pPr>
        <w:rPr>
          <w:rFonts w:ascii="Arial" w:hAnsi="Arial" w:cs="Arial"/>
          <w:sz w:val="20"/>
          <w:szCs w:val="20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19"/>
        <w:gridCol w:w="4419"/>
      </w:tblGrid>
      <w:tr w:rsidR="008A57A0" w:rsidRPr="00666A73" w14:paraId="4B6A7480" w14:textId="77777777" w:rsidTr="00C444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2E764083" w14:textId="77777777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Texto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vigente</w:t>
            </w:r>
            <w:proofErr w:type="spellEnd"/>
          </w:p>
        </w:tc>
        <w:tc>
          <w:tcPr>
            <w:tcW w:w="3960" w:type="dxa"/>
          </w:tcPr>
          <w:p w14:paraId="09959B10" w14:textId="77777777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Propuesta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reforma</w:t>
            </w:r>
            <w:proofErr w:type="spellEnd"/>
          </w:p>
        </w:tc>
      </w:tr>
      <w:tr w:rsidR="008A57A0" w:rsidRPr="00B621BE" w14:paraId="77502618" w14:textId="77777777" w:rsidTr="00C44461">
        <w:tc>
          <w:tcPr>
            <w:tcW w:w="3960" w:type="dxa"/>
          </w:tcPr>
          <w:p w14:paraId="4E043B79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 xml:space="preserve">No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existe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artículo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 xml:space="preserve"> 123 Bis.</w:t>
            </w:r>
          </w:p>
        </w:tc>
        <w:tc>
          <w:tcPr>
            <w:tcW w:w="3960" w:type="dxa"/>
          </w:tcPr>
          <w:p w14:paraId="136A7D28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rtículo 123 Bis. Las escuelas de educación básica y media superior, públicas y privadas, deberán contar con protocolos de prevención, detección, atención y canalización de casos de ciberacoso, violencia digital, difusión de contenido íntimo, grooming, sexting, suplantación de identidad, creación o difusión de imágenes alteradas mediante inteligencia artificial y demás conductas que vulneren los derechos de niñas, niños y adolescentes en entornos digitales.</w:t>
            </w:r>
          </w:p>
        </w:tc>
      </w:tr>
      <w:tr w:rsidR="008A57A0" w:rsidRPr="00B621BE" w14:paraId="02A17065" w14:textId="77777777" w:rsidTr="00C44461">
        <w:tc>
          <w:tcPr>
            <w:tcW w:w="3960" w:type="dxa"/>
          </w:tcPr>
          <w:p w14:paraId="58D25A42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 xml:space="preserve">No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existe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960" w:type="dxa"/>
          </w:tcPr>
          <w:p w14:paraId="18DD736A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Los protocolos deberán contemplar mecanismos de denuncia, atención, acompañamiento psicológico, canalización a autoridades competentes, protección de datos personales y salvaguarda de la privacidad e integridad de niñas, niños y adolescentes.</w:t>
            </w:r>
          </w:p>
        </w:tc>
      </w:tr>
      <w:tr w:rsidR="008A57A0" w:rsidRPr="00B621BE" w14:paraId="3DE22808" w14:textId="77777777" w:rsidTr="00C44461">
        <w:tc>
          <w:tcPr>
            <w:tcW w:w="3960" w:type="dxa"/>
          </w:tcPr>
          <w:p w14:paraId="06617FBA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 xml:space="preserve">No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existe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960" w:type="dxa"/>
          </w:tcPr>
          <w:p w14:paraId="656DBC6A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La Secretaría de Educación del Estado emitirá lineamientos generales para la elaboración e implementación de dichos protocolos, considerando la participación de madres, padres, personas tutoras, personal docente y autoridades competentes.</w:t>
            </w:r>
          </w:p>
        </w:tc>
      </w:tr>
    </w:tbl>
    <w:p w14:paraId="28269D4A" w14:textId="77777777" w:rsidR="008A57A0" w:rsidRPr="00B621BE" w:rsidRDefault="008A57A0" w:rsidP="008A57A0">
      <w:pPr>
        <w:rPr>
          <w:rFonts w:ascii="Arial" w:hAnsi="Arial" w:cs="Arial"/>
          <w:sz w:val="20"/>
          <w:szCs w:val="20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19"/>
        <w:gridCol w:w="4419"/>
      </w:tblGrid>
      <w:tr w:rsidR="008A57A0" w:rsidRPr="00666A73" w14:paraId="488C1285" w14:textId="77777777" w:rsidTr="00C444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6C6CE650" w14:textId="77777777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Texto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vigente</w:t>
            </w:r>
            <w:proofErr w:type="spellEnd"/>
          </w:p>
        </w:tc>
        <w:tc>
          <w:tcPr>
            <w:tcW w:w="3960" w:type="dxa"/>
          </w:tcPr>
          <w:p w14:paraId="28CC8160" w14:textId="77777777" w:rsidR="008A57A0" w:rsidRPr="00666A73" w:rsidRDefault="008A57A0" w:rsidP="00C44461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Propuesta</w:t>
            </w:r>
            <w:proofErr w:type="spellEnd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666A73">
              <w:rPr>
                <w:rFonts w:ascii="Arial" w:hAnsi="Arial" w:cs="Arial"/>
                <w:b/>
                <w:bCs/>
                <w:sz w:val="20"/>
                <w:szCs w:val="20"/>
              </w:rPr>
              <w:t>reforma</w:t>
            </w:r>
            <w:proofErr w:type="spellEnd"/>
          </w:p>
        </w:tc>
      </w:tr>
      <w:tr w:rsidR="008A57A0" w:rsidRPr="00B621BE" w14:paraId="3E37A0B6" w14:textId="77777777" w:rsidTr="00C44461">
        <w:tc>
          <w:tcPr>
            <w:tcW w:w="3960" w:type="dxa"/>
          </w:tcPr>
          <w:p w14:paraId="40AF5F91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B621BE">
              <w:rPr>
                <w:rFonts w:ascii="Arial" w:hAnsi="Arial" w:cs="Arial"/>
                <w:sz w:val="20"/>
                <w:szCs w:val="20"/>
              </w:rPr>
              <w:t xml:space="preserve">No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existe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621BE">
              <w:rPr>
                <w:rFonts w:ascii="Arial" w:hAnsi="Arial" w:cs="Arial"/>
                <w:sz w:val="20"/>
                <w:szCs w:val="20"/>
              </w:rPr>
              <w:t>artículo</w:t>
            </w:r>
            <w:proofErr w:type="spellEnd"/>
            <w:r w:rsidRPr="00B621BE">
              <w:rPr>
                <w:rFonts w:ascii="Arial" w:hAnsi="Arial" w:cs="Arial"/>
                <w:sz w:val="20"/>
                <w:szCs w:val="20"/>
              </w:rPr>
              <w:t xml:space="preserve"> 123 Ter.</w:t>
            </w:r>
          </w:p>
        </w:tc>
        <w:tc>
          <w:tcPr>
            <w:tcW w:w="3960" w:type="dxa"/>
          </w:tcPr>
          <w:p w14:paraId="22F2230E" w14:textId="77777777" w:rsidR="008A57A0" w:rsidRPr="00B621BE" w:rsidRDefault="008A57A0" w:rsidP="00C44461">
            <w:pPr>
              <w:pStyle w:val="Compact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621BE">
              <w:rPr>
                <w:rFonts w:ascii="Arial" w:hAnsi="Arial" w:cs="Arial"/>
                <w:sz w:val="20"/>
                <w:szCs w:val="20"/>
                <w:lang w:val="es-MX"/>
              </w:rPr>
              <w:t>Artículo 123 Ter. La Secretaría de Educación del Estado promoverá programas permanentes de capacitación para docentes, personal directivo y personal de apoyo en materia de alfabetización digital, ciudadanía digital, prevención de riesgos en línea, violencia digital, protección de datos personales y uso responsable de tecnologías.</w:t>
            </w:r>
          </w:p>
        </w:tc>
      </w:tr>
      <w:bookmarkEnd w:id="1"/>
    </w:tbl>
    <w:p w14:paraId="37352FED" w14:textId="77777777" w:rsidR="005B41F2" w:rsidRDefault="005B41F2" w:rsidP="00836E81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</w:p>
    <w:p w14:paraId="512DF268" w14:textId="77777777" w:rsidR="00FA0A94" w:rsidRDefault="00FA0A94" w:rsidP="00836E81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</w:p>
    <w:p w14:paraId="60ADF0E3" w14:textId="2E64195E" w:rsidR="00FA0A94" w:rsidRDefault="001A4605" w:rsidP="00836E81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nte lo expuesto</w:t>
      </w:r>
      <w:r w:rsidR="00525896">
        <w:rPr>
          <w:rFonts w:ascii="Arial" w:eastAsia="Arial" w:hAnsi="Arial" w:cs="Arial"/>
        </w:rPr>
        <w:t xml:space="preserve">, </w:t>
      </w:r>
      <w:r w:rsidR="00C7379A">
        <w:rPr>
          <w:rFonts w:ascii="Arial" w:eastAsia="Arial" w:hAnsi="Arial" w:cs="Arial"/>
        </w:rPr>
        <w:t>se presenta</w:t>
      </w:r>
      <w:r w:rsidR="00B937AE">
        <w:rPr>
          <w:rFonts w:ascii="Arial" w:eastAsia="Arial" w:hAnsi="Arial" w:cs="Arial"/>
        </w:rPr>
        <w:t xml:space="preserve"> </w:t>
      </w:r>
      <w:r w:rsidR="0007784A" w:rsidRPr="0007784A">
        <w:rPr>
          <w:rFonts w:ascii="Arial" w:eastAsia="Arial" w:hAnsi="Arial" w:cs="Arial"/>
        </w:rPr>
        <w:t>a consideración de est</w:t>
      </w:r>
      <w:r w:rsidR="00F77693">
        <w:rPr>
          <w:rFonts w:ascii="Arial" w:eastAsia="Arial" w:hAnsi="Arial" w:cs="Arial"/>
        </w:rPr>
        <w:t>a</w:t>
      </w:r>
      <w:r w:rsidR="0007784A" w:rsidRPr="0007784A">
        <w:rPr>
          <w:rFonts w:ascii="Arial" w:eastAsia="Arial" w:hAnsi="Arial" w:cs="Arial"/>
        </w:rPr>
        <w:t xml:space="preserve"> Honorable Soberanía</w:t>
      </w:r>
      <w:r w:rsidR="00846482">
        <w:rPr>
          <w:rFonts w:ascii="Arial" w:eastAsia="Arial" w:hAnsi="Arial" w:cs="Arial"/>
        </w:rPr>
        <w:t>,</w:t>
      </w:r>
      <w:r w:rsidR="0007784A" w:rsidRPr="0007784A">
        <w:rPr>
          <w:rFonts w:ascii="Arial" w:eastAsia="Arial" w:hAnsi="Arial" w:cs="Arial"/>
        </w:rPr>
        <w:t xml:space="preserve"> la siguiente</w:t>
      </w:r>
      <w:r w:rsidR="00B937AE">
        <w:rPr>
          <w:rFonts w:ascii="Arial" w:eastAsia="Arial" w:hAnsi="Arial" w:cs="Arial"/>
        </w:rPr>
        <w:t xml:space="preserve"> </w:t>
      </w:r>
      <w:r w:rsidR="00E47D8E">
        <w:rPr>
          <w:rFonts w:ascii="Arial" w:eastAsia="Arial" w:hAnsi="Arial" w:cs="Arial"/>
        </w:rPr>
        <w:t>i</w:t>
      </w:r>
      <w:r w:rsidR="00B937AE">
        <w:rPr>
          <w:rFonts w:ascii="Arial" w:eastAsia="Arial" w:hAnsi="Arial" w:cs="Arial"/>
        </w:rPr>
        <w:t>niciativa con Proyecto de Decreto</w:t>
      </w:r>
      <w:r w:rsidR="004F6327">
        <w:rPr>
          <w:rFonts w:ascii="Arial" w:eastAsia="Arial" w:hAnsi="Arial" w:cs="Arial"/>
        </w:rPr>
        <w:t>:</w:t>
      </w:r>
    </w:p>
    <w:p w14:paraId="1AA08055" w14:textId="1CD74446" w:rsidR="00A13172" w:rsidRPr="002F5A54" w:rsidRDefault="00A13172" w:rsidP="00836E81">
      <w:pPr>
        <w:spacing w:before="100" w:beforeAutospacing="1" w:line="360" w:lineRule="auto"/>
        <w:ind w:left="357"/>
        <w:jc w:val="center"/>
        <w:rPr>
          <w:rFonts w:ascii="Arial" w:hAnsi="Arial" w:cs="Arial"/>
          <w:b/>
          <w:bCs/>
          <w:sz w:val="24"/>
          <w:szCs w:val="24"/>
        </w:rPr>
      </w:pPr>
      <w:r w:rsidRPr="002F5A54">
        <w:rPr>
          <w:rFonts w:ascii="Arial" w:hAnsi="Arial" w:cs="Arial"/>
          <w:b/>
          <w:bCs/>
          <w:sz w:val="24"/>
          <w:szCs w:val="24"/>
        </w:rPr>
        <w:lastRenderedPageBreak/>
        <w:t>P</w:t>
      </w:r>
      <w:r w:rsidR="00CA729F" w:rsidRPr="002F5A54">
        <w:rPr>
          <w:rFonts w:ascii="Arial" w:hAnsi="Arial" w:cs="Arial"/>
          <w:b/>
          <w:bCs/>
          <w:sz w:val="24"/>
          <w:szCs w:val="24"/>
        </w:rPr>
        <w:t>ROYECTO</w:t>
      </w:r>
      <w:r w:rsidRPr="002F5A54">
        <w:rPr>
          <w:rFonts w:ascii="Arial" w:hAnsi="Arial" w:cs="Arial"/>
          <w:b/>
          <w:bCs/>
          <w:sz w:val="24"/>
          <w:szCs w:val="24"/>
        </w:rPr>
        <w:t xml:space="preserve"> </w:t>
      </w:r>
      <w:r w:rsidR="00CA729F" w:rsidRPr="002F5A54">
        <w:rPr>
          <w:rFonts w:ascii="Arial" w:hAnsi="Arial" w:cs="Arial"/>
          <w:b/>
          <w:bCs/>
          <w:sz w:val="24"/>
          <w:szCs w:val="24"/>
        </w:rPr>
        <w:t>DE</w:t>
      </w:r>
      <w:r w:rsidRPr="002F5A54">
        <w:rPr>
          <w:rFonts w:ascii="Arial" w:hAnsi="Arial" w:cs="Arial"/>
          <w:b/>
          <w:bCs/>
          <w:sz w:val="24"/>
          <w:szCs w:val="24"/>
        </w:rPr>
        <w:t xml:space="preserve"> DECRETO</w:t>
      </w:r>
    </w:p>
    <w:p w14:paraId="582B695B" w14:textId="43F43120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</w:rPr>
        <w:t>DECRETO POR EL QUE SE REFORMAN Y ADICIONAN DIVERSAS DISPOSICIONES DE LA LEY DE LOS DERECHOS DE NIÑAS, NIÑOS Y ADOLESCENTES DEL ESTADO DE YUCATÁN Y DE LA LEY DE EDUCACIÓN DEL ESTADO DE YUCATÁN, EN MATERIA DE ENTORNOS DIGITALES SEGUROS.</w:t>
      </w:r>
    </w:p>
    <w:p w14:paraId="1475AECA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Artículo Primero.</w:t>
      </w:r>
      <w:r w:rsidRPr="00F350DF">
        <w:rPr>
          <w:rFonts w:ascii="Arial" w:hAnsi="Arial" w:cs="Arial"/>
        </w:rPr>
        <w:t xml:space="preserve"> Se reforma la fracción XXV y se adicionan las fracciones XXVI y XXVII al artículo 4 de la Ley de los Derechos de Niñas, Niños y Adolescentes del Estado de Yucatán, para quedar como sigue:</w:t>
      </w:r>
    </w:p>
    <w:p w14:paraId="01BF2FFD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Artículo 4.</w:t>
      </w:r>
      <w:r w:rsidRPr="00F350DF">
        <w:rPr>
          <w:rFonts w:ascii="Arial" w:hAnsi="Arial" w:cs="Arial"/>
        </w:rPr>
        <w:t xml:space="preserve"> Para efectos de esta Ley, se entenderá por:</w:t>
      </w:r>
    </w:p>
    <w:p w14:paraId="1EA09DA8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I. a XXIV.</w:t>
      </w:r>
      <w:r w:rsidRPr="00F350DF">
        <w:rPr>
          <w:rFonts w:ascii="Arial" w:hAnsi="Arial" w:cs="Arial"/>
        </w:rPr>
        <w:t xml:space="preserve"> ...</w:t>
      </w:r>
    </w:p>
    <w:p w14:paraId="12CCF7F9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XXV.</w:t>
      </w:r>
      <w:r w:rsidRPr="00F350DF">
        <w:rPr>
          <w:rFonts w:ascii="Arial" w:hAnsi="Arial" w:cs="Arial"/>
        </w:rPr>
        <w:t xml:space="preserve"> Uso responsable de tecnologías: El conjunto de prácticas orientadas a promover un acceso seguro, informado, equilibrado y adecuado a las tecnologías de la información, redes sociales, plataformas digitales y dispositivos electrónicos;</w:t>
      </w:r>
    </w:p>
    <w:p w14:paraId="5C51CFF1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XXVI.</w:t>
      </w:r>
      <w:r w:rsidRPr="00F350DF">
        <w:rPr>
          <w:rFonts w:ascii="Arial" w:hAnsi="Arial" w:cs="Arial"/>
        </w:rPr>
        <w:t xml:space="preserve"> Ciudadanía digital: El conjunto de conocimientos, habilidades, valores y conductas que permiten a las personas participar de manera segura, responsable, ética, crítica y respetuosa en el uso de internet, redes sociales, plataformas digitales y tecnologías de la información; y</w:t>
      </w:r>
    </w:p>
    <w:p w14:paraId="49A32B24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XXVII.</w:t>
      </w:r>
      <w:r w:rsidRPr="00F350DF">
        <w:rPr>
          <w:rFonts w:ascii="Arial" w:hAnsi="Arial" w:cs="Arial"/>
        </w:rPr>
        <w:t xml:space="preserve"> Entornos digitales seguros: Los espacios, plataformas, herramientas tecnológicas y medios digitales en los que niñas, niños y adolescentes puedan acceder, participar, aprender, comunicarse y desarrollarse libres de violencia, acoso, explotación, manipulación, exposición a contenidos nocivos o cualquier otra situación que vulnere sus derechos.</w:t>
      </w:r>
    </w:p>
    <w:p w14:paraId="13BACEB6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Artículo Segundo.</w:t>
      </w:r>
      <w:r w:rsidRPr="00F350DF">
        <w:rPr>
          <w:rFonts w:ascii="Arial" w:hAnsi="Arial" w:cs="Arial"/>
        </w:rPr>
        <w:t xml:space="preserve"> Se adiciona un artículo 39 Bis a la Ley de los Derechos de Niñas, Niños y Adolescentes del Estado de Yucatán, para quedar como sigue:</w:t>
      </w:r>
    </w:p>
    <w:p w14:paraId="0098CC4D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Artículo 39 Bis.</w:t>
      </w:r>
      <w:r w:rsidRPr="00F350DF">
        <w:rPr>
          <w:rFonts w:ascii="Arial" w:hAnsi="Arial" w:cs="Arial"/>
        </w:rPr>
        <w:t xml:space="preserve"> Niñas, niños y adolescentes tienen derecho a desarrollarse en entornos digitales seguros, libres de violencia, acoso, explotación, manipulación, exposición a </w:t>
      </w:r>
      <w:r w:rsidRPr="00F350DF">
        <w:rPr>
          <w:rFonts w:ascii="Arial" w:hAnsi="Arial" w:cs="Arial"/>
        </w:rPr>
        <w:lastRenderedPageBreak/>
        <w:t>contenidos nocivos o cualquier otra conducta que vulnere su integridad, dignidad, privacidad o desarrollo integral.</w:t>
      </w:r>
    </w:p>
    <w:p w14:paraId="00E25196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</w:rPr>
        <w:t>Las autoridades estatales y municipales, en el ámbito de sus respectivas competencias, deberán implementar acciones de prevención, orientación, sensibilización y protección para garantizar este derecho.</w:t>
      </w:r>
    </w:p>
    <w:p w14:paraId="05609009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</w:rPr>
        <w:t>Asimismo, deberán promover campañas permanentes dirigidas a madres, padres, personas tutoras, personal docente y comunidad educativa sobre el uso responsable de tecnologías, alfabetización digital, ciudadanía digital, prevención de riesgos digitales, protección de datos personales y atención oportuna de situaciones de violencia digital.</w:t>
      </w:r>
    </w:p>
    <w:p w14:paraId="64824C25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 xml:space="preserve">Artículo Tercero. </w:t>
      </w:r>
      <w:r w:rsidRPr="00F350DF">
        <w:rPr>
          <w:rFonts w:ascii="Arial" w:hAnsi="Arial" w:cs="Arial"/>
        </w:rPr>
        <w:t>Se reforma la fracción XI y se adiciona una fracción XII al artículo 43 de la Ley de los Derechos de Niñas, Niños y Adolescentes del Estado de Yucatán, para quedar como sigue:</w:t>
      </w:r>
    </w:p>
    <w:p w14:paraId="75B012B5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Artículo 43.</w:t>
      </w:r>
      <w:r w:rsidRPr="00F350DF">
        <w:rPr>
          <w:rFonts w:ascii="Arial" w:hAnsi="Arial" w:cs="Arial"/>
        </w:rPr>
        <w:t xml:space="preserve"> Corresponde a las autoridades estatales y municipales, en el ámbito de sus respectivas competencias:</w:t>
      </w:r>
    </w:p>
    <w:p w14:paraId="7ECAA6BB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I. a X.</w:t>
      </w:r>
      <w:r w:rsidRPr="00F350DF">
        <w:rPr>
          <w:rFonts w:ascii="Arial" w:hAnsi="Arial" w:cs="Arial"/>
        </w:rPr>
        <w:t xml:space="preserve"> ...</w:t>
      </w:r>
    </w:p>
    <w:p w14:paraId="3F6B533D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XI.</w:t>
      </w:r>
      <w:r w:rsidRPr="00F350DF">
        <w:rPr>
          <w:rFonts w:ascii="Arial" w:hAnsi="Arial" w:cs="Arial"/>
        </w:rPr>
        <w:t xml:space="preserve"> Promover acciones de orientación y capacitación dirigidas a madres, padres, personas tutoras y docentes sobre el uso seguro y responsable de internet, redes sociales y tecnologías de la información, así como sobre </w:t>
      </w:r>
      <w:proofErr w:type="gramStart"/>
      <w:r w:rsidRPr="00F350DF">
        <w:rPr>
          <w:rFonts w:ascii="Arial" w:hAnsi="Arial" w:cs="Arial"/>
        </w:rPr>
        <w:t>alfabetización digital y ciudadanía digital</w:t>
      </w:r>
      <w:proofErr w:type="gramEnd"/>
      <w:r w:rsidRPr="00F350DF">
        <w:rPr>
          <w:rFonts w:ascii="Arial" w:hAnsi="Arial" w:cs="Arial"/>
        </w:rPr>
        <w:t>; y</w:t>
      </w:r>
    </w:p>
    <w:p w14:paraId="13651604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XII.</w:t>
      </w:r>
      <w:r w:rsidRPr="00F350DF">
        <w:rPr>
          <w:rFonts w:ascii="Arial" w:hAnsi="Arial" w:cs="Arial"/>
        </w:rPr>
        <w:t xml:space="preserve"> Diseñar e implementar campañas, programas y mecanismos de prevención y atención de riesgos digitales que afecten a niñas, niños y adolescentes, incluyendo ciberacoso, grooming, sexting, difusión de contenido íntimo, violencia digital, retos virales peligrosos, vulneración de datos personales, suplantación de identidad y creación o difusión de imágenes alteradas mediante inteligencia artificial.</w:t>
      </w:r>
    </w:p>
    <w:p w14:paraId="280A5C8A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Artículo Cuarto.</w:t>
      </w:r>
      <w:r w:rsidRPr="00F350DF">
        <w:rPr>
          <w:rFonts w:ascii="Arial" w:hAnsi="Arial" w:cs="Arial"/>
        </w:rPr>
        <w:t xml:space="preserve"> Se reforma la fracción XVI del artículo 35 de la Ley de Educación del Estado de Yucatán, para quedar como sigue:</w:t>
      </w:r>
    </w:p>
    <w:p w14:paraId="308CDFBE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lastRenderedPageBreak/>
        <w:t>Artículo 35.</w:t>
      </w:r>
      <w:r w:rsidRPr="00F350DF">
        <w:rPr>
          <w:rFonts w:ascii="Arial" w:hAnsi="Arial" w:cs="Arial"/>
        </w:rPr>
        <w:t xml:space="preserve"> La educación que impartan el Estado, sus municipios y sus organismos descentralizados, además de los fines previstos en el artículo 3° de la Constitución Política de los Estados Unidos Mexicanos, tendrá los siguientes:</w:t>
      </w:r>
    </w:p>
    <w:p w14:paraId="27704C0C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I. a XV.</w:t>
      </w:r>
      <w:r w:rsidRPr="00F350DF">
        <w:rPr>
          <w:rFonts w:ascii="Arial" w:hAnsi="Arial" w:cs="Arial"/>
        </w:rPr>
        <w:t xml:space="preserve"> ...</w:t>
      </w:r>
    </w:p>
    <w:p w14:paraId="1A2241E7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XVI.</w:t>
      </w:r>
      <w:r w:rsidRPr="00F350DF">
        <w:rPr>
          <w:rFonts w:ascii="Arial" w:hAnsi="Arial" w:cs="Arial"/>
        </w:rPr>
        <w:t xml:space="preserve"> Fomentar el uso responsable, seguro, ético y crítico de las tecnologías de la información, comunicación, conocimiento y aprendizaje digital, así como promover la alfabetización digital, la ciudadanía digital, la protección de datos personales y la prevención de riesgos en entornos digitales.</w:t>
      </w:r>
    </w:p>
    <w:p w14:paraId="2F46F0B8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Artículo Quinto.</w:t>
      </w:r>
      <w:r w:rsidRPr="00F350DF">
        <w:rPr>
          <w:rFonts w:ascii="Arial" w:hAnsi="Arial" w:cs="Arial"/>
        </w:rPr>
        <w:t xml:space="preserve"> Se reforma la fracción IX y se adiciona una fracción X al artículo 98 de la Ley de Educación del Estado de Yucatán, para quedar como sigue:</w:t>
      </w:r>
    </w:p>
    <w:p w14:paraId="4F8D865B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Artículo 98.</w:t>
      </w:r>
      <w:r w:rsidRPr="00F350DF">
        <w:rPr>
          <w:rFonts w:ascii="Arial" w:hAnsi="Arial" w:cs="Arial"/>
        </w:rPr>
        <w:t xml:space="preserve"> Las autoridades educativas, en el ámbito de sus respectivas competencias, promoverán:</w:t>
      </w:r>
    </w:p>
    <w:p w14:paraId="03681DCA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I. a VIII.</w:t>
      </w:r>
      <w:r w:rsidRPr="00F350DF">
        <w:rPr>
          <w:rFonts w:ascii="Arial" w:hAnsi="Arial" w:cs="Arial"/>
        </w:rPr>
        <w:t xml:space="preserve"> ...</w:t>
      </w:r>
    </w:p>
    <w:p w14:paraId="4C4B81DC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IX.</w:t>
      </w:r>
      <w:r w:rsidRPr="00F350DF">
        <w:rPr>
          <w:rFonts w:ascii="Arial" w:hAnsi="Arial" w:cs="Arial"/>
        </w:rPr>
        <w:t xml:space="preserve"> El desarrollo de habilidades digitales y el acceso equitativo a herramientas tecnológicas; y</w:t>
      </w:r>
    </w:p>
    <w:p w14:paraId="07C1A699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X.</w:t>
      </w:r>
      <w:r w:rsidRPr="00F350DF">
        <w:rPr>
          <w:rFonts w:ascii="Arial" w:hAnsi="Arial" w:cs="Arial"/>
        </w:rPr>
        <w:t xml:space="preserve"> La implementación de acciones y programas de alfabetización digital, ciudadanía digital, prevención de riesgos digitales, ciberacoso, violencia digital, difusión no consentida de contenido íntimo, grooming y otras conductas que afecten la integridad y seguridad de niñas, niños y adolescentes.</w:t>
      </w:r>
    </w:p>
    <w:p w14:paraId="2B20EE9C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Artículo Sexto.</w:t>
      </w:r>
      <w:r w:rsidRPr="00F350DF">
        <w:rPr>
          <w:rFonts w:ascii="Arial" w:hAnsi="Arial" w:cs="Arial"/>
        </w:rPr>
        <w:t xml:space="preserve"> Se reforma el artículo 99 de la Ley de Educación del Estado de Yucatán, para quedar como sigue:</w:t>
      </w:r>
    </w:p>
    <w:p w14:paraId="296EA4E6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Artículo 99.</w:t>
      </w:r>
      <w:r w:rsidRPr="00F350DF">
        <w:rPr>
          <w:rFonts w:ascii="Arial" w:hAnsi="Arial" w:cs="Arial"/>
        </w:rPr>
        <w:t xml:space="preserve"> Las autoridades educativas promoverán la participación de madres, padres de familia, personas tutoras y comunidad escolar en acciones orientadas a fomentar hábitos digitales saludables, supervisión responsable del uso de dispositivos electrónicos, establecimiento de límites razonables de tiempo frente a pantallas y prevención de riesgos en internet y redes sociales.</w:t>
      </w:r>
    </w:p>
    <w:p w14:paraId="14B8D74F" w14:textId="0284BDC1" w:rsidR="00F350DF" w:rsidRPr="00F350DF" w:rsidRDefault="00E26424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e igual forma</w:t>
      </w:r>
      <w:r w:rsidR="00F350DF" w:rsidRPr="00F350DF">
        <w:rPr>
          <w:rFonts w:ascii="Arial" w:hAnsi="Arial" w:cs="Arial"/>
        </w:rPr>
        <w:t>, promoverán:</w:t>
      </w:r>
    </w:p>
    <w:p w14:paraId="1228BDAE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lastRenderedPageBreak/>
        <w:t>I.</w:t>
      </w:r>
      <w:r w:rsidRPr="00F350DF">
        <w:rPr>
          <w:rFonts w:ascii="Arial" w:hAnsi="Arial" w:cs="Arial"/>
        </w:rPr>
        <w:t xml:space="preserve"> Campañas y acciones de orientación sobre controles parentales, privacidad en redes sociales, protección de datos personales, uso responsable de plataformas digitales, alfabetización digital, ciudadanía digital y prevención de riesgos asociados al uso excesivo de pantallas; y</w:t>
      </w:r>
    </w:p>
    <w:p w14:paraId="400176BB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II.</w:t>
      </w:r>
      <w:r w:rsidRPr="00F350DF">
        <w:rPr>
          <w:rFonts w:ascii="Arial" w:hAnsi="Arial" w:cs="Arial"/>
        </w:rPr>
        <w:t xml:space="preserve"> Espacios de diálogo y capacitación para madres, padres, personas tutoras y comunidad escolar sobre convivencia digital, ciudadanía digital y prevención de violencia en línea.</w:t>
      </w:r>
    </w:p>
    <w:p w14:paraId="1334B875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Artículo Séptimo.</w:t>
      </w:r>
      <w:r w:rsidRPr="00F350DF">
        <w:rPr>
          <w:rFonts w:ascii="Arial" w:hAnsi="Arial" w:cs="Arial"/>
        </w:rPr>
        <w:t xml:space="preserve"> Se adiciona un artículo 123 Bis a la Ley de Educación del Estado de Yucatán, para quedar como sigue:</w:t>
      </w:r>
    </w:p>
    <w:p w14:paraId="68950FC8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Artículo 123 Bis.</w:t>
      </w:r>
      <w:r w:rsidRPr="00F350DF">
        <w:rPr>
          <w:rFonts w:ascii="Arial" w:hAnsi="Arial" w:cs="Arial"/>
        </w:rPr>
        <w:t xml:space="preserve"> Las escuelas de educación básica y media superior, públicas y privadas, deberán contar con protocolos de prevención, detección, atención y canalización de casos de ciberacoso, violencia digital, difusión de contenido íntimo, grooming, sexting, suplantación de identidad, creación o difusión de imágenes alteradas mediante inteligencia artificial y demás conductas que vulneren los derechos de niñas, niños y adolescentes en entornos digitales.</w:t>
      </w:r>
    </w:p>
    <w:p w14:paraId="398B5D19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</w:rPr>
        <w:t>Los protocolos deberán contemplar mecanismos de denuncia, atención, acompañamiento psicológico, canalización a autoridades competentes, protección de datos personales y salvaguarda de la privacidad e integridad de niñas, niños y adolescentes.</w:t>
      </w:r>
    </w:p>
    <w:p w14:paraId="327F6212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</w:rPr>
        <w:t>La Secretaría de Educación del Estado emitirá lineamientos generales para la elaboración e implementación de dichos protocolos, considerando la participación de madres, padres, personas tutoras, personal docente y autoridades competentes.</w:t>
      </w:r>
    </w:p>
    <w:p w14:paraId="5BE22C25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Artículo Octavo.</w:t>
      </w:r>
      <w:r w:rsidRPr="00F350DF">
        <w:rPr>
          <w:rFonts w:ascii="Arial" w:hAnsi="Arial" w:cs="Arial"/>
        </w:rPr>
        <w:t xml:space="preserve"> Se adiciona un artículo 123 Ter a la Ley de Educación del Estado de Yucatán, para quedar como sigue:</w:t>
      </w:r>
    </w:p>
    <w:p w14:paraId="0EC47EF5" w14:textId="77777777" w:rsidR="00F350DF" w:rsidRPr="00F350DF" w:rsidRDefault="00F350DF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F350DF">
        <w:rPr>
          <w:rFonts w:ascii="Arial" w:hAnsi="Arial" w:cs="Arial"/>
          <w:b/>
          <w:bCs/>
        </w:rPr>
        <w:t>Artículo 123 Ter.</w:t>
      </w:r>
      <w:r w:rsidRPr="00F350DF">
        <w:rPr>
          <w:rFonts w:ascii="Arial" w:hAnsi="Arial" w:cs="Arial"/>
        </w:rPr>
        <w:t xml:space="preserve"> La Secretaría de Educación del Estado promoverá programas permanentes de capacitación para docentes, personal directivo y personal de apoyo en materia de alfabetización digital, ciudadanía digital, prevención de riesgos en línea, violencia digital, protección de datos personales y uso responsable de tecnologías.</w:t>
      </w:r>
    </w:p>
    <w:p w14:paraId="7C98117B" w14:textId="77777777" w:rsidR="00370AB9" w:rsidRDefault="00370AB9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</w:p>
    <w:p w14:paraId="675D9AA1" w14:textId="77777777" w:rsidR="00370AB9" w:rsidRPr="00D34A96" w:rsidRDefault="00370AB9" w:rsidP="00370AB9">
      <w:pPr>
        <w:spacing w:line="360" w:lineRule="auto"/>
        <w:ind w:left="357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D34A96">
        <w:rPr>
          <w:rFonts w:ascii="Arial" w:hAnsi="Arial" w:cs="Arial"/>
          <w:b/>
          <w:bCs/>
          <w:sz w:val="24"/>
          <w:szCs w:val="24"/>
          <w:lang w:val="en-US"/>
        </w:rPr>
        <w:lastRenderedPageBreak/>
        <w:t>T R A N S I T O R I O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Pr="00D34A96">
        <w:rPr>
          <w:rFonts w:ascii="Arial" w:hAnsi="Arial" w:cs="Arial"/>
          <w:b/>
          <w:bCs/>
          <w:sz w:val="24"/>
          <w:szCs w:val="24"/>
          <w:lang w:val="en-US"/>
        </w:rPr>
        <w:t>S</w:t>
      </w:r>
    </w:p>
    <w:p w14:paraId="7B7AE31B" w14:textId="68099801" w:rsidR="00F350DF" w:rsidRPr="00F350DF" w:rsidRDefault="00A35252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A35252">
        <w:rPr>
          <w:rFonts w:ascii="Arial" w:hAnsi="Arial" w:cs="Arial"/>
          <w:b/>
          <w:bCs/>
        </w:rPr>
        <w:t xml:space="preserve">Artículo </w:t>
      </w:r>
      <w:r w:rsidR="00F350DF" w:rsidRPr="00F350DF">
        <w:rPr>
          <w:rFonts w:ascii="Arial" w:hAnsi="Arial" w:cs="Arial"/>
          <w:b/>
          <w:bCs/>
        </w:rPr>
        <w:t>Primero.</w:t>
      </w:r>
      <w:r w:rsidR="00F350DF" w:rsidRPr="00F350DF">
        <w:rPr>
          <w:rFonts w:ascii="Arial" w:hAnsi="Arial" w:cs="Arial"/>
        </w:rPr>
        <w:t xml:space="preserve"> El presente Decreto entrará en vigor al día siguiente de su publicación en el Diario Oficial del Gobierno del Estado de Yucatán.</w:t>
      </w:r>
    </w:p>
    <w:p w14:paraId="3F6A55D7" w14:textId="63482915" w:rsidR="00155CE0" w:rsidRDefault="00A024A8" w:rsidP="00155CE0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Artículo Segundo.</w:t>
      </w:r>
      <w:r w:rsidR="00155CE0" w:rsidRPr="00155CE0">
        <w:rPr>
          <w:rFonts w:ascii="Arial" w:hAnsi="Arial" w:cs="Arial"/>
        </w:rPr>
        <w:t xml:space="preserve"> </w:t>
      </w:r>
      <w:r w:rsidR="00155CE0" w:rsidRPr="00CD2548">
        <w:rPr>
          <w:rFonts w:ascii="Arial" w:hAnsi="Arial" w:cs="Arial"/>
        </w:rPr>
        <w:t>Se derogan las disposiciones de igual o menor jerarquía en lo que se opongan a lo establecido en este decreto.</w:t>
      </w:r>
    </w:p>
    <w:p w14:paraId="3467724E" w14:textId="5F00A0BF" w:rsidR="00F350DF" w:rsidRPr="00F350DF" w:rsidRDefault="00A35252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A35252">
        <w:rPr>
          <w:rFonts w:ascii="Arial" w:hAnsi="Arial" w:cs="Arial"/>
          <w:b/>
          <w:bCs/>
        </w:rPr>
        <w:t xml:space="preserve">Artículo </w:t>
      </w:r>
      <w:r w:rsidR="00A024A8">
        <w:rPr>
          <w:rFonts w:ascii="Arial" w:hAnsi="Arial" w:cs="Arial"/>
          <w:b/>
          <w:bCs/>
        </w:rPr>
        <w:t>Tercero</w:t>
      </w:r>
      <w:r w:rsidR="00F350DF" w:rsidRPr="00F350DF">
        <w:rPr>
          <w:rFonts w:ascii="Arial" w:hAnsi="Arial" w:cs="Arial"/>
          <w:b/>
          <w:bCs/>
        </w:rPr>
        <w:t>.</w:t>
      </w:r>
      <w:r w:rsidR="00F350DF" w:rsidRPr="00F350DF">
        <w:rPr>
          <w:rFonts w:ascii="Arial" w:hAnsi="Arial" w:cs="Arial"/>
        </w:rPr>
        <w:t xml:space="preserve"> La Secretaría de Educación del Estado de Yucatán deberá emitir los lineamientos generales a que se refiere el artículo 123 Bis dentro de los ciento ochenta días naturales siguientes a la entrada en vigor del presente Decreto.</w:t>
      </w:r>
    </w:p>
    <w:p w14:paraId="7F98D899" w14:textId="51145BF3" w:rsidR="00F350DF" w:rsidRPr="00F350DF" w:rsidRDefault="005D6494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5D6494">
        <w:rPr>
          <w:rFonts w:ascii="Arial" w:hAnsi="Arial" w:cs="Arial"/>
          <w:b/>
          <w:bCs/>
        </w:rPr>
        <w:t xml:space="preserve">Artículo </w:t>
      </w:r>
      <w:r w:rsidR="00A024A8">
        <w:rPr>
          <w:rFonts w:ascii="Arial" w:hAnsi="Arial" w:cs="Arial"/>
          <w:b/>
          <w:bCs/>
        </w:rPr>
        <w:t>Cuarto</w:t>
      </w:r>
      <w:r w:rsidR="00F350DF" w:rsidRPr="00F350DF">
        <w:rPr>
          <w:rFonts w:ascii="Arial" w:hAnsi="Arial" w:cs="Arial"/>
          <w:b/>
          <w:bCs/>
        </w:rPr>
        <w:t>.</w:t>
      </w:r>
      <w:r w:rsidR="00F350DF" w:rsidRPr="00F350DF">
        <w:rPr>
          <w:rFonts w:ascii="Arial" w:hAnsi="Arial" w:cs="Arial"/>
        </w:rPr>
        <w:t xml:space="preserve"> Las autoridades estatales y municipales deberán implementar campañas de orientación y sensibilización sobre entornos digitales seguros, </w:t>
      </w:r>
      <w:proofErr w:type="gramStart"/>
      <w:r w:rsidR="00F350DF" w:rsidRPr="00F350DF">
        <w:rPr>
          <w:rFonts w:ascii="Arial" w:hAnsi="Arial" w:cs="Arial"/>
        </w:rPr>
        <w:t>alfabetización digital</w:t>
      </w:r>
      <w:r w:rsidR="005E7E52">
        <w:rPr>
          <w:rFonts w:ascii="Arial" w:hAnsi="Arial" w:cs="Arial"/>
        </w:rPr>
        <w:t xml:space="preserve"> </w:t>
      </w:r>
      <w:r w:rsidR="00F350DF" w:rsidRPr="00F350DF">
        <w:rPr>
          <w:rFonts w:ascii="Arial" w:hAnsi="Arial" w:cs="Arial"/>
        </w:rPr>
        <w:t>y</w:t>
      </w:r>
      <w:r w:rsidR="005E7E52">
        <w:rPr>
          <w:rFonts w:ascii="Arial" w:hAnsi="Arial" w:cs="Arial"/>
        </w:rPr>
        <w:t xml:space="preserve"> </w:t>
      </w:r>
      <w:r w:rsidR="00F350DF" w:rsidRPr="00F350DF">
        <w:rPr>
          <w:rFonts w:ascii="Arial" w:hAnsi="Arial" w:cs="Arial"/>
        </w:rPr>
        <w:t>ciudadanía digital</w:t>
      </w:r>
      <w:proofErr w:type="gramEnd"/>
      <w:r w:rsidR="00F350DF" w:rsidRPr="00F350DF">
        <w:rPr>
          <w:rFonts w:ascii="Arial" w:hAnsi="Arial" w:cs="Arial"/>
        </w:rPr>
        <w:t xml:space="preserve"> dentro de los noventa días naturales siguientes a la entrada en vigor del presente Decreto.</w:t>
      </w:r>
    </w:p>
    <w:p w14:paraId="25BA639D" w14:textId="6F4DE0CF" w:rsidR="00F350DF" w:rsidRPr="00F350DF" w:rsidRDefault="005E7E52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5E7E52">
        <w:rPr>
          <w:rFonts w:ascii="Arial" w:hAnsi="Arial" w:cs="Arial"/>
          <w:b/>
          <w:bCs/>
        </w:rPr>
        <w:t xml:space="preserve">Artículo </w:t>
      </w:r>
      <w:r w:rsidR="00A024A8">
        <w:rPr>
          <w:rFonts w:ascii="Arial" w:hAnsi="Arial" w:cs="Arial"/>
          <w:b/>
          <w:bCs/>
        </w:rPr>
        <w:t>Quinto</w:t>
      </w:r>
      <w:r w:rsidR="00F350DF" w:rsidRPr="00F350DF">
        <w:rPr>
          <w:rFonts w:ascii="Arial" w:hAnsi="Arial" w:cs="Arial"/>
          <w:b/>
          <w:bCs/>
        </w:rPr>
        <w:t>.</w:t>
      </w:r>
      <w:r w:rsidR="00F350DF" w:rsidRPr="00F350DF">
        <w:rPr>
          <w:rFonts w:ascii="Arial" w:hAnsi="Arial" w:cs="Arial"/>
        </w:rPr>
        <w:t xml:space="preserve"> Las instituciones educativas contarán con un plazo de ciento ochenta días naturales, contados a partir de la emisión de los lineamientos respectivos, para elaborar e implementar los protocolos a que se refiere el artículo 123 Bis del presente Decreto.</w:t>
      </w:r>
    </w:p>
    <w:p w14:paraId="7A8C4597" w14:textId="04FE13D6" w:rsidR="00F350DF" w:rsidRPr="00F350DF" w:rsidRDefault="00584C0E" w:rsidP="00F350DF">
      <w:pPr>
        <w:tabs>
          <w:tab w:val="left" w:pos="4965"/>
        </w:tabs>
        <w:spacing w:line="360" w:lineRule="auto"/>
        <w:jc w:val="both"/>
        <w:rPr>
          <w:rFonts w:ascii="Arial" w:hAnsi="Arial" w:cs="Arial"/>
        </w:rPr>
      </w:pPr>
      <w:r w:rsidRPr="00584C0E">
        <w:rPr>
          <w:rFonts w:ascii="Arial" w:hAnsi="Arial" w:cs="Arial"/>
          <w:b/>
          <w:bCs/>
        </w:rPr>
        <w:t xml:space="preserve">Artículo </w:t>
      </w:r>
      <w:r w:rsidR="00A024A8">
        <w:rPr>
          <w:rFonts w:ascii="Arial" w:hAnsi="Arial" w:cs="Arial"/>
          <w:b/>
          <w:bCs/>
        </w:rPr>
        <w:t>Sexto</w:t>
      </w:r>
      <w:r w:rsidR="00F350DF" w:rsidRPr="00F350DF">
        <w:rPr>
          <w:rFonts w:ascii="Arial" w:hAnsi="Arial" w:cs="Arial"/>
          <w:b/>
          <w:bCs/>
        </w:rPr>
        <w:t>.</w:t>
      </w:r>
      <w:r w:rsidR="00F350DF" w:rsidRPr="00F350DF">
        <w:rPr>
          <w:rFonts w:ascii="Arial" w:hAnsi="Arial" w:cs="Arial"/>
        </w:rPr>
        <w:t xml:space="preserve"> La Secretaría de Educación del Estado y el Sistema de Protección Integral de Niñas, Niños y Adolescentes del Estado de Yucatán elaborarán, dentro de los ciento ochenta días naturales siguientes a la entrada en vigor del presente Decreto, una guía de buenas prácticas para familias, docentes e instituciones educativas sobre ciudadanía digital, alfabetización digital, prevención de riesgos en línea, uso responsable de tecnologías y protección de datos personales.</w:t>
      </w:r>
    </w:p>
    <w:p w14:paraId="530E1C17" w14:textId="431CEFED" w:rsidR="00AC1509" w:rsidRDefault="00155CE0" w:rsidP="00155CE0">
      <w:pPr>
        <w:spacing w:line="360" w:lineRule="auto"/>
        <w:jc w:val="both"/>
        <w:rPr>
          <w:rFonts w:ascii="Arial" w:eastAsia="Arial" w:hAnsi="Arial" w:cs="Arial"/>
        </w:rPr>
      </w:pPr>
      <w:r w:rsidRPr="00D86304">
        <w:rPr>
          <w:rFonts w:ascii="Arial" w:hAnsi="Arial" w:cs="Arial"/>
          <w:b/>
        </w:rPr>
        <w:t>Artículo Séptimo.</w:t>
      </w:r>
      <w:r>
        <w:rPr>
          <w:rFonts w:ascii="Arial" w:hAnsi="Arial" w:cs="Arial"/>
          <w:bCs/>
        </w:rPr>
        <w:t xml:space="preserve"> </w:t>
      </w:r>
      <w:r w:rsidR="0043432B" w:rsidRPr="0043432B">
        <w:rPr>
          <w:rFonts w:ascii="Arial" w:eastAsia="Arial" w:hAnsi="Arial" w:cs="Arial"/>
        </w:rPr>
        <w:t xml:space="preserve">La persona titular del Poder Ejecutivo, por medio de la Secretaría de Administración y Finanzas, preverá los ajustes correspondientes a los recursos presupuestales, financieros y materiales necesarios para la debida aplicación de este decreto. </w:t>
      </w:r>
    </w:p>
    <w:p w14:paraId="33284AEE" w14:textId="77777777" w:rsidR="00B845C2" w:rsidRDefault="00B845C2" w:rsidP="00836E81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</w:p>
    <w:p w14:paraId="535D1B10" w14:textId="6BD706AF" w:rsidR="0007784A" w:rsidRDefault="00A13172" w:rsidP="00836E81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  <w:r w:rsidRPr="00CD2548">
        <w:rPr>
          <w:rFonts w:ascii="Arial" w:eastAsia="Arial" w:hAnsi="Arial" w:cs="Arial"/>
        </w:rPr>
        <w:lastRenderedPageBreak/>
        <w:t>Dado en la Sala de Sesiones del H. Congreso del Estado de Yucatán, sede del Recinto del Poder Legislativo del Estado, a los</w:t>
      </w:r>
      <w:r w:rsidR="008902A9">
        <w:rPr>
          <w:rFonts w:ascii="Arial" w:eastAsia="Arial" w:hAnsi="Arial" w:cs="Arial"/>
        </w:rPr>
        <w:t xml:space="preserve"> </w:t>
      </w:r>
      <w:r w:rsidR="00D86304">
        <w:rPr>
          <w:rFonts w:ascii="Arial" w:eastAsia="Arial" w:hAnsi="Arial" w:cs="Arial"/>
        </w:rPr>
        <w:t>29</w:t>
      </w:r>
      <w:r w:rsidRPr="00CD2548">
        <w:rPr>
          <w:rFonts w:ascii="Arial" w:eastAsia="Arial" w:hAnsi="Arial" w:cs="Arial"/>
        </w:rPr>
        <w:t xml:space="preserve"> días del mes de </w:t>
      </w:r>
      <w:r w:rsidR="00D86304">
        <w:rPr>
          <w:rFonts w:ascii="Arial" w:eastAsia="Arial" w:hAnsi="Arial" w:cs="Arial"/>
        </w:rPr>
        <w:t xml:space="preserve">abril </w:t>
      </w:r>
      <w:r w:rsidRPr="00CD2548">
        <w:rPr>
          <w:rFonts w:ascii="Arial" w:eastAsia="Arial" w:hAnsi="Arial" w:cs="Arial"/>
        </w:rPr>
        <w:t>del año 202</w:t>
      </w:r>
      <w:r w:rsidR="00D86304">
        <w:rPr>
          <w:rFonts w:ascii="Arial" w:eastAsia="Arial" w:hAnsi="Arial" w:cs="Arial"/>
        </w:rPr>
        <w:t>6</w:t>
      </w:r>
      <w:r w:rsidRPr="00CD2548">
        <w:rPr>
          <w:rFonts w:ascii="Arial" w:eastAsia="Arial" w:hAnsi="Arial" w:cs="Arial"/>
        </w:rPr>
        <w:t xml:space="preserve">. </w:t>
      </w:r>
      <w:r w:rsidR="0007784A" w:rsidRPr="00CD2548">
        <w:rPr>
          <w:rFonts w:ascii="Arial" w:eastAsia="Arial" w:hAnsi="Arial" w:cs="Arial"/>
        </w:rPr>
        <w:t>Protesto lo necesario</w:t>
      </w:r>
      <w:r w:rsidRPr="00CD2548">
        <w:rPr>
          <w:rFonts w:ascii="Arial" w:eastAsia="Arial" w:hAnsi="Arial" w:cs="Arial"/>
        </w:rPr>
        <w:t>.</w:t>
      </w:r>
    </w:p>
    <w:p w14:paraId="038043B3" w14:textId="77777777" w:rsidR="00FA0A94" w:rsidRDefault="00FA0A94" w:rsidP="00836E81">
      <w:pPr>
        <w:tabs>
          <w:tab w:val="left" w:pos="4965"/>
        </w:tabs>
        <w:spacing w:line="360" w:lineRule="auto"/>
        <w:jc w:val="both"/>
        <w:rPr>
          <w:rFonts w:ascii="Arial" w:eastAsia="Arial" w:hAnsi="Arial" w:cs="Arial"/>
        </w:rPr>
      </w:pPr>
    </w:p>
    <w:p w14:paraId="0510CEC7" w14:textId="15BE779A" w:rsidR="00BB6067" w:rsidRDefault="00BB6067" w:rsidP="00BB6067">
      <w:pPr>
        <w:tabs>
          <w:tab w:val="left" w:pos="4965"/>
        </w:tabs>
        <w:spacing w:line="36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TENTAMENTE</w:t>
      </w:r>
    </w:p>
    <w:p w14:paraId="0A793241" w14:textId="77777777" w:rsidR="00BE521A" w:rsidRDefault="00BE521A" w:rsidP="00BB6067">
      <w:pPr>
        <w:tabs>
          <w:tab w:val="left" w:pos="4965"/>
        </w:tabs>
        <w:spacing w:line="360" w:lineRule="auto"/>
        <w:jc w:val="center"/>
        <w:rPr>
          <w:rFonts w:ascii="Arial" w:eastAsia="Arial" w:hAnsi="Arial" w:cs="Arial"/>
        </w:rPr>
      </w:pPr>
    </w:p>
    <w:p w14:paraId="0D6F5B0E" w14:textId="77777777" w:rsidR="003B6030" w:rsidRDefault="003B6030" w:rsidP="00BB6067">
      <w:pPr>
        <w:tabs>
          <w:tab w:val="left" w:pos="4965"/>
        </w:tabs>
        <w:spacing w:line="360" w:lineRule="auto"/>
        <w:jc w:val="center"/>
        <w:rPr>
          <w:rFonts w:ascii="Arial" w:eastAsia="Arial" w:hAnsi="Arial" w:cs="Arial"/>
        </w:rPr>
      </w:pPr>
    </w:p>
    <w:p w14:paraId="07CDF320" w14:textId="77777777" w:rsidR="00FA0A94" w:rsidRDefault="00FA0A94" w:rsidP="00BB6067">
      <w:pPr>
        <w:tabs>
          <w:tab w:val="left" w:pos="4965"/>
        </w:tabs>
        <w:spacing w:line="360" w:lineRule="auto"/>
        <w:jc w:val="center"/>
        <w:rPr>
          <w:rFonts w:ascii="Arial" w:eastAsia="Arial" w:hAnsi="Arial" w:cs="Arial"/>
        </w:rPr>
      </w:pPr>
    </w:p>
    <w:p w14:paraId="60754DC6" w14:textId="66FCDB20" w:rsidR="00BB6067" w:rsidRDefault="00BE521A" w:rsidP="00BB6067">
      <w:pPr>
        <w:tabs>
          <w:tab w:val="left" w:pos="4965"/>
        </w:tabs>
        <w:spacing w:line="36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_______________________</w:t>
      </w:r>
    </w:p>
    <w:p w14:paraId="6F7BE491" w14:textId="77777777" w:rsidR="00F56084" w:rsidRDefault="00F56084" w:rsidP="00F56084">
      <w:pPr>
        <w:tabs>
          <w:tab w:val="left" w:pos="4965"/>
        </w:tabs>
        <w:spacing w:line="360" w:lineRule="auto"/>
        <w:jc w:val="center"/>
        <w:rPr>
          <w:rFonts w:ascii="Arial" w:eastAsia="Arial" w:hAnsi="Arial" w:cs="Arial"/>
          <w:b/>
          <w:bCs/>
        </w:rPr>
      </w:pPr>
      <w:r w:rsidRPr="00FA340F">
        <w:rPr>
          <w:rFonts w:ascii="Arial" w:eastAsia="Arial" w:hAnsi="Arial" w:cs="Arial"/>
          <w:b/>
          <w:bCs/>
        </w:rPr>
        <w:t>DIPUTADA MARÍA TERESA BOEHM CALERO</w:t>
      </w:r>
    </w:p>
    <w:p w14:paraId="0EFE6BCB" w14:textId="77777777" w:rsidR="00BE521A" w:rsidRPr="00BE521A" w:rsidRDefault="00F56084" w:rsidP="0029001D">
      <w:pPr>
        <w:tabs>
          <w:tab w:val="left" w:pos="4965"/>
        </w:tabs>
        <w:spacing w:after="0" w:line="360" w:lineRule="auto"/>
        <w:jc w:val="center"/>
        <w:rPr>
          <w:rFonts w:ascii="Arial" w:eastAsia="Arial" w:hAnsi="Arial" w:cs="Arial"/>
          <w:b/>
          <w:bCs/>
        </w:rPr>
      </w:pPr>
      <w:r w:rsidRPr="00BE521A">
        <w:rPr>
          <w:rFonts w:ascii="Arial" w:eastAsia="Arial" w:hAnsi="Arial" w:cs="Arial"/>
          <w:b/>
          <w:bCs/>
        </w:rPr>
        <w:t>Integrante de la Fracción Legislativa</w:t>
      </w:r>
      <w:r w:rsidR="00BE521A" w:rsidRPr="00BE521A">
        <w:rPr>
          <w:rFonts w:ascii="Arial" w:eastAsia="Arial" w:hAnsi="Arial" w:cs="Arial"/>
          <w:b/>
          <w:bCs/>
        </w:rPr>
        <w:t xml:space="preserve"> del Partido Acción Nacional en la</w:t>
      </w:r>
    </w:p>
    <w:p w14:paraId="130DB494" w14:textId="39BF999E" w:rsidR="00BB6067" w:rsidRPr="00BE521A" w:rsidRDefault="00BE521A" w:rsidP="0029001D">
      <w:pPr>
        <w:tabs>
          <w:tab w:val="left" w:pos="4965"/>
        </w:tabs>
        <w:spacing w:after="0" w:line="360" w:lineRule="auto"/>
        <w:jc w:val="center"/>
        <w:rPr>
          <w:rFonts w:ascii="Arial" w:eastAsia="Arial" w:hAnsi="Arial" w:cs="Arial"/>
          <w:b/>
          <w:bCs/>
        </w:rPr>
      </w:pPr>
      <w:r w:rsidRPr="00BE521A">
        <w:rPr>
          <w:rFonts w:ascii="Arial" w:eastAsia="Arial" w:hAnsi="Arial" w:cs="Arial"/>
          <w:b/>
          <w:bCs/>
        </w:rPr>
        <w:t>LXIV Legislatura del H. Congreso del Estado de Yucatán</w:t>
      </w:r>
      <w:r w:rsidR="00F56084" w:rsidRPr="00BE521A">
        <w:rPr>
          <w:rFonts w:ascii="Arial" w:eastAsia="Arial" w:hAnsi="Arial" w:cs="Arial"/>
          <w:b/>
          <w:bCs/>
        </w:rPr>
        <w:t xml:space="preserve"> </w:t>
      </w:r>
    </w:p>
    <w:tbl>
      <w:tblPr>
        <w:tblStyle w:val="Tablaconcuadrcula"/>
        <w:tblW w:w="89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3"/>
        <w:gridCol w:w="329"/>
        <w:gridCol w:w="4009"/>
      </w:tblGrid>
      <w:tr w:rsidR="009C0CAA" w:rsidRPr="006B54C7" w14:paraId="15684E49" w14:textId="77777777" w:rsidTr="00786430">
        <w:tc>
          <w:tcPr>
            <w:tcW w:w="4593" w:type="dxa"/>
          </w:tcPr>
          <w:p w14:paraId="284DAC3E" w14:textId="77777777" w:rsidR="00FA340F" w:rsidRPr="006B54C7" w:rsidRDefault="00FA340F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3F0CD7B7" w14:textId="77777777" w:rsidR="00D81BA9" w:rsidRPr="006B54C7" w:rsidRDefault="00D81BA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41579703" w14:textId="77777777" w:rsidR="00556987" w:rsidRPr="006B54C7" w:rsidRDefault="00556987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65F34A19" w14:textId="77777777" w:rsidR="00FA340F" w:rsidRPr="006B54C7" w:rsidRDefault="00FA340F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1CDC4E4E" w14:textId="4BC2B0F2" w:rsidR="00991541" w:rsidRPr="006B54C7" w:rsidRDefault="009C0CAA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___________________________________</w:t>
            </w:r>
          </w:p>
        </w:tc>
        <w:tc>
          <w:tcPr>
            <w:tcW w:w="329" w:type="dxa"/>
          </w:tcPr>
          <w:p w14:paraId="1930D0F4" w14:textId="77777777" w:rsidR="00FA340F" w:rsidRPr="006B54C7" w:rsidRDefault="00FA340F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4009" w:type="dxa"/>
          </w:tcPr>
          <w:p w14:paraId="255DC48E" w14:textId="77777777" w:rsidR="00FA340F" w:rsidRPr="006B54C7" w:rsidRDefault="00FA340F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2511D2C0" w14:textId="77777777" w:rsidR="009C0CAA" w:rsidRPr="006B54C7" w:rsidRDefault="009C0CAA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75FCFC2B" w14:textId="77777777" w:rsidR="00D81BA9" w:rsidRPr="006B54C7" w:rsidRDefault="00D81BA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0AC1394C" w14:textId="77777777" w:rsidR="00556987" w:rsidRPr="006B54C7" w:rsidRDefault="00556987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4AB4CEA4" w14:textId="4284A6BA" w:rsidR="009C0CAA" w:rsidRPr="006B54C7" w:rsidRDefault="009C0CAA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_______________________________</w:t>
            </w:r>
          </w:p>
        </w:tc>
      </w:tr>
      <w:tr w:rsidR="009C0CAA" w:rsidRPr="006B54C7" w14:paraId="6966CDFB" w14:textId="77777777" w:rsidTr="00786430">
        <w:tc>
          <w:tcPr>
            <w:tcW w:w="4593" w:type="dxa"/>
          </w:tcPr>
          <w:p w14:paraId="558E0ADA" w14:textId="77777777" w:rsidR="00E31FBB" w:rsidRPr="006B54C7" w:rsidRDefault="00E31FBB" w:rsidP="00E31FB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DIPUTADO ROGER JOSÉ TORRES PENICHE</w:t>
            </w:r>
          </w:p>
          <w:p w14:paraId="6E2C64D4" w14:textId="1481788F" w:rsidR="00FA340F" w:rsidRPr="006B54C7" w:rsidRDefault="00FA340F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188220A5" w14:textId="77777777" w:rsidR="00745F2A" w:rsidRPr="006B54C7" w:rsidRDefault="00745F2A" w:rsidP="00751795">
            <w:pPr>
              <w:tabs>
                <w:tab w:val="left" w:pos="4965"/>
              </w:tabs>
              <w:spacing w:line="360" w:lineRule="auto"/>
              <w:rPr>
                <w:rFonts w:ascii="Arial" w:eastAsia="Arial" w:hAnsi="Arial" w:cs="Arial"/>
                <w:b/>
                <w:bCs/>
              </w:rPr>
            </w:pPr>
          </w:p>
          <w:p w14:paraId="64D4EC1C" w14:textId="77777777" w:rsidR="009C0CAA" w:rsidRPr="006B54C7" w:rsidRDefault="009C0CAA" w:rsidP="00751795">
            <w:pPr>
              <w:tabs>
                <w:tab w:val="left" w:pos="4965"/>
              </w:tabs>
              <w:spacing w:line="360" w:lineRule="auto"/>
              <w:rPr>
                <w:rFonts w:ascii="Arial" w:eastAsia="Arial" w:hAnsi="Arial" w:cs="Arial"/>
                <w:b/>
                <w:bCs/>
              </w:rPr>
            </w:pPr>
          </w:p>
          <w:p w14:paraId="6C444C2B" w14:textId="77777777" w:rsidR="009C0CAA" w:rsidRPr="006B54C7" w:rsidRDefault="009C0CAA" w:rsidP="00751795">
            <w:pPr>
              <w:tabs>
                <w:tab w:val="left" w:pos="4965"/>
              </w:tabs>
              <w:spacing w:line="360" w:lineRule="auto"/>
              <w:rPr>
                <w:rFonts w:ascii="Arial" w:eastAsia="Arial" w:hAnsi="Arial" w:cs="Arial"/>
                <w:b/>
                <w:bCs/>
              </w:rPr>
            </w:pPr>
          </w:p>
          <w:p w14:paraId="798D62A1" w14:textId="070B08D0" w:rsidR="009C0CAA" w:rsidRPr="006B54C7" w:rsidRDefault="009C0CAA" w:rsidP="00751795">
            <w:pPr>
              <w:tabs>
                <w:tab w:val="left" w:pos="4965"/>
              </w:tabs>
              <w:spacing w:line="360" w:lineRule="auto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____________________________</w:t>
            </w:r>
            <w:r w:rsidR="00C27013" w:rsidRPr="006B54C7">
              <w:rPr>
                <w:rFonts w:ascii="Arial" w:eastAsia="Arial" w:hAnsi="Arial" w:cs="Arial"/>
                <w:b/>
                <w:bCs/>
              </w:rPr>
              <w:t>_</w:t>
            </w:r>
            <w:r w:rsidRPr="006B54C7">
              <w:rPr>
                <w:rFonts w:ascii="Arial" w:eastAsia="Arial" w:hAnsi="Arial" w:cs="Arial"/>
                <w:b/>
                <w:bCs/>
              </w:rPr>
              <w:t>______</w:t>
            </w:r>
          </w:p>
        </w:tc>
        <w:tc>
          <w:tcPr>
            <w:tcW w:w="329" w:type="dxa"/>
          </w:tcPr>
          <w:p w14:paraId="52379FFD" w14:textId="77777777" w:rsidR="00FA340F" w:rsidRPr="006B54C7" w:rsidRDefault="00FA340F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4009" w:type="dxa"/>
          </w:tcPr>
          <w:p w14:paraId="177D4DE6" w14:textId="77777777" w:rsidR="00E31FBB" w:rsidRPr="006B54C7" w:rsidRDefault="00E31FBB" w:rsidP="00E31FB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DIPUTADO ÁLVARO CETINA PUERTO</w:t>
            </w:r>
          </w:p>
          <w:p w14:paraId="37B4A9AE" w14:textId="77777777" w:rsidR="009C0CAA" w:rsidRPr="006B54C7" w:rsidRDefault="009C0CAA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7174EB9F" w14:textId="77777777" w:rsidR="009C0CAA" w:rsidRPr="006B54C7" w:rsidRDefault="009C0CAA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09228BBB" w14:textId="77777777" w:rsidR="00CB7314" w:rsidRPr="006B54C7" w:rsidRDefault="00CB7314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2DC91A39" w14:textId="77777777" w:rsidR="009C0CAA" w:rsidRPr="006B54C7" w:rsidRDefault="009C0CAA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400DB85E" w14:textId="615D632D" w:rsidR="009C0CAA" w:rsidRPr="006B54C7" w:rsidRDefault="009C0CAA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_______________________________</w:t>
            </w:r>
          </w:p>
        </w:tc>
      </w:tr>
      <w:tr w:rsidR="009C0CAA" w:rsidRPr="006B54C7" w14:paraId="6ACCDBC3" w14:textId="77777777" w:rsidTr="00786430">
        <w:tc>
          <w:tcPr>
            <w:tcW w:w="4593" w:type="dxa"/>
          </w:tcPr>
          <w:p w14:paraId="74C4CC1A" w14:textId="6232D40D" w:rsidR="00FA340F" w:rsidRPr="006B54C7" w:rsidRDefault="00E31FBB" w:rsidP="00E31FB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DIPUTADA SAYDA MELINA RODRÍGUEZ GÓMEZ</w:t>
            </w:r>
          </w:p>
          <w:p w14:paraId="4903D5E3" w14:textId="77777777" w:rsidR="00FA340F" w:rsidRPr="006B54C7" w:rsidRDefault="00FA340F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66E51CC3" w14:textId="77777777" w:rsidR="00CB7314" w:rsidRPr="006B54C7" w:rsidRDefault="00CB7314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4931A212" w14:textId="77777777" w:rsidR="00FA340F" w:rsidRDefault="00FA340F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436EF355" w14:textId="77777777" w:rsidR="00FA0A94" w:rsidRDefault="00FA0A94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682A6E4A" w14:textId="77777777" w:rsidR="00FA0A94" w:rsidRDefault="00FA0A94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7BE17344" w14:textId="77777777" w:rsidR="006B54C7" w:rsidRPr="006B54C7" w:rsidRDefault="006B54C7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27F8FC3D" w14:textId="10237810" w:rsidR="00D81BA9" w:rsidRPr="006B54C7" w:rsidRDefault="00D81BA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___________________________________</w:t>
            </w:r>
          </w:p>
        </w:tc>
        <w:tc>
          <w:tcPr>
            <w:tcW w:w="329" w:type="dxa"/>
          </w:tcPr>
          <w:p w14:paraId="4A553D05" w14:textId="77777777" w:rsidR="00FA340F" w:rsidRPr="006B54C7" w:rsidRDefault="00FA340F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4009" w:type="dxa"/>
          </w:tcPr>
          <w:p w14:paraId="1FEEEAAE" w14:textId="77777777" w:rsidR="00E31FBB" w:rsidRPr="006B54C7" w:rsidRDefault="00E31FBB" w:rsidP="00E31FB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DIPUTADA ITZEL FALLA URIBE</w:t>
            </w:r>
          </w:p>
          <w:p w14:paraId="40476021" w14:textId="77777777" w:rsidR="008D1BB3" w:rsidRPr="006B54C7" w:rsidRDefault="008D1BB3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5BE11604" w14:textId="77777777" w:rsidR="008D1BB3" w:rsidRDefault="008D1BB3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64DD4584" w14:textId="77777777" w:rsidR="006B54C7" w:rsidRPr="006B54C7" w:rsidRDefault="006B54C7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24C91D8A" w14:textId="77777777" w:rsidR="009811D4" w:rsidRPr="006B54C7" w:rsidRDefault="009811D4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2DDEE40D" w14:textId="77777777" w:rsidR="008D1BB3" w:rsidRDefault="008D1BB3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32A46EFA" w14:textId="77777777" w:rsidR="00FA0A94" w:rsidRDefault="00FA0A94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2FABC6E9" w14:textId="77777777" w:rsidR="00FA0A94" w:rsidRPr="006B54C7" w:rsidRDefault="00FA0A94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15F172C6" w14:textId="4284C8C9" w:rsidR="008D1BB3" w:rsidRPr="006B54C7" w:rsidRDefault="00D81BA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_______________________________</w:t>
            </w:r>
          </w:p>
        </w:tc>
      </w:tr>
      <w:tr w:rsidR="00B56169" w:rsidRPr="006B54C7" w14:paraId="382BDF51" w14:textId="77777777" w:rsidTr="00786430">
        <w:tc>
          <w:tcPr>
            <w:tcW w:w="4593" w:type="dxa"/>
          </w:tcPr>
          <w:p w14:paraId="1D210B7B" w14:textId="77777777" w:rsidR="00B56169" w:rsidRPr="006B54C7" w:rsidRDefault="00B5616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lastRenderedPageBreak/>
              <w:t>DIPUTADA ZHAZIL LEONOR MÉNDEZ HERNÁNDEZ</w:t>
            </w:r>
          </w:p>
          <w:p w14:paraId="59446912" w14:textId="77777777" w:rsidR="00B56169" w:rsidRPr="006B54C7" w:rsidRDefault="00B5616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2EF27A55" w14:textId="77777777" w:rsidR="00D81BA9" w:rsidRPr="006B54C7" w:rsidRDefault="00D81BA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6CB5D8FB" w14:textId="77777777" w:rsidR="00D81BA9" w:rsidRPr="006B54C7" w:rsidRDefault="00D81BA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7340EC96" w14:textId="1F5FD405" w:rsidR="00DF150B" w:rsidRPr="006B54C7" w:rsidRDefault="00DF150B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1914594B" w14:textId="7DE8FD7C" w:rsidR="00D81BA9" w:rsidRPr="006B54C7" w:rsidRDefault="00D81BA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___________________________________</w:t>
            </w:r>
          </w:p>
        </w:tc>
        <w:tc>
          <w:tcPr>
            <w:tcW w:w="329" w:type="dxa"/>
          </w:tcPr>
          <w:p w14:paraId="3CB261E6" w14:textId="77777777" w:rsidR="00B56169" w:rsidRPr="006B54C7" w:rsidRDefault="00B5616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4009" w:type="dxa"/>
          </w:tcPr>
          <w:p w14:paraId="54776A1C" w14:textId="77777777" w:rsidR="00B56169" w:rsidRPr="006B54C7" w:rsidRDefault="00B5616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DIPUTADA MANUELA DE JESÚS COCOM BOLIO</w:t>
            </w:r>
          </w:p>
          <w:p w14:paraId="0B77BED5" w14:textId="77777777" w:rsidR="00D81BA9" w:rsidRPr="006B54C7" w:rsidRDefault="00D81BA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42E50575" w14:textId="77777777" w:rsidR="00D81BA9" w:rsidRPr="006B54C7" w:rsidRDefault="00D81BA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6EE21E0A" w14:textId="77777777" w:rsidR="00CB7314" w:rsidRPr="006B54C7" w:rsidRDefault="00CB7314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4C121593" w14:textId="77777777" w:rsidR="00D81BA9" w:rsidRPr="006B54C7" w:rsidRDefault="00D81BA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22628242" w14:textId="6CD277E6" w:rsidR="00D81BA9" w:rsidRPr="006B54C7" w:rsidRDefault="00D81BA9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_______________________________</w:t>
            </w:r>
          </w:p>
        </w:tc>
      </w:tr>
      <w:tr w:rsidR="009C0CAA" w:rsidRPr="006B54C7" w14:paraId="51FED07C" w14:textId="77777777" w:rsidTr="00786430">
        <w:tc>
          <w:tcPr>
            <w:tcW w:w="4593" w:type="dxa"/>
          </w:tcPr>
          <w:p w14:paraId="1DC21BE7" w14:textId="64F481DB" w:rsidR="00D81BA9" w:rsidRPr="006B54C7" w:rsidRDefault="00FA340F" w:rsidP="00D36FEA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DIPUTADA MELBA ROSANA GAMBOA ÁVILA</w:t>
            </w:r>
          </w:p>
        </w:tc>
        <w:tc>
          <w:tcPr>
            <w:tcW w:w="329" w:type="dxa"/>
          </w:tcPr>
          <w:p w14:paraId="248BCACD" w14:textId="77777777" w:rsidR="00FA340F" w:rsidRPr="006B54C7" w:rsidRDefault="00FA340F" w:rsidP="00FA340F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4009" w:type="dxa"/>
          </w:tcPr>
          <w:p w14:paraId="3AB522A4" w14:textId="5AB201A8" w:rsidR="00D81BA9" w:rsidRPr="006B54C7" w:rsidRDefault="009811D4" w:rsidP="00D36FEA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DIPUTADA ANA CRISTINA POLANCO BAUTISTA</w:t>
            </w:r>
          </w:p>
        </w:tc>
      </w:tr>
      <w:tr w:rsidR="003F0A4C" w:rsidRPr="006B54C7" w14:paraId="611559C2" w14:textId="77777777" w:rsidTr="008F5EEB">
        <w:tc>
          <w:tcPr>
            <w:tcW w:w="4593" w:type="dxa"/>
          </w:tcPr>
          <w:p w14:paraId="2F8B94B5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18D4A013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300DB4D9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18DFA84D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57483FAE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___________________________________</w:t>
            </w:r>
          </w:p>
        </w:tc>
        <w:tc>
          <w:tcPr>
            <w:tcW w:w="329" w:type="dxa"/>
          </w:tcPr>
          <w:p w14:paraId="09BFC869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4009" w:type="dxa"/>
          </w:tcPr>
          <w:p w14:paraId="1D782197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24AD4F3C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27C57F2C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5EAC94AC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1DD07496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_______________________________</w:t>
            </w:r>
          </w:p>
        </w:tc>
      </w:tr>
      <w:tr w:rsidR="003F0A4C" w:rsidRPr="006B54C7" w14:paraId="735B1046" w14:textId="77777777" w:rsidTr="008F5EEB">
        <w:tc>
          <w:tcPr>
            <w:tcW w:w="4593" w:type="dxa"/>
          </w:tcPr>
          <w:p w14:paraId="0B215B52" w14:textId="296C687B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 xml:space="preserve">DIPUTADO </w:t>
            </w:r>
            <w:r>
              <w:rPr>
                <w:rFonts w:ascii="Arial" w:eastAsia="Arial" w:hAnsi="Arial" w:cs="Arial"/>
                <w:b/>
                <w:bCs/>
              </w:rPr>
              <w:t>MARCO ANTONIO PASOS TEC</w:t>
            </w:r>
          </w:p>
          <w:p w14:paraId="19B90539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6A0A2A88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rPr>
                <w:rFonts w:ascii="Arial" w:eastAsia="Arial" w:hAnsi="Arial" w:cs="Arial"/>
                <w:b/>
                <w:bCs/>
              </w:rPr>
            </w:pPr>
          </w:p>
          <w:p w14:paraId="230E808B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rPr>
                <w:rFonts w:ascii="Arial" w:eastAsia="Arial" w:hAnsi="Arial" w:cs="Arial"/>
                <w:b/>
                <w:bCs/>
              </w:rPr>
            </w:pPr>
          </w:p>
          <w:p w14:paraId="7E6625DD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rPr>
                <w:rFonts w:ascii="Arial" w:eastAsia="Arial" w:hAnsi="Arial" w:cs="Arial"/>
                <w:b/>
                <w:bCs/>
              </w:rPr>
            </w:pPr>
          </w:p>
          <w:p w14:paraId="2FC79987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>___________________________________</w:t>
            </w:r>
          </w:p>
        </w:tc>
        <w:tc>
          <w:tcPr>
            <w:tcW w:w="329" w:type="dxa"/>
          </w:tcPr>
          <w:p w14:paraId="1759AED4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4009" w:type="dxa"/>
          </w:tcPr>
          <w:p w14:paraId="3FEC9D4B" w14:textId="3759F997" w:rsidR="003F0A4C" w:rsidRPr="006B54C7" w:rsidRDefault="003F0A4C" w:rsidP="003F0A4C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 xml:space="preserve">DIPUTADO </w:t>
            </w:r>
            <w:r>
              <w:rPr>
                <w:rFonts w:ascii="Arial" w:eastAsia="Arial" w:hAnsi="Arial" w:cs="Arial"/>
                <w:b/>
                <w:bCs/>
              </w:rPr>
              <w:t>RAFAEL GERARDO MONTALVO MATA</w:t>
            </w:r>
          </w:p>
        </w:tc>
      </w:tr>
      <w:tr w:rsidR="003F0A4C" w:rsidRPr="006B54C7" w14:paraId="596B37B0" w14:textId="77777777" w:rsidTr="008F5EEB">
        <w:tc>
          <w:tcPr>
            <w:tcW w:w="4593" w:type="dxa"/>
          </w:tcPr>
          <w:p w14:paraId="41BF812C" w14:textId="06CC6F99" w:rsidR="003F0A4C" w:rsidRPr="006B54C7" w:rsidRDefault="003F0A4C" w:rsidP="003F0A4C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6B54C7">
              <w:rPr>
                <w:rFonts w:ascii="Arial" w:eastAsia="Arial" w:hAnsi="Arial" w:cs="Arial"/>
                <w:b/>
                <w:bCs/>
              </w:rPr>
              <w:t xml:space="preserve">DIPUTADA </w:t>
            </w:r>
            <w:r w:rsidRPr="00FA340F">
              <w:rPr>
                <w:rFonts w:ascii="Arial" w:eastAsia="Arial" w:hAnsi="Arial" w:cs="Arial"/>
                <w:b/>
                <w:bCs/>
              </w:rPr>
              <w:t>ÁNGEL DAVID VALDEZ JIMÉNEZ</w:t>
            </w:r>
          </w:p>
        </w:tc>
        <w:tc>
          <w:tcPr>
            <w:tcW w:w="329" w:type="dxa"/>
          </w:tcPr>
          <w:p w14:paraId="6ACB5557" w14:textId="77777777" w:rsidR="003F0A4C" w:rsidRPr="006B54C7" w:rsidRDefault="003F0A4C" w:rsidP="008F5EEB">
            <w:pPr>
              <w:tabs>
                <w:tab w:val="left" w:pos="4965"/>
              </w:tabs>
              <w:spacing w:line="360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4009" w:type="dxa"/>
          </w:tcPr>
          <w:p w14:paraId="592AC8EE" w14:textId="1C863C4E" w:rsidR="003F0A4C" w:rsidRPr="006B54C7" w:rsidRDefault="003F0A4C" w:rsidP="003F0A4C">
            <w:pPr>
              <w:tabs>
                <w:tab w:val="left" w:pos="4965"/>
              </w:tabs>
              <w:spacing w:line="360" w:lineRule="auto"/>
              <w:rPr>
                <w:rFonts w:ascii="Arial" w:eastAsia="Arial" w:hAnsi="Arial" w:cs="Arial"/>
                <w:b/>
                <w:bCs/>
              </w:rPr>
            </w:pPr>
          </w:p>
        </w:tc>
      </w:tr>
    </w:tbl>
    <w:p w14:paraId="611EFE58" w14:textId="098BE8D2" w:rsidR="002D7AE3" w:rsidRDefault="002D7AE3" w:rsidP="002D7AE3">
      <w:pPr>
        <w:tabs>
          <w:tab w:val="left" w:pos="4920"/>
        </w:tabs>
        <w:rPr>
          <w:rFonts w:ascii="Arial" w:eastAsia="Arial" w:hAnsi="Arial" w:cs="Arial"/>
          <w:sz w:val="16"/>
          <w:szCs w:val="16"/>
        </w:rPr>
      </w:pPr>
    </w:p>
    <w:p w14:paraId="6283F1AE" w14:textId="25E60440" w:rsidR="003B6030" w:rsidRPr="00354951" w:rsidRDefault="003B6030" w:rsidP="00201B7B">
      <w:pPr>
        <w:jc w:val="both"/>
        <w:rPr>
          <w:rFonts w:ascii="Arial" w:hAnsi="Arial" w:cs="Arial"/>
          <w:b/>
          <w:bCs/>
        </w:rPr>
      </w:pPr>
      <w:r w:rsidRPr="00786430">
        <w:rPr>
          <w:rFonts w:ascii="Arial" w:eastAsia="Arial" w:hAnsi="Arial" w:cs="Arial"/>
          <w:sz w:val="16"/>
          <w:szCs w:val="16"/>
        </w:rPr>
        <w:t xml:space="preserve">La presente hoja de firmas corresponde a la iniciativa con </w:t>
      </w:r>
      <w:r w:rsidR="00F90569" w:rsidRPr="00F90569">
        <w:rPr>
          <w:rFonts w:ascii="Arial" w:eastAsia="Arial" w:hAnsi="Arial" w:cs="Arial"/>
          <w:sz w:val="16"/>
          <w:szCs w:val="16"/>
        </w:rPr>
        <w:t xml:space="preserve">Proyecto de Decreto </w:t>
      </w:r>
      <w:r w:rsidR="00201B7B">
        <w:rPr>
          <w:rFonts w:ascii="Arial" w:eastAsia="Arial" w:hAnsi="Arial" w:cs="Arial"/>
          <w:sz w:val="16"/>
          <w:szCs w:val="16"/>
        </w:rPr>
        <w:t xml:space="preserve">por </w:t>
      </w:r>
      <w:r w:rsidR="00F90569" w:rsidRPr="00F90569">
        <w:rPr>
          <w:rFonts w:ascii="Arial" w:eastAsia="Arial" w:hAnsi="Arial" w:cs="Arial"/>
          <w:sz w:val="16"/>
          <w:szCs w:val="16"/>
        </w:rPr>
        <w:t xml:space="preserve">el que se </w:t>
      </w:r>
      <w:r w:rsidR="00F90569" w:rsidRPr="00354951">
        <w:rPr>
          <w:rFonts w:ascii="Arial" w:eastAsia="Arial" w:hAnsi="Arial" w:cs="Arial"/>
          <w:b/>
          <w:bCs/>
          <w:sz w:val="16"/>
          <w:szCs w:val="16"/>
        </w:rPr>
        <w:t>reforman y adicionan diversas disposiciones de la Ley de los Derechos de Niñas, Niños y Adolescentes del Estado de Yucatán y de la Ley de Educación del Estado de Yucatán, en materia de entornos digitales seguros</w:t>
      </w:r>
      <w:r w:rsidRPr="00354951">
        <w:rPr>
          <w:rFonts w:ascii="Arial" w:eastAsia="Arial" w:hAnsi="Arial" w:cs="Arial"/>
          <w:b/>
          <w:bCs/>
          <w:sz w:val="16"/>
          <w:szCs w:val="16"/>
        </w:rPr>
        <w:t>.</w:t>
      </w:r>
    </w:p>
    <w:sectPr w:rsidR="003B6030" w:rsidRPr="00354951" w:rsidSect="007352E9">
      <w:headerReference w:type="default" r:id="rId8"/>
      <w:footerReference w:type="default" r:id="rId9"/>
      <w:pgSz w:w="12240" w:h="15840"/>
      <w:pgMar w:top="226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9B5A2D" w14:textId="77777777" w:rsidR="003A7696" w:rsidRDefault="003A7696" w:rsidP="00BE2216">
      <w:pPr>
        <w:spacing w:after="0" w:line="240" w:lineRule="auto"/>
      </w:pPr>
      <w:r>
        <w:separator/>
      </w:r>
    </w:p>
  </w:endnote>
  <w:endnote w:type="continuationSeparator" w:id="0">
    <w:p w14:paraId="1FC6EC4C" w14:textId="77777777" w:rsidR="003A7696" w:rsidRDefault="003A7696" w:rsidP="00BE2216">
      <w:pPr>
        <w:spacing w:after="0" w:line="240" w:lineRule="auto"/>
      </w:pPr>
      <w:r>
        <w:continuationSeparator/>
      </w:r>
    </w:p>
  </w:endnote>
  <w:endnote w:type="continuationNotice" w:id="1">
    <w:p w14:paraId="6CBC4119" w14:textId="77777777" w:rsidR="003A7696" w:rsidRDefault="003A76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.AppleSystemUIFont">
    <w:altName w:val="Cambria"/>
    <w:charset w:val="00"/>
    <w:family w:val="roman"/>
    <w:pitch w:val="default"/>
  </w:font>
  <w:font w:name="UICTFontTextStyleBody">
    <w:altName w:val="Cambria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70314683"/>
      <w:docPartObj>
        <w:docPartGallery w:val="Page Numbers (Bottom of Page)"/>
        <w:docPartUnique/>
      </w:docPartObj>
    </w:sdtPr>
    <w:sdtEndPr/>
    <w:sdtContent>
      <w:p w14:paraId="0979D112" w14:textId="05A7CA0E" w:rsidR="00805926" w:rsidRDefault="00805926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09718854" w14:textId="77777777" w:rsidR="00805926" w:rsidRDefault="0080592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A8EA90" w14:textId="77777777" w:rsidR="003A7696" w:rsidRDefault="003A7696" w:rsidP="00BE2216">
      <w:pPr>
        <w:spacing w:after="0" w:line="240" w:lineRule="auto"/>
      </w:pPr>
      <w:r>
        <w:separator/>
      </w:r>
    </w:p>
  </w:footnote>
  <w:footnote w:type="continuationSeparator" w:id="0">
    <w:p w14:paraId="7FF1695B" w14:textId="77777777" w:rsidR="003A7696" w:rsidRDefault="003A7696" w:rsidP="00BE2216">
      <w:pPr>
        <w:spacing w:after="0" w:line="240" w:lineRule="auto"/>
      </w:pPr>
      <w:r>
        <w:continuationSeparator/>
      </w:r>
    </w:p>
  </w:footnote>
  <w:footnote w:type="continuationNotice" w:id="1">
    <w:p w14:paraId="6D544C1A" w14:textId="77777777" w:rsidR="003A7696" w:rsidRDefault="003A7696">
      <w:pPr>
        <w:spacing w:after="0" w:line="240" w:lineRule="auto"/>
      </w:pPr>
    </w:p>
  </w:footnote>
  <w:footnote w:id="2">
    <w:p w14:paraId="5D401B74" w14:textId="143E1395" w:rsidR="004671B6" w:rsidRPr="004671B6" w:rsidRDefault="00B11BA9" w:rsidP="004671B6">
      <w:pPr>
        <w:pStyle w:val="Textonotapie"/>
        <w:jc w:val="both"/>
        <w:rPr>
          <w:rFonts w:ascii="Arial" w:hAnsi="Arial" w:cs="Arial"/>
          <w:sz w:val="18"/>
          <w:szCs w:val="18"/>
        </w:rPr>
      </w:pPr>
      <w:r w:rsidRPr="004671B6">
        <w:rPr>
          <w:rStyle w:val="Refdenotaalpie"/>
          <w:rFonts w:ascii="Arial" w:hAnsi="Arial" w:cs="Arial"/>
          <w:sz w:val="18"/>
          <w:szCs w:val="18"/>
        </w:rPr>
        <w:footnoteRef/>
      </w:r>
      <w:r w:rsidRPr="004671B6">
        <w:rPr>
          <w:rFonts w:ascii="Arial" w:hAnsi="Arial" w:cs="Arial"/>
          <w:sz w:val="18"/>
          <w:szCs w:val="18"/>
        </w:rPr>
        <w:t xml:space="preserve"> </w:t>
      </w:r>
      <w:r w:rsidR="004671B6">
        <w:rPr>
          <w:rFonts w:ascii="Arial" w:hAnsi="Arial" w:cs="Arial"/>
          <w:sz w:val="18"/>
          <w:szCs w:val="18"/>
        </w:rPr>
        <w:t>UNICEF México</w:t>
      </w:r>
      <w:r w:rsidRPr="004671B6">
        <w:rPr>
          <w:rFonts w:ascii="Arial" w:hAnsi="Arial" w:cs="Arial"/>
          <w:sz w:val="18"/>
          <w:szCs w:val="18"/>
        </w:rPr>
        <w:t xml:space="preserve">. (2020). </w:t>
      </w:r>
      <w:r w:rsidRPr="004671B6">
        <w:rPr>
          <w:rFonts w:ascii="Arial" w:hAnsi="Arial" w:cs="Arial"/>
          <w:i/>
          <w:iCs/>
          <w:sz w:val="18"/>
          <w:szCs w:val="18"/>
        </w:rPr>
        <w:t>Mantener seguros a niñas, niños y adolescentes en internet.</w:t>
      </w:r>
      <w:r w:rsidRPr="004671B6">
        <w:rPr>
          <w:rFonts w:ascii="Arial" w:hAnsi="Arial" w:cs="Arial"/>
          <w:sz w:val="18"/>
          <w:szCs w:val="18"/>
        </w:rPr>
        <w:t xml:space="preserve"> </w:t>
      </w:r>
      <w:r w:rsidR="004671B6">
        <w:rPr>
          <w:rFonts w:ascii="Arial" w:hAnsi="Arial" w:cs="Arial"/>
          <w:sz w:val="18"/>
          <w:szCs w:val="18"/>
        </w:rPr>
        <w:t xml:space="preserve">Recuperado de: </w:t>
      </w:r>
      <w:hyperlink r:id="rId1" w:history="1">
        <w:r w:rsidR="004671B6" w:rsidRPr="008B54A6">
          <w:rPr>
            <w:rStyle w:val="Hipervnculo"/>
            <w:rFonts w:ascii="Arial" w:hAnsi="Arial" w:cs="Arial"/>
            <w:sz w:val="18"/>
            <w:szCs w:val="18"/>
          </w:rPr>
          <w:t>https://www.unicef.org/mexico/mantener-seguros-ni%C3%B1as-ni%C3%B1os-y-adolescentes-en-internet</w:t>
        </w:r>
      </w:hyperlink>
    </w:p>
  </w:footnote>
  <w:footnote w:id="3">
    <w:p w14:paraId="64D4724F" w14:textId="75F636DA" w:rsidR="00CC531E" w:rsidRPr="00380ED2" w:rsidRDefault="00CC531E" w:rsidP="00545D46">
      <w:pPr>
        <w:pStyle w:val="Textonotapie"/>
        <w:jc w:val="both"/>
      </w:pPr>
      <w:r>
        <w:rPr>
          <w:rStyle w:val="Refdenotaalpie"/>
        </w:rPr>
        <w:footnoteRef/>
      </w:r>
      <w:r w:rsidRPr="00380ED2">
        <w:t xml:space="preserve"> </w:t>
      </w:r>
      <w:r w:rsidR="00380ED2" w:rsidRPr="004C6EA2">
        <w:rPr>
          <w:rFonts w:ascii="Arial" w:hAnsi="Arial" w:cs="Arial"/>
          <w:sz w:val="18"/>
          <w:szCs w:val="18"/>
        </w:rPr>
        <w:t xml:space="preserve">Diario Oficial de la Federación. (1917). </w:t>
      </w:r>
      <w:r w:rsidR="00380ED2" w:rsidRPr="004C6EA2">
        <w:rPr>
          <w:rFonts w:ascii="Arial" w:hAnsi="Arial" w:cs="Arial"/>
          <w:i/>
          <w:iCs/>
          <w:sz w:val="18"/>
          <w:szCs w:val="18"/>
        </w:rPr>
        <w:t>Constitución Política de los Estados Unidos Mexicanos</w:t>
      </w:r>
      <w:r w:rsidR="00380ED2" w:rsidRPr="004C6EA2">
        <w:rPr>
          <w:rFonts w:ascii="Arial" w:hAnsi="Arial" w:cs="Arial"/>
          <w:sz w:val="18"/>
          <w:szCs w:val="18"/>
        </w:rPr>
        <w:t xml:space="preserve">. Recuperado de: </w:t>
      </w:r>
      <w:hyperlink r:id="rId2" w:history="1">
        <w:r w:rsidR="00380ED2" w:rsidRPr="004C6EA2">
          <w:rPr>
            <w:rStyle w:val="Hipervnculo"/>
            <w:rFonts w:ascii="Arial" w:hAnsi="Arial" w:cs="Arial"/>
            <w:sz w:val="18"/>
            <w:szCs w:val="18"/>
          </w:rPr>
          <w:t>https://www.diputados.gob.mx/LeyesBiblio/pdf/CPEUM.pdf</w:t>
        </w:r>
      </w:hyperlink>
    </w:p>
  </w:footnote>
  <w:footnote w:id="4">
    <w:p w14:paraId="58D4C07B" w14:textId="1D9E087E" w:rsidR="00545D46" w:rsidRPr="00545D46" w:rsidRDefault="00380ED2" w:rsidP="00545D46">
      <w:pPr>
        <w:pStyle w:val="Textonotapie"/>
        <w:jc w:val="both"/>
        <w:rPr>
          <w:rFonts w:ascii="Arial" w:hAnsi="Arial" w:cs="Arial"/>
          <w:sz w:val="18"/>
          <w:szCs w:val="18"/>
        </w:rPr>
      </w:pPr>
      <w:r w:rsidRPr="00545D46">
        <w:rPr>
          <w:rStyle w:val="Refdenotaalpie"/>
          <w:rFonts w:ascii="Arial" w:hAnsi="Arial" w:cs="Arial"/>
          <w:sz w:val="18"/>
          <w:szCs w:val="18"/>
        </w:rPr>
        <w:footnoteRef/>
      </w:r>
      <w:r w:rsidRPr="00545D46">
        <w:rPr>
          <w:rFonts w:ascii="Arial" w:hAnsi="Arial" w:cs="Arial"/>
          <w:sz w:val="18"/>
          <w:szCs w:val="18"/>
        </w:rPr>
        <w:t xml:space="preserve"> </w:t>
      </w:r>
      <w:r w:rsidR="00116067" w:rsidRPr="00545D46">
        <w:rPr>
          <w:rFonts w:ascii="Arial" w:hAnsi="Arial" w:cs="Arial"/>
          <w:sz w:val="18"/>
          <w:szCs w:val="18"/>
        </w:rPr>
        <w:t>ONU. (</w:t>
      </w:r>
      <w:r w:rsidR="00545D46" w:rsidRPr="00545D46">
        <w:rPr>
          <w:rFonts w:ascii="Arial" w:hAnsi="Arial" w:cs="Arial"/>
          <w:sz w:val="18"/>
          <w:szCs w:val="18"/>
        </w:rPr>
        <w:t xml:space="preserve">1989). </w:t>
      </w:r>
      <w:r w:rsidR="00545D46" w:rsidRPr="00BC57F2">
        <w:rPr>
          <w:rFonts w:ascii="Arial" w:hAnsi="Arial" w:cs="Arial"/>
          <w:i/>
          <w:iCs/>
          <w:sz w:val="18"/>
          <w:szCs w:val="18"/>
        </w:rPr>
        <w:t>Convención sobre los Derechos del Niño</w:t>
      </w:r>
      <w:r w:rsidR="00545D46" w:rsidRPr="00545D46">
        <w:rPr>
          <w:rFonts w:ascii="Arial" w:hAnsi="Arial" w:cs="Arial"/>
          <w:sz w:val="18"/>
          <w:szCs w:val="18"/>
        </w:rPr>
        <w:t xml:space="preserve">. Recuperado de: </w:t>
      </w:r>
      <w:hyperlink r:id="rId3" w:history="1">
        <w:r w:rsidR="00545D46" w:rsidRPr="00545D46">
          <w:rPr>
            <w:rStyle w:val="Hipervnculo"/>
            <w:rFonts w:ascii="Arial" w:hAnsi="Arial" w:cs="Arial"/>
            <w:sz w:val="18"/>
            <w:szCs w:val="18"/>
          </w:rPr>
          <w:t>https://www.ohchr.org/es/instruments-mechanisms/instruments/convention-rights-child</w:t>
        </w:r>
      </w:hyperlink>
    </w:p>
  </w:footnote>
  <w:footnote w:id="5">
    <w:p w14:paraId="5BB92F53" w14:textId="52076A9A" w:rsidR="004671B6" w:rsidRPr="00D403DD" w:rsidRDefault="004671B6" w:rsidP="00545D46">
      <w:pPr>
        <w:pStyle w:val="Textonotapie"/>
        <w:jc w:val="both"/>
        <w:rPr>
          <w:rFonts w:ascii="Arial" w:hAnsi="Arial" w:cs="Arial"/>
          <w:sz w:val="18"/>
          <w:szCs w:val="18"/>
        </w:rPr>
      </w:pPr>
      <w:r w:rsidRPr="00D403DD">
        <w:rPr>
          <w:rStyle w:val="Refdenotaalpie"/>
          <w:rFonts w:ascii="Arial" w:hAnsi="Arial" w:cs="Arial"/>
          <w:sz w:val="18"/>
          <w:szCs w:val="18"/>
        </w:rPr>
        <w:footnoteRef/>
      </w:r>
      <w:r w:rsidRPr="00D403DD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="00807256" w:rsidRPr="00D403DD">
        <w:rPr>
          <w:rFonts w:ascii="Arial" w:hAnsi="Arial" w:cs="Arial"/>
          <w:sz w:val="18"/>
          <w:szCs w:val="18"/>
          <w:lang w:val="en-US"/>
        </w:rPr>
        <w:t>Organisation</w:t>
      </w:r>
      <w:proofErr w:type="spellEnd"/>
      <w:r w:rsidR="00807256" w:rsidRPr="00D403DD">
        <w:rPr>
          <w:rFonts w:ascii="Arial" w:hAnsi="Arial" w:cs="Arial"/>
          <w:sz w:val="18"/>
          <w:szCs w:val="18"/>
          <w:lang w:val="en-US"/>
        </w:rPr>
        <w:t xml:space="preserve"> for Economic Co-operation and Development. (</w:t>
      </w:r>
      <w:r w:rsidR="006333E6" w:rsidRPr="00D403DD">
        <w:rPr>
          <w:rFonts w:ascii="Arial" w:hAnsi="Arial" w:cs="Arial"/>
          <w:sz w:val="18"/>
          <w:szCs w:val="18"/>
          <w:lang w:val="en-US"/>
        </w:rPr>
        <w:t>2021</w:t>
      </w:r>
      <w:r w:rsidR="00807256" w:rsidRPr="00D403DD">
        <w:rPr>
          <w:rFonts w:ascii="Arial" w:hAnsi="Arial" w:cs="Arial"/>
          <w:sz w:val="18"/>
          <w:szCs w:val="18"/>
          <w:lang w:val="en-US"/>
        </w:rPr>
        <w:t xml:space="preserve">). </w:t>
      </w:r>
      <w:r w:rsidR="00807256" w:rsidRPr="00D403DD">
        <w:rPr>
          <w:rFonts w:ascii="Arial" w:hAnsi="Arial" w:cs="Arial"/>
          <w:i/>
          <w:iCs/>
          <w:sz w:val="18"/>
          <w:szCs w:val="18"/>
          <w:lang w:val="en-US"/>
        </w:rPr>
        <w:t xml:space="preserve">Children in the digital environment. </w:t>
      </w:r>
      <w:r w:rsidR="006333E6" w:rsidRPr="00D403DD">
        <w:rPr>
          <w:rFonts w:ascii="Arial" w:hAnsi="Arial" w:cs="Arial"/>
          <w:sz w:val="18"/>
          <w:szCs w:val="18"/>
        </w:rPr>
        <w:t>Recuperado de:</w:t>
      </w:r>
      <w:r w:rsidR="00807256" w:rsidRPr="00D403DD">
        <w:rPr>
          <w:rFonts w:ascii="Arial" w:hAnsi="Arial" w:cs="Arial"/>
          <w:sz w:val="18"/>
          <w:szCs w:val="18"/>
        </w:rPr>
        <w:t xml:space="preserve"> </w:t>
      </w:r>
      <w:hyperlink r:id="rId4" w:tgtFrame="_new" w:history="1">
        <w:r w:rsidR="00807256" w:rsidRPr="00D403DD">
          <w:rPr>
            <w:rStyle w:val="Hipervnculo"/>
            <w:rFonts w:ascii="Arial" w:hAnsi="Arial" w:cs="Arial"/>
            <w:sz w:val="18"/>
            <w:szCs w:val="18"/>
          </w:rPr>
          <w:t>https://www.oecd.org/digital/children-digital-environment/</w:t>
        </w:r>
      </w:hyperlink>
      <w:r w:rsidR="00807256" w:rsidRPr="00D403DD">
        <w:rPr>
          <w:rFonts w:ascii="Arial" w:hAnsi="Arial" w:cs="Arial"/>
          <w:sz w:val="18"/>
          <w:szCs w:val="18"/>
        </w:rPr>
        <w:t xml:space="preserve"> </w:t>
      </w:r>
    </w:p>
  </w:footnote>
  <w:footnote w:id="6">
    <w:p w14:paraId="3886932C" w14:textId="5D4D990C" w:rsidR="0080407E" w:rsidRPr="00737768" w:rsidRDefault="0080407E" w:rsidP="00737768">
      <w:pPr>
        <w:pStyle w:val="Textonotapie"/>
        <w:jc w:val="both"/>
        <w:rPr>
          <w:rFonts w:ascii="Arial" w:hAnsi="Arial" w:cs="Arial"/>
          <w:sz w:val="18"/>
          <w:szCs w:val="18"/>
        </w:rPr>
      </w:pPr>
      <w:r w:rsidRPr="00737768">
        <w:rPr>
          <w:rStyle w:val="Refdenotaalpie"/>
          <w:rFonts w:ascii="Arial" w:hAnsi="Arial" w:cs="Arial"/>
          <w:sz w:val="18"/>
          <w:szCs w:val="18"/>
        </w:rPr>
        <w:footnoteRef/>
      </w:r>
      <w:r w:rsidRPr="00737768">
        <w:rPr>
          <w:rFonts w:ascii="Arial" w:hAnsi="Arial" w:cs="Arial"/>
          <w:sz w:val="18"/>
          <w:szCs w:val="18"/>
        </w:rPr>
        <w:t xml:space="preserve"> INEGI. (2025). </w:t>
      </w:r>
      <w:r w:rsidRPr="00737768">
        <w:rPr>
          <w:rFonts w:ascii="Arial" w:hAnsi="Arial" w:cs="Arial"/>
          <w:i/>
          <w:iCs/>
          <w:sz w:val="18"/>
          <w:szCs w:val="18"/>
        </w:rPr>
        <w:t>Resultados de la Encuesta Nacional sobre Disponibilidad y Uso de Tecnologías de la Información en los Hogares 2024</w:t>
      </w:r>
      <w:r w:rsidRPr="00737768">
        <w:rPr>
          <w:rFonts w:ascii="Arial" w:hAnsi="Arial" w:cs="Arial"/>
          <w:sz w:val="18"/>
          <w:szCs w:val="18"/>
        </w:rPr>
        <w:t xml:space="preserve">. Recuperado de: </w:t>
      </w:r>
      <w:hyperlink r:id="rId5" w:history="1">
        <w:r w:rsidRPr="00737768">
          <w:rPr>
            <w:rStyle w:val="Hipervnculo"/>
            <w:rFonts w:ascii="Arial" w:hAnsi="Arial" w:cs="Arial"/>
            <w:sz w:val="18"/>
            <w:szCs w:val="18"/>
          </w:rPr>
          <w:t>https://snieg.inegi.org.mx/2025/05/07/resultados-de-la-endutih-2024/</w:t>
        </w:r>
      </w:hyperlink>
    </w:p>
  </w:footnote>
  <w:footnote w:id="7">
    <w:p w14:paraId="27A964C9" w14:textId="3CFAF823" w:rsidR="002B06AC" w:rsidRPr="00737768" w:rsidRDefault="008A0B8B" w:rsidP="00737768">
      <w:pPr>
        <w:pStyle w:val="Textonotapie"/>
        <w:jc w:val="both"/>
        <w:rPr>
          <w:rFonts w:ascii="Arial" w:hAnsi="Arial" w:cs="Arial"/>
          <w:sz w:val="18"/>
          <w:szCs w:val="18"/>
        </w:rPr>
      </w:pPr>
      <w:r w:rsidRPr="00737768">
        <w:rPr>
          <w:rStyle w:val="Refdenotaalpie"/>
          <w:rFonts w:ascii="Arial" w:hAnsi="Arial" w:cs="Arial"/>
          <w:sz w:val="18"/>
          <w:szCs w:val="18"/>
        </w:rPr>
        <w:footnoteRef/>
      </w:r>
      <w:r w:rsidRPr="00737768">
        <w:rPr>
          <w:rFonts w:ascii="Arial" w:hAnsi="Arial" w:cs="Arial"/>
          <w:sz w:val="18"/>
          <w:szCs w:val="18"/>
        </w:rPr>
        <w:t xml:space="preserve"> UNICEF México. (2020). </w:t>
      </w:r>
      <w:r w:rsidRPr="00737768">
        <w:rPr>
          <w:rFonts w:ascii="Arial" w:hAnsi="Arial" w:cs="Arial"/>
          <w:i/>
          <w:iCs/>
          <w:sz w:val="18"/>
          <w:szCs w:val="18"/>
        </w:rPr>
        <w:t>Mantener seguros a niñas, niños y adolescentes en internet.</w:t>
      </w:r>
      <w:r w:rsidRPr="00737768">
        <w:rPr>
          <w:rFonts w:ascii="Arial" w:hAnsi="Arial" w:cs="Arial"/>
          <w:sz w:val="18"/>
          <w:szCs w:val="18"/>
        </w:rPr>
        <w:t xml:space="preserve"> Recuperado de: </w:t>
      </w:r>
      <w:hyperlink r:id="rId6" w:history="1">
        <w:r w:rsidRPr="00737768">
          <w:rPr>
            <w:rStyle w:val="Hipervnculo"/>
            <w:rFonts w:ascii="Arial" w:hAnsi="Arial" w:cs="Arial"/>
            <w:sz w:val="18"/>
            <w:szCs w:val="18"/>
          </w:rPr>
          <w:t>https://www.unicef.org/mexico/mantener-seguros-ni%C3%B1as-ni%C3%B1os-y-adolescentes-en-internet</w:t>
        </w:r>
      </w:hyperlink>
    </w:p>
  </w:footnote>
  <w:footnote w:id="8">
    <w:p w14:paraId="5217F246" w14:textId="65A481E5" w:rsidR="00DA0D79" w:rsidRPr="00737768" w:rsidRDefault="00DA0D79" w:rsidP="00737768">
      <w:pPr>
        <w:tabs>
          <w:tab w:val="left" w:pos="4965"/>
        </w:tabs>
        <w:spacing w:after="0" w:line="240" w:lineRule="auto"/>
        <w:jc w:val="both"/>
        <w:rPr>
          <w:rFonts w:ascii="Arial" w:eastAsia="Arial" w:hAnsi="Arial" w:cs="Arial"/>
          <w:sz w:val="18"/>
          <w:szCs w:val="18"/>
        </w:rPr>
      </w:pPr>
      <w:r w:rsidRPr="00737768">
        <w:rPr>
          <w:rStyle w:val="Refdenotaalpie"/>
          <w:rFonts w:ascii="Arial" w:hAnsi="Arial" w:cs="Arial"/>
          <w:sz w:val="18"/>
          <w:szCs w:val="18"/>
        </w:rPr>
        <w:footnoteRef/>
      </w:r>
      <w:r w:rsidRPr="00737768">
        <w:rPr>
          <w:rFonts w:ascii="Arial" w:hAnsi="Arial" w:cs="Arial"/>
          <w:sz w:val="18"/>
          <w:szCs w:val="18"/>
        </w:rPr>
        <w:t xml:space="preserve"> </w:t>
      </w:r>
      <w:r w:rsidR="002F29A8" w:rsidRPr="00737768">
        <w:rPr>
          <w:rFonts w:ascii="Arial" w:hAnsi="Arial" w:cs="Arial"/>
          <w:sz w:val="18"/>
          <w:szCs w:val="18"/>
        </w:rPr>
        <w:t>UNESCO</w:t>
      </w:r>
      <w:r w:rsidRPr="00737768">
        <w:rPr>
          <w:rFonts w:ascii="Arial" w:eastAsia="Arial" w:hAnsi="Arial" w:cs="Arial"/>
          <w:sz w:val="18"/>
          <w:szCs w:val="18"/>
        </w:rPr>
        <w:t xml:space="preserve">. (s.f.). </w:t>
      </w:r>
      <w:r w:rsidRPr="00737768">
        <w:rPr>
          <w:rFonts w:ascii="Arial" w:eastAsia="Arial" w:hAnsi="Arial" w:cs="Arial"/>
          <w:i/>
          <w:iCs/>
          <w:sz w:val="18"/>
          <w:szCs w:val="18"/>
        </w:rPr>
        <w:t>Alfabetización</w:t>
      </w:r>
      <w:r w:rsidRPr="00737768">
        <w:rPr>
          <w:rFonts w:ascii="Arial" w:eastAsia="Arial" w:hAnsi="Arial" w:cs="Arial"/>
          <w:sz w:val="18"/>
          <w:szCs w:val="18"/>
        </w:rPr>
        <w:t xml:space="preserve">. </w:t>
      </w:r>
      <w:r w:rsidR="002F29A8" w:rsidRPr="00737768">
        <w:rPr>
          <w:rFonts w:ascii="Arial" w:eastAsia="Arial" w:hAnsi="Arial" w:cs="Arial"/>
          <w:sz w:val="18"/>
          <w:szCs w:val="18"/>
        </w:rPr>
        <w:t xml:space="preserve">Recuperado de: </w:t>
      </w:r>
      <w:hyperlink r:id="rId7" w:history="1">
        <w:r w:rsidR="002F29A8" w:rsidRPr="00737768">
          <w:rPr>
            <w:rStyle w:val="Hipervnculo"/>
            <w:rFonts w:ascii="Arial" w:eastAsia="Arial" w:hAnsi="Arial" w:cs="Arial"/>
            <w:sz w:val="18"/>
            <w:szCs w:val="18"/>
          </w:rPr>
          <w:t>https://www.unesco.org/es/literacy</w:t>
        </w:r>
      </w:hyperlink>
    </w:p>
  </w:footnote>
  <w:footnote w:id="9">
    <w:p w14:paraId="5278A5AD" w14:textId="48A27BD1" w:rsidR="00737768" w:rsidRPr="00737768" w:rsidRDefault="00B11581" w:rsidP="00737768">
      <w:pPr>
        <w:pStyle w:val="Textonotapie"/>
        <w:jc w:val="both"/>
        <w:rPr>
          <w:rFonts w:ascii="Arial" w:hAnsi="Arial" w:cs="Arial"/>
          <w:sz w:val="18"/>
          <w:szCs w:val="18"/>
        </w:rPr>
      </w:pPr>
      <w:r w:rsidRPr="00737768">
        <w:rPr>
          <w:rStyle w:val="Refdenotaalpie"/>
          <w:rFonts w:ascii="Arial" w:hAnsi="Arial" w:cs="Arial"/>
          <w:sz w:val="18"/>
          <w:szCs w:val="18"/>
        </w:rPr>
        <w:footnoteRef/>
      </w:r>
      <w:r w:rsidRPr="00737768">
        <w:rPr>
          <w:rFonts w:ascii="Arial" w:hAnsi="Arial" w:cs="Arial"/>
          <w:sz w:val="18"/>
          <w:szCs w:val="18"/>
        </w:rPr>
        <w:t xml:space="preserve"> </w:t>
      </w:r>
      <w:r w:rsidR="007F37B2" w:rsidRPr="00737768">
        <w:rPr>
          <w:rFonts w:ascii="Arial" w:hAnsi="Arial" w:cs="Arial"/>
          <w:sz w:val="18"/>
          <w:szCs w:val="18"/>
        </w:rPr>
        <w:t>Diario Oficial de la Federación. (</w:t>
      </w:r>
      <w:r w:rsidR="00EC3549" w:rsidRPr="00737768">
        <w:rPr>
          <w:rFonts w:ascii="Arial" w:hAnsi="Arial" w:cs="Arial"/>
          <w:sz w:val="18"/>
          <w:szCs w:val="18"/>
        </w:rPr>
        <w:t>2014).</w:t>
      </w:r>
      <w:r w:rsidR="00053F18" w:rsidRPr="00737768">
        <w:rPr>
          <w:rFonts w:ascii="Arial" w:hAnsi="Arial" w:cs="Arial"/>
          <w:sz w:val="18"/>
          <w:szCs w:val="18"/>
        </w:rPr>
        <w:t xml:space="preserve"> </w:t>
      </w:r>
      <w:r w:rsidR="00053F18" w:rsidRPr="0045133E">
        <w:rPr>
          <w:rFonts w:ascii="Arial" w:hAnsi="Arial" w:cs="Arial"/>
          <w:i/>
          <w:iCs/>
          <w:sz w:val="18"/>
          <w:szCs w:val="18"/>
        </w:rPr>
        <w:t>Ley General de los Derechos de Niñas, Niños y Adolescentes.</w:t>
      </w:r>
      <w:r w:rsidR="00053F18" w:rsidRPr="00737768">
        <w:rPr>
          <w:rFonts w:ascii="Arial" w:hAnsi="Arial" w:cs="Arial"/>
          <w:sz w:val="18"/>
          <w:szCs w:val="18"/>
        </w:rPr>
        <w:t xml:space="preserve"> Recuperado de: </w:t>
      </w:r>
      <w:hyperlink r:id="rId8" w:history="1">
        <w:r w:rsidR="00737768" w:rsidRPr="00737768">
          <w:rPr>
            <w:rStyle w:val="Hipervnculo"/>
            <w:rFonts w:ascii="Arial" w:hAnsi="Arial" w:cs="Arial"/>
            <w:sz w:val="18"/>
            <w:szCs w:val="18"/>
          </w:rPr>
          <w:t>https://www.diputados.gob.mx/LeyesBiblio/pdf/LGDNNA.pdf</w:t>
        </w:r>
      </w:hyperlink>
    </w:p>
  </w:footnote>
  <w:footnote w:id="10">
    <w:p w14:paraId="77FE0B48" w14:textId="7B529CBB" w:rsidR="00BD049E" w:rsidRPr="00737768" w:rsidRDefault="008813AC" w:rsidP="00737768">
      <w:pPr>
        <w:pStyle w:val="Textonotapie"/>
        <w:jc w:val="both"/>
        <w:rPr>
          <w:rFonts w:ascii="Arial" w:hAnsi="Arial" w:cs="Arial"/>
          <w:sz w:val="18"/>
          <w:szCs w:val="18"/>
        </w:rPr>
      </w:pPr>
      <w:r w:rsidRPr="00737768">
        <w:rPr>
          <w:rStyle w:val="Refdenotaalpie"/>
          <w:rFonts w:ascii="Arial" w:hAnsi="Arial" w:cs="Arial"/>
          <w:sz w:val="18"/>
          <w:szCs w:val="18"/>
        </w:rPr>
        <w:footnoteRef/>
      </w:r>
      <w:r w:rsidRPr="00737768">
        <w:rPr>
          <w:rFonts w:ascii="Arial" w:hAnsi="Arial" w:cs="Arial"/>
          <w:sz w:val="18"/>
          <w:szCs w:val="18"/>
        </w:rPr>
        <w:t xml:space="preserve"> </w:t>
      </w:r>
      <w:r w:rsidR="009E41DE" w:rsidRPr="00737768">
        <w:rPr>
          <w:rFonts w:ascii="Arial" w:hAnsi="Arial" w:cs="Arial"/>
          <w:sz w:val="18"/>
          <w:szCs w:val="18"/>
        </w:rPr>
        <w:t xml:space="preserve">Aldeas Infantiles SOS. (2026). </w:t>
      </w:r>
      <w:r w:rsidR="009E41DE" w:rsidRPr="00737768">
        <w:rPr>
          <w:rFonts w:ascii="Arial" w:hAnsi="Arial" w:cs="Arial"/>
          <w:i/>
          <w:iCs/>
          <w:sz w:val="18"/>
          <w:szCs w:val="18"/>
        </w:rPr>
        <w:t>Guía para acompañar a los hijos en el uso de pantallas.</w:t>
      </w:r>
      <w:r w:rsidR="00BD049E" w:rsidRPr="00737768">
        <w:rPr>
          <w:rFonts w:ascii="Arial" w:hAnsi="Arial" w:cs="Arial"/>
          <w:sz w:val="18"/>
          <w:szCs w:val="18"/>
        </w:rPr>
        <w:t xml:space="preserve"> Recuperado de: </w:t>
      </w:r>
      <w:hyperlink r:id="rId9" w:history="1">
        <w:r w:rsidR="00BD049E" w:rsidRPr="00737768">
          <w:rPr>
            <w:rStyle w:val="Hipervnculo"/>
            <w:rFonts w:ascii="Arial" w:hAnsi="Arial" w:cs="Arial"/>
            <w:sz w:val="18"/>
            <w:szCs w:val="18"/>
          </w:rPr>
          <w:t>https://www.aldeasinfantiles.es/guia-uso-de-pantallas-en-menores</w:t>
        </w:r>
      </w:hyperlink>
    </w:p>
  </w:footnote>
  <w:footnote w:id="11">
    <w:p w14:paraId="2C92BAE8" w14:textId="3A85CBB6" w:rsidR="00F70F9D" w:rsidRPr="008408F7" w:rsidRDefault="008408F7" w:rsidP="008408F7">
      <w:pPr>
        <w:pStyle w:val="Textonotapie"/>
        <w:jc w:val="both"/>
        <w:rPr>
          <w:rFonts w:ascii="Arial" w:hAnsi="Arial" w:cs="Arial"/>
          <w:sz w:val="18"/>
          <w:szCs w:val="18"/>
        </w:rPr>
      </w:pPr>
      <w:r w:rsidRPr="008408F7">
        <w:rPr>
          <w:rStyle w:val="Refdenotaalpie"/>
          <w:rFonts w:ascii="Arial" w:hAnsi="Arial" w:cs="Arial"/>
          <w:sz w:val="18"/>
          <w:szCs w:val="18"/>
        </w:rPr>
        <w:footnoteRef/>
      </w:r>
      <w:r w:rsidRPr="008408F7">
        <w:rPr>
          <w:rFonts w:ascii="Arial" w:hAnsi="Arial" w:cs="Arial"/>
          <w:sz w:val="18"/>
          <w:szCs w:val="18"/>
        </w:rPr>
        <w:t xml:space="preserve"> UNICEF México. (s.f.). </w:t>
      </w:r>
      <w:r w:rsidR="00AA3708">
        <w:rPr>
          <w:rFonts w:ascii="Arial" w:hAnsi="Arial" w:cs="Arial"/>
          <w:i/>
          <w:iCs/>
          <w:sz w:val="18"/>
          <w:szCs w:val="18"/>
        </w:rPr>
        <w:t>Ciberseguridad</w:t>
      </w:r>
      <w:r w:rsidRPr="008408F7">
        <w:rPr>
          <w:rFonts w:ascii="Arial" w:hAnsi="Arial" w:cs="Arial"/>
          <w:i/>
          <w:iCs/>
          <w:sz w:val="18"/>
          <w:szCs w:val="18"/>
        </w:rPr>
        <w:t>.</w:t>
      </w:r>
      <w:r w:rsidRPr="008408F7">
        <w:rPr>
          <w:rFonts w:ascii="Arial" w:hAnsi="Arial" w:cs="Arial"/>
          <w:sz w:val="18"/>
          <w:szCs w:val="18"/>
        </w:rPr>
        <w:t xml:space="preserve"> Recuperado de: </w:t>
      </w:r>
      <w:hyperlink r:id="rId10" w:history="1">
        <w:r w:rsidR="00F70F9D" w:rsidRPr="008B54A6">
          <w:rPr>
            <w:rStyle w:val="Hipervnculo"/>
            <w:rFonts w:ascii="Arial" w:hAnsi="Arial" w:cs="Arial"/>
            <w:sz w:val="18"/>
            <w:szCs w:val="18"/>
          </w:rPr>
          <w:t>https://www.unicef.org/mexico/ciberseguridad</w:t>
        </w:r>
      </w:hyperlink>
    </w:p>
  </w:footnote>
  <w:footnote w:id="12">
    <w:p w14:paraId="27153735" w14:textId="5BEA4036" w:rsidR="00EA7671" w:rsidRDefault="00EA7671" w:rsidP="00D4348F">
      <w:pPr>
        <w:pStyle w:val="Textonotapie"/>
        <w:jc w:val="both"/>
      </w:pPr>
      <w:r>
        <w:rPr>
          <w:rStyle w:val="Refdenotaalpie"/>
        </w:rPr>
        <w:footnoteRef/>
      </w:r>
      <w:r>
        <w:t xml:space="preserve"> </w:t>
      </w:r>
      <w:r w:rsidR="00D4348F">
        <w:rPr>
          <w:rFonts w:ascii="Arial" w:hAnsi="Arial" w:cs="Arial"/>
          <w:sz w:val="18"/>
          <w:szCs w:val="18"/>
        </w:rPr>
        <w:t>UNICEF México</w:t>
      </w:r>
      <w:r w:rsidR="00D4348F" w:rsidRPr="004671B6">
        <w:rPr>
          <w:rFonts w:ascii="Arial" w:hAnsi="Arial" w:cs="Arial"/>
          <w:sz w:val="18"/>
          <w:szCs w:val="18"/>
        </w:rPr>
        <w:t xml:space="preserve">. (2020). </w:t>
      </w:r>
      <w:r w:rsidR="00D4348F" w:rsidRPr="004671B6">
        <w:rPr>
          <w:rFonts w:ascii="Arial" w:hAnsi="Arial" w:cs="Arial"/>
          <w:i/>
          <w:iCs/>
          <w:sz w:val="18"/>
          <w:szCs w:val="18"/>
        </w:rPr>
        <w:t>Mantener seguros a niñas, niños y adolescentes en internet.</w:t>
      </w:r>
      <w:r w:rsidR="00D4348F" w:rsidRPr="004671B6">
        <w:rPr>
          <w:rFonts w:ascii="Arial" w:hAnsi="Arial" w:cs="Arial"/>
          <w:sz w:val="18"/>
          <w:szCs w:val="18"/>
        </w:rPr>
        <w:t xml:space="preserve"> </w:t>
      </w:r>
      <w:r w:rsidR="00D4348F">
        <w:rPr>
          <w:rFonts w:ascii="Arial" w:hAnsi="Arial" w:cs="Arial"/>
          <w:sz w:val="18"/>
          <w:szCs w:val="18"/>
        </w:rPr>
        <w:t xml:space="preserve">Recuperado de: </w:t>
      </w:r>
      <w:hyperlink r:id="rId11" w:history="1">
        <w:r w:rsidR="00D4348F" w:rsidRPr="008B54A6">
          <w:rPr>
            <w:rStyle w:val="Hipervnculo"/>
            <w:rFonts w:ascii="Arial" w:hAnsi="Arial" w:cs="Arial"/>
            <w:sz w:val="18"/>
            <w:szCs w:val="18"/>
          </w:rPr>
          <w:t>https://www.unicef.org/mexico/mantener-seguros-ni%C3%B1as-ni%C3%B1os-y-adolescentes-en-internet</w:t>
        </w:r>
      </w:hyperlink>
    </w:p>
  </w:footnote>
  <w:footnote w:id="13">
    <w:p w14:paraId="66C5CCCD" w14:textId="36CB5911" w:rsidR="002E29BF" w:rsidRPr="00DE743D" w:rsidRDefault="002E29BF" w:rsidP="00DE743D">
      <w:pPr>
        <w:pStyle w:val="Textonotapie"/>
        <w:jc w:val="both"/>
        <w:rPr>
          <w:rFonts w:ascii="Arial" w:hAnsi="Arial" w:cs="Arial"/>
          <w:sz w:val="18"/>
          <w:szCs w:val="18"/>
        </w:rPr>
      </w:pPr>
      <w:r w:rsidRPr="00DE743D">
        <w:rPr>
          <w:rStyle w:val="Refdenotaalpie"/>
          <w:rFonts w:ascii="Arial" w:hAnsi="Arial" w:cs="Arial"/>
          <w:sz w:val="18"/>
          <w:szCs w:val="18"/>
        </w:rPr>
        <w:footnoteRef/>
      </w:r>
      <w:r w:rsidRPr="00DE743D">
        <w:rPr>
          <w:rFonts w:ascii="Arial" w:hAnsi="Arial" w:cs="Arial"/>
          <w:sz w:val="18"/>
          <w:szCs w:val="18"/>
        </w:rPr>
        <w:t xml:space="preserve"> Aldeas Infantiles SOS. (2026). </w:t>
      </w:r>
      <w:r w:rsidRPr="00DE743D">
        <w:rPr>
          <w:rFonts w:ascii="Arial" w:hAnsi="Arial" w:cs="Arial"/>
          <w:i/>
          <w:iCs/>
          <w:sz w:val="18"/>
          <w:szCs w:val="18"/>
        </w:rPr>
        <w:t>Guía para acompañar a los hijos en el uso de pantallas.</w:t>
      </w:r>
      <w:r w:rsidRPr="00DE743D">
        <w:rPr>
          <w:rFonts w:ascii="Arial" w:hAnsi="Arial" w:cs="Arial"/>
          <w:sz w:val="18"/>
          <w:szCs w:val="18"/>
        </w:rPr>
        <w:t xml:space="preserve"> Recuperado de: </w:t>
      </w:r>
      <w:hyperlink r:id="rId12" w:history="1">
        <w:r w:rsidRPr="00DE743D">
          <w:rPr>
            <w:rStyle w:val="Hipervnculo"/>
            <w:rFonts w:ascii="Arial" w:hAnsi="Arial" w:cs="Arial"/>
            <w:sz w:val="18"/>
            <w:szCs w:val="18"/>
          </w:rPr>
          <w:t>https://www.aldeasinfantiles.es/guia-uso-de-pantallas-en-menores</w:t>
        </w:r>
      </w:hyperlink>
    </w:p>
  </w:footnote>
  <w:footnote w:id="14">
    <w:p w14:paraId="6528A6BF" w14:textId="182B6E9C" w:rsidR="003A02F1" w:rsidRPr="00DE743D" w:rsidRDefault="003A02F1" w:rsidP="00DE743D">
      <w:pPr>
        <w:pStyle w:val="Textonotapie"/>
        <w:jc w:val="both"/>
        <w:rPr>
          <w:rFonts w:ascii="Arial" w:hAnsi="Arial" w:cs="Arial"/>
          <w:sz w:val="18"/>
          <w:szCs w:val="18"/>
        </w:rPr>
      </w:pPr>
      <w:r w:rsidRPr="00DE743D">
        <w:rPr>
          <w:rStyle w:val="Refdenotaalpie"/>
          <w:rFonts w:ascii="Arial" w:hAnsi="Arial" w:cs="Arial"/>
          <w:sz w:val="18"/>
          <w:szCs w:val="18"/>
        </w:rPr>
        <w:footnoteRef/>
      </w:r>
      <w:r w:rsidRPr="00DE743D">
        <w:rPr>
          <w:rFonts w:ascii="Arial" w:hAnsi="Arial" w:cs="Arial"/>
          <w:sz w:val="18"/>
          <w:szCs w:val="18"/>
        </w:rPr>
        <w:t xml:space="preserve"> UNESCO</w:t>
      </w:r>
      <w:r w:rsidRPr="00DE743D">
        <w:rPr>
          <w:rFonts w:ascii="Arial" w:eastAsia="Arial" w:hAnsi="Arial" w:cs="Arial"/>
          <w:sz w:val="18"/>
          <w:szCs w:val="18"/>
        </w:rPr>
        <w:t xml:space="preserve">. (s.f.). </w:t>
      </w:r>
      <w:r w:rsidRPr="00DE743D">
        <w:rPr>
          <w:rFonts w:ascii="Arial" w:eastAsia="Arial" w:hAnsi="Arial" w:cs="Arial"/>
          <w:i/>
          <w:iCs/>
          <w:sz w:val="18"/>
          <w:szCs w:val="18"/>
        </w:rPr>
        <w:t>Alfabetización</w:t>
      </w:r>
      <w:r w:rsidRPr="00DE743D">
        <w:rPr>
          <w:rFonts w:ascii="Arial" w:eastAsia="Arial" w:hAnsi="Arial" w:cs="Arial"/>
          <w:sz w:val="18"/>
          <w:szCs w:val="18"/>
        </w:rPr>
        <w:t xml:space="preserve">. Recuperado de: </w:t>
      </w:r>
      <w:hyperlink r:id="rId13" w:history="1">
        <w:r w:rsidRPr="00DE743D">
          <w:rPr>
            <w:rStyle w:val="Hipervnculo"/>
            <w:rFonts w:ascii="Arial" w:eastAsia="Arial" w:hAnsi="Arial" w:cs="Arial"/>
            <w:sz w:val="18"/>
            <w:szCs w:val="18"/>
          </w:rPr>
          <w:t>https://www.unesco.org/es/literacy</w:t>
        </w:r>
      </w:hyperlink>
    </w:p>
  </w:footnote>
  <w:footnote w:id="15">
    <w:p w14:paraId="15A7D97A" w14:textId="37810160" w:rsidR="00DE743D" w:rsidRPr="00DE743D" w:rsidRDefault="00EC337A" w:rsidP="00DE743D">
      <w:pPr>
        <w:pStyle w:val="Textonotapie"/>
        <w:jc w:val="both"/>
        <w:rPr>
          <w:rFonts w:ascii="Arial" w:hAnsi="Arial" w:cs="Arial"/>
          <w:sz w:val="18"/>
          <w:szCs w:val="18"/>
        </w:rPr>
      </w:pPr>
      <w:r w:rsidRPr="00DE743D">
        <w:rPr>
          <w:rStyle w:val="Refdenotaalpie"/>
          <w:rFonts w:ascii="Arial" w:hAnsi="Arial" w:cs="Arial"/>
          <w:sz w:val="18"/>
          <w:szCs w:val="18"/>
        </w:rPr>
        <w:footnoteRef/>
      </w:r>
      <w:r w:rsidRPr="00DE743D">
        <w:rPr>
          <w:rFonts w:ascii="Arial" w:hAnsi="Arial" w:cs="Arial"/>
          <w:sz w:val="18"/>
          <w:szCs w:val="18"/>
        </w:rPr>
        <w:t xml:space="preserve"> </w:t>
      </w:r>
      <w:r w:rsidR="00EC5691" w:rsidRPr="00DE743D">
        <w:rPr>
          <w:rFonts w:ascii="Arial" w:hAnsi="Arial" w:cs="Arial"/>
          <w:sz w:val="18"/>
          <w:szCs w:val="18"/>
        </w:rPr>
        <w:t>Diario Oficial de la Federación. (</w:t>
      </w:r>
      <w:r w:rsidR="00DE743D" w:rsidRPr="00DE743D">
        <w:rPr>
          <w:rFonts w:ascii="Arial" w:hAnsi="Arial" w:cs="Arial"/>
          <w:sz w:val="18"/>
          <w:szCs w:val="18"/>
        </w:rPr>
        <w:t xml:space="preserve">2019). </w:t>
      </w:r>
      <w:r w:rsidR="00DE743D" w:rsidRPr="001E0D99">
        <w:rPr>
          <w:rFonts w:ascii="Arial" w:hAnsi="Arial" w:cs="Arial"/>
          <w:i/>
          <w:iCs/>
          <w:sz w:val="18"/>
          <w:szCs w:val="18"/>
        </w:rPr>
        <w:t>Ley General de Educación</w:t>
      </w:r>
      <w:r w:rsidR="00DE743D" w:rsidRPr="00DE743D">
        <w:rPr>
          <w:rFonts w:ascii="Arial" w:hAnsi="Arial" w:cs="Arial"/>
          <w:sz w:val="18"/>
          <w:szCs w:val="18"/>
        </w:rPr>
        <w:t xml:space="preserve">. Recuperado de: </w:t>
      </w:r>
      <w:hyperlink r:id="rId14" w:history="1">
        <w:r w:rsidR="00DE743D" w:rsidRPr="00DE743D">
          <w:rPr>
            <w:rStyle w:val="Hipervnculo"/>
            <w:rFonts w:ascii="Arial" w:hAnsi="Arial" w:cs="Arial"/>
            <w:sz w:val="18"/>
            <w:szCs w:val="18"/>
          </w:rPr>
          <w:t>www.diputados.gob.mx/LeyesBiblio/pdf/LGE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FBFD9" w14:textId="2B40013F" w:rsidR="00BE2216" w:rsidRDefault="00E71DC0">
    <w:pPr>
      <w:pStyle w:val="Encabezado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233E4F4" wp14:editId="545DE5A0">
              <wp:simplePos x="0" y="0"/>
              <wp:positionH relativeFrom="column">
                <wp:posOffset>4533265</wp:posOffset>
              </wp:positionH>
              <wp:positionV relativeFrom="paragraph">
                <wp:posOffset>561340</wp:posOffset>
              </wp:positionV>
              <wp:extent cx="1892300" cy="561975"/>
              <wp:effectExtent l="0" t="0" r="0" b="9525"/>
              <wp:wrapTopAndBottom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2300" cy="561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95CC52" w14:textId="63A30CF2" w:rsidR="00E17D96" w:rsidRPr="00FA76AC" w:rsidRDefault="00E17D96" w:rsidP="00E71DC0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</w:pPr>
                          <w:r w:rsidRPr="00FA76AC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>LXI</w:t>
                          </w:r>
                          <w:r w:rsidR="00540878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>V</w:t>
                          </w:r>
                          <w:r w:rsidRPr="00FA76AC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 xml:space="preserve"> LEGISLATURA DEL ESTADO</w:t>
                          </w:r>
                          <w:r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 xml:space="preserve"> </w:t>
                          </w:r>
                          <w:r w:rsidRPr="00FA76AC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>LIBRE Y SOBERANO</w:t>
                          </w:r>
                          <w:r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 xml:space="preserve"> DE YUCATÁ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33E4F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56.95pt;margin-top:44.2pt;width:149pt;height:44.2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" filled="f" stroked="f">
              <v:textbox>
                <w:txbxContent>
                  <w:p w14:paraId="7495CC52" w14:textId="63A30CF2" w:rsidR="00E17D96" w:rsidRPr="00FA76AC" w:rsidRDefault="00E17D96" w:rsidP="00E71DC0">
                    <w:pPr>
                      <w:jc w:val="center"/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</w:pPr>
                    <w:r w:rsidRPr="00FA76AC"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>LXI</w:t>
                    </w:r>
                    <w:r w:rsidR="00540878"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>V</w:t>
                    </w:r>
                    <w:r w:rsidRPr="00FA76AC"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 xml:space="preserve"> LEGISLATURA DEL ESTADO</w:t>
                    </w:r>
                    <w:r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 xml:space="preserve"> </w:t>
                    </w:r>
                    <w:r w:rsidRPr="00FA76AC"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>LIBRE Y SOBERANO</w:t>
                    </w:r>
                    <w:r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 xml:space="preserve"> DE YUCATÁN</w:t>
                    </w:r>
                  </w:p>
                </w:txbxContent>
              </v:textbox>
              <w10:wrap type="topAndBottom"/>
            </v:shape>
          </w:pict>
        </mc:Fallback>
      </mc:AlternateContent>
    </w:r>
    <w:r w:rsidR="00E17D96">
      <w:rPr>
        <w:noProof/>
      </w:rPr>
      <w:drawing>
        <wp:anchor distT="0" distB="0" distL="114300" distR="114300" simplePos="0" relativeHeight="251658240" behindDoc="0" locked="0" layoutInCell="1" allowOverlap="1" wp14:anchorId="21571BB6" wp14:editId="74A34C59">
          <wp:simplePos x="0" y="0"/>
          <wp:positionH relativeFrom="margin">
            <wp:align>left</wp:align>
          </wp:positionH>
          <wp:positionV relativeFrom="paragraph">
            <wp:posOffset>-105410</wp:posOffset>
          </wp:positionV>
          <wp:extent cx="876300" cy="876300"/>
          <wp:effectExtent l="0" t="0" r="0" b="0"/>
          <wp:wrapSquare wrapText="bothSides"/>
          <wp:docPr id="51087349" name="Imagen 2" descr="Imagen que contiene dibujo, firmar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2" descr="Imagen que contiene dibujo, firmar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6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17D96">
      <w:rPr>
        <w:noProof/>
      </w:rPr>
      <w:drawing>
        <wp:anchor distT="0" distB="0" distL="114300" distR="114300" simplePos="0" relativeHeight="251658242" behindDoc="0" locked="0" layoutInCell="1" allowOverlap="1" wp14:anchorId="1B789C91" wp14:editId="2C91A085">
          <wp:simplePos x="0" y="0"/>
          <wp:positionH relativeFrom="column">
            <wp:posOffset>4901565</wp:posOffset>
          </wp:positionH>
          <wp:positionV relativeFrom="paragraph">
            <wp:posOffset>-230505</wp:posOffset>
          </wp:positionV>
          <wp:extent cx="1247775" cy="848097"/>
          <wp:effectExtent l="0" t="0" r="0" b="9525"/>
          <wp:wrapNone/>
          <wp:docPr id="1153799593" name="Imagen 1" descr="Dibujo en blanco y negr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1" descr="Dibujo en blanco y negro&#10;&#10;Descripción generada automáticamente con confianza medi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553"/>
                  <a:stretch>
                    <a:fillRect/>
                  </a:stretch>
                </pic:blipFill>
                <pic:spPr bwMode="auto">
                  <a:xfrm>
                    <a:off x="0" y="0"/>
                    <a:ext cx="1247775" cy="848097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17D96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8D39093" wp14:editId="72432ACE">
              <wp:simplePos x="0" y="0"/>
              <wp:positionH relativeFrom="column">
                <wp:posOffset>1034415</wp:posOffset>
              </wp:positionH>
              <wp:positionV relativeFrom="paragraph">
                <wp:posOffset>-134620</wp:posOffset>
              </wp:positionV>
              <wp:extent cx="3766185" cy="637540"/>
              <wp:effectExtent l="0" t="0" r="0" b="190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66185" cy="6375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BA28F2" w14:textId="2D0EF7CA" w:rsidR="00E17D96" w:rsidRPr="00217346" w:rsidRDefault="00E17D96" w:rsidP="00E17D96">
                          <w:pPr>
                            <w:pStyle w:val="Encabezado"/>
                            <w:jc w:val="center"/>
                            <w:rPr>
                              <w:sz w:val="28"/>
                            </w:rPr>
                          </w:pPr>
                          <w:r w:rsidRPr="00217346">
                            <w:rPr>
                              <w:sz w:val="28"/>
                            </w:rPr>
                            <w:t>GOBIERNO DEL ESTADO DE YUCAT</w:t>
                          </w:r>
                          <w:r w:rsidR="009C1A66">
                            <w:rPr>
                              <w:sz w:val="28"/>
                            </w:rPr>
                            <w:t>Á</w:t>
                          </w:r>
                          <w:r w:rsidRPr="00217346">
                            <w:rPr>
                              <w:sz w:val="28"/>
                            </w:rPr>
                            <w:t>N</w:t>
                          </w:r>
                        </w:p>
                        <w:p w14:paraId="58C1A5D4" w14:textId="77777777" w:rsidR="00E17D96" w:rsidRPr="00217346" w:rsidRDefault="00E17D96" w:rsidP="00E17D96">
                          <w:pPr>
                            <w:pStyle w:val="Ttulo5"/>
                            <w:spacing w:line="240" w:lineRule="auto"/>
                            <w:rPr>
                              <w:rFonts w:ascii="Times New Roman" w:hAnsi="Times New Roman"/>
                              <w:bCs/>
                              <w:sz w:val="28"/>
                            </w:rPr>
                          </w:pPr>
                          <w:r w:rsidRPr="00217346">
                            <w:rPr>
                              <w:rFonts w:ascii="Times New Roman" w:hAnsi="Times New Roman"/>
                              <w:bCs/>
                              <w:sz w:val="28"/>
                            </w:rPr>
                            <w:t>PODER LEGISLATIV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D39093" id="Text Box 2" o:spid="_x0000_s1027" type="#_x0000_t202" style="position:absolute;margin-left:81.45pt;margin-top:-10.6pt;width:296.55pt;height:50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" filled="f" stroked="f">
              <v:textbox>
                <w:txbxContent>
                  <w:p w14:paraId="38BA28F2" w14:textId="2D0EF7CA" w:rsidR="00E17D96" w:rsidRPr="00217346" w:rsidRDefault="00E17D96" w:rsidP="00E17D96">
                    <w:pPr>
                      <w:pStyle w:val="Encabezado"/>
                      <w:jc w:val="center"/>
                      <w:rPr>
                        <w:sz w:val="28"/>
                      </w:rPr>
                    </w:pPr>
                    <w:r w:rsidRPr="00217346">
                      <w:rPr>
                        <w:sz w:val="28"/>
                      </w:rPr>
                      <w:t>GOBIERNO DEL ESTADO DE YUCAT</w:t>
                    </w:r>
                    <w:r w:rsidR="009C1A66">
                      <w:rPr>
                        <w:sz w:val="28"/>
                      </w:rPr>
                      <w:t>Á</w:t>
                    </w:r>
                    <w:r w:rsidRPr="00217346">
                      <w:rPr>
                        <w:sz w:val="28"/>
                      </w:rPr>
                      <w:t>N</w:t>
                    </w:r>
                  </w:p>
                  <w:p w14:paraId="58C1A5D4" w14:textId="77777777" w:rsidR="00E17D96" w:rsidRPr="00217346" w:rsidRDefault="00E17D96" w:rsidP="00E17D96">
                    <w:pPr>
                      <w:pStyle w:val="Ttulo5"/>
                      <w:spacing w:line="240" w:lineRule="auto"/>
                      <w:rPr>
                        <w:rFonts w:ascii="Times New Roman" w:hAnsi="Times New Roman"/>
                        <w:bCs/>
                        <w:sz w:val="28"/>
                      </w:rPr>
                    </w:pPr>
                    <w:r w:rsidRPr="00217346">
                      <w:rPr>
                        <w:rFonts w:ascii="Times New Roman" w:hAnsi="Times New Roman"/>
                        <w:bCs/>
                        <w:sz w:val="28"/>
                      </w:rPr>
                      <w:t>PODER LEGISLATIVO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45C8F"/>
    <w:multiLevelType w:val="hybridMultilevel"/>
    <w:tmpl w:val="65DE61C8"/>
    <w:lvl w:ilvl="0" w:tplc="63DAFB32">
      <w:start w:val="1"/>
      <w:numFmt w:val="upperRoman"/>
      <w:lvlText w:val="%1."/>
      <w:lvlJc w:val="right"/>
      <w:pPr>
        <w:ind w:left="720" w:hanging="360"/>
      </w:pPr>
      <w:rPr>
        <w:rFonts w:ascii="Arial" w:hAnsi="Arial" w:hint="default"/>
        <w:b/>
        <w:i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F35A1"/>
    <w:multiLevelType w:val="hybridMultilevel"/>
    <w:tmpl w:val="24227DFC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696FF4"/>
    <w:multiLevelType w:val="hybridMultilevel"/>
    <w:tmpl w:val="AFB2C6EA"/>
    <w:lvl w:ilvl="0" w:tplc="63DAFB32">
      <w:start w:val="1"/>
      <w:numFmt w:val="upperRoman"/>
      <w:lvlText w:val="%1."/>
      <w:lvlJc w:val="right"/>
      <w:pPr>
        <w:ind w:left="1080" w:hanging="720"/>
      </w:pPr>
      <w:rPr>
        <w:rFonts w:ascii="Arial" w:hAnsi="Arial" w:hint="default"/>
        <w:b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70024B"/>
    <w:multiLevelType w:val="hybridMultilevel"/>
    <w:tmpl w:val="1B50431A"/>
    <w:lvl w:ilvl="0" w:tplc="63DAFB32">
      <w:start w:val="1"/>
      <w:numFmt w:val="upperRoman"/>
      <w:lvlText w:val="%1."/>
      <w:lvlJc w:val="right"/>
      <w:pPr>
        <w:ind w:left="1080" w:hanging="720"/>
      </w:pPr>
      <w:rPr>
        <w:rFonts w:ascii="Arial" w:hAnsi="Arial" w:hint="default"/>
        <w:b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6775D"/>
    <w:multiLevelType w:val="hybridMultilevel"/>
    <w:tmpl w:val="A6CEC2F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9D6637"/>
    <w:multiLevelType w:val="multilevel"/>
    <w:tmpl w:val="3A149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546356"/>
    <w:multiLevelType w:val="multilevel"/>
    <w:tmpl w:val="609CAE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1E1FC1"/>
    <w:multiLevelType w:val="multilevel"/>
    <w:tmpl w:val="CE6C8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FEC3923"/>
    <w:multiLevelType w:val="hybridMultilevel"/>
    <w:tmpl w:val="86A299A4"/>
    <w:lvl w:ilvl="0" w:tplc="63DAFB32">
      <w:start w:val="1"/>
      <w:numFmt w:val="upperRoman"/>
      <w:lvlText w:val="%1."/>
      <w:lvlJc w:val="right"/>
      <w:pPr>
        <w:ind w:left="720" w:hanging="360"/>
      </w:pPr>
      <w:rPr>
        <w:rFonts w:ascii="Arial" w:hAnsi="Arial" w:hint="default"/>
        <w:b/>
        <w:i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FC0644"/>
    <w:multiLevelType w:val="hybridMultilevel"/>
    <w:tmpl w:val="1ACC6632"/>
    <w:lvl w:ilvl="0" w:tplc="63DAFB32">
      <w:start w:val="1"/>
      <w:numFmt w:val="upperRoman"/>
      <w:lvlText w:val="%1."/>
      <w:lvlJc w:val="right"/>
      <w:pPr>
        <w:ind w:left="1080" w:hanging="720"/>
      </w:pPr>
      <w:rPr>
        <w:rFonts w:ascii="Arial" w:hAnsi="Arial" w:hint="default"/>
        <w:b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CA06BC"/>
    <w:multiLevelType w:val="hybridMultilevel"/>
    <w:tmpl w:val="84FADE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CE1C0E"/>
    <w:multiLevelType w:val="multilevel"/>
    <w:tmpl w:val="F6885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F8220D"/>
    <w:multiLevelType w:val="hybridMultilevel"/>
    <w:tmpl w:val="7BEA4688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5691BCB"/>
    <w:multiLevelType w:val="hybridMultilevel"/>
    <w:tmpl w:val="C25A6A7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357CA4"/>
    <w:multiLevelType w:val="hybridMultilevel"/>
    <w:tmpl w:val="E01C335C"/>
    <w:lvl w:ilvl="0" w:tplc="63DAFB32">
      <w:start w:val="1"/>
      <w:numFmt w:val="upperRoman"/>
      <w:lvlText w:val="%1."/>
      <w:lvlJc w:val="right"/>
      <w:pPr>
        <w:ind w:left="720" w:hanging="360"/>
      </w:pPr>
      <w:rPr>
        <w:rFonts w:ascii="Arial" w:hAnsi="Arial" w:hint="default"/>
        <w:b/>
        <w:i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C75AB5"/>
    <w:multiLevelType w:val="hybridMultilevel"/>
    <w:tmpl w:val="EE34E154"/>
    <w:lvl w:ilvl="0" w:tplc="63DAFB32">
      <w:start w:val="1"/>
      <w:numFmt w:val="upperRoman"/>
      <w:lvlText w:val="%1."/>
      <w:lvlJc w:val="right"/>
      <w:pPr>
        <w:ind w:left="1080" w:hanging="720"/>
      </w:pPr>
      <w:rPr>
        <w:rFonts w:ascii="Arial" w:hAnsi="Arial" w:hint="default"/>
        <w:b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3D639E"/>
    <w:multiLevelType w:val="hybridMultilevel"/>
    <w:tmpl w:val="CFBE677E"/>
    <w:lvl w:ilvl="0" w:tplc="D8640F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9813B0"/>
    <w:multiLevelType w:val="hybridMultilevel"/>
    <w:tmpl w:val="DC041B08"/>
    <w:lvl w:ilvl="0" w:tplc="63DAFB32">
      <w:start w:val="1"/>
      <w:numFmt w:val="upperRoman"/>
      <w:lvlText w:val="%1."/>
      <w:lvlJc w:val="right"/>
      <w:pPr>
        <w:ind w:left="720" w:hanging="360"/>
      </w:pPr>
      <w:rPr>
        <w:rFonts w:ascii="Arial" w:hAnsi="Arial" w:hint="default"/>
        <w:b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886115"/>
    <w:multiLevelType w:val="hybridMultilevel"/>
    <w:tmpl w:val="663EC44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523A74"/>
    <w:multiLevelType w:val="hybridMultilevel"/>
    <w:tmpl w:val="621AD9D8"/>
    <w:lvl w:ilvl="0" w:tplc="63DAFB32">
      <w:start w:val="1"/>
      <w:numFmt w:val="upperRoman"/>
      <w:lvlText w:val="%1."/>
      <w:lvlJc w:val="right"/>
      <w:pPr>
        <w:ind w:left="720" w:hanging="360"/>
      </w:pPr>
      <w:rPr>
        <w:rFonts w:ascii="Arial" w:hAnsi="Arial" w:hint="default"/>
        <w:b/>
        <w:i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16279E"/>
    <w:multiLevelType w:val="hybridMultilevel"/>
    <w:tmpl w:val="492A45F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352402">
    <w:abstractNumId w:val="17"/>
  </w:num>
  <w:num w:numId="2" w16cid:durableId="1059328513">
    <w:abstractNumId w:val="19"/>
  </w:num>
  <w:num w:numId="3" w16cid:durableId="459887072">
    <w:abstractNumId w:val="14"/>
  </w:num>
  <w:num w:numId="4" w16cid:durableId="454761309">
    <w:abstractNumId w:val="0"/>
  </w:num>
  <w:num w:numId="5" w16cid:durableId="686056467">
    <w:abstractNumId w:val="15"/>
  </w:num>
  <w:num w:numId="6" w16cid:durableId="312756188">
    <w:abstractNumId w:val="9"/>
  </w:num>
  <w:num w:numId="7" w16cid:durableId="985165009">
    <w:abstractNumId w:val="2"/>
  </w:num>
  <w:num w:numId="8" w16cid:durableId="446169254">
    <w:abstractNumId w:val="3"/>
  </w:num>
  <w:num w:numId="9" w16cid:durableId="1307928861">
    <w:abstractNumId w:val="6"/>
  </w:num>
  <w:num w:numId="10" w16cid:durableId="412776376">
    <w:abstractNumId w:val="11"/>
  </w:num>
  <w:num w:numId="11" w16cid:durableId="1956018734">
    <w:abstractNumId w:val="7"/>
  </w:num>
  <w:num w:numId="12" w16cid:durableId="1201629107">
    <w:abstractNumId w:val="1"/>
  </w:num>
  <w:num w:numId="13" w16cid:durableId="341668449">
    <w:abstractNumId w:val="10"/>
  </w:num>
  <w:num w:numId="14" w16cid:durableId="31809421">
    <w:abstractNumId w:val="20"/>
  </w:num>
  <w:num w:numId="15" w16cid:durableId="1274168459">
    <w:abstractNumId w:val="18"/>
  </w:num>
  <w:num w:numId="16" w16cid:durableId="1624728026">
    <w:abstractNumId w:val="12"/>
  </w:num>
  <w:num w:numId="17" w16cid:durableId="1409769036">
    <w:abstractNumId w:val="13"/>
  </w:num>
  <w:num w:numId="18" w16cid:durableId="325744763">
    <w:abstractNumId w:val="16"/>
  </w:num>
  <w:num w:numId="19" w16cid:durableId="1029184854">
    <w:abstractNumId w:val="8"/>
  </w:num>
  <w:num w:numId="20" w16cid:durableId="167334048">
    <w:abstractNumId w:val="5"/>
  </w:num>
  <w:num w:numId="21" w16cid:durableId="1935212863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x6nux15qYcvKwjtlQqHUuZ7dfdylUQu+fuJYIsabFkfKBd/BLxh2uqY9PvAqLvSB89Bm8ZPxXmsALcgO+Qwy2w==" w:salt="HSvsTqdUSUy0TwcnrcX14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E2216"/>
    <w:rsid w:val="000002DF"/>
    <w:rsid w:val="000005EB"/>
    <w:rsid w:val="00000653"/>
    <w:rsid w:val="00000895"/>
    <w:rsid w:val="00001F62"/>
    <w:rsid w:val="000027CC"/>
    <w:rsid w:val="00002835"/>
    <w:rsid w:val="00002B67"/>
    <w:rsid w:val="00003C2E"/>
    <w:rsid w:val="000052D6"/>
    <w:rsid w:val="00005532"/>
    <w:rsid w:val="000055FC"/>
    <w:rsid w:val="000058D9"/>
    <w:rsid w:val="00005C62"/>
    <w:rsid w:val="000060E8"/>
    <w:rsid w:val="00006202"/>
    <w:rsid w:val="00007A24"/>
    <w:rsid w:val="00007A2B"/>
    <w:rsid w:val="000108CF"/>
    <w:rsid w:val="00010BF7"/>
    <w:rsid w:val="0001201A"/>
    <w:rsid w:val="00013B3E"/>
    <w:rsid w:val="00013F16"/>
    <w:rsid w:val="0001483E"/>
    <w:rsid w:val="00015368"/>
    <w:rsid w:val="00015458"/>
    <w:rsid w:val="000155A9"/>
    <w:rsid w:val="000158CA"/>
    <w:rsid w:val="0001759E"/>
    <w:rsid w:val="000217C9"/>
    <w:rsid w:val="000217CF"/>
    <w:rsid w:val="0002220A"/>
    <w:rsid w:val="000228D0"/>
    <w:rsid w:val="00023539"/>
    <w:rsid w:val="00024506"/>
    <w:rsid w:val="00024512"/>
    <w:rsid w:val="00025931"/>
    <w:rsid w:val="00025D3E"/>
    <w:rsid w:val="00026D21"/>
    <w:rsid w:val="00027179"/>
    <w:rsid w:val="000273E0"/>
    <w:rsid w:val="00027E79"/>
    <w:rsid w:val="00027EA1"/>
    <w:rsid w:val="000309D5"/>
    <w:rsid w:val="00031C02"/>
    <w:rsid w:val="00031C0B"/>
    <w:rsid w:val="000327CA"/>
    <w:rsid w:val="00032AA8"/>
    <w:rsid w:val="00032D3A"/>
    <w:rsid w:val="00033155"/>
    <w:rsid w:val="0003419F"/>
    <w:rsid w:val="00035A43"/>
    <w:rsid w:val="00035BD5"/>
    <w:rsid w:val="00036383"/>
    <w:rsid w:val="00036E48"/>
    <w:rsid w:val="000373D8"/>
    <w:rsid w:val="0003780C"/>
    <w:rsid w:val="000379FA"/>
    <w:rsid w:val="00037AFB"/>
    <w:rsid w:val="00037C2D"/>
    <w:rsid w:val="00040B7C"/>
    <w:rsid w:val="00041311"/>
    <w:rsid w:val="00041EB4"/>
    <w:rsid w:val="00042251"/>
    <w:rsid w:val="000432AA"/>
    <w:rsid w:val="000432DE"/>
    <w:rsid w:val="00043385"/>
    <w:rsid w:val="00043A68"/>
    <w:rsid w:val="00043B72"/>
    <w:rsid w:val="00044171"/>
    <w:rsid w:val="00045812"/>
    <w:rsid w:val="00046027"/>
    <w:rsid w:val="000462AE"/>
    <w:rsid w:val="00046432"/>
    <w:rsid w:val="000467C7"/>
    <w:rsid w:val="00046B26"/>
    <w:rsid w:val="0004701A"/>
    <w:rsid w:val="00047DD7"/>
    <w:rsid w:val="00050232"/>
    <w:rsid w:val="00051B24"/>
    <w:rsid w:val="00051E68"/>
    <w:rsid w:val="00052414"/>
    <w:rsid w:val="00053F18"/>
    <w:rsid w:val="00053F5B"/>
    <w:rsid w:val="00054D50"/>
    <w:rsid w:val="00054DB4"/>
    <w:rsid w:val="000554A8"/>
    <w:rsid w:val="000554BB"/>
    <w:rsid w:val="00055C5C"/>
    <w:rsid w:val="000563A7"/>
    <w:rsid w:val="000564B9"/>
    <w:rsid w:val="00056CFD"/>
    <w:rsid w:val="00056D6F"/>
    <w:rsid w:val="00057469"/>
    <w:rsid w:val="00057A7C"/>
    <w:rsid w:val="00057A8A"/>
    <w:rsid w:val="00057BC0"/>
    <w:rsid w:val="00057E6A"/>
    <w:rsid w:val="000601CC"/>
    <w:rsid w:val="00060971"/>
    <w:rsid w:val="000609BE"/>
    <w:rsid w:val="000609E5"/>
    <w:rsid w:val="00060AEE"/>
    <w:rsid w:val="0006236D"/>
    <w:rsid w:val="00062728"/>
    <w:rsid w:val="0006317F"/>
    <w:rsid w:val="00063958"/>
    <w:rsid w:val="00063D4A"/>
    <w:rsid w:val="00064DFB"/>
    <w:rsid w:val="000661B2"/>
    <w:rsid w:val="000662EC"/>
    <w:rsid w:val="000676AD"/>
    <w:rsid w:val="000678A4"/>
    <w:rsid w:val="00070372"/>
    <w:rsid w:val="00070D04"/>
    <w:rsid w:val="00070F07"/>
    <w:rsid w:val="0007261E"/>
    <w:rsid w:val="00072BF6"/>
    <w:rsid w:val="00073501"/>
    <w:rsid w:val="00073547"/>
    <w:rsid w:val="00073D8A"/>
    <w:rsid w:val="00074100"/>
    <w:rsid w:val="00074BD1"/>
    <w:rsid w:val="00074BF3"/>
    <w:rsid w:val="00074C3E"/>
    <w:rsid w:val="00074F0F"/>
    <w:rsid w:val="00075633"/>
    <w:rsid w:val="00075AFD"/>
    <w:rsid w:val="00076D6E"/>
    <w:rsid w:val="0007784A"/>
    <w:rsid w:val="00077DF1"/>
    <w:rsid w:val="000801F3"/>
    <w:rsid w:val="000802B5"/>
    <w:rsid w:val="00081077"/>
    <w:rsid w:val="00081155"/>
    <w:rsid w:val="000818AF"/>
    <w:rsid w:val="000818EE"/>
    <w:rsid w:val="000824A7"/>
    <w:rsid w:val="00082C3D"/>
    <w:rsid w:val="00083237"/>
    <w:rsid w:val="000833EC"/>
    <w:rsid w:val="00083740"/>
    <w:rsid w:val="00084A70"/>
    <w:rsid w:val="00084C6B"/>
    <w:rsid w:val="00085259"/>
    <w:rsid w:val="0008546B"/>
    <w:rsid w:val="00085807"/>
    <w:rsid w:val="00085916"/>
    <w:rsid w:val="00085E27"/>
    <w:rsid w:val="00085E5E"/>
    <w:rsid w:val="00086CF4"/>
    <w:rsid w:val="00086F38"/>
    <w:rsid w:val="000875F1"/>
    <w:rsid w:val="0008767D"/>
    <w:rsid w:val="00087CB5"/>
    <w:rsid w:val="00087CE0"/>
    <w:rsid w:val="00091748"/>
    <w:rsid w:val="00091CAA"/>
    <w:rsid w:val="00091FAE"/>
    <w:rsid w:val="00092DAA"/>
    <w:rsid w:val="00092DB6"/>
    <w:rsid w:val="00093318"/>
    <w:rsid w:val="000939B5"/>
    <w:rsid w:val="0009405C"/>
    <w:rsid w:val="000943CA"/>
    <w:rsid w:val="000946E2"/>
    <w:rsid w:val="00095695"/>
    <w:rsid w:val="00095717"/>
    <w:rsid w:val="00097204"/>
    <w:rsid w:val="000973BD"/>
    <w:rsid w:val="00097E98"/>
    <w:rsid w:val="00097EF4"/>
    <w:rsid w:val="000A05A4"/>
    <w:rsid w:val="000A1DD3"/>
    <w:rsid w:val="000A218C"/>
    <w:rsid w:val="000A2758"/>
    <w:rsid w:val="000A27E8"/>
    <w:rsid w:val="000A29BF"/>
    <w:rsid w:val="000A309A"/>
    <w:rsid w:val="000A36DD"/>
    <w:rsid w:val="000A3D61"/>
    <w:rsid w:val="000A5D47"/>
    <w:rsid w:val="000A64F4"/>
    <w:rsid w:val="000A673A"/>
    <w:rsid w:val="000A6CFE"/>
    <w:rsid w:val="000A6FBE"/>
    <w:rsid w:val="000A70C8"/>
    <w:rsid w:val="000A7D04"/>
    <w:rsid w:val="000B137E"/>
    <w:rsid w:val="000B1414"/>
    <w:rsid w:val="000B17F4"/>
    <w:rsid w:val="000B1E6E"/>
    <w:rsid w:val="000B26C9"/>
    <w:rsid w:val="000B29A7"/>
    <w:rsid w:val="000B2EAF"/>
    <w:rsid w:val="000B436A"/>
    <w:rsid w:val="000B545E"/>
    <w:rsid w:val="000B5579"/>
    <w:rsid w:val="000B5646"/>
    <w:rsid w:val="000B5CA2"/>
    <w:rsid w:val="000B5E13"/>
    <w:rsid w:val="000B6962"/>
    <w:rsid w:val="000B7897"/>
    <w:rsid w:val="000C0847"/>
    <w:rsid w:val="000C0CFC"/>
    <w:rsid w:val="000C1B94"/>
    <w:rsid w:val="000C320A"/>
    <w:rsid w:val="000C40CF"/>
    <w:rsid w:val="000C41EF"/>
    <w:rsid w:val="000C4CF1"/>
    <w:rsid w:val="000C676D"/>
    <w:rsid w:val="000C6A1C"/>
    <w:rsid w:val="000C6C10"/>
    <w:rsid w:val="000C784C"/>
    <w:rsid w:val="000D08FE"/>
    <w:rsid w:val="000D0B18"/>
    <w:rsid w:val="000D2F1E"/>
    <w:rsid w:val="000D3242"/>
    <w:rsid w:val="000D3809"/>
    <w:rsid w:val="000D3BC8"/>
    <w:rsid w:val="000D3F40"/>
    <w:rsid w:val="000D4701"/>
    <w:rsid w:val="000D4B3A"/>
    <w:rsid w:val="000D4B85"/>
    <w:rsid w:val="000D4FFB"/>
    <w:rsid w:val="000D5233"/>
    <w:rsid w:val="000D54D3"/>
    <w:rsid w:val="000D5B2E"/>
    <w:rsid w:val="000D619F"/>
    <w:rsid w:val="000D6426"/>
    <w:rsid w:val="000E17F2"/>
    <w:rsid w:val="000E1BEF"/>
    <w:rsid w:val="000E2958"/>
    <w:rsid w:val="000E39AC"/>
    <w:rsid w:val="000E3FDA"/>
    <w:rsid w:val="000E471A"/>
    <w:rsid w:val="000E58E2"/>
    <w:rsid w:val="000E6822"/>
    <w:rsid w:val="000E6853"/>
    <w:rsid w:val="000E6DAB"/>
    <w:rsid w:val="000E7589"/>
    <w:rsid w:val="000E7E26"/>
    <w:rsid w:val="000E7FC4"/>
    <w:rsid w:val="000F012C"/>
    <w:rsid w:val="000F0D65"/>
    <w:rsid w:val="000F3024"/>
    <w:rsid w:val="000F3AC1"/>
    <w:rsid w:val="000F3E45"/>
    <w:rsid w:val="000F4723"/>
    <w:rsid w:val="000F4AA8"/>
    <w:rsid w:val="000F5C34"/>
    <w:rsid w:val="000F6036"/>
    <w:rsid w:val="000F675D"/>
    <w:rsid w:val="000F7C94"/>
    <w:rsid w:val="0010083A"/>
    <w:rsid w:val="00100AFB"/>
    <w:rsid w:val="00100B91"/>
    <w:rsid w:val="00100DE3"/>
    <w:rsid w:val="00101256"/>
    <w:rsid w:val="0010129C"/>
    <w:rsid w:val="001014C2"/>
    <w:rsid w:val="00101981"/>
    <w:rsid w:val="00101C47"/>
    <w:rsid w:val="001025FC"/>
    <w:rsid w:val="00103121"/>
    <w:rsid w:val="001031E1"/>
    <w:rsid w:val="001032F9"/>
    <w:rsid w:val="00103A90"/>
    <w:rsid w:val="00103F5E"/>
    <w:rsid w:val="00103FA5"/>
    <w:rsid w:val="001045D8"/>
    <w:rsid w:val="001046FE"/>
    <w:rsid w:val="0010598C"/>
    <w:rsid w:val="00105DEE"/>
    <w:rsid w:val="0010699E"/>
    <w:rsid w:val="00106AB7"/>
    <w:rsid w:val="00107296"/>
    <w:rsid w:val="0010731F"/>
    <w:rsid w:val="00107379"/>
    <w:rsid w:val="0010764E"/>
    <w:rsid w:val="00107A85"/>
    <w:rsid w:val="00110532"/>
    <w:rsid w:val="0011067C"/>
    <w:rsid w:val="00111508"/>
    <w:rsid w:val="00111873"/>
    <w:rsid w:val="00111FC7"/>
    <w:rsid w:val="0011203A"/>
    <w:rsid w:val="00112133"/>
    <w:rsid w:val="00112137"/>
    <w:rsid w:val="001124DD"/>
    <w:rsid w:val="0011275F"/>
    <w:rsid w:val="00112D6D"/>
    <w:rsid w:val="001141EF"/>
    <w:rsid w:val="0011430C"/>
    <w:rsid w:val="00114CE0"/>
    <w:rsid w:val="00115078"/>
    <w:rsid w:val="0011508B"/>
    <w:rsid w:val="00116067"/>
    <w:rsid w:val="0011670D"/>
    <w:rsid w:val="00117590"/>
    <w:rsid w:val="00117990"/>
    <w:rsid w:val="0011799B"/>
    <w:rsid w:val="0012049C"/>
    <w:rsid w:val="00120510"/>
    <w:rsid w:val="00120C74"/>
    <w:rsid w:val="00120D3B"/>
    <w:rsid w:val="00121193"/>
    <w:rsid w:val="0012206C"/>
    <w:rsid w:val="00122286"/>
    <w:rsid w:val="00124116"/>
    <w:rsid w:val="00124447"/>
    <w:rsid w:val="00124B43"/>
    <w:rsid w:val="001253C0"/>
    <w:rsid w:val="00126BC9"/>
    <w:rsid w:val="00127851"/>
    <w:rsid w:val="001301F2"/>
    <w:rsid w:val="001302B5"/>
    <w:rsid w:val="0013290D"/>
    <w:rsid w:val="00132BEB"/>
    <w:rsid w:val="00133250"/>
    <w:rsid w:val="0013354A"/>
    <w:rsid w:val="00134CD5"/>
    <w:rsid w:val="00136B43"/>
    <w:rsid w:val="00136EF7"/>
    <w:rsid w:val="00136F1E"/>
    <w:rsid w:val="0013719C"/>
    <w:rsid w:val="0013740E"/>
    <w:rsid w:val="00137D60"/>
    <w:rsid w:val="00137EA7"/>
    <w:rsid w:val="00140008"/>
    <w:rsid w:val="00140B85"/>
    <w:rsid w:val="00140BBE"/>
    <w:rsid w:val="0014152D"/>
    <w:rsid w:val="001423ED"/>
    <w:rsid w:val="00142626"/>
    <w:rsid w:val="001426CD"/>
    <w:rsid w:val="0014314C"/>
    <w:rsid w:val="001442D4"/>
    <w:rsid w:val="001444BF"/>
    <w:rsid w:val="0014452E"/>
    <w:rsid w:val="0014508D"/>
    <w:rsid w:val="001455E0"/>
    <w:rsid w:val="00145A2A"/>
    <w:rsid w:val="00146A3C"/>
    <w:rsid w:val="0014712B"/>
    <w:rsid w:val="001472F4"/>
    <w:rsid w:val="001477AD"/>
    <w:rsid w:val="001505AC"/>
    <w:rsid w:val="00151AA2"/>
    <w:rsid w:val="00151E2B"/>
    <w:rsid w:val="00153358"/>
    <w:rsid w:val="00153BD3"/>
    <w:rsid w:val="00154439"/>
    <w:rsid w:val="00154932"/>
    <w:rsid w:val="00154D5B"/>
    <w:rsid w:val="00154EF7"/>
    <w:rsid w:val="00155ACC"/>
    <w:rsid w:val="00155BF6"/>
    <w:rsid w:val="00155CE0"/>
    <w:rsid w:val="00155E90"/>
    <w:rsid w:val="00157E62"/>
    <w:rsid w:val="00160E52"/>
    <w:rsid w:val="00161082"/>
    <w:rsid w:val="00161568"/>
    <w:rsid w:val="00161C88"/>
    <w:rsid w:val="001621B0"/>
    <w:rsid w:val="00162A9C"/>
    <w:rsid w:val="00162E64"/>
    <w:rsid w:val="0016434F"/>
    <w:rsid w:val="00165587"/>
    <w:rsid w:val="00165DA7"/>
    <w:rsid w:val="0016625E"/>
    <w:rsid w:val="001664BB"/>
    <w:rsid w:val="00166B4E"/>
    <w:rsid w:val="00167A6F"/>
    <w:rsid w:val="00167AED"/>
    <w:rsid w:val="00170352"/>
    <w:rsid w:val="00170591"/>
    <w:rsid w:val="001705A7"/>
    <w:rsid w:val="00170612"/>
    <w:rsid w:val="001719BA"/>
    <w:rsid w:val="001721A3"/>
    <w:rsid w:val="00173D0F"/>
    <w:rsid w:val="0017449C"/>
    <w:rsid w:val="001749DB"/>
    <w:rsid w:val="0017653A"/>
    <w:rsid w:val="001765A4"/>
    <w:rsid w:val="00176D60"/>
    <w:rsid w:val="00177099"/>
    <w:rsid w:val="001772EB"/>
    <w:rsid w:val="00177425"/>
    <w:rsid w:val="00177D83"/>
    <w:rsid w:val="00181B14"/>
    <w:rsid w:val="0018212A"/>
    <w:rsid w:val="0018335C"/>
    <w:rsid w:val="00184506"/>
    <w:rsid w:val="00185391"/>
    <w:rsid w:val="00185821"/>
    <w:rsid w:val="00185B1E"/>
    <w:rsid w:val="001866BA"/>
    <w:rsid w:val="00187507"/>
    <w:rsid w:val="0019065A"/>
    <w:rsid w:val="00190E02"/>
    <w:rsid w:val="001911AF"/>
    <w:rsid w:val="0019188E"/>
    <w:rsid w:val="00191BE3"/>
    <w:rsid w:val="0019405F"/>
    <w:rsid w:val="00194997"/>
    <w:rsid w:val="001955CC"/>
    <w:rsid w:val="0019672B"/>
    <w:rsid w:val="00196E4E"/>
    <w:rsid w:val="001971A9"/>
    <w:rsid w:val="001A0A7B"/>
    <w:rsid w:val="001A0F5F"/>
    <w:rsid w:val="001A1275"/>
    <w:rsid w:val="001A24DA"/>
    <w:rsid w:val="001A2534"/>
    <w:rsid w:val="001A2D3C"/>
    <w:rsid w:val="001A2D75"/>
    <w:rsid w:val="001A2E83"/>
    <w:rsid w:val="001A33D2"/>
    <w:rsid w:val="001A3BB3"/>
    <w:rsid w:val="001A4309"/>
    <w:rsid w:val="001A4605"/>
    <w:rsid w:val="001A4721"/>
    <w:rsid w:val="001A4B84"/>
    <w:rsid w:val="001A5B37"/>
    <w:rsid w:val="001A5FC7"/>
    <w:rsid w:val="001A6388"/>
    <w:rsid w:val="001A67E4"/>
    <w:rsid w:val="001A7323"/>
    <w:rsid w:val="001A7C11"/>
    <w:rsid w:val="001A7E0E"/>
    <w:rsid w:val="001B0637"/>
    <w:rsid w:val="001B0BFA"/>
    <w:rsid w:val="001B0D36"/>
    <w:rsid w:val="001B1254"/>
    <w:rsid w:val="001B16A2"/>
    <w:rsid w:val="001B18BF"/>
    <w:rsid w:val="001B1E80"/>
    <w:rsid w:val="001B1FE2"/>
    <w:rsid w:val="001B2E66"/>
    <w:rsid w:val="001B33CE"/>
    <w:rsid w:val="001B3F7F"/>
    <w:rsid w:val="001B487A"/>
    <w:rsid w:val="001B48E1"/>
    <w:rsid w:val="001B601A"/>
    <w:rsid w:val="001B70FA"/>
    <w:rsid w:val="001C0029"/>
    <w:rsid w:val="001C0687"/>
    <w:rsid w:val="001C0AB5"/>
    <w:rsid w:val="001C0BCC"/>
    <w:rsid w:val="001C0C52"/>
    <w:rsid w:val="001C0CFB"/>
    <w:rsid w:val="001C0DBA"/>
    <w:rsid w:val="001C1605"/>
    <w:rsid w:val="001C1E4B"/>
    <w:rsid w:val="001C1F02"/>
    <w:rsid w:val="001C229F"/>
    <w:rsid w:val="001C23B7"/>
    <w:rsid w:val="001C2553"/>
    <w:rsid w:val="001C260A"/>
    <w:rsid w:val="001C2DDB"/>
    <w:rsid w:val="001C2EE0"/>
    <w:rsid w:val="001C36F7"/>
    <w:rsid w:val="001C3E1A"/>
    <w:rsid w:val="001C42A7"/>
    <w:rsid w:val="001C48C9"/>
    <w:rsid w:val="001C6343"/>
    <w:rsid w:val="001C6AF8"/>
    <w:rsid w:val="001D07CD"/>
    <w:rsid w:val="001D07E9"/>
    <w:rsid w:val="001D10C9"/>
    <w:rsid w:val="001D349C"/>
    <w:rsid w:val="001D3854"/>
    <w:rsid w:val="001D4523"/>
    <w:rsid w:val="001D4755"/>
    <w:rsid w:val="001D4D64"/>
    <w:rsid w:val="001D5442"/>
    <w:rsid w:val="001D585F"/>
    <w:rsid w:val="001D619A"/>
    <w:rsid w:val="001D6A9A"/>
    <w:rsid w:val="001D6C04"/>
    <w:rsid w:val="001D6F5A"/>
    <w:rsid w:val="001E0847"/>
    <w:rsid w:val="001E09F1"/>
    <w:rsid w:val="001E0D99"/>
    <w:rsid w:val="001E20CD"/>
    <w:rsid w:val="001E31B7"/>
    <w:rsid w:val="001E31C1"/>
    <w:rsid w:val="001E3EC3"/>
    <w:rsid w:val="001E4158"/>
    <w:rsid w:val="001E4309"/>
    <w:rsid w:val="001E4FF7"/>
    <w:rsid w:val="001E5430"/>
    <w:rsid w:val="001E599C"/>
    <w:rsid w:val="001E5DF1"/>
    <w:rsid w:val="001E63A2"/>
    <w:rsid w:val="001E72F8"/>
    <w:rsid w:val="001F0305"/>
    <w:rsid w:val="001F058B"/>
    <w:rsid w:val="001F0B5E"/>
    <w:rsid w:val="001F15B5"/>
    <w:rsid w:val="001F15BB"/>
    <w:rsid w:val="001F1869"/>
    <w:rsid w:val="001F2591"/>
    <w:rsid w:val="001F2814"/>
    <w:rsid w:val="001F334A"/>
    <w:rsid w:val="001F3A52"/>
    <w:rsid w:val="001F4082"/>
    <w:rsid w:val="001F42D2"/>
    <w:rsid w:val="001F45C9"/>
    <w:rsid w:val="001F4AD1"/>
    <w:rsid w:val="001F56D3"/>
    <w:rsid w:val="001F58DD"/>
    <w:rsid w:val="001F5A42"/>
    <w:rsid w:val="001F5CDE"/>
    <w:rsid w:val="001F647C"/>
    <w:rsid w:val="001F6E84"/>
    <w:rsid w:val="001F706F"/>
    <w:rsid w:val="001F7987"/>
    <w:rsid w:val="001F7DF5"/>
    <w:rsid w:val="00200329"/>
    <w:rsid w:val="0020073D"/>
    <w:rsid w:val="00200C6F"/>
    <w:rsid w:val="00200FF4"/>
    <w:rsid w:val="002011FE"/>
    <w:rsid w:val="00201A25"/>
    <w:rsid w:val="00201B7B"/>
    <w:rsid w:val="00201F8D"/>
    <w:rsid w:val="0020246B"/>
    <w:rsid w:val="00202E8A"/>
    <w:rsid w:val="00203585"/>
    <w:rsid w:val="00203CE3"/>
    <w:rsid w:val="00203FC4"/>
    <w:rsid w:val="0020490C"/>
    <w:rsid w:val="00204A97"/>
    <w:rsid w:val="00205A8C"/>
    <w:rsid w:val="00205B28"/>
    <w:rsid w:val="00206F64"/>
    <w:rsid w:val="00207623"/>
    <w:rsid w:val="00207D98"/>
    <w:rsid w:val="0021130A"/>
    <w:rsid w:val="00211B14"/>
    <w:rsid w:val="0021271E"/>
    <w:rsid w:val="00212F74"/>
    <w:rsid w:val="002144EB"/>
    <w:rsid w:val="00214833"/>
    <w:rsid w:val="00214FD2"/>
    <w:rsid w:val="00216023"/>
    <w:rsid w:val="0021635B"/>
    <w:rsid w:val="0021784D"/>
    <w:rsid w:val="0022007A"/>
    <w:rsid w:val="00220DC0"/>
    <w:rsid w:val="00220F57"/>
    <w:rsid w:val="00221047"/>
    <w:rsid w:val="00221799"/>
    <w:rsid w:val="00221DF7"/>
    <w:rsid w:val="00223611"/>
    <w:rsid w:val="002247F7"/>
    <w:rsid w:val="0022481B"/>
    <w:rsid w:val="00225450"/>
    <w:rsid w:val="00225561"/>
    <w:rsid w:val="00225DCE"/>
    <w:rsid w:val="0022629D"/>
    <w:rsid w:val="00226AC0"/>
    <w:rsid w:val="00227630"/>
    <w:rsid w:val="002279EF"/>
    <w:rsid w:val="00230B7B"/>
    <w:rsid w:val="00232198"/>
    <w:rsid w:val="002327BF"/>
    <w:rsid w:val="00233E71"/>
    <w:rsid w:val="00234ACF"/>
    <w:rsid w:val="002350B5"/>
    <w:rsid w:val="002354D6"/>
    <w:rsid w:val="00235C5B"/>
    <w:rsid w:val="00235DC8"/>
    <w:rsid w:val="00235F01"/>
    <w:rsid w:val="0023636E"/>
    <w:rsid w:val="00236A2D"/>
    <w:rsid w:val="00236F2C"/>
    <w:rsid w:val="0023708C"/>
    <w:rsid w:val="002408DA"/>
    <w:rsid w:val="00241F80"/>
    <w:rsid w:val="002422BD"/>
    <w:rsid w:val="002422C3"/>
    <w:rsid w:val="002424C2"/>
    <w:rsid w:val="00242A99"/>
    <w:rsid w:val="00242E3A"/>
    <w:rsid w:val="002434AE"/>
    <w:rsid w:val="00244900"/>
    <w:rsid w:val="002453FE"/>
    <w:rsid w:val="0024547C"/>
    <w:rsid w:val="0024590B"/>
    <w:rsid w:val="00245925"/>
    <w:rsid w:val="00250ED6"/>
    <w:rsid w:val="002513BC"/>
    <w:rsid w:val="00251431"/>
    <w:rsid w:val="00251639"/>
    <w:rsid w:val="0025185D"/>
    <w:rsid w:val="00253082"/>
    <w:rsid w:val="00253380"/>
    <w:rsid w:val="00253FB3"/>
    <w:rsid w:val="00254A69"/>
    <w:rsid w:val="00255A93"/>
    <w:rsid w:val="0025715D"/>
    <w:rsid w:val="00257200"/>
    <w:rsid w:val="00257596"/>
    <w:rsid w:val="002607AC"/>
    <w:rsid w:val="002608FB"/>
    <w:rsid w:val="00260ABC"/>
    <w:rsid w:val="00260EFA"/>
    <w:rsid w:val="002611A3"/>
    <w:rsid w:val="00261598"/>
    <w:rsid w:val="002619A0"/>
    <w:rsid w:val="00262287"/>
    <w:rsid w:val="0026434A"/>
    <w:rsid w:val="0026479D"/>
    <w:rsid w:val="00264D15"/>
    <w:rsid w:val="00265359"/>
    <w:rsid w:val="00266007"/>
    <w:rsid w:val="002660F3"/>
    <w:rsid w:val="00266E74"/>
    <w:rsid w:val="002670FC"/>
    <w:rsid w:val="00270744"/>
    <w:rsid w:val="002708ED"/>
    <w:rsid w:val="00271662"/>
    <w:rsid w:val="00271823"/>
    <w:rsid w:val="00273510"/>
    <w:rsid w:val="00273598"/>
    <w:rsid w:val="00273786"/>
    <w:rsid w:val="002750E8"/>
    <w:rsid w:val="002754C4"/>
    <w:rsid w:val="002755DA"/>
    <w:rsid w:val="002757EA"/>
    <w:rsid w:val="0027610A"/>
    <w:rsid w:val="00276115"/>
    <w:rsid w:val="0027695E"/>
    <w:rsid w:val="00276BFB"/>
    <w:rsid w:val="002801EC"/>
    <w:rsid w:val="00280785"/>
    <w:rsid w:val="00280A82"/>
    <w:rsid w:val="0028158E"/>
    <w:rsid w:val="002816CC"/>
    <w:rsid w:val="00282149"/>
    <w:rsid w:val="002825E2"/>
    <w:rsid w:val="002829D8"/>
    <w:rsid w:val="00282CCB"/>
    <w:rsid w:val="00282CD1"/>
    <w:rsid w:val="002831B3"/>
    <w:rsid w:val="002832EA"/>
    <w:rsid w:val="00284388"/>
    <w:rsid w:val="00285C04"/>
    <w:rsid w:val="00285E81"/>
    <w:rsid w:val="002862B3"/>
    <w:rsid w:val="002867C3"/>
    <w:rsid w:val="0028705A"/>
    <w:rsid w:val="0028787E"/>
    <w:rsid w:val="002878D4"/>
    <w:rsid w:val="00287BD9"/>
    <w:rsid w:val="0029001D"/>
    <w:rsid w:val="002903A2"/>
    <w:rsid w:val="00291454"/>
    <w:rsid w:val="00291962"/>
    <w:rsid w:val="00291F7E"/>
    <w:rsid w:val="002920D5"/>
    <w:rsid w:val="00292E85"/>
    <w:rsid w:val="00293374"/>
    <w:rsid w:val="00293496"/>
    <w:rsid w:val="002938A3"/>
    <w:rsid w:val="0029405B"/>
    <w:rsid w:val="00294799"/>
    <w:rsid w:val="00295026"/>
    <w:rsid w:val="002956AF"/>
    <w:rsid w:val="00295F5A"/>
    <w:rsid w:val="002A024D"/>
    <w:rsid w:val="002A0B10"/>
    <w:rsid w:val="002A10DB"/>
    <w:rsid w:val="002A36C0"/>
    <w:rsid w:val="002A410A"/>
    <w:rsid w:val="002A4365"/>
    <w:rsid w:val="002A4DBE"/>
    <w:rsid w:val="002A562F"/>
    <w:rsid w:val="002A5E0C"/>
    <w:rsid w:val="002A6018"/>
    <w:rsid w:val="002A6578"/>
    <w:rsid w:val="002A66DC"/>
    <w:rsid w:val="002A707F"/>
    <w:rsid w:val="002B06AC"/>
    <w:rsid w:val="002B0A34"/>
    <w:rsid w:val="002B0D8E"/>
    <w:rsid w:val="002B1AFF"/>
    <w:rsid w:val="002B2887"/>
    <w:rsid w:val="002B2A10"/>
    <w:rsid w:val="002B339B"/>
    <w:rsid w:val="002B5EDF"/>
    <w:rsid w:val="002B61A6"/>
    <w:rsid w:val="002B68CD"/>
    <w:rsid w:val="002B6B3E"/>
    <w:rsid w:val="002B6DB6"/>
    <w:rsid w:val="002B6E61"/>
    <w:rsid w:val="002B7EE2"/>
    <w:rsid w:val="002C077F"/>
    <w:rsid w:val="002C119D"/>
    <w:rsid w:val="002C15DE"/>
    <w:rsid w:val="002C1741"/>
    <w:rsid w:val="002C1B0C"/>
    <w:rsid w:val="002C2186"/>
    <w:rsid w:val="002C3041"/>
    <w:rsid w:val="002C3276"/>
    <w:rsid w:val="002C39B5"/>
    <w:rsid w:val="002C554A"/>
    <w:rsid w:val="002C5790"/>
    <w:rsid w:val="002C600F"/>
    <w:rsid w:val="002C636B"/>
    <w:rsid w:val="002C65DA"/>
    <w:rsid w:val="002C7769"/>
    <w:rsid w:val="002C7F31"/>
    <w:rsid w:val="002D0507"/>
    <w:rsid w:val="002D0C48"/>
    <w:rsid w:val="002D1258"/>
    <w:rsid w:val="002D1C62"/>
    <w:rsid w:val="002D1C95"/>
    <w:rsid w:val="002D1CEA"/>
    <w:rsid w:val="002D23A8"/>
    <w:rsid w:val="002D2A7D"/>
    <w:rsid w:val="002D3DD7"/>
    <w:rsid w:val="002D422D"/>
    <w:rsid w:val="002D443F"/>
    <w:rsid w:val="002D49C1"/>
    <w:rsid w:val="002D5377"/>
    <w:rsid w:val="002D564D"/>
    <w:rsid w:val="002D5659"/>
    <w:rsid w:val="002D5740"/>
    <w:rsid w:val="002D604A"/>
    <w:rsid w:val="002D6779"/>
    <w:rsid w:val="002D6941"/>
    <w:rsid w:val="002D743E"/>
    <w:rsid w:val="002D748D"/>
    <w:rsid w:val="002D7AE3"/>
    <w:rsid w:val="002E0777"/>
    <w:rsid w:val="002E0A6A"/>
    <w:rsid w:val="002E29BF"/>
    <w:rsid w:val="002E2BDE"/>
    <w:rsid w:val="002E2C82"/>
    <w:rsid w:val="002E2CF9"/>
    <w:rsid w:val="002E34DB"/>
    <w:rsid w:val="002E4455"/>
    <w:rsid w:val="002E4D82"/>
    <w:rsid w:val="002E4D94"/>
    <w:rsid w:val="002E5E77"/>
    <w:rsid w:val="002E5EFF"/>
    <w:rsid w:val="002E604B"/>
    <w:rsid w:val="002E65C2"/>
    <w:rsid w:val="002E66D5"/>
    <w:rsid w:val="002E6BBA"/>
    <w:rsid w:val="002E6FE0"/>
    <w:rsid w:val="002F05ED"/>
    <w:rsid w:val="002F070A"/>
    <w:rsid w:val="002F07A2"/>
    <w:rsid w:val="002F0838"/>
    <w:rsid w:val="002F2810"/>
    <w:rsid w:val="002F29A8"/>
    <w:rsid w:val="002F2A62"/>
    <w:rsid w:val="002F2C4D"/>
    <w:rsid w:val="002F38B1"/>
    <w:rsid w:val="002F3AB5"/>
    <w:rsid w:val="002F4672"/>
    <w:rsid w:val="002F4C78"/>
    <w:rsid w:val="002F5984"/>
    <w:rsid w:val="002F59A3"/>
    <w:rsid w:val="002F5A54"/>
    <w:rsid w:val="002F5F2B"/>
    <w:rsid w:val="002F6423"/>
    <w:rsid w:val="002F6CB6"/>
    <w:rsid w:val="002F6D7F"/>
    <w:rsid w:val="002F7B6A"/>
    <w:rsid w:val="002F7EA3"/>
    <w:rsid w:val="00300413"/>
    <w:rsid w:val="003004F8"/>
    <w:rsid w:val="0030052D"/>
    <w:rsid w:val="003005E4"/>
    <w:rsid w:val="00301A77"/>
    <w:rsid w:val="003024F7"/>
    <w:rsid w:val="0030290B"/>
    <w:rsid w:val="00302946"/>
    <w:rsid w:val="00302DEC"/>
    <w:rsid w:val="00303D67"/>
    <w:rsid w:val="00304147"/>
    <w:rsid w:val="0030443F"/>
    <w:rsid w:val="00304DF9"/>
    <w:rsid w:val="003072EC"/>
    <w:rsid w:val="00311528"/>
    <w:rsid w:val="003118A0"/>
    <w:rsid w:val="00311BE6"/>
    <w:rsid w:val="0031251A"/>
    <w:rsid w:val="0031278C"/>
    <w:rsid w:val="003127FB"/>
    <w:rsid w:val="00313639"/>
    <w:rsid w:val="0031365A"/>
    <w:rsid w:val="00313D0D"/>
    <w:rsid w:val="003156C8"/>
    <w:rsid w:val="0031616B"/>
    <w:rsid w:val="00316CE3"/>
    <w:rsid w:val="003170D2"/>
    <w:rsid w:val="00320305"/>
    <w:rsid w:val="00320987"/>
    <w:rsid w:val="00320C79"/>
    <w:rsid w:val="003214FE"/>
    <w:rsid w:val="00321734"/>
    <w:rsid w:val="0032198A"/>
    <w:rsid w:val="003225E8"/>
    <w:rsid w:val="0032288E"/>
    <w:rsid w:val="00323C5B"/>
    <w:rsid w:val="00323C9D"/>
    <w:rsid w:val="00324362"/>
    <w:rsid w:val="0032438C"/>
    <w:rsid w:val="00324741"/>
    <w:rsid w:val="00324BD5"/>
    <w:rsid w:val="00324CE2"/>
    <w:rsid w:val="00325443"/>
    <w:rsid w:val="003255AD"/>
    <w:rsid w:val="0032655A"/>
    <w:rsid w:val="003271F2"/>
    <w:rsid w:val="00330184"/>
    <w:rsid w:val="003309B8"/>
    <w:rsid w:val="00330C12"/>
    <w:rsid w:val="00331B95"/>
    <w:rsid w:val="00331BE4"/>
    <w:rsid w:val="00332125"/>
    <w:rsid w:val="00332911"/>
    <w:rsid w:val="00332DE8"/>
    <w:rsid w:val="00334DDE"/>
    <w:rsid w:val="003356C5"/>
    <w:rsid w:val="0033619C"/>
    <w:rsid w:val="003361E4"/>
    <w:rsid w:val="00336605"/>
    <w:rsid w:val="003366FC"/>
    <w:rsid w:val="003372D9"/>
    <w:rsid w:val="003372F4"/>
    <w:rsid w:val="00337BE1"/>
    <w:rsid w:val="003405B0"/>
    <w:rsid w:val="00340B1E"/>
    <w:rsid w:val="00340FD2"/>
    <w:rsid w:val="00341A88"/>
    <w:rsid w:val="00341F92"/>
    <w:rsid w:val="00342E1A"/>
    <w:rsid w:val="0034332E"/>
    <w:rsid w:val="003435FE"/>
    <w:rsid w:val="00343804"/>
    <w:rsid w:val="00343D4E"/>
    <w:rsid w:val="00343DEB"/>
    <w:rsid w:val="003444C0"/>
    <w:rsid w:val="00344BE2"/>
    <w:rsid w:val="003455EF"/>
    <w:rsid w:val="00345752"/>
    <w:rsid w:val="00345988"/>
    <w:rsid w:val="00345F70"/>
    <w:rsid w:val="003464F4"/>
    <w:rsid w:val="00346D89"/>
    <w:rsid w:val="00347C8C"/>
    <w:rsid w:val="00350D98"/>
    <w:rsid w:val="0035156E"/>
    <w:rsid w:val="0035294E"/>
    <w:rsid w:val="003529F7"/>
    <w:rsid w:val="0035305F"/>
    <w:rsid w:val="0035315F"/>
    <w:rsid w:val="00353861"/>
    <w:rsid w:val="00353D7B"/>
    <w:rsid w:val="00354951"/>
    <w:rsid w:val="0035653C"/>
    <w:rsid w:val="00357640"/>
    <w:rsid w:val="00357EEE"/>
    <w:rsid w:val="0036122A"/>
    <w:rsid w:val="003613E1"/>
    <w:rsid w:val="00362206"/>
    <w:rsid w:val="00362730"/>
    <w:rsid w:val="003635B1"/>
    <w:rsid w:val="003644A5"/>
    <w:rsid w:val="003650A9"/>
    <w:rsid w:val="0036595A"/>
    <w:rsid w:val="00365A7E"/>
    <w:rsid w:val="00365ACF"/>
    <w:rsid w:val="00366240"/>
    <w:rsid w:val="00366CBB"/>
    <w:rsid w:val="00366DF3"/>
    <w:rsid w:val="00367189"/>
    <w:rsid w:val="0036719E"/>
    <w:rsid w:val="003707CE"/>
    <w:rsid w:val="00370AB9"/>
    <w:rsid w:val="00370F74"/>
    <w:rsid w:val="00371297"/>
    <w:rsid w:val="003716F2"/>
    <w:rsid w:val="00371D69"/>
    <w:rsid w:val="00371D94"/>
    <w:rsid w:val="003724B7"/>
    <w:rsid w:val="00372C34"/>
    <w:rsid w:val="00373575"/>
    <w:rsid w:val="00375E75"/>
    <w:rsid w:val="003760AD"/>
    <w:rsid w:val="003763CE"/>
    <w:rsid w:val="003767B6"/>
    <w:rsid w:val="00376E8C"/>
    <w:rsid w:val="003771D6"/>
    <w:rsid w:val="00377398"/>
    <w:rsid w:val="00377FBB"/>
    <w:rsid w:val="00380040"/>
    <w:rsid w:val="003800EC"/>
    <w:rsid w:val="0038074D"/>
    <w:rsid w:val="003807F9"/>
    <w:rsid w:val="0038093A"/>
    <w:rsid w:val="0038093C"/>
    <w:rsid w:val="00380ED2"/>
    <w:rsid w:val="00380F7C"/>
    <w:rsid w:val="0038115A"/>
    <w:rsid w:val="00381A0F"/>
    <w:rsid w:val="00381DBD"/>
    <w:rsid w:val="00381DF4"/>
    <w:rsid w:val="003827D1"/>
    <w:rsid w:val="0038281E"/>
    <w:rsid w:val="00382857"/>
    <w:rsid w:val="00383B15"/>
    <w:rsid w:val="00383FD2"/>
    <w:rsid w:val="00384411"/>
    <w:rsid w:val="00384443"/>
    <w:rsid w:val="00384D4F"/>
    <w:rsid w:val="003857B6"/>
    <w:rsid w:val="00385CAB"/>
    <w:rsid w:val="00386498"/>
    <w:rsid w:val="00386802"/>
    <w:rsid w:val="00386940"/>
    <w:rsid w:val="00387565"/>
    <w:rsid w:val="0038770C"/>
    <w:rsid w:val="00390496"/>
    <w:rsid w:val="00391CE4"/>
    <w:rsid w:val="0039216A"/>
    <w:rsid w:val="0039238B"/>
    <w:rsid w:val="00392542"/>
    <w:rsid w:val="00394051"/>
    <w:rsid w:val="00394106"/>
    <w:rsid w:val="00395F54"/>
    <w:rsid w:val="00396641"/>
    <w:rsid w:val="00396F8D"/>
    <w:rsid w:val="003970E0"/>
    <w:rsid w:val="003970FC"/>
    <w:rsid w:val="0039719D"/>
    <w:rsid w:val="003A02F1"/>
    <w:rsid w:val="003A0926"/>
    <w:rsid w:val="003A09C5"/>
    <w:rsid w:val="003A0ED8"/>
    <w:rsid w:val="003A121A"/>
    <w:rsid w:val="003A1B86"/>
    <w:rsid w:val="003A1F59"/>
    <w:rsid w:val="003A1FE0"/>
    <w:rsid w:val="003A24F1"/>
    <w:rsid w:val="003A264A"/>
    <w:rsid w:val="003A268C"/>
    <w:rsid w:val="003A3506"/>
    <w:rsid w:val="003A3630"/>
    <w:rsid w:val="003A369E"/>
    <w:rsid w:val="003A3806"/>
    <w:rsid w:val="003A3F94"/>
    <w:rsid w:val="003A4C9E"/>
    <w:rsid w:val="003A73D1"/>
    <w:rsid w:val="003A7696"/>
    <w:rsid w:val="003B0C8B"/>
    <w:rsid w:val="003B1770"/>
    <w:rsid w:val="003B1EEC"/>
    <w:rsid w:val="003B1FDA"/>
    <w:rsid w:val="003B238D"/>
    <w:rsid w:val="003B25B0"/>
    <w:rsid w:val="003B2D0E"/>
    <w:rsid w:val="003B301D"/>
    <w:rsid w:val="003B3030"/>
    <w:rsid w:val="003B4816"/>
    <w:rsid w:val="003B6030"/>
    <w:rsid w:val="003B686F"/>
    <w:rsid w:val="003B6E19"/>
    <w:rsid w:val="003B76CA"/>
    <w:rsid w:val="003B7C46"/>
    <w:rsid w:val="003C0241"/>
    <w:rsid w:val="003C02F6"/>
    <w:rsid w:val="003C03F9"/>
    <w:rsid w:val="003C0A21"/>
    <w:rsid w:val="003C1157"/>
    <w:rsid w:val="003C1283"/>
    <w:rsid w:val="003C12E2"/>
    <w:rsid w:val="003C15DE"/>
    <w:rsid w:val="003C1A17"/>
    <w:rsid w:val="003C1AA5"/>
    <w:rsid w:val="003C1B53"/>
    <w:rsid w:val="003C1DD1"/>
    <w:rsid w:val="003C3735"/>
    <w:rsid w:val="003C644A"/>
    <w:rsid w:val="003C76C0"/>
    <w:rsid w:val="003C7762"/>
    <w:rsid w:val="003C7814"/>
    <w:rsid w:val="003C7AEE"/>
    <w:rsid w:val="003D0CE8"/>
    <w:rsid w:val="003D13FF"/>
    <w:rsid w:val="003D19F0"/>
    <w:rsid w:val="003D1BE0"/>
    <w:rsid w:val="003D22DD"/>
    <w:rsid w:val="003D24FD"/>
    <w:rsid w:val="003D3447"/>
    <w:rsid w:val="003D42FA"/>
    <w:rsid w:val="003D450B"/>
    <w:rsid w:val="003D4E73"/>
    <w:rsid w:val="003D61D1"/>
    <w:rsid w:val="003D6635"/>
    <w:rsid w:val="003D68FF"/>
    <w:rsid w:val="003D6B69"/>
    <w:rsid w:val="003D6D3F"/>
    <w:rsid w:val="003E0691"/>
    <w:rsid w:val="003E0B93"/>
    <w:rsid w:val="003E129F"/>
    <w:rsid w:val="003E1E99"/>
    <w:rsid w:val="003E1FB2"/>
    <w:rsid w:val="003E221C"/>
    <w:rsid w:val="003E2687"/>
    <w:rsid w:val="003E2849"/>
    <w:rsid w:val="003E2F7A"/>
    <w:rsid w:val="003E3473"/>
    <w:rsid w:val="003E42CA"/>
    <w:rsid w:val="003E434D"/>
    <w:rsid w:val="003E4CFC"/>
    <w:rsid w:val="003E53D6"/>
    <w:rsid w:val="003E5AF3"/>
    <w:rsid w:val="003E6089"/>
    <w:rsid w:val="003E62B7"/>
    <w:rsid w:val="003E7A2F"/>
    <w:rsid w:val="003F0A4C"/>
    <w:rsid w:val="003F145B"/>
    <w:rsid w:val="003F26E8"/>
    <w:rsid w:val="003F2F19"/>
    <w:rsid w:val="003F3300"/>
    <w:rsid w:val="003F3635"/>
    <w:rsid w:val="003F37BB"/>
    <w:rsid w:val="003F3A7F"/>
    <w:rsid w:val="003F3D91"/>
    <w:rsid w:val="003F4EFD"/>
    <w:rsid w:val="003F58EB"/>
    <w:rsid w:val="003F5A6E"/>
    <w:rsid w:val="003F6750"/>
    <w:rsid w:val="003F6C5F"/>
    <w:rsid w:val="003F7B05"/>
    <w:rsid w:val="004008DB"/>
    <w:rsid w:val="00400A9B"/>
    <w:rsid w:val="00400F28"/>
    <w:rsid w:val="00402DAE"/>
    <w:rsid w:val="00403D1F"/>
    <w:rsid w:val="0040451D"/>
    <w:rsid w:val="004054D7"/>
    <w:rsid w:val="00406035"/>
    <w:rsid w:val="00406CE2"/>
    <w:rsid w:val="004074D8"/>
    <w:rsid w:val="00410164"/>
    <w:rsid w:val="00410DFC"/>
    <w:rsid w:val="00411D68"/>
    <w:rsid w:val="004123A8"/>
    <w:rsid w:val="00412566"/>
    <w:rsid w:val="00412BD0"/>
    <w:rsid w:val="00412CE0"/>
    <w:rsid w:val="004132E2"/>
    <w:rsid w:val="00413773"/>
    <w:rsid w:val="00413853"/>
    <w:rsid w:val="0041392F"/>
    <w:rsid w:val="00413E24"/>
    <w:rsid w:val="004149CC"/>
    <w:rsid w:val="00415D61"/>
    <w:rsid w:val="00416121"/>
    <w:rsid w:val="004176C8"/>
    <w:rsid w:val="00417896"/>
    <w:rsid w:val="004179D9"/>
    <w:rsid w:val="00420938"/>
    <w:rsid w:val="00420D20"/>
    <w:rsid w:val="00420DF2"/>
    <w:rsid w:val="00420EBB"/>
    <w:rsid w:val="004216C5"/>
    <w:rsid w:val="00421C6D"/>
    <w:rsid w:val="004221A6"/>
    <w:rsid w:val="00422206"/>
    <w:rsid w:val="00422DA0"/>
    <w:rsid w:val="00422F04"/>
    <w:rsid w:val="00422F18"/>
    <w:rsid w:val="0042419F"/>
    <w:rsid w:val="00424401"/>
    <w:rsid w:val="00424E40"/>
    <w:rsid w:val="004250C3"/>
    <w:rsid w:val="004260ED"/>
    <w:rsid w:val="00426560"/>
    <w:rsid w:val="00426B7A"/>
    <w:rsid w:val="00427314"/>
    <w:rsid w:val="00427CE5"/>
    <w:rsid w:val="00430AC6"/>
    <w:rsid w:val="00432674"/>
    <w:rsid w:val="004327DC"/>
    <w:rsid w:val="00433B07"/>
    <w:rsid w:val="0043432B"/>
    <w:rsid w:val="004344C9"/>
    <w:rsid w:val="00434BAD"/>
    <w:rsid w:val="004355B6"/>
    <w:rsid w:val="00435BC6"/>
    <w:rsid w:val="00435FB8"/>
    <w:rsid w:val="0043650C"/>
    <w:rsid w:val="004368D4"/>
    <w:rsid w:val="0043694A"/>
    <w:rsid w:val="00437407"/>
    <w:rsid w:val="0044084D"/>
    <w:rsid w:val="00440A5B"/>
    <w:rsid w:val="004417F7"/>
    <w:rsid w:val="0044196F"/>
    <w:rsid w:val="00442701"/>
    <w:rsid w:val="004435DE"/>
    <w:rsid w:val="0044365B"/>
    <w:rsid w:val="004438CA"/>
    <w:rsid w:val="00445C03"/>
    <w:rsid w:val="00445DD2"/>
    <w:rsid w:val="00445EF3"/>
    <w:rsid w:val="00446090"/>
    <w:rsid w:val="004462B3"/>
    <w:rsid w:val="004505D1"/>
    <w:rsid w:val="004507D6"/>
    <w:rsid w:val="00451318"/>
    <w:rsid w:val="0045133E"/>
    <w:rsid w:val="00454A64"/>
    <w:rsid w:val="00455A15"/>
    <w:rsid w:val="00456543"/>
    <w:rsid w:val="0045665A"/>
    <w:rsid w:val="00456791"/>
    <w:rsid w:val="00456880"/>
    <w:rsid w:val="00456B28"/>
    <w:rsid w:val="00456BDC"/>
    <w:rsid w:val="00456E37"/>
    <w:rsid w:val="00457FF6"/>
    <w:rsid w:val="0046005C"/>
    <w:rsid w:val="00460313"/>
    <w:rsid w:val="0046121E"/>
    <w:rsid w:val="00461907"/>
    <w:rsid w:val="004619F8"/>
    <w:rsid w:val="00461FFD"/>
    <w:rsid w:val="00462A0E"/>
    <w:rsid w:val="00462EF5"/>
    <w:rsid w:val="004630D8"/>
    <w:rsid w:val="00463595"/>
    <w:rsid w:val="00464093"/>
    <w:rsid w:val="00464715"/>
    <w:rsid w:val="00466653"/>
    <w:rsid w:val="004668DE"/>
    <w:rsid w:val="004668E9"/>
    <w:rsid w:val="004671B6"/>
    <w:rsid w:val="00467367"/>
    <w:rsid w:val="004679FE"/>
    <w:rsid w:val="00470184"/>
    <w:rsid w:val="00470AE6"/>
    <w:rsid w:val="00471D12"/>
    <w:rsid w:val="0047210B"/>
    <w:rsid w:val="00473F8A"/>
    <w:rsid w:val="00475669"/>
    <w:rsid w:val="00475EB9"/>
    <w:rsid w:val="00476298"/>
    <w:rsid w:val="004762CA"/>
    <w:rsid w:val="0047633D"/>
    <w:rsid w:val="004766BC"/>
    <w:rsid w:val="00477071"/>
    <w:rsid w:val="00477B2F"/>
    <w:rsid w:val="00481841"/>
    <w:rsid w:val="00481B12"/>
    <w:rsid w:val="00481CF7"/>
    <w:rsid w:val="00482178"/>
    <w:rsid w:val="00482E37"/>
    <w:rsid w:val="0048400D"/>
    <w:rsid w:val="004842DD"/>
    <w:rsid w:val="004848A2"/>
    <w:rsid w:val="0048493F"/>
    <w:rsid w:val="0048630C"/>
    <w:rsid w:val="00487889"/>
    <w:rsid w:val="00487A3B"/>
    <w:rsid w:val="00487C62"/>
    <w:rsid w:val="00487F67"/>
    <w:rsid w:val="00490F08"/>
    <w:rsid w:val="00491848"/>
    <w:rsid w:val="00491D55"/>
    <w:rsid w:val="00492AC8"/>
    <w:rsid w:val="00492F32"/>
    <w:rsid w:val="00494291"/>
    <w:rsid w:val="004949B2"/>
    <w:rsid w:val="00494E82"/>
    <w:rsid w:val="00494F0A"/>
    <w:rsid w:val="004956A2"/>
    <w:rsid w:val="00496F4E"/>
    <w:rsid w:val="004A15F9"/>
    <w:rsid w:val="004A1C68"/>
    <w:rsid w:val="004A1D82"/>
    <w:rsid w:val="004A260B"/>
    <w:rsid w:val="004A26FC"/>
    <w:rsid w:val="004A30AD"/>
    <w:rsid w:val="004A5370"/>
    <w:rsid w:val="004A5467"/>
    <w:rsid w:val="004A597C"/>
    <w:rsid w:val="004A6ABD"/>
    <w:rsid w:val="004B16B7"/>
    <w:rsid w:val="004B1E3F"/>
    <w:rsid w:val="004B3DBF"/>
    <w:rsid w:val="004B4E82"/>
    <w:rsid w:val="004B536F"/>
    <w:rsid w:val="004B69DC"/>
    <w:rsid w:val="004B69F8"/>
    <w:rsid w:val="004B6ADF"/>
    <w:rsid w:val="004B6B95"/>
    <w:rsid w:val="004B71C9"/>
    <w:rsid w:val="004B732A"/>
    <w:rsid w:val="004B7B96"/>
    <w:rsid w:val="004B7BAF"/>
    <w:rsid w:val="004B7CCC"/>
    <w:rsid w:val="004B7D3D"/>
    <w:rsid w:val="004C0344"/>
    <w:rsid w:val="004C04DC"/>
    <w:rsid w:val="004C0991"/>
    <w:rsid w:val="004C1BA4"/>
    <w:rsid w:val="004C1DDF"/>
    <w:rsid w:val="004C226D"/>
    <w:rsid w:val="004C30C1"/>
    <w:rsid w:val="004C3631"/>
    <w:rsid w:val="004C3F37"/>
    <w:rsid w:val="004C4AE8"/>
    <w:rsid w:val="004C505D"/>
    <w:rsid w:val="004C5430"/>
    <w:rsid w:val="004C5476"/>
    <w:rsid w:val="004C60AF"/>
    <w:rsid w:val="004C678D"/>
    <w:rsid w:val="004C6A28"/>
    <w:rsid w:val="004C6EA2"/>
    <w:rsid w:val="004C7617"/>
    <w:rsid w:val="004D12B3"/>
    <w:rsid w:val="004D1A04"/>
    <w:rsid w:val="004D20E5"/>
    <w:rsid w:val="004D249C"/>
    <w:rsid w:val="004D27AE"/>
    <w:rsid w:val="004D2DD8"/>
    <w:rsid w:val="004D31FE"/>
    <w:rsid w:val="004D3DEF"/>
    <w:rsid w:val="004D4FEC"/>
    <w:rsid w:val="004D52E5"/>
    <w:rsid w:val="004D5CC1"/>
    <w:rsid w:val="004D5EED"/>
    <w:rsid w:val="004D7D8B"/>
    <w:rsid w:val="004E0159"/>
    <w:rsid w:val="004E1DA1"/>
    <w:rsid w:val="004E2834"/>
    <w:rsid w:val="004E2E3F"/>
    <w:rsid w:val="004E2E7A"/>
    <w:rsid w:val="004E2F15"/>
    <w:rsid w:val="004E3255"/>
    <w:rsid w:val="004E33E1"/>
    <w:rsid w:val="004E34E3"/>
    <w:rsid w:val="004E4746"/>
    <w:rsid w:val="004E5B36"/>
    <w:rsid w:val="004E6AC2"/>
    <w:rsid w:val="004E6FE3"/>
    <w:rsid w:val="004E7656"/>
    <w:rsid w:val="004F0182"/>
    <w:rsid w:val="004F0DCA"/>
    <w:rsid w:val="004F12D4"/>
    <w:rsid w:val="004F1B9C"/>
    <w:rsid w:val="004F1BF1"/>
    <w:rsid w:val="004F313D"/>
    <w:rsid w:val="004F4A90"/>
    <w:rsid w:val="004F4F91"/>
    <w:rsid w:val="004F5F87"/>
    <w:rsid w:val="004F60CC"/>
    <w:rsid w:val="004F6327"/>
    <w:rsid w:val="004F77AE"/>
    <w:rsid w:val="004F7F25"/>
    <w:rsid w:val="00500245"/>
    <w:rsid w:val="0050084F"/>
    <w:rsid w:val="00500A13"/>
    <w:rsid w:val="0050143C"/>
    <w:rsid w:val="0050192C"/>
    <w:rsid w:val="005034E3"/>
    <w:rsid w:val="0050384A"/>
    <w:rsid w:val="005038CE"/>
    <w:rsid w:val="00503979"/>
    <w:rsid w:val="00503E00"/>
    <w:rsid w:val="005044DB"/>
    <w:rsid w:val="00504594"/>
    <w:rsid w:val="00504E14"/>
    <w:rsid w:val="005050E6"/>
    <w:rsid w:val="00505198"/>
    <w:rsid w:val="005051E8"/>
    <w:rsid w:val="005054A3"/>
    <w:rsid w:val="00506037"/>
    <w:rsid w:val="005060ED"/>
    <w:rsid w:val="005071D9"/>
    <w:rsid w:val="00507450"/>
    <w:rsid w:val="0050750D"/>
    <w:rsid w:val="00507E4D"/>
    <w:rsid w:val="00507F2F"/>
    <w:rsid w:val="00510158"/>
    <w:rsid w:val="00511C19"/>
    <w:rsid w:val="00511FB1"/>
    <w:rsid w:val="005121AB"/>
    <w:rsid w:val="00512E2C"/>
    <w:rsid w:val="005137A7"/>
    <w:rsid w:val="00514323"/>
    <w:rsid w:val="00514568"/>
    <w:rsid w:val="005146F3"/>
    <w:rsid w:val="0052036B"/>
    <w:rsid w:val="00520B1D"/>
    <w:rsid w:val="00520BEA"/>
    <w:rsid w:val="005212A8"/>
    <w:rsid w:val="005217B5"/>
    <w:rsid w:val="0052254C"/>
    <w:rsid w:val="00523B2D"/>
    <w:rsid w:val="00524001"/>
    <w:rsid w:val="00524025"/>
    <w:rsid w:val="00524565"/>
    <w:rsid w:val="0052500F"/>
    <w:rsid w:val="005252BC"/>
    <w:rsid w:val="00525896"/>
    <w:rsid w:val="00526126"/>
    <w:rsid w:val="005268EA"/>
    <w:rsid w:val="00526939"/>
    <w:rsid w:val="00527074"/>
    <w:rsid w:val="00530717"/>
    <w:rsid w:val="00530C16"/>
    <w:rsid w:val="00531388"/>
    <w:rsid w:val="00532B38"/>
    <w:rsid w:val="00532C17"/>
    <w:rsid w:val="00533D86"/>
    <w:rsid w:val="00534DEB"/>
    <w:rsid w:val="00535DCB"/>
    <w:rsid w:val="00536778"/>
    <w:rsid w:val="00537747"/>
    <w:rsid w:val="00540878"/>
    <w:rsid w:val="00540FCD"/>
    <w:rsid w:val="00541B61"/>
    <w:rsid w:val="00541EB4"/>
    <w:rsid w:val="005422F4"/>
    <w:rsid w:val="00542B71"/>
    <w:rsid w:val="00542C18"/>
    <w:rsid w:val="0054320E"/>
    <w:rsid w:val="00544D8D"/>
    <w:rsid w:val="005450B9"/>
    <w:rsid w:val="00545AF5"/>
    <w:rsid w:val="00545D46"/>
    <w:rsid w:val="00546365"/>
    <w:rsid w:val="005463AC"/>
    <w:rsid w:val="0054640C"/>
    <w:rsid w:val="00547BE9"/>
    <w:rsid w:val="00547C00"/>
    <w:rsid w:val="00547F56"/>
    <w:rsid w:val="005502D4"/>
    <w:rsid w:val="00550DD1"/>
    <w:rsid w:val="00550F1C"/>
    <w:rsid w:val="00551450"/>
    <w:rsid w:val="005516C3"/>
    <w:rsid w:val="00551A87"/>
    <w:rsid w:val="00552154"/>
    <w:rsid w:val="0055392B"/>
    <w:rsid w:val="00554347"/>
    <w:rsid w:val="00554871"/>
    <w:rsid w:val="00554917"/>
    <w:rsid w:val="00555417"/>
    <w:rsid w:val="00555582"/>
    <w:rsid w:val="00555E7A"/>
    <w:rsid w:val="00555FA8"/>
    <w:rsid w:val="0055604A"/>
    <w:rsid w:val="00556987"/>
    <w:rsid w:val="005601BD"/>
    <w:rsid w:val="00560A86"/>
    <w:rsid w:val="00560C3E"/>
    <w:rsid w:val="00561E5F"/>
    <w:rsid w:val="00562556"/>
    <w:rsid w:val="0056279F"/>
    <w:rsid w:val="00562B7F"/>
    <w:rsid w:val="00564582"/>
    <w:rsid w:val="00564EF4"/>
    <w:rsid w:val="00565155"/>
    <w:rsid w:val="00565448"/>
    <w:rsid w:val="00565A1F"/>
    <w:rsid w:val="00565ED9"/>
    <w:rsid w:val="0056650E"/>
    <w:rsid w:val="00570468"/>
    <w:rsid w:val="00570922"/>
    <w:rsid w:val="00570EC0"/>
    <w:rsid w:val="00571464"/>
    <w:rsid w:val="00572426"/>
    <w:rsid w:val="00573C27"/>
    <w:rsid w:val="00573E7E"/>
    <w:rsid w:val="00573F0E"/>
    <w:rsid w:val="0057411E"/>
    <w:rsid w:val="005744D9"/>
    <w:rsid w:val="00574A06"/>
    <w:rsid w:val="00575492"/>
    <w:rsid w:val="005755DF"/>
    <w:rsid w:val="005759E5"/>
    <w:rsid w:val="00575B9F"/>
    <w:rsid w:val="00575C99"/>
    <w:rsid w:val="00576F42"/>
    <w:rsid w:val="00577F09"/>
    <w:rsid w:val="00581050"/>
    <w:rsid w:val="00582BDE"/>
    <w:rsid w:val="00582D48"/>
    <w:rsid w:val="00583DF7"/>
    <w:rsid w:val="00584C0E"/>
    <w:rsid w:val="0058547D"/>
    <w:rsid w:val="00586774"/>
    <w:rsid w:val="00586BD1"/>
    <w:rsid w:val="00591649"/>
    <w:rsid w:val="00591983"/>
    <w:rsid w:val="00592EF3"/>
    <w:rsid w:val="00593571"/>
    <w:rsid w:val="00593FE4"/>
    <w:rsid w:val="00594168"/>
    <w:rsid w:val="005944FD"/>
    <w:rsid w:val="00595AC8"/>
    <w:rsid w:val="00596616"/>
    <w:rsid w:val="00596644"/>
    <w:rsid w:val="00596E07"/>
    <w:rsid w:val="00597044"/>
    <w:rsid w:val="005A0F80"/>
    <w:rsid w:val="005A153A"/>
    <w:rsid w:val="005A174E"/>
    <w:rsid w:val="005A175B"/>
    <w:rsid w:val="005A1B64"/>
    <w:rsid w:val="005A23E3"/>
    <w:rsid w:val="005A2D2D"/>
    <w:rsid w:val="005A351B"/>
    <w:rsid w:val="005A3D13"/>
    <w:rsid w:val="005A3DE4"/>
    <w:rsid w:val="005A43EA"/>
    <w:rsid w:val="005A4A7F"/>
    <w:rsid w:val="005A55AF"/>
    <w:rsid w:val="005A5FFB"/>
    <w:rsid w:val="005A6B6A"/>
    <w:rsid w:val="005A7059"/>
    <w:rsid w:val="005B064A"/>
    <w:rsid w:val="005B0CFC"/>
    <w:rsid w:val="005B11E0"/>
    <w:rsid w:val="005B11FC"/>
    <w:rsid w:val="005B1CDB"/>
    <w:rsid w:val="005B2613"/>
    <w:rsid w:val="005B39E2"/>
    <w:rsid w:val="005B3A2E"/>
    <w:rsid w:val="005B41F2"/>
    <w:rsid w:val="005B47EB"/>
    <w:rsid w:val="005B4831"/>
    <w:rsid w:val="005B5FD5"/>
    <w:rsid w:val="005B63B8"/>
    <w:rsid w:val="005B6AE5"/>
    <w:rsid w:val="005B6CFA"/>
    <w:rsid w:val="005B7041"/>
    <w:rsid w:val="005C0462"/>
    <w:rsid w:val="005C0598"/>
    <w:rsid w:val="005C0BBF"/>
    <w:rsid w:val="005C2C37"/>
    <w:rsid w:val="005C2FA9"/>
    <w:rsid w:val="005C36CB"/>
    <w:rsid w:val="005C3A3C"/>
    <w:rsid w:val="005C3DF6"/>
    <w:rsid w:val="005C401B"/>
    <w:rsid w:val="005C4203"/>
    <w:rsid w:val="005C4287"/>
    <w:rsid w:val="005C433F"/>
    <w:rsid w:val="005C449D"/>
    <w:rsid w:val="005C488E"/>
    <w:rsid w:val="005C499B"/>
    <w:rsid w:val="005C4E84"/>
    <w:rsid w:val="005C5210"/>
    <w:rsid w:val="005C5467"/>
    <w:rsid w:val="005C63D7"/>
    <w:rsid w:val="005C64D3"/>
    <w:rsid w:val="005C720B"/>
    <w:rsid w:val="005C73A8"/>
    <w:rsid w:val="005D05EE"/>
    <w:rsid w:val="005D0A85"/>
    <w:rsid w:val="005D0C81"/>
    <w:rsid w:val="005D15AC"/>
    <w:rsid w:val="005D1906"/>
    <w:rsid w:val="005D19FF"/>
    <w:rsid w:val="005D1AEF"/>
    <w:rsid w:val="005D1C46"/>
    <w:rsid w:val="005D28AF"/>
    <w:rsid w:val="005D2A1B"/>
    <w:rsid w:val="005D2ADE"/>
    <w:rsid w:val="005D2E2D"/>
    <w:rsid w:val="005D3033"/>
    <w:rsid w:val="005D339E"/>
    <w:rsid w:val="005D3462"/>
    <w:rsid w:val="005D3990"/>
    <w:rsid w:val="005D3DE0"/>
    <w:rsid w:val="005D47A8"/>
    <w:rsid w:val="005D4853"/>
    <w:rsid w:val="005D4E2A"/>
    <w:rsid w:val="005D567B"/>
    <w:rsid w:val="005D6494"/>
    <w:rsid w:val="005D7304"/>
    <w:rsid w:val="005D7481"/>
    <w:rsid w:val="005D7DEB"/>
    <w:rsid w:val="005E05BA"/>
    <w:rsid w:val="005E09CB"/>
    <w:rsid w:val="005E156C"/>
    <w:rsid w:val="005E1593"/>
    <w:rsid w:val="005E25C1"/>
    <w:rsid w:val="005E2E6D"/>
    <w:rsid w:val="005E2FAA"/>
    <w:rsid w:val="005E306A"/>
    <w:rsid w:val="005E3E6F"/>
    <w:rsid w:val="005E4608"/>
    <w:rsid w:val="005E479A"/>
    <w:rsid w:val="005E4D85"/>
    <w:rsid w:val="005E534A"/>
    <w:rsid w:val="005E5A13"/>
    <w:rsid w:val="005E5E7E"/>
    <w:rsid w:val="005E6930"/>
    <w:rsid w:val="005E7011"/>
    <w:rsid w:val="005E7A3B"/>
    <w:rsid w:val="005E7ACA"/>
    <w:rsid w:val="005E7B1B"/>
    <w:rsid w:val="005E7C00"/>
    <w:rsid w:val="005E7D76"/>
    <w:rsid w:val="005E7E52"/>
    <w:rsid w:val="005F067B"/>
    <w:rsid w:val="005F0908"/>
    <w:rsid w:val="005F1127"/>
    <w:rsid w:val="005F308B"/>
    <w:rsid w:val="005F31EE"/>
    <w:rsid w:val="005F3E43"/>
    <w:rsid w:val="005F4479"/>
    <w:rsid w:val="005F4900"/>
    <w:rsid w:val="005F5747"/>
    <w:rsid w:val="005F58A5"/>
    <w:rsid w:val="005F63B0"/>
    <w:rsid w:val="00601983"/>
    <w:rsid w:val="00601E1E"/>
    <w:rsid w:val="0060241B"/>
    <w:rsid w:val="00602C07"/>
    <w:rsid w:val="0060325E"/>
    <w:rsid w:val="00603341"/>
    <w:rsid w:val="00603979"/>
    <w:rsid w:val="00603A93"/>
    <w:rsid w:val="006041CF"/>
    <w:rsid w:val="0060479F"/>
    <w:rsid w:val="00605041"/>
    <w:rsid w:val="006050EF"/>
    <w:rsid w:val="006056F8"/>
    <w:rsid w:val="006057DD"/>
    <w:rsid w:val="006057E9"/>
    <w:rsid w:val="00605CB7"/>
    <w:rsid w:val="006060CF"/>
    <w:rsid w:val="0060610C"/>
    <w:rsid w:val="006064DD"/>
    <w:rsid w:val="006067AF"/>
    <w:rsid w:val="00606C10"/>
    <w:rsid w:val="00606F98"/>
    <w:rsid w:val="006072EE"/>
    <w:rsid w:val="006074C8"/>
    <w:rsid w:val="006077E2"/>
    <w:rsid w:val="006078ED"/>
    <w:rsid w:val="0060794E"/>
    <w:rsid w:val="00607E5B"/>
    <w:rsid w:val="00610788"/>
    <w:rsid w:val="006111DC"/>
    <w:rsid w:val="00611FF7"/>
    <w:rsid w:val="006121A7"/>
    <w:rsid w:val="00612627"/>
    <w:rsid w:val="00612C7D"/>
    <w:rsid w:val="00613EEE"/>
    <w:rsid w:val="00616C95"/>
    <w:rsid w:val="00617BFF"/>
    <w:rsid w:val="00617E06"/>
    <w:rsid w:val="006205FC"/>
    <w:rsid w:val="006208AE"/>
    <w:rsid w:val="00620FB7"/>
    <w:rsid w:val="00622EBF"/>
    <w:rsid w:val="00623197"/>
    <w:rsid w:val="0062375A"/>
    <w:rsid w:val="00623834"/>
    <w:rsid w:val="0062424F"/>
    <w:rsid w:val="00624561"/>
    <w:rsid w:val="006246CE"/>
    <w:rsid w:val="006247C3"/>
    <w:rsid w:val="0062683B"/>
    <w:rsid w:val="00626B27"/>
    <w:rsid w:val="0062768C"/>
    <w:rsid w:val="00627D5C"/>
    <w:rsid w:val="00630084"/>
    <w:rsid w:val="00630FFA"/>
    <w:rsid w:val="00631FE9"/>
    <w:rsid w:val="00632062"/>
    <w:rsid w:val="00632571"/>
    <w:rsid w:val="00632F28"/>
    <w:rsid w:val="006333E6"/>
    <w:rsid w:val="006334DB"/>
    <w:rsid w:val="006335FF"/>
    <w:rsid w:val="00633BDA"/>
    <w:rsid w:val="00634E9A"/>
    <w:rsid w:val="006356DB"/>
    <w:rsid w:val="0063589C"/>
    <w:rsid w:val="00635A2F"/>
    <w:rsid w:val="00636FB4"/>
    <w:rsid w:val="006379B5"/>
    <w:rsid w:val="006408FC"/>
    <w:rsid w:val="0064099B"/>
    <w:rsid w:val="00640FA7"/>
    <w:rsid w:val="006411DB"/>
    <w:rsid w:val="006418DB"/>
    <w:rsid w:val="00642661"/>
    <w:rsid w:val="00643F0C"/>
    <w:rsid w:val="00643FB9"/>
    <w:rsid w:val="006442FE"/>
    <w:rsid w:val="006445B2"/>
    <w:rsid w:val="00644AC5"/>
    <w:rsid w:val="006453B4"/>
    <w:rsid w:val="0064550B"/>
    <w:rsid w:val="00646D6D"/>
    <w:rsid w:val="0064738A"/>
    <w:rsid w:val="0064784C"/>
    <w:rsid w:val="00647907"/>
    <w:rsid w:val="0065059A"/>
    <w:rsid w:val="0065168A"/>
    <w:rsid w:val="00651733"/>
    <w:rsid w:val="0065243D"/>
    <w:rsid w:val="00652D4E"/>
    <w:rsid w:val="00652EE5"/>
    <w:rsid w:val="00653364"/>
    <w:rsid w:val="0065353E"/>
    <w:rsid w:val="00653855"/>
    <w:rsid w:val="00653B4A"/>
    <w:rsid w:val="00653BFA"/>
    <w:rsid w:val="00653DB8"/>
    <w:rsid w:val="006548FB"/>
    <w:rsid w:val="00654A7A"/>
    <w:rsid w:val="00654B17"/>
    <w:rsid w:val="00654E2C"/>
    <w:rsid w:val="006558E7"/>
    <w:rsid w:val="00657C16"/>
    <w:rsid w:val="0066066B"/>
    <w:rsid w:val="006607EF"/>
    <w:rsid w:val="00661800"/>
    <w:rsid w:val="00661A47"/>
    <w:rsid w:val="0066261E"/>
    <w:rsid w:val="00662A57"/>
    <w:rsid w:val="00662BDD"/>
    <w:rsid w:val="006632F1"/>
    <w:rsid w:val="0066424D"/>
    <w:rsid w:val="00664721"/>
    <w:rsid w:val="00664C7E"/>
    <w:rsid w:val="0066514A"/>
    <w:rsid w:val="00665209"/>
    <w:rsid w:val="00665893"/>
    <w:rsid w:val="00665FEC"/>
    <w:rsid w:val="006667BB"/>
    <w:rsid w:val="00666A73"/>
    <w:rsid w:val="006674C6"/>
    <w:rsid w:val="00667584"/>
    <w:rsid w:val="00667C73"/>
    <w:rsid w:val="0067020F"/>
    <w:rsid w:val="00670307"/>
    <w:rsid w:val="00670957"/>
    <w:rsid w:val="00673393"/>
    <w:rsid w:val="00674124"/>
    <w:rsid w:val="0067467B"/>
    <w:rsid w:val="0067495B"/>
    <w:rsid w:val="006750B4"/>
    <w:rsid w:val="00675B4D"/>
    <w:rsid w:val="00675C6D"/>
    <w:rsid w:val="006760F1"/>
    <w:rsid w:val="00680D7A"/>
    <w:rsid w:val="00680EDF"/>
    <w:rsid w:val="00681395"/>
    <w:rsid w:val="00681A5D"/>
    <w:rsid w:val="00682313"/>
    <w:rsid w:val="00682998"/>
    <w:rsid w:val="00682B6F"/>
    <w:rsid w:val="006833C7"/>
    <w:rsid w:val="0068341D"/>
    <w:rsid w:val="00684D8A"/>
    <w:rsid w:val="00685E70"/>
    <w:rsid w:val="00686042"/>
    <w:rsid w:val="0068655D"/>
    <w:rsid w:val="0069081E"/>
    <w:rsid w:val="00690DFD"/>
    <w:rsid w:val="00691041"/>
    <w:rsid w:val="00691640"/>
    <w:rsid w:val="00691DBF"/>
    <w:rsid w:val="006922BF"/>
    <w:rsid w:val="00692E0F"/>
    <w:rsid w:val="006930C8"/>
    <w:rsid w:val="00693101"/>
    <w:rsid w:val="006931A7"/>
    <w:rsid w:val="006934A2"/>
    <w:rsid w:val="006935DF"/>
    <w:rsid w:val="0069407B"/>
    <w:rsid w:val="00694750"/>
    <w:rsid w:val="00694848"/>
    <w:rsid w:val="00695053"/>
    <w:rsid w:val="00696041"/>
    <w:rsid w:val="00696915"/>
    <w:rsid w:val="00696D11"/>
    <w:rsid w:val="0069767D"/>
    <w:rsid w:val="006A04E4"/>
    <w:rsid w:val="006A050E"/>
    <w:rsid w:val="006A0E57"/>
    <w:rsid w:val="006A10B7"/>
    <w:rsid w:val="006A10E6"/>
    <w:rsid w:val="006A1614"/>
    <w:rsid w:val="006A1E32"/>
    <w:rsid w:val="006A2189"/>
    <w:rsid w:val="006A2564"/>
    <w:rsid w:val="006A292F"/>
    <w:rsid w:val="006A2EE9"/>
    <w:rsid w:val="006A3280"/>
    <w:rsid w:val="006A4858"/>
    <w:rsid w:val="006A4A90"/>
    <w:rsid w:val="006A4B30"/>
    <w:rsid w:val="006A5BAB"/>
    <w:rsid w:val="006A5D2E"/>
    <w:rsid w:val="006A5DF7"/>
    <w:rsid w:val="006A615B"/>
    <w:rsid w:val="006A6B35"/>
    <w:rsid w:val="006A70A5"/>
    <w:rsid w:val="006A78ED"/>
    <w:rsid w:val="006B1D82"/>
    <w:rsid w:val="006B373D"/>
    <w:rsid w:val="006B454E"/>
    <w:rsid w:val="006B46DA"/>
    <w:rsid w:val="006B54AB"/>
    <w:rsid w:val="006B54C7"/>
    <w:rsid w:val="006B7D54"/>
    <w:rsid w:val="006C01ED"/>
    <w:rsid w:val="006C0922"/>
    <w:rsid w:val="006C092C"/>
    <w:rsid w:val="006C12B8"/>
    <w:rsid w:val="006C13BC"/>
    <w:rsid w:val="006C1514"/>
    <w:rsid w:val="006C1ABD"/>
    <w:rsid w:val="006C207F"/>
    <w:rsid w:val="006C3A9E"/>
    <w:rsid w:val="006C4CDF"/>
    <w:rsid w:val="006C5111"/>
    <w:rsid w:val="006C61D4"/>
    <w:rsid w:val="006C63D1"/>
    <w:rsid w:val="006C6BFC"/>
    <w:rsid w:val="006C761E"/>
    <w:rsid w:val="006D03F1"/>
    <w:rsid w:val="006D04DC"/>
    <w:rsid w:val="006D0BB8"/>
    <w:rsid w:val="006D0F39"/>
    <w:rsid w:val="006D100A"/>
    <w:rsid w:val="006D152B"/>
    <w:rsid w:val="006D23AC"/>
    <w:rsid w:val="006D280D"/>
    <w:rsid w:val="006D2CDA"/>
    <w:rsid w:val="006D470F"/>
    <w:rsid w:val="006D49B8"/>
    <w:rsid w:val="006D4DEB"/>
    <w:rsid w:val="006D515D"/>
    <w:rsid w:val="006D54DB"/>
    <w:rsid w:val="006D6764"/>
    <w:rsid w:val="006D677B"/>
    <w:rsid w:val="006D6796"/>
    <w:rsid w:val="006D7733"/>
    <w:rsid w:val="006D7C61"/>
    <w:rsid w:val="006D7E46"/>
    <w:rsid w:val="006E088A"/>
    <w:rsid w:val="006E0F3D"/>
    <w:rsid w:val="006E13E5"/>
    <w:rsid w:val="006E197D"/>
    <w:rsid w:val="006E3BC8"/>
    <w:rsid w:val="006E3D50"/>
    <w:rsid w:val="006E4682"/>
    <w:rsid w:val="006E558B"/>
    <w:rsid w:val="006E5B32"/>
    <w:rsid w:val="006E6490"/>
    <w:rsid w:val="006E7555"/>
    <w:rsid w:val="006E7644"/>
    <w:rsid w:val="006E7752"/>
    <w:rsid w:val="006E79E0"/>
    <w:rsid w:val="006E7C16"/>
    <w:rsid w:val="006F0621"/>
    <w:rsid w:val="006F10C4"/>
    <w:rsid w:val="006F1460"/>
    <w:rsid w:val="006F14E5"/>
    <w:rsid w:val="006F1B04"/>
    <w:rsid w:val="006F1CB3"/>
    <w:rsid w:val="006F30D3"/>
    <w:rsid w:val="006F3460"/>
    <w:rsid w:val="006F41ED"/>
    <w:rsid w:val="006F4D77"/>
    <w:rsid w:val="006F4FBF"/>
    <w:rsid w:val="006F52DA"/>
    <w:rsid w:val="006F530A"/>
    <w:rsid w:val="006F56D8"/>
    <w:rsid w:val="006F5DEE"/>
    <w:rsid w:val="006F5F7F"/>
    <w:rsid w:val="006F78DD"/>
    <w:rsid w:val="006F7A24"/>
    <w:rsid w:val="006F7B41"/>
    <w:rsid w:val="006F7CDF"/>
    <w:rsid w:val="006F7D39"/>
    <w:rsid w:val="00702661"/>
    <w:rsid w:val="00702954"/>
    <w:rsid w:val="00702A1C"/>
    <w:rsid w:val="007031F4"/>
    <w:rsid w:val="007037F3"/>
    <w:rsid w:val="00703A22"/>
    <w:rsid w:val="0070439C"/>
    <w:rsid w:val="007052D6"/>
    <w:rsid w:val="007054B1"/>
    <w:rsid w:val="00705930"/>
    <w:rsid w:val="0070693B"/>
    <w:rsid w:val="0070719A"/>
    <w:rsid w:val="00707964"/>
    <w:rsid w:val="00707C64"/>
    <w:rsid w:val="00710C98"/>
    <w:rsid w:val="00711012"/>
    <w:rsid w:val="00711108"/>
    <w:rsid w:val="0071139A"/>
    <w:rsid w:val="007113AE"/>
    <w:rsid w:val="00711846"/>
    <w:rsid w:val="00712879"/>
    <w:rsid w:val="00713939"/>
    <w:rsid w:val="00713A57"/>
    <w:rsid w:val="007143FA"/>
    <w:rsid w:val="007148FA"/>
    <w:rsid w:val="00714CFD"/>
    <w:rsid w:val="00714FD0"/>
    <w:rsid w:val="00715CEF"/>
    <w:rsid w:val="00716A2E"/>
    <w:rsid w:val="00717254"/>
    <w:rsid w:val="007172C8"/>
    <w:rsid w:val="00720BB1"/>
    <w:rsid w:val="00720E8D"/>
    <w:rsid w:val="0072193B"/>
    <w:rsid w:val="00721F67"/>
    <w:rsid w:val="00724826"/>
    <w:rsid w:val="00724876"/>
    <w:rsid w:val="00724ADB"/>
    <w:rsid w:val="00724FE7"/>
    <w:rsid w:val="00725116"/>
    <w:rsid w:val="0072512F"/>
    <w:rsid w:val="0072562D"/>
    <w:rsid w:val="00725C5B"/>
    <w:rsid w:val="00726076"/>
    <w:rsid w:val="007263A7"/>
    <w:rsid w:val="007276A3"/>
    <w:rsid w:val="00727FBF"/>
    <w:rsid w:val="00730011"/>
    <w:rsid w:val="007300CE"/>
    <w:rsid w:val="0073167D"/>
    <w:rsid w:val="00731D07"/>
    <w:rsid w:val="007326A9"/>
    <w:rsid w:val="00732A4A"/>
    <w:rsid w:val="00733B18"/>
    <w:rsid w:val="00734694"/>
    <w:rsid w:val="00735155"/>
    <w:rsid w:val="007352E9"/>
    <w:rsid w:val="00735522"/>
    <w:rsid w:val="00735651"/>
    <w:rsid w:val="00735A47"/>
    <w:rsid w:val="00736094"/>
    <w:rsid w:val="0073652A"/>
    <w:rsid w:val="00736FFD"/>
    <w:rsid w:val="007373D4"/>
    <w:rsid w:val="00737645"/>
    <w:rsid w:val="0073767A"/>
    <w:rsid w:val="0073771E"/>
    <w:rsid w:val="00737768"/>
    <w:rsid w:val="00737832"/>
    <w:rsid w:val="00737A69"/>
    <w:rsid w:val="0074010C"/>
    <w:rsid w:val="00741396"/>
    <w:rsid w:val="00741A6A"/>
    <w:rsid w:val="00741B77"/>
    <w:rsid w:val="00742163"/>
    <w:rsid w:val="00743C07"/>
    <w:rsid w:val="0074418E"/>
    <w:rsid w:val="00744F81"/>
    <w:rsid w:val="00745226"/>
    <w:rsid w:val="00745F2A"/>
    <w:rsid w:val="00746D56"/>
    <w:rsid w:val="00746EF6"/>
    <w:rsid w:val="0074767D"/>
    <w:rsid w:val="007479E2"/>
    <w:rsid w:val="00747DF2"/>
    <w:rsid w:val="007508DB"/>
    <w:rsid w:val="00750A59"/>
    <w:rsid w:val="00750B1F"/>
    <w:rsid w:val="00750FD8"/>
    <w:rsid w:val="00751795"/>
    <w:rsid w:val="00751AC4"/>
    <w:rsid w:val="00751B23"/>
    <w:rsid w:val="00751B31"/>
    <w:rsid w:val="00751D4D"/>
    <w:rsid w:val="00752387"/>
    <w:rsid w:val="007526ED"/>
    <w:rsid w:val="00753410"/>
    <w:rsid w:val="00754BAD"/>
    <w:rsid w:val="0075620B"/>
    <w:rsid w:val="007564D1"/>
    <w:rsid w:val="00757173"/>
    <w:rsid w:val="0076153E"/>
    <w:rsid w:val="00761725"/>
    <w:rsid w:val="00761AA7"/>
    <w:rsid w:val="00761B8D"/>
    <w:rsid w:val="0076239D"/>
    <w:rsid w:val="00762916"/>
    <w:rsid w:val="007629F9"/>
    <w:rsid w:val="007630A4"/>
    <w:rsid w:val="007638C1"/>
    <w:rsid w:val="00763DC9"/>
    <w:rsid w:val="00764025"/>
    <w:rsid w:val="00764BE6"/>
    <w:rsid w:val="00764CDA"/>
    <w:rsid w:val="00765072"/>
    <w:rsid w:val="00765A3A"/>
    <w:rsid w:val="00765AEC"/>
    <w:rsid w:val="00765C63"/>
    <w:rsid w:val="007660C9"/>
    <w:rsid w:val="007663F9"/>
    <w:rsid w:val="007665A2"/>
    <w:rsid w:val="00766AF6"/>
    <w:rsid w:val="007702EA"/>
    <w:rsid w:val="007703BE"/>
    <w:rsid w:val="007705E9"/>
    <w:rsid w:val="00770C91"/>
    <w:rsid w:val="00771943"/>
    <w:rsid w:val="00772790"/>
    <w:rsid w:val="00772D59"/>
    <w:rsid w:val="00772FC1"/>
    <w:rsid w:val="00773146"/>
    <w:rsid w:val="00773174"/>
    <w:rsid w:val="007731C9"/>
    <w:rsid w:val="00773C30"/>
    <w:rsid w:val="00773E73"/>
    <w:rsid w:val="00774E2A"/>
    <w:rsid w:val="007753B7"/>
    <w:rsid w:val="0077543B"/>
    <w:rsid w:val="00775C9A"/>
    <w:rsid w:val="00775D44"/>
    <w:rsid w:val="0077671D"/>
    <w:rsid w:val="00777883"/>
    <w:rsid w:val="0078025E"/>
    <w:rsid w:val="00780448"/>
    <w:rsid w:val="00780AC8"/>
    <w:rsid w:val="00780B91"/>
    <w:rsid w:val="00780E79"/>
    <w:rsid w:val="00781B08"/>
    <w:rsid w:val="00783153"/>
    <w:rsid w:val="00783E7B"/>
    <w:rsid w:val="00784DD1"/>
    <w:rsid w:val="007853B3"/>
    <w:rsid w:val="00785B31"/>
    <w:rsid w:val="00785E8D"/>
    <w:rsid w:val="0078609C"/>
    <w:rsid w:val="00786430"/>
    <w:rsid w:val="00786D07"/>
    <w:rsid w:val="00787088"/>
    <w:rsid w:val="007876BE"/>
    <w:rsid w:val="007901F9"/>
    <w:rsid w:val="00790733"/>
    <w:rsid w:val="00791402"/>
    <w:rsid w:val="007918C0"/>
    <w:rsid w:val="00791C64"/>
    <w:rsid w:val="00791E79"/>
    <w:rsid w:val="00792B1D"/>
    <w:rsid w:val="00793F46"/>
    <w:rsid w:val="007942C2"/>
    <w:rsid w:val="00794D79"/>
    <w:rsid w:val="00795001"/>
    <w:rsid w:val="00795344"/>
    <w:rsid w:val="00796218"/>
    <w:rsid w:val="00796519"/>
    <w:rsid w:val="00797474"/>
    <w:rsid w:val="00797AD1"/>
    <w:rsid w:val="007A0114"/>
    <w:rsid w:val="007A03B1"/>
    <w:rsid w:val="007A0846"/>
    <w:rsid w:val="007A0E18"/>
    <w:rsid w:val="007A1186"/>
    <w:rsid w:val="007A2A57"/>
    <w:rsid w:val="007A31CD"/>
    <w:rsid w:val="007A35CF"/>
    <w:rsid w:val="007A3A9C"/>
    <w:rsid w:val="007A3B53"/>
    <w:rsid w:val="007A417F"/>
    <w:rsid w:val="007A43F1"/>
    <w:rsid w:val="007A47BF"/>
    <w:rsid w:val="007A4996"/>
    <w:rsid w:val="007A4A01"/>
    <w:rsid w:val="007A5715"/>
    <w:rsid w:val="007A6045"/>
    <w:rsid w:val="007A621D"/>
    <w:rsid w:val="007A626B"/>
    <w:rsid w:val="007A6F50"/>
    <w:rsid w:val="007A726F"/>
    <w:rsid w:val="007A7BA5"/>
    <w:rsid w:val="007A7E17"/>
    <w:rsid w:val="007A7EB7"/>
    <w:rsid w:val="007B09AD"/>
    <w:rsid w:val="007B0D89"/>
    <w:rsid w:val="007B1708"/>
    <w:rsid w:val="007B1999"/>
    <w:rsid w:val="007B1F00"/>
    <w:rsid w:val="007B2756"/>
    <w:rsid w:val="007B34B5"/>
    <w:rsid w:val="007B34D6"/>
    <w:rsid w:val="007B43B0"/>
    <w:rsid w:val="007B55B6"/>
    <w:rsid w:val="007B56E3"/>
    <w:rsid w:val="007B5980"/>
    <w:rsid w:val="007B5B83"/>
    <w:rsid w:val="007C0C96"/>
    <w:rsid w:val="007C1898"/>
    <w:rsid w:val="007C19C4"/>
    <w:rsid w:val="007C1FCA"/>
    <w:rsid w:val="007C2547"/>
    <w:rsid w:val="007C2808"/>
    <w:rsid w:val="007C2A92"/>
    <w:rsid w:val="007C344A"/>
    <w:rsid w:val="007C36BF"/>
    <w:rsid w:val="007C3DF5"/>
    <w:rsid w:val="007C3E63"/>
    <w:rsid w:val="007C447D"/>
    <w:rsid w:val="007C4517"/>
    <w:rsid w:val="007C458C"/>
    <w:rsid w:val="007C5165"/>
    <w:rsid w:val="007C572F"/>
    <w:rsid w:val="007C5DE9"/>
    <w:rsid w:val="007C6CB4"/>
    <w:rsid w:val="007C77FC"/>
    <w:rsid w:val="007D0618"/>
    <w:rsid w:val="007D0CB8"/>
    <w:rsid w:val="007D0D0F"/>
    <w:rsid w:val="007D2F0C"/>
    <w:rsid w:val="007D30AF"/>
    <w:rsid w:val="007D4F9B"/>
    <w:rsid w:val="007D54AA"/>
    <w:rsid w:val="007D572F"/>
    <w:rsid w:val="007D5BBD"/>
    <w:rsid w:val="007D6097"/>
    <w:rsid w:val="007D628B"/>
    <w:rsid w:val="007D6A52"/>
    <w:rsid w:val="007D6B36"/>
    <w:rsid w:val="007D72DE"/>
    <w:rsid w:val="007D7C10"/>
    <w:rsid w:val="007D7E3C"/>
    <w:rsid w:val="007D7E93"/>
    <w:rsid w:val="007E0AC8"/>
    <w:rsid w:val="007E0EEF"/>
    <w:rsid w:val="007E1A53"/>
    <w:rsid w:val="007E249C"/>
    <w:rsid w:val="007E25A3"/>
    <w:rsid w:val="007E320B"/>
    <w:rsid w:val="007E36F3"/>
    <w:rsid w:val="007E3903"/>
    <w:rsid w:val="007E4D83"/>
    <w:rsid w:val="007E4EBD"/>
    <w:rsid w:val="007E4F6B"/>
    <w:rsid w:val="007E571B"/>
    <w:rsid w:val="007E6AFE"/>
    <w:rsid w:val="007E73E9"/>
    <w:rsid w:val="007E74E5"/>
    <w:rsid w:val="007E7848"/>
    <w:rsid w:val="007F0112"/>
    <w:rsid w:val="007F0B80"/>
    <w:rsid w:val="007F177E"/>
    <w:rsid w:val="007F210C"/>
    <w:rsid w:val="007F2503"/>
    <w:rsid w:val="007F37B2"/>
    <w:rsid w:val="007F3993"/>
    <w:rsid w:val="007F3B8F"/>
    <w:rsid w:val="007F44B7"/>
    <w:rsid w:val="007F4962"/>
    <w:rsid w:val="007F4A88"/>
    <w:rsid w:val="007F4F36"/>
    <w:rsid w:val="007F5ABF"/>
    <w:rsid w:val="007F5EFC"/>
    <w:rsid w:val="007F5F92"/>
    <w:rsid w:val="007F6185"/>
    <w:rsid w:val="007F6E59"/>
    <w:rsid w:val="007F787E"/>
    <w:rsid w:val="008001DF"/>
    <w:rsid w:val="00800E74"/>
    <w:rsid w:val="00800FBD"/>
    <w:rsid w:val="00803BBB"/>
    <w:rsid w:val="0080407E"/>
    <w:rsid w:val="00805926"/>
    <w:rsid w:val="00805D6C"/>
    <w:rsid w:val="00805FC9"/>
    <w:rsid w:val="00807256"/>
    <w:rsid w:val="00807DF1"/>
    <w:rsid w:val="0081025A"/>
    <w:rsid w:val="0081067E"/>
    <w:rsid w:val="00810B20"/>
    <w:rsid w:val="00810D8A"/>
    <w:rsid w:val="00810F5A"/>
    <w:rsid w:val="008115BD"/>
    <w:rsid w:val="00811A6C"/>
    <w:rsid w:val="008137B0"/>
    <w:rsid w:val="00814A22"/>
    <w:rsid w:val="008153FE"/>
    <w:rsid w:val="008157D2"/>
    <w:rsid w:val="00815975"/>
    <w:rsid w:val="0081723F"/>
    <w:rsid w:val="00817C9D"/>
    <w:rsid w:val="00817EAA"/>
    <w:rsid w:val="00820001"/>
    <w:rsid w:val="008204DE"/>
    <w:rsid w:val="00820C44"/>
    <w:rsid w:val="00820F52"/>
    <w:rsid w:val="0082207C"/>
    <w:rsid w:val="008220A2"/>
    <w:rsid w:val="00822CAE"/>
    <w:rsid w:val="00822DA0"/>
    <w:rsid w:val="00823484"/>
    <w:rsid w:val="00823937"/>
    <w:rsid w:val="00824E19"/>
    <w:rsid w:val="0082594D"/>
    <w:rsid w:val="00827292"/>
    <w:rsid w:val="00827BDF"/>
    <w:rsid w:val="00827D20"/>
    <w:rsid w:val="00827D4E"/>
    <w:rsid w:val="0083016D"/>
    <w:rsid w:val="008302AB"/>
    <w:rsid w:val="00830622"/>
    <w:rsid w:val="00830AC2"/>
    <w:rsid w:val="0083217A"/>
    <w:rsid w:val="00832C82"/>
    <w:rsid w:val="00834D09"/>
    <w:rsid w:val="00834F42"/>
    <w:rsid w:val="00834F52"/>
    <w:rsid w:val="00835EE8"/>
    <w:rsid w:val="0083609C"/>
    <w:rsid w:val="00836450"/>
    <w:rsid w:val="00836650"/>
    <w:rsid w:val="0083667E"/>
    <w:rsid w:val="008367CF"/>
    <w:rsid w:val="00836C35"/>
    <w:rsid w:val="00836E81"/>
    <w:rsid w:val="00836FCE"/>
    <w:rsid w:val="00836FE1"/>
    <w:rsid w:val="00837380"/>
    <w:rsid w:val="008376C9"/>
    <w:rsid w:val="00837815"/>
    <w:rsid w:val="0084024F"/>
    <w:rsid w:val="008408F7"/>
    <w:rsid w:val="00841699"/>
    <w:rsid w:val="00841BC8"/>
    <w:rsid w:val="008425E3"/>
    <w:rsid w:val="0084318E"/>
    <w:rsid w:val="008436CF"/>
    <w:rsid w:val="0084386D"/>
    <w:rsid w:val="00843D7F"/>
    <w:rsid w:val="00844019"/>
    <w:rsid w:val="008440D3"/>
    <w:rsid w:val="00844847"/>
    <w:rsid w:val="00844A37"/>
    <w:rsid w:val="00844AF7"/>
    <w:rsid w:val="00844C55"/>
    <w:rsid w:val="00846482"/>
    <w:rsid w:val="00846914"/>
    <w:rsid w:val="008469CC"/>
    <w:rsid w:val="008503B9"/>
    <w:rsid w:val="00850797"/>
    <w:rsid w:val="00850979"/>
    <w:rsid w:val="00850DF0"/>
    <w:rsid w:val="00851056"/>
    <w:rsid w:val="00851F72"/>
    <w:rsid w:val="00852989"/>
    <w:rsid w:val="00852A31"/>
    <w:rsid w:val="00852ECE"/>
    <w:rsid w:val="00853246"/>
    <w:rsid w:val="0085419E"/>
    <w:rsid w:val="008544A8"/>
    <w:rsid w:val="00854F7A"/>
    <w:rsid w:val="00855DB3"/>
    <w:rsid w:val="00856596"/>
    <w:rsid w:val="00856690"/>
    <w:rsid w:val="00856CDF"/>
    <w:rsid w:val="0085770B"/>
    <w:rsid w:val="008578FA"/>
    <w:rsid w:val="008579BF"/>
    <w:rsid w:val="00860533"/>
    <w:rsid w:val="00862518"/>
    <w:rsid w:val="008625AD"/>
    <w:rsid w:val="00863760"/>
    <w:rsid w:val="00863F8C"/>
    <w:rsid w:val="00864D4A"/>
    <w:rsid w:val="00866067"/>
    <w:rsid w:val="008661D8"/>
    <w:rsid w:val="00867836"/>
    <w:rsid w:val="00867CF0"/>
    <w:rsid w:val="00871858"/>
    <w:rsid w:val="00871E9C"/>
    <w:rsid w:val="00871EF2"/>
    <w:rsid w:val="0087259E"/>
    <w:rsid w:val="00872B2D"/>
    <w:rsid w:val="00872BE4"/>
    <w:rsid w:val="0087304F"/>
    <w:rsid w:val="0087368B"/>
    <w:rsid w:val="00874DD1"/>
    <w:rsid w:val="00875E37"/>
    <w:rsid w:val="008763FC"/>
    <w:rsid w:val="00876EB5"/>
    <w:rsid w:val="00880AD7"/>
    <w:rsid w:val="008813AC"/>
    <w:rsid w:val="0088141F"/>
    <w:rsid w:val="0088177E"/>
    <w:rsid w:val="00884107"/>
    <w:rsid w:val="00884568"/>
    <w:rsid w:val="008857C4"/>
    <w:rsid w:val="00885FB5"/>
    <w:rsid w:val="008861E5"/>
    <w:rsid w:val="008866F5"/>
    <w:rsid w:val="00886831"/>
    <w:rsid w:val="008869C7"/>
    <w:rsid w:val="00886CFC"/>
    <w:rsid w:val="00886FB1"/>
    <w:rsid w:val="008870F4"/>
    <w:rsid w:val="0088733D"/>
    <w:rsid w:val="008902A9"/>
    <w:rsid w:val="00890475"/>
    <w:rsid w:val="00890F6B"/>
    <w:rsid w:val="00891E69"/>
    <w:rsid w:val="00892116"/>
    <w:rsid w:val="0089221C"/>
    <w:rsid w:val="008929DF"/>
    <w:rsid w:val="00892BF3"/>
    <w:rsid w:val="00893F2B"/>
    <w:rsid w:val="008941AB"/>
    <w:rsid w:val="0089537B"/>
    <w:rsid w:val="00895A3E"/>
    <w:rsid w:val="008968DB"/>
    <w:rsid w:val="00897601"/>
    <w:rsid w:val="00897D63"/>
    <w:rsid w:val="008A0B8B"/>
    <w:rsid w:val="008A109A"/>
    <w:rsid w:val="008A1370"/>
    <w:rsid w:val="008A165D"/>
    <w:rsid w:val="008A1A7A"/>
    <w:rsid w:val="008A21A3"/>
    <w:rsid w:val="008A2BA8"/>
    <w:rsid w:val="008A320E"/>
    <w:rsid w:val="008A329D"/>
    <w:rsid w:val="008A32A5"/>
    <w:rsid w:val="008A330C"/>
    <w:rsid w:val="008A33DE"/>
    <w:rsid w:val="008A3E2A"/>
    <w:rsid w:val="008A420F"/>
    <w:rsid w:val="008A4484"/>
    <w:rsid w:val="008A50B4"/>
    <w:rsid w:val="008A57A0"/>
    <w:rsid w:val="008A58BC"/>
    <w:rsid w:val="008A5C4B"/>
    <w:rsid w:val="008A69D3"/>
    <w:rsid w:val="008A7465"/>
    <w:rsid w:val="008A778B"/>
    <w:rsid w:val="008B02A3"/>
    <w:rsid w:val="008B0531"/>
    <w:rsid w:val="008B0EA2"/>
    <w:rsid w:val="008B14E6"/>
    <w:rsid w:val="008B256D"/>
    <w:rsid w:val="008B2632"/>
    <w:rsid w:val="008B2C17"/>
    <w:rsid w:val="008B2CA5"/>
    <w:rsid w:val="008B3A19"/>
    <w:rsid w:val="008B4FE4"/>
    <w:rsid w:val="008B507F"/>
    <w:rsid w:val="008B53C7"/>
    <w:rsid w:val="008B64AE"/>
    <w:rsid w:val="008B6E41"/>
    <w:rsid w:val="008B7720"/>
    <w:rsid w:val="008C014E"/>
    <w:rsid w:val="008C1057"/>
    <w:rsid w:val="008C105D"/>
    <w:rsid w:val="008C1709"/>
    <w:rsid w:val="008C1888"/>
    <w:rsid w:val="008C1DCD"/>
    <w:rsid w:val="008C24DA"/>
    <w:rsid w:val="008C37B8"/>
    <w:rsid w:val="008C3B7F"/>
    <w:rsid w:val="008C3C16"/>
    <w:rsid w:val="008C468A"/>
    <w:rsid w:val="008C469B"/>
    <w:rsid w:val="008C4A94"/>
    <w:rsid w:val="008C4B4E"/>
    <w:rsid w:val="008C4F46"/>
    <w:rsid w:val="008C5389"/>
    <w:rsid w:val="008C5A81"/>
    <w:rsid w:val="008C6BC1"/>
    <w:rsid w:val="008C6E43"/>
    <w:rsid w:val="008C6EF9"/>
    <w:rsid w:val="008C77BA"/>
    <w:rsid w:val="008D0965"/>
    <w:rsid w:val="008D1BB3"/>
    <w:rsid w:val="008D1ED6"/>
    <w:rsid w:val="008D22F9"/>
    <w:rsid w:val="008D253C"/>
    <w:rsid w:val="008D2733"/>
    <w:rsid w:val="008D3B73"/>
    <w:rsid w:val="008D434C"/>
    <w:rsid w:val="008D44A4"/>
    <w:rsid w:val="008D4DC8"/>
    <w:rsid w:val="008D6829"/>
    <w:rsid w:val="008D6840"/>
    <w:rsid w:val="008D6C1B"/>
    <w:rsid w:val="008D70C1"/>
    <w:rsid w:val="008D74EF"/>
    <w:rsid w:val="008D7634"/>
    <w:rsid w:val="008D76C6"/>
    <w:rsid w:val="008E00D7"/>
    <w:rsid w:val="008E068A"/>
    <w:rsid w:val="008E0F33"/>
    <w:rsid w:val="008E1219"/>
    <w:rsid w:val="008E1343"/>
    <w:rsid w:val="008E1670"/>
    <w:rsid w:val="008E20C6"/>
    <w:rsid w:val="008E262C"/>
    <w:rsid w:val="008E2DB0"/>
    <w:rsid w:val="008E2E65"/>
    <w:rsid w:val="008E3130"/>
    <w:rsid w:val="008E3233"/>
    <w:rsid w:val="008E35A1"/>
    <w:rsid w:val="008E36EE"/>
    <w:rsid w:val="008E39B0"/>
    <w:rsid w:val="008E464D"/>
    <w:rsid w:val="008E4C36"/>
    <w:rsid w:val="008E4E4C"/>
    <w:rsid w:val="008E4EB7"/>
    <w:rsid w:val="008E5739"/>
    <w:rsid w:val="008E72D9"/>
    <w:rsid w:val="008E7B90"/>
    <w:rsid w:val="008E7E64"/>
    <w:rsid w:val="008E7EDD"/>
    <w:rsid w:val="008E7F92"/>
    <w:rsid w:val="008F0FCD"/>
    <w:rsid w:val="008F14E7"/>
    <w:rsid w:val="008F1BF7"/>
    <w:rsid w:val="008F2C2E"/>
    <w:rsid w:val="008F306B"/>
    <w:rsid w:val="008F3396"/>
    <w:rsid w:val="008F412E"/>
    <w:rsid w:val="008F41AE"/>
    <w:rsid w:val="008F4896"/>
    <w:rsid w:val="008F4D75"/>
    <w:rsid w:val="008F5FA6"/>
    <w:rsid w:val="008F698A"/>
    <w:rsid w:val="008F6DE3"/>
    <w:rsid w:val="0090024B"/>
    <w:rsid w:val="009003CB"/>
    <w:rsid w:val="00900728"/>
    <w:rsid w:val="00901398"/>
    <w:rsid w:val="0090184D"/>
    <w:rsid w:val="00901E2F"/>
    <w:rsid w:val="00902384"/>
    <w:rsid w:val="009029D8"/>
    <w:rsid w:val="00903617"/>
    <w:rsid w:val="0090463B"/>
    <w:rsid w:val="00904A76"/>
    <w:rsid w:val="00905285"/>
    <w:rsid w:val="00905EBB"/>
    <w:rsid w:val="0090600D"/>
    <w:rsid w:val="009061F0"/>
    <w:rsid w:val="00906449"/>
    <w:rsid w:val="009066AB"/>
    <w:rsid w:val="009068A7"/>
    <w:rsid w:val="00906E76"/>
    <w:rsid w:val="0090748E"/>
    <w:rsid w:val="009077FB"/>
    <w:rsid w:val="00907A50"/>
    <w:rsid w:val="00907FF9"/>
    <w:rsid w:val="009102D9"/>
    <w:rsid w:val="009109A3"/>
    <w:rsid w:val="00911751"/>
    <w:rsid w:val="00911E68"/>
    <w:rsid w:val="00911E93"/>
    <w:rsid w:val="00912094"/>
    <w:rsid w:val="00912400"/>
    <w:rsid w:val="00912E2F"/>
    <w:rsid w:val="00913D14"/>
    <w:rsid w:val="009141A6"/>
    <w:rsid w:val="009141CD"/>
    <w:rsid w:val="0091505A"/>
    <w:rsid w:val="00915171"/>
    <w:rsid w:val="009156B8"/>
    <w:rsid w:val="0091618F"/>
    <w:rsid w:val="00916262"/>
    <w:rsid w:val="0091648A"/>
    <w:rsid w:val="009168B2"/>
    <w:rsid w:val="009170DC"/>
    <w:rsid w:val="00917F0F"/>
    <w:rsid w:val="009204BB"/>
    <w:rsid w:val="00921129"/>
    <w:rsid w:val="009211B5"/>
    <w:rsid w:val="00922177"/>
    <w:rsid w:val="0092394A"/>
    <w:rsid w:val="00923C9D"/>
    <w:rsid w:val="00924333"/>
    <w:rsid w:val="0092529F"/>
    <w:rsid w:val="009253CC"/>
    <w:rsid w:val="00925850"/>
    <w:rsid w:val="009259D2"/>
    <w:rsid w:val="009260A5"/>
    <w:rsid w:val="009273B1"/>
    <w:rsid w:val="0093081F"/>
    <w:rsid w:val="0093087C"/>
    <w:rsid w:val="00930FF8"/>
    <w:rsid w:val="0093115D"/>
    <w:rsid w:val="009311C4"/>
    <w:rsid w:val="00931D6B"/>
    <w:rsid w:val="009321F1"/>
    <w:rsid w:val="00932202"/>
    <w:rsid w:val="00932675"/>
    <w:rsid w:val="0093277C"/>
    <w:rsid w:val="009329CA"/>
    <w:rsid w:val="00932A43"/>
    <w:rsid w:val="00932A97"/>
    <w:rsid w:val="00932E2C"/>
    <w:rsid w:val="00933B16"/>
    <w:rsid w:val="0093417B"/>
    <w:rsid w:val="00934B4E"/>
    <w:rsid w:val="00934F18"/>
    <w:rsid w:val="00935480"/>
    <w:rsid w:val="009358D3"/>
    <w:rsid w:val="0093678E"/>
    <w:rsid w:val="00936BCC"/>
    <w:rsid w:val="009376AB"/>
    <w:rsid w:val="009400B8"/>
    <w:rsid w:val="009403BD"/>
    <w:rsid w:val="0094077C"/>
    <w:rsid w:val="00940D28"/>
    <w:rsid w:val="0094218B"/>
    <w:rsid w:val="00942F47"/>
    <w:rsid w:val="0094368D"/>
    <w:rsid w:val="00944115"/>
    <w:rsid w:val="0094458C"/>
    <w:rsid w:val="00944901"/>
    <w:rsid w:val="009449FA"/>
    <w:rsid w:val="00944AE8"/>
    <w:rsid w:val="00945A7D"/>
    <w:rsid w:val="00945DB9"/>
    <w:rsid w:val="00946C7A"/>
    <w:rsid w:val="00946F1D"/>
    <w:rsid w:val="00946F4E"/>
    <w:rsid w:val="00947439"/>
    <w:rsid w:val="00947BDA"/>
    <w:rsid w:val="00947F1E"/>
    <w:rsid w:val="009509B2"/>
    <w:rsid w:val="0095214B"/>
    <w:rsid w:val="00952437"/>
    <w:rsid w:val="00952B93"/>
    <w:rsid w:val="009534BB"/>
    <w:rsid w:val="00953CE6"/>
    <w:rsid w:val="00953FB9"/>
    <w:rsid w:val="00954530"/>
    <w:rsid w:val="00954651"/>
    <w:rsid w:val="009546AB"/>
    <w:rsid w:val="009548F0"/>
    <w:rsid w:val="00954F84"/>
    <w:rsid w:val="00955CE9"/>
    <w:rsid w:val="00956422"/>
    <w:rsid w:val="009565EB"/>
    <w:rsid w:val="00956BEF"/>
    <w:rsid w:val="00956DAE"/>
    <w:rsid w:val="00957281"/>
    <w:rsid w:val="00957540"/>
    <w:rsid w:val="00957787"/>
    <w:rsid w:val="00960234"/>
    <w:rsid w:val="009619CA"/>
    <w:rsid w:val="00961A0D"/>
    <w:rsid w:val="00961BEA"/>
    <w:rsid w:val="00962914"/>
    <w:rsid w:val="00962A1C"/>
    <w:rsid w:val="0096327B"/>
    <w:rsid w:val="009639B6"/>
    <w:rsid w:val="00964CA9"/>
    <w:rsid w:val="00964FAF"/>
    <w:rsid w:val="0096565C"/>
    <w:rsid w:val="00965683"/>
    <w:rsid w:val="009658B2"/>
    <w:rsid w:val="0096602C"/>
    <w:rsid w:val="0096755B"/>
    <w:rsid w:val="0096780D"/>
    <w:rsid w:val="0097024D"/>
    <w:rsid w:val="00970C7C"/>
    <w:rsid w:val="009716F4"/>
    <w:rsid w:val="00971C58"/>
    <w:rsid w:val="00971E20"/>
    <w:rsid w:val="009724D1"/>
    <w:rsid w:val="00972646"/>
    <w:rsid w:val="0097310F"/>
    <w:rsid w:val="00973183"/>
    <w:rsid w:val="00973BF1"/>
    <w:rsid w:val="00973DAB"/>
    <w:rsid w:val="009746A1"/>
    <w:rsid w:val="009746CF"/>
    <w:rsid w:val="00975315"/>
    <w:rsid w:val="009753E3"/>
    <w:rsid w:val="009753F6"/>
    <w:rsid w:val="00975645"/>
    <w:rsid w:val="00975BEF"/>
    <w:rsid w:val="009760F0"/>
    <w:rsid w:val="009803F5"/>
    <w:rsid w:val="00980DCA"/>
    <w:rsid w:val="009811D4"/>
    <w:rsid w:val="00982315"/>
    <w:rsid w:val="009827D4"/>
    <w:rsid w:val="00983542"/>
    <w:rsid w:val="0098378E"/>
    <w:rsid w:val="0098473E"/>
    <w:rsid w:val="00984830"/>
    <w:rsid w:val="00984BFF"/>
    <w:rsid w:val="00984FD6"/>
    <w:rsid w:val="00985D9D"/>
    <w:rsid w:val="0098758F"/>
    <w:rsid w:val="00987B38"/>
    <w:rsid w:val="009906D0"/>
    <w:rsid w:val="00991541"/>
    <w:rsid w:val="0099169E"/>
    <w:rsid w:val="00992528"/>
    <w:rsid w:val="0099255B"/>
    <w:rsid w:val="00992776"/>
    <w:rsid w:val="009930BA"/>
    <w:rsid w:val="009935CD"/>
    <w:rsid w:val="00993A68"/>
    <w:rsid w:val="009941B0"/>
    <w:rsid w:val="00994F77"/>
    <w:rsid w:val="00995293"/>
    <w:rsid w:val="00995D0B"/>
    <w:rsid w:val="009968CA"/>
    <w:rsid w:val="0099788E"/>
    <w:rsid w:val="009979F9"/>
    <w:rsid w:val="009A0320"/>
    <w:rsid w:val="009A0DBA"/>
    <w:rsid w:val="009A125B"/>
    <w:rsid w:val="009A1AB2"/>
    <w:rsid w:val="009A1DC2"/>
    <w:rsid w:val="009A2142"/>
    <w:rsid w:val="009A2491"/>
    <w:rsid w:val="009A2CA1"/>
    <w:rsid w:val="009A2E0E"/>
    <w:rsid w:val="009A3DDE"/>
    <w:rsid w:val="009A44C8"/>
    <w:rsid w:val="009A4866"/>
    <w:rsid w:val="009A5431"/>
    <w:rsid w:val="009A5B7A"/>
    <w:rsid w:val="009A6A0F"/>
    <w:rsid w:val="009A6C68"/>
    <w:rsid w:val="009A6EA8"/>
    <w:rsid w:val="009A733D"/>
    <w:rsid w:val="009A75BB"/>
    <w:rsid w:val="009A78AE"/>
    <w:rsid w:val="009A7AF3"/>
    <w:rsid w:val="009A7FBD"/>
    <w:rsid w:val="009B0A18"/>
    <w:rsid w:val="009B0ABE"/>
    <w:rsid w:val="009B0B21"/>
    <w:rsid w:val="009B1193"/>
    <w:rsid w:val="009B242B"/>
    <w:rsid w:val="009B27CC"/>
    <w:rsid w:val="009B2C90"/>
    <w:rsid w:val="009B351D"/>
    <w:rsid w:val="009B3D71"/>
    <w:rsid w:val="009B3F93"/>
    <w:rsid w:val="009B42B7"/>
    <w:rsid w:val="009B435A"/>
    <w:rsid w:val="009B5332"/>
    <w:rsid w:val="009B6424"/>
    <w:rsid w:val="009B6EA6"/>
    <w:rsid w:val="009B784F"/>
    <w:rsid w:val="009C006D"/>
    <w:rsid w:val="009C05FC"/>
    <w:rsid w:val="009C05FD"/>
    <w:rsid w:val="009C0CAA"/>
    <w:rsid w:val="009C1A66"/>
    <w:rsid w:val="009C1BD8"/>
    <w:rsid w:val="009C2FED"/>
    <w:rsid w:val="009C37B3"/>
    <w:rsid w:val="009C3FE3"/>
    <w:rsid w:val="009C4155"/>
    <w:rsid w:val="009C424D"/>
    <w:rsid w:val="009C4A98"/>
    <w:rsid w:val="009C4E68"/>
    <w:rsid w:val="009C549D"/>
    <w:rsid w:val="009C5DE2"/>
    <w:rsid w:val="009C6041"/>
    <w:rsid w:val="009C6232"/>
    <w:rsid w:val="009C6AC9"/>
    <w:rsid w:val="009C747E"/>
    <w:rsid w:val="009C7661"/>
    <w:rsid w:val="009D0251"/>
    <w:rsid w:val="009D0CB2"/>
    <w:rsid w:val="009D0FC5"/>
    <w:rsid w:val="009D172C"/>
    <w:rsid w:val="009D17F8"/>
    <w:rsid w:val="009D1847"/>
    <w:rsid w:val="009D19C8"/>
    <w:rsid w:val="009D1ECB"/>
    <w:rsid w:val="009D24DF"/>
    <w:rsid w:val="009D2B46"/>
    <w:rsid w:val="009D2D6B"/>
    <w:rsid w:val="009D36CD"/>
    <w:rsid w:val="009D37A3"/>
    <w:rsid w:val="009D3C09"/>
    <w:rsid w:val="009D4838"/>
    <w:rsid w:val="009D4C31"/>
    <w:rsid w:val="009D517E"/>
    <w:rsid w:val="009D609A"/>
    <w:rsid w:val="009D6D45"/>
    <w:rsid w:val="009D76B7"/>
    <w:rsid w:val="009D7B94"/>
    <w:rsid w:val="009E0854"/>
    <w:rsid w:val="009E0A87"/>
    <w:rsid w:val="009E1C57"/>
    <w:rsid w:val="009E26B6"/>
    <w:rsid w:val="009E363A"/>
    <w:rsid w:val="009E3956"/>
    <w:rsid w:val="009E3DA1"/>
    <w:rsid w:val="009E41DE"/>
    <w:rsid w:val="009E4C36"/>
    <w:rsid w:val="009E574B"/>
    <w:rsid w:val="009E59FE"/>
    <w:rsid w:val="009E6787"/>
    <w:rsid w:val="009E69D2"/>
    <w:rsid w:val="009E79E8"/>
    <w:rsid w:val="009E7D44"/>
    <w:rsid w:val="009F002E"/>
    <w:rsid w:val="009F0380"/>
    <w:rsid w:val="009F0F15"/>
    <w:rsid w:val="009F282D"/>
    <w:rsid w:val="009F354B"/>
    <w:rsid w:val="009F3788"/>
    <w:rsid w:val="009F3D76"/>
    <w:rsid w:val="009F5C3E"/>
    <w:rsid w:val="009F60FC"/>
    <w:rsid w:val="009F7167"/>
    <w:rsid w:val="009F77E3"/>
    <w:rsid w:val="00A0090B"/>
    <w:rsid w:val="00A02160"/>
    <w:rsid w:val="00A02413"/>
    <w:rsid w:val="00A024A8"/>
    <w:rsid w:val="00A02803"/>
    <w:rsid w:val="00A0444E"/>
    <w:rsid w:val="00A05194"/>
    <w:rsid w:val="00A06D78"/>
    <w:rsid w:val="00A06EDC"/>
    <w:rsid w:val="00A079EA"/>
    <w:rsid w:val="00A1075D"/>
    <w:rsid w:val="00A10B25"/>
    <w:rsid w:val="00A1159A"/>
    <w:rsid w:val="00A1162F"/>
    <w:rsid w:val="00A11833"/>
    <w:rsid w:val="00A1286C"/>
    <w:rsid w:val="00A13172"/>
    <w:rsid w:val="00A13DCF"/>
    <w:rsid w:val="00A15023"/>
    <w:rsid w:val="00A1526F"/>
    <w:rsid w:val="00A152AA"/>
    <w:rsid w:val="00A155A4"/>
    <w:rsid w:val="00A1585A"/>
    <w:rsid w:val="00A158A7"/>
    <w:rsid w:val="00A20E23"/>
    <w:rsid w:val="00A21023"/>
    <w:rsid w:val="00A21045"/>
    <w:rsid w:val="00A2219A"/>
    <w:rsid w:val="00A22747"/>
    <w:rsid w:val="00A228CF"/>
    <w:rsid w:val="00A23C5C"/>
    <w:rsid w:val="00A249F5"/>
    <w:rsid w:val="00A24A9F"/>
    <w:rsid w:val="00A24E52"/>
    <w:rsid w:val="00A2535E"/>
    <w:rsid w:val="00A2543A"/>
    <w:rsid w:val="00A259BE"/>
    <w:rsid w:val="00A25A3C"/>
    <w:rsid w:val="00A26010"/>
    <w:rsid w:val="00A2678F"/>
    <w:rsid w:val="00A276FF"/>
    <w:rsid w:val="00A3045F"/>
    <w:rsid w:val="00A30993"/>
    <w:rsid w:val="00A30FD0"/>
    <w:rsid w:val="00A31EC9"/>
    <w:rsid w:val="00A33433"/>
    <w:rsid w:val="00A340D7"/>
    <w:rsid w:val="00A34644"/>
    <w:rsid w:val="00A34D58"/>
    <w:rsid w:val="00A35252"/>
    <w:rsid w:val="00A35D8B"/>
    <w:rsid w:val="00A35F5B"/>
    <w:rsid w:val="00A36425"/>
    <w:rsid w:val="00A36A95"/>
    <w:rsid w:val="00A373EB"/>
    <w:rsid w:val="00A37606"/>
    <w:rsid w:val="00A379BC"/>
    <w:rsid w:val="00A41F6C"/>
    <w:rsid w:val="00A42AF2"/>
    <w:rsid w:val="00A431B7"/>
    <w:rsid w:val="00A441F6"/>
    <w:rsid w:val="00A443FB"/>
    <w:rsid w:val="00A44BBD"/>
    <w:rsid w:val="00A44E52"/>
    <w:rsid w:val="00A45191"/>
    <w:rsid w:val="00A45FC4"/>
    <w:rsid w:val="00A462CE"/>
    <w:rsid w:val="00A462F3"/>
    <w:rsid w:val="00A47EB0"/>
    <w:rsid w:val="00A50EB1"/>
    <w:rsid w:val="00A510FD"/>
    <w:rsid w:val="00A5255D"/>
    <w:rsid w:val="00A52600"/>
    <w:rsid w:val="00A5324E"/>
    <w:rsid w:val="00A54384"/>
    <w:rsid w:val="00A5451C"/>
    <w:rsid w:val="00A5514C"/>
    <w:rsid w:val="00A55D04"/>
    <w:rsid w:val="00A55EE9"/>
    <w:rsid w:val="00A561AC"/>
    <w:rsid w:val="00A564AF"/>
    <w:rsid w:val="00A5693A"/>
    <w:rsid w:val="00A56F1B"/>
    <w:rsid w:val="00A571A9"/>
    <w:rsid w:val="00A60124"/>
    <w:rsid w:val="00A603E0"/>
    <w:rsid w:val="00A60446"/>
    <w:rsid w:val="00A61C81"/>
    <w:rsid w:val="00A62043"/>
    <w:rsid w:val="00A625F6"/>
    <w:rsid w:val="00A62646"/>
    <w:rsid w:val="00A62732"/>
    <w:rsid w:val="00A62C2D"/>
    <w:rsid w:val="00A62CA0"/>
    <w:rsid w:val="00A63D1B"/>
    <w:rsid w:val="00A644B5"/>
    <w:rsid w:val="00A64A8F"/>
    <w:rsid w:val="00A6525C"/>
    <w:rsid w:val="00A65631"/>
    <w:rsid w:val="00A6591B"/>
    <w:rsid w:val="00A66346"/>
    <w:rsid w:val="00A6644D"/>
    <w:rsid w:val="00A66705"/>
    <w:rsid w:val="00A66D55"/>
    <w:rsid w:val="00A67337"/>
    <w:rsid w:val="00A70381"/>
    <w:rsid w:val="00A70B71"/>
    <w:rsid w:val="00A71BC7"/>
    <w:rsid w:val="00A72E35"/>
    <w:rsid w:val="00A73487"/>
    <w:rsid w:val="00A73618"/>
    <w:rsid w:val="00A74314"/>
    <w:rsid w:val="00A74A4C"/>
    <w:rsid w:val="00A75013"/>
    <w:rsid w:val="00A75D31"/>
    <w:rsid w:val="00A75DFA"/>
    <w:rsid w:val="00A774C1"/>
    <w:rsid w:val="00A7752F"/>
    <w:rsid w:val="00A77BDF"/>
    <w:rsid w:val="00A77BE3"/>
    <w:rsid w:val="00A802B6"/>
    <w:rsid w:val="00A82333"/>
    <w:rsid w:val="00A82586"/>
    <w:rsid w:val="00A82634"/>
    <w:rsid w:val="00A82DD4"/>
    <w:rsid w:val="00A82FA7"/>
    <w:rsid w:val="00A83F9F"/>
    <w:rsid w:val="00A849C8"/>
    <w:rsid w:val="00A84E06"/>
    <w:rsid w:val="00A851F8"/>
    <w:rsid w:val="00A8573C"/>
    <w:rsid w:val="00A858FF"/>
    <w:rsid w:val="00A860F9"/>
    <w:rsid w:val="00A86180"/>
    <w:rsid w:val="00A87D2D"/>
    <w:rsid w:val="00A90DFF"/>
    <w:rsid w:val="00A91753"/>
    <w:rsid w:val="00A91F7F"/>
    <w:rsid w:val="00A921EE"/>
    <w:rsid w:val="00A929C7"/>
    <w:rsid w:val="00A92A39"/>
    <w:rsid w:val="00A934F1"/>
    <w:rsid w:val="00A93A7C"/>
    <w:rsid w:val="00A93D6B"/>
    <w:rsid w:val="00A93FA4"/>
    <w:rsid w:val="00A942E0"/>
    <w:rsid w:val="00A949BF"/>
    <w:rsid w:val="00A95CAF"/>
    <w:rsid w:val="00A969EE"/>
    <w:rsid w:val="00A970F6"/>
    <w:rsid w:val="00A979BE"/>
    <w:rsid w:val="00A97A36"/>
    <w:rsid w:val="00AA06D6"/>
    <w:rsid w:val="00AA0967"/>
    <w:rsid w:val="00AA09C9"/>
    <w:rsid w:val="00AA09F0"/>
    <w:rsid w:val="00AA0D3A"/>
    <w:rsid w:val="00AA1413"/>
    <w:rsid w:val="00AA164E"/>
    <w:rsid w:val="00AA167E"/>
    <w:rsid w:val="00AA186A"/>
    <w:rsid w:val="00AA1BF2"/>
    <w:rsid w:val="00AA1D01"/>
    <w:rsid w:val="00AA1F37"/>
    <w:rsid w:val="00AA2160"/>
    <w:rsid w:val="00AA3708"/>
    <w:rsid w:val="00AA3903"/>
    <w:rsid w:val="00AA3AC3"/>
    <w:rsid w:val="00AA5417"/>
    <w:rsid w:val="00AA69D4"/>
    <w:rsid w:val="00AA6F74"/>
    <w:rsid w:val="00AB091D"/>
    <w:rsid w:val="00AB10DD"/>
    <w:rsid w:val="00AB11AD"/>
    <w:rsid w:val="00AB1CE7"/>
    <w:rsid w:val="00AB3035"/>
    <w:rsid w:val="00AB34A7"/>
    <w:rsid w:val="00AB35D5"/>
    <w:rsid w:val="00AB5607"/>
    <w:rsid w:val="00AB5EB1"/>
    <w:rsid w:val="00AB5EF9"/>
    <w:rsid w:val="00AB6895"/>
    <w:rsid w:val="00AB6953"/>
    <w:rsid w:val="00AB7449"/>
    <w:rsid w:val="00AB74B4"/>
    <w:rsid w:val="00AB7849"/>
    <w:rsid w:val="00AC0D9C"/>
    <w:rsid w:val="00AC0DCF"/>
    <w:rsid w:val="00AC0E8E"/>
    <w:rsid w:val="00AC1509"/>
    <w:rsid w:val="00AC199B"/>
    <w:rsid w:val="00AC22AC"/>
    <w:rsid w:val="00AC2992"/>
    <w:rsid w:val="00AC2F77"/>
    <w:rsid w:val="00AC36FB"/>
    <w:rsid w:val="00AC3E45"/>
    <w:rsid w:val="00AC4541"/>
    <w:rsid w:val="00AC5D89"/>
    <w:rsid w:val="00AC6054"/>
    <w:rsid w:val="00AC644A"/>
    <w:rsid w:val="00AC65EA"/>
    <w:rsid w:val="00AC6731"/>
    <w:rsid w:val="00AC7CAB"/>
    <w:rsid w:val="00AC7E5A"/>
    <w:rsid w:val="00AD0338"/>
    <w:rsid w:val="00AD0416"/>
    <w:rsid w:val="00AD07C3"/>
    <w:rsid w:val="00AD1454"/>
    <w:rsid w:val="00AD1B35"/>
    <w:rsid w:val="00AD21DE"/>
    <w:rsid w:val="00AD23E7"/>
    <w:rsid w:val="00AD2C72"/>
    <w:rsid w:val="00AD3143"/>
    <w:rsid w:val="00AD3BB7"/>
    <w:rsid w:val="00AD5C91"/>
    <w:rsid w:val="00AD5D3A"/>
    <w:rsid w:val="00AD65EF"/>
    <w:rsid w:val="00AD6A76"/>
    <w:rsid w:val="00AD70E9"/>
    <w:rsid w:val="00AE134A"/>
    <w:rsid w:val="00AE34FB"/>
    <w:rsid w:val="00AE5F28"/>
    <w:rsid w:val="00AE7497"/>
    <w:rsid w:val="00AE78B2"/>
    <w:rsid w:val="00AE7F41"/>
    <w:rsid w:val="00AF1C74"/>
    <w:rsid w:val="00AF1E7C"/>
    <w:rsid w:val="00AF27BB"/>
    <w:rsid w:val="00AF2982"/>
    <w:rsid w:val="00AF2C38"/>
    <w:rsid w:val="00AF2D79"/>
    <w:rsid w:val="00AF3656"/>
    <w:rsid w:val="00AF369A"/>
    <w:rsid w:val="00AF380F"/>
    <w:rsid w:val="00AF44ED"/>
    <w:rsid w:val="00AF4B17"/>
    <w:rsid w:val="00AF4E56"/>
    <w:rsid w:val="00AF5616"/>
    <w:rsid w:val="00AF5F84"/>
    <w:rsid w:val="00AF6FA6"/>
    <w:rsid w:val="00AF7A94"/>
    <w:rsid w:val="00B00564"/>
    <w:rsid w:val="00B01CDD"/>
    <w:rsid w:val="00B02280"/>
    <w:rsid w:val="00B03C1E"/>
    <w:rsid w:val="00B03E11"/>
    <w:rsid w:val="00B0457A"/>
    <w:rsid w:val="00B048B2"/>
    <w:rsid w:val="00B04CE9"/>
    <w:rsid w:val="00B05723"/>
    <w:rsid w:val="00B05A8F"/>
    <w:rsid w:val="00B06B8D"/>
    <w:rsid w:val="00B0784B"/>
    <w:rsid w:val="00B07ABF"/>
    <w:rsid w:val="00B11142"/>
    <w:rsid w:val="00B11309"/>
    <w:rsid w:val="00B11581"/>
    <w:rsid w:val="00B11BA9"/>
    <w:rsid w:val="00B11D93"/>
    <w:rsid w:val="00B1260A"/>
    <w:rsid w:val="00B141F0"/>
    <w:rsid w:val="00B143BF"/>
    <w:rsid w:val="00B14C24"/>
    <w:rsid w:val="00B1663D"/>
    <w:rsid w:val="00B1681F"/>
    <w:rsid w:val="00B16DF3"/>
    <w:rsid w:val="00B174D4"/>
    <w:rsid w:val="00B1758D"/>
    <w:rsid w:val="00B2121F"/>
    <w:rsid w:val="00B21E13"/>
    <w:rsid w:val="00B22886"/>
    <w:rsid w:val="00B231ED"/>
    <w:rsid w:val="00B233AE"/>
    <w:rsid w:val="00B2368D"/>
    <w:rsid w:val="00B2385B"/>
    <w:rsid w:val="00B23B00"/>
    <w:rsid w:val="00B248F3"/>
    <w:rsid w:val="00B25565"/>
    <w:rsid w:val="00B25AAD"/>
    <w:rsid w:val="00B27A76"/>
    <w:rsid w:val="00B30190"/>
    <w:rsid w:val="00B3039F"/>
    <w:rsid w:val="00B31CBB"/>
    <w:rsid w:val="00B32291"/>
    <w:rsid w:val="00B327FC"/>
    <w:rsid w:val="00B32921"/>
    <w:rsid w:val="00B32C8C"/>
    <w:rsid w:val="00B32FD8"/>
    <w:rsid w:val="00B3543A"/>
    <w:rsid w:val="00B35E07"/>
    <w:rsid w:val="00B35E8C"/>
    <w:rsid w:val="00B361D3"/>
    <w:rsid w:val="00B3679C"/>
    <w:rsid w:val="00B36CF6"/>
    <w:rsid w:val="00B371D6"/>
    <w:rsid w:val="00B3764A"/>
    <w:rsid w:val="00B40285"/>
    <w:rsid w:val="00B403EF"/>
    <w:rsid w:val="00B41265"/>
    <w:rsid w:val="00B41460"/>
    <w:rsid w:val="00B41866"/>
    <w:rsid w:val="00B435EE"/>
    <w:rsid w:val="00B43791"/>
    <w:rsid w:val="00B440F1"/>
    <w:rsid w:val="00B44542"/>
    <w:rsid w:val="00B44F50"/>
    <w:rsid w:val="00B4505F"/>
    <w:rsid w:val="00B45194"/>
    <w:rsid w:val="00B463C2"/>
    <w:rsid w:val="00B47209"/>
    <w:rsid w:val="00B4777B"/>
    <w:rsid w:val="00B47B30"/>
    <w:rsid w:val="00B5004E"/>
    <w:rsid w:val="00B50072"/>
    <w:rsid w:val="00B50409"/>
    <w:rsid w:val="00B5051E"/>
    <w:rsid w:val="00B50FE2"/>
    <w:rsid w:val="00B51695"/>
    <w:rsid w:val="00B51A27"/>
    <w:rsid w:val="00B51CC6"/>
    <w:rsid w:val="00B51D37"/>
    <w:rsid w:val="00B5287B"/>
    <w:rsid w:val="00B5364F"/>
    <w:rsid w:val="00B54405"/>
    <w:rsid w:val="00B5442F"/>
    <w:rsid w:val="00B546A8"/>
    <w:rsid w:val="00B54706"/>
    <w:rsid w:val="00B547EB"/>
    <w:rsid w:val="00B5526A"/>
    <w:rsid w:val="00B55786"/>
    <w:rsid w:val="00B55A4F"/>
    <w:rsid w:val="00B55B71"/>
    <w:rsid w:val="00B56169"/>
    <w:rsid w:val="00B56A4A"/>
    <w:rsid w:val="00B57083"/>
    <w:rsid w:val="00B60D7B"/>
    <w:rsid w:val="00B611C9"/>
    <w:rsid w:val="00B61201"/>
    <w:rsid w:val="00B621BE"/>
    <w:rsid w:val="00B62AA8"/>
    <w:rsid w:val="00B62F4F"/>
    <w:rsid w:val="00B63880"/>
    <w:rsid w:val="00B63C02"/>
    <w:rsid w:val="00B63F27"/>
    <w:rsid w:val="00B641EC"/>
    <w:rsid w:val="00B64D3A"/>
    <w:rsid w:val="00B6547E"/>
    <w:rsid w:val="00B6686F"/>
    <w:rsid w:val="00B66A5C"/>
    <w:rsid w:val="00B670BF"/>
    <w:rsid w:val="00B671DD"/>
    <w:rsid w:val="00B6799D"/>
    <w:rsid w:val="00B67DAC"/>
    <w:rsid w:val="00B704C0"/>
    <w:rsid w:val="00B706FE"/>
    <w:rsid w:val="00B7086B"/>
    <w:rsid w:val="00B7127C"/>
    <w:rsid w:val="00B718D6"/>
    <w:rsid w:val="00B72470"/>
    <w:rsid w:val="00B7253B"/>
    <w:rsid w:val="00B72705"/>
    <w:rsid w:val="00B732B9"/>
    <w:rsid w:val="00B73665"/>
    <w:rsid w:val="00B75679"/>
    <w:rsid w:val="00B77AE7"/>
    <w:rsid w:val="00B80B76"/>
    <w:rsid w:val="00B80CBA"/>
    <w:rsid w:val="00B8109B"/>
    <w:rsid w:val="00B81AB9"/>
    <w:rsid w:val="00B81FF2"/>
    <w:rsid w:val="00B8228F"/>
    <w:rsid w:val="00B831F3"/>
    <w:rsid w:val="00B83424"/>
    <w:rsid w:val="00B8390B"/>
    <w:rsid w:val="00B83DEF"/>
    <w:rsid w:val="00B845C2"/>
    <w:rsid w:val="00B84BFA"/>
    <w:rsid w:val="00B84E26"/>
    <w:rsid w:val="00B851AB"/>
    <w:rsid w:val="00B858B1"/>
    <w:rsid w:val="00B85B60"/>
    <w:rsid w:val="00B85E54"/>
    <w:rsid w:val="00B86122"/>
    <w:rsid w:val="00B86A6C"/>
    <w:rsid w:val="00B90417"/>
    <w:rsid w:val="00B90675"/>
    <w:rsid w:val="00B91772"/>
    <w:rsid w:val="00B919A3"/>
    <w:rsid w:val="00B92182"/>
    <w:rsid w:val="00B93303"/>
    <w:rsid w:val="00B9343A"/>
    <w:rsid w:val="00B937AE"/>
    <w:rsid w:val="00B93F9E"/>
    <w:rsid w:val="00B946A9"/>
    <w:rsid w:val="00B94840"/>
    <w:rsid w:val="00B9557B"/>
    <w:rsid w:val="00B9589E"/>
    <w:rsid w:val="00B96DE3"/>
    <w:rsid w:val="00B97416"/>
    <w:rsid w:val="00B97AA6"/>
    <w:rsid w:val="00BA0398"/>
    <w:rsid w:val="00BA03EA"/>
    <w:rsid w:val="00BA0582"/>
    <w:rsid w:val="00BA0B34"/>
    <w:rsid w:val="00BA0B8E"/>
    <w:rsid w:val="00BA0CB8"/>
    <w:rsid w:val="00BA0F48"/>
    <w:rsid w:val="00BA1161"/>
    <w:rsid w:val="00BA116A"/>
    <w:rsid w:val="00BA175F"/>
    <w:rsid w:val="00BA2002"/>
    <w:rsid w:val="00BA230F"/>
    <w:rsid w:val="00BA295D"/>
    <w:rsid w:val="00BA378C"/>
    <w:rsid w:val="00BA3F21"/>
    <w:rsid w:val="00BA429D"/>
    <w:rsid w:val="00BA435F"/>
    <w:rsid w:val="00BA5852"/>
    <w:rsid w:val="00BA656D"/>
    <w:rsid w:val="00BA6AA5"/>
    <w:rsid w:val="00BA731A"/>
    <w:rsid w:val="00BA731C"/>
    <w:rsid w:val="00BA760E"/>
    <w:rsid w:val="00BB07F1"/>
    <w:rsid w:val="00BB0AF6"/>
    <w:rsid w:val="00BB0C8D"/>
    <w:rsid w:val="00BB21D0"/>
    <w:rsid w:val="00BB2309"/>
    <w:rsid w:val="00BB2539"/>
    <w:rsid w:val="00BB25B7"/>
    <w:rsid w:val="00BB2A91"/>
    <w:rsid w:val="00BB2AD3"/>
    <w:rsid w:val="00BB2CF2"/>
    <w:rsid w:val="00BB31BA"/>
    <w:rsid w:val="00BB3E90"/>
    <w:rsid w:val="00BB3EB1"/>
    <w:rsid w:val="00BB503A"/>
    <w:rsid w:val="00BB55FF"/>
    <w:rsid w:val="00BB583D"/>
    <w:rsid w:val="00BB5FF4"/>
    <w:rsid w:val="00BB6067"/>
    <w:rsid w:val="00BB65F0"/>
    <w:rsid w:val="00BB731F"/>
    <w:rsid w:val="00BB7370"/>
    <w:rsid w:val="00BB7810"/>
    <w:rsid w:val="00BB7EC8"/>
    <w:rsid w:val="00BB7F66"/>
    <w:rsid w:val="00BC1865"/>
    <w:rsid w:val="00BC1E90"/>
    <w:rsid w:val="00BC2E60"/>
    <w:rsid w:val="00BC3AC1"/>
    <w:rsid w:val="00BC3F9A"/>
    <w:rsid w:val="00BC42E5"/>
    <w:rsid w:val="00BC43EA"/>
    <w:rsid w:val="00BC53AA"/>
    <w:rsid w:val="00BC57F2"/>
    <w:rsid w:val="00BC5ECA"/>
    <w:rsid w:val="00BC61B4"/>
    <w:rsid w:val="00BC743F"/>
    <w:rsid w:val="00BC74EA"/>
    <w:rsid w:val="00BC7CFE"/>
    <w:rsid w:val="00BD03B8"/>
    <w:rsid w:val="00BD049E"/>
    <w:rsid w:val="00BD1C60"/>
    <w:rsid w:val="00BD21BE"/>
    <w:rsid w:val="00BD2BC8"/>
    <w:rsid w:val="00BD3343"/>
    <w:rsid w:val="00BD392B"/>
    <w:rsid w:val="00BD4509"/>
    <w:rsid w:val="00BD4BF6"/>
    <w:rsid w:val="00BD5913"/>
    <w:rsid w:val="00BD6095"/>
    <w:rsid w:val="00BD62F0"/>
    <w:rsid w:val="00BD6CC9"/>
    <w:rsid w:val="00BD71C7"/>
    <w:rsid w:val="00BD7B9E"/>
    <w:rsid w:val="00BD7FFC"/>
    <w:rsid w:val="00BE0518"/>
    <w:rsid w:val="00BE0941"/>
    <w:rsid w:val="00BE154A"/>
    <w:rsid w:val="00BE1A6B"/>
    <w:rsid w:val="00BE2216"/>
    <w:rsid w:val="00BE2511"/>
    <w:rsid w:val="00BE2646"/>
    <w:rsid w:val="00BE27F2"/>
    <w:rsid w:val="00BE323E"/>
    <w:rsid w:val="00BE356A"/>
    <w:rsid w:val="00BE45C3"/>
    <w:rsid w:val="00BE521A"/>
    <w:rsid w:val="00BE53AF"/>
    <w:rsid w:val="00BE5961"/>
    <w:rsid w:val="00BE5BFC"/>
    <w:rsid w:val="00BE5DF9"/>
    <w:rsid w:val="00BE6101"/>
    <w:rsid w:val="00BE6C7A"/>
    <w:rsid w:val="00BE6F4A"/>
    <w:rsid w:val="00BE701D"/>
    <w:rsid w:val="00BE7137"/>
    <w:rsid w:val="00BE721E"/>
    <w:rsid w:val="00BF0718"/>
    <w:rsid w:val="00BF083F"/>
    <w:rsid w:val="00BF0CF7"/>
    <w:rsid w:val="00BF1165"/>
    <w:rsid w:val="00BF1436"/>
    <w:rsid w:val="00BF1610"/>
    <w:rsid w:val="00BF1780"/>
    <w:rsid w:val="00BF1C21"/>
    <w:rsid w:val="00BF1C99"/>
    <w:rsid w:val="00BF1FAE"/>
    <w:rsid w:val="00BF2C1B"/>
    <w:rsid w:val="00BF31DD"/>
    <w:rsid w:val="00BF34FA"/>
    <w:rsid w:val="00BF351B"/>
    <w:rsid w:val="00BF38EB"/>
    <w:rsid w:val="00BF517B"/>
    <w:rsid w:val="00BF55C2"/>
    <w:rsid w:val="00BF5747"/>
    <w:rsid w:val="00BF5FBB"/>
    <w:rsid w:val="00BF69FD"/>
    <w:rsid w:val="00BF6DC0"/>
    <w:rsid w:val="00BF7116"/>
    <w:rsid w:val="00C0013D"/>
    <w:rsid w:val="00C00EDB"/>
    <w:rsid w:val="00C01AB7"/>
    <w:rsid w:val="00C01CA3"/>
    <w:rsid w:val="00C02177"/>
    <w:rsid w:val="00C02826"/>
    <w:rsid w:val="00C02C74"/>
    <w:rsid w:val="00C041C8"/>
    <w:rsid w:val="00C042E1"/>
    <w:rsid w:val="00C04A9B"/>
    <w:rsid w:val="00C0538C"/>
    <w:rsid w:val="00C055DD"/>
    <w:rsid w:val="00C057D5"/>
    <w:rsid w:val="00C07031"/>
    <w:rsid w:val="00C07A81"/>
    <w:rsid w:val="00C07B27"/>
    <w:rsid w:val="00C1022A"/>
    <w:rsid w:val="00C10A23"/>
    <w:rsid w:val="00C11056"/>
    <w:rsid w:val="00C116E3"/>
    <w:rsid w:val="00C11907"/>
    <w:rsid w:val="00C120A6"/>
    <w:rsid w:val="00C12176"/>
    <w:rsid w:val="00C1235D"/>
    <w:rsid w:val="00C127D5"/>
    <w:rsid w:val="00C12A88"/>
    <w:rsid w:val="00C13619"/>
    <w:rsid w:val="00C144B3"/>
    <w:rsid w:val="00C1456A"/>
    <w:rsid w:val="00C14F53"/>
    <w:rsid w:val="00C15D6B"/>
    <w:rsid w:val="00C164A5"/>
    <w:rsid w:val="00C1661C"/>
    <w:rsid w:val="00C17095"/>
    <w:rsid w:val="00C170BA"/>
    <w:rsid w:val="00C173EA"/>
    <w:rsid w:val="00C175C9"/>
    <w:rsid w:val="00C17BE4"/>
    <w:rsid w:val="00C20167"/>
    <w:rsid w:val="00C20175"/>
    <w:rsid w:val="00C20C42"/>
    <w:rsid w:val="00C21407"/>
    <w:rsid w:val="00C216C9"/>
    <w:rsid w:val="00C21916"/>
    <w:rsid w:val="00C22250"/>
    <w:rsid w:val="00C23977"/>
    <w:rsid w:val="00C24456"/>
    <w:rsid w:val="00C24C00"/>
    <w:rsid w:val="00C24F9D"/>
    <w:rsid w:val="00C25254"/>
    <w:rsid w:val="00C254AA"/>
    <w:rsid w:val="00C25633"/>
    <w:rsid w:val="00C257CD"/>
    <w:rsid w:val="00C25E53"/>
    <w:rsid w:val="00C2609B"/>
    <w:rsid w:val="00C27013"/>
    <w:rsid w:val="00C2710C"/>
    <w:rsid w:val="00C274B9"/>
    <w:rsid w:val="00C306EC"/>
    <w:rsid w:val="00C31C20"/>
    <w:rsid w:val="00C31FF7"/>
    <w:rsid w:val="00C32F91"/>
    <w:rsid w:val="00C33B6B"/>
    <w:rsid w:val="00C33D34"/>
    <w:rsid w:val="00C340A6"/>
    <w:rsid w:val="00C35076"/>
    <w:rsid w:val="00C359A1"/>
    <w:rsid w:val="00C35AD9"/>
    <w:rsid w:val="00C36CB1"/>
    <w:rsid w:val="00C373F5"/>
    <w:rsid w:val="00C37A93"/>
    <w:rsid w:val="00C37B80"/>
    <w:rsid w:val="00C4251F"/>
    <w:rsid w:val="00C43E58"/>
    <w:rsid w:val="00C43E5C"/>
    <w:rsid w:val="00C4460C"/>
    <w:rsid w:val="00C44FEB"/>
    <w:rsid w:val="00C45DB7"/>
    <w:rsid w:val="00C466DA"/>
    <w:rsid w:val="00C46D76"/>
    <w:rsid w:val="00C47200"/>
    <w:rsid w:val="00C51329"/>
    <w:rsid w:val="00C5189C"/>
    <w:rsid w:val="00C5296E"/>
    <w:rsid w:val="00C541AA"/>
    <w:rsid w:val="00C547AB"/>
    <w:rsid w:val="00C54B92"/>
    <w:rsid w:val="00C54F3A"/>
    <w:rsid w:val="00C55D72"/>
    <w:rsid w:val="00C56426"/>
    <w:rsid w:val="00C56FD6"/>
    <w:rsid w:val="00C57075"/>
    <w:rsid w:val="00C57D6B"/>
    <w:rsid w:val="00C60100"/>
    <w:rsid w:val="00C6065B"/>
    <w:rsid w:val="00C61082"/>
    <w:rsid w:val="00C61A30"/>
    <w:rsid w:val="00C62371"/>
    <w:rsid w:val="00C62725"/>
    <w:rsid w:val="00C645B9"/>
    <w:rsid w:val="00C646E4"/>
    <w:rsid w:val="00C6482E"/>
    <w:rsid w:val="00C64C25"/>
    <w:rsid w:val="00C64DCB"/>
    <w:rsid w:val="00C704DD"/>
    <w:rsid w:val="00C713D2"/>
    <w:rsid w:val="00C714C7"/>
    <w:rsid w:val="00C71F25"/>
    <w:rsid w:val="00C72DA2"/>
    <w:rsid w:val="00C735F5"/>
    <w:rsid w:val="00C7379A"/>
    <w:rsid w:val="00C744E3"/>
    <w:rsid w:val="00C769FF"/>
    <w:rsid w:val="00C76BF3"/>
    <w:rsid w:val="00C76EC9"/>
    <w:rsid w:val="00C81265"/>
    <w:rsid w:val="00C81F12"/>
    <w:rsid w:val="00C83F39"/>
    <w:rsid w:val="00C8475A"/>
    <w:rsid w:val="00C84F45"/>
    <w:rsid w:val="00C8528B"/>
    <w:rsid w:val="00C85B41"/>
    <w:rsid w:val="00C85E6F"/>
    <w:rsid w:val="00C874D3"/>
    <w:rsid w:val="00C87565"/>
    <w:rsid w:val="00C87DDC"/>
    <w:rsid w:val="00C902CF"/>
    <w:rsid w:val="00C90E15"/>
    <w:rsid w:val="00C911D0"/>
    <w:rsid w:val="00C914EC"/>
    <w:rsid w:val="00C915D5"/>
    <w:rsid w:val="00C91BB3"/>
    <w:rsid w:val="00C91FC5"/>
    <w:rsid w:val="00C93BB5"/>
    <w:rsid w:val="00C93D3B"/>
    <w:rsid w:val="00C94213"/>
    <w:rsid w:val="00C947C8"/>
    <w:rsid w:val="00C94E61"/>
    <w:rsid w:val="00C9590F"/>
    <w:rsid w:val="00C96515"/>
    <w:rsid w:val="00C975E2"/>
    <w:rsid w:val="00CA039E"/>
    <w:rsid w:val="00CA0D63"/>
    <w:rsid w:val="00CA0FB4"/>
    <w:rsid w:val="00CA2E0C"/>
    <w:rsid w:val="00CA4270"/>
    <w:rsid w:val="00CA4E4F"/>
    <w:rsid w:val="00CA5066"/>
    <w:rsid w:val="00CA5D82"/>
    <w:rsid w:val="00CA6097"/>
    <w:rsid w:val="00CA68C2"/>
    <w:rsid w:val="00CA729F"/>
    <w:rsid w:val="00CA7681"/>
    <w:rsid w:val="00CB091A"/>
    <w:rsid w:val="00CB12CA"/>
    <w:rsid w:val="00CB1341"/>
    <w:rsid w:val="00CB1DB5"/>
    <w:rsid w:val="00CB2644"/>
    <w:rsid w:val="00CB2E08"/>
    <w:rsid w:val="00CB3141"/>
    <w:rsid w:val="00CB3A3D"/>
    <w:rsid w:val="00CB3B94"/>
    <w:rsid w:val="00CB3DF9"/>
    <w:rsid w:val="00CB4A83"/>
    <w:rsid w:val="00CB50AD"/>
    <w:rsid w:val="00CB5487"/>
    <w:rsid w:val="00CB55E3"/>
    <w:rsid w:val="00CB5CC5"/>
    <w:rsid w:val="00CB6174"/>
    <w:rsid w:val="00CB6899"/>
    <w:rsid w:val="00CB7314"/>
    <w:rsid w:val="00CC07DE"/>
    <w:rsid w:val="00CC17FF"/>
    <w:rsid w:val="00CC2294"/>
    <w:rsid w:val="00CC2DF0"/>
    <w:rsid w:val="00CC40E5"/>
    <w:rsid w:val="00CC4BE9"/>
    <w:rsid w:val="00CC4CA4"/>
    <w:rsid w:val="00CC4DAA"/>
    <w:rsid w:val="00CC531E"/>
    <w:rsid w:val="00CC6224"/>
    <w:rsid w:val="00CC6DEA"/>
    <w:rsid w:val="00CC6FA8"/>
    <w:rsid w:val="00CC71C6"/>
    <w:rsid w:val="00CC7413"/>
    <w:rsid w:val="00CC79AF"/>
    <w:rsid w:val="00CD04B4"/>
    <w:rsid w:val="00CD04FA"/>
    <w:rsid w:val="00CD122D"/>
    <w:rsid w:val="00CD18C2"/>
    <w:rsid w:val="00CD2296"/>
    <w:rsid w:val="00CD2548"/>
    <w:rsid w:val="00CD2AE8"/>
    <w:rsid w:val="00CD2BE8"/>
    <w:rsid w:val="00CD3910"/>
    <w:rsid w:val="00CD49FD"/>
    <w:rsid w:val="00CD5112"/>
    <w:rsid w:val="00CD6310"/>
    <w:rsid w:val="00CD64FC"/>
    <w:rsid w:val="00CD6530"/>
    <w:rsid w:val="00CD6C8E"/>
    <w:rsid w:val="00CD6E52"/>
    <w:rsid w:val="00CD7384"/>
    <w:rsid w:val="00CD7DEA"/>
    <w:rsid w:val="00CD7E81"/>
    <w:rsid w:val="00CE0F60"/>
    <w:rsid w:val="00CE1754"/>
    <w:rsid w:val="00CE1770"/>
    <w:rsid w:val="00CE1C20"/>
    <w:rsid w:val="00CE2A2B"/>
    <w:rsid w:val="00CE36F5"/>
    <w:rsid w:val="00CE381F"/>
    <w:rsid w:val="00CE3D3B"/>
    <w:rsid w:val="00CE47C5"/>
    <w:rsid w:val="00CE4936"/>
    <w:rsid w:val="00CE6386"/>
    <w:rsid w:val="00CE64CD"/>
    <w:rsid w:val="00CE6E92"/>
    <w:rsid w:val="00CE6EF6"/>
    <w:rsid w:val="00CF0FD8"/>
    <w:rsid w:val="00CF1176"/>
    <w:rsid w:val="00CF1465"/>
    <w:rsid w:val="00CF17F8"/>
    <w:rsid w:val="00CF1E69"/>
    <w:rsid w:val="00CF2DDD"/>
    <w:rsid w:val="00CF2FC9"/>
    <w:rsid w:val="00CF3AB1"/>
    <w:rsid w:val="00CF3D91"/>
    <w:rsid w:val="00CF5142"/>
    <w:rsid w:val="00CF545B"/>
    <w:rsid w:val="00CF6DEE"/>
    <w:rsid w:val="00D00273"/>
    <w:rsid w:val="00D00467"/>
    <w:rsid w:val="00D01DA6"/>
    <w:rsid w:val="00D02E2F"/>
    <w:rsid w:val="00D03561"/>
    <w:rsid w:val="00D03B73"/>
    <w:rsid w:val="00D040AD"/>
    <w:rsid w:val="00D04A6D"/>
    <w:rsid w:val="00D05490"/>
    <w:rsid w:val="00D06384"/>
    <w:rsid w:val="00D07217"/>
    <w:rsid w:val="00D0750F"/>
    <w:rsid w:val="00D0772B"/>
    <w:rsid w:val="00D07B14"/>
    <w:rsid w:val="00D07E1F"/>
    <w:rsid w:val="00D109D0"/>
    <w:rsid w:val="00D1279D"/>
    <w:rsid w:val="00D13C0D"/>
    <w:rsid w:val="00D13DFC"/>
    <w:rsid w:val="00D1413C"/>
    <w:rsid w:val="00D15E38"/>
    <w:rsid w:val="00D17047"/>
    <w:rsid w:val="00D17470"/>
    <w:rsid w:val="00D17B10"/>
    <w:rsid w:val="00D22DF3"/>
    <w:rsid w:val="00D22EF8"/>
    <w:rsid w:val="00D23631"/>
    <w:rsid w:val="00D23686"/>
    <w:rsid w:val="00D2384D"/>
    <w:rsid w:val="00D23DF6"/>
    <w:rsid w:val="00D240A4"/>
    <w:rsid w:val="00D2451E"/>
    <w:rsid w:val="00D2484B"/>
    <w:rsid w:val="00D24A2D"/>
    <w:rsid w:val="00D25820"/>
    <w:rsid w:val="00D27D91"/>
    <w:rsid w:val="00D311C6"/>
    <w:rsid w:val="00D312A0"/>
    <w:rsid w:val="00D31CD0"/>
    <w:rsid w:val="00D3226E"/>
    <w:rsid w:val="00D32524"/>
    <w:rsid w:val="00D326CB"/>
    <w:rsid w:val="00D32FDD"/>
    <w:rsid w:val="00D33655"/>
    <w:rsid w:val="00D336E9"/>
    <w:rsid w:val="00D336F3"/>
    <w:rsid w:val="00D33B93"/>
    <w:rsid w:val="00D33DAF"/>
    <w:rsid w:val="00D347E4"/>
    <w:rsid w:val="00D3480B"/>
    <w:rsid w:val="00D34A96"/>
    <w:rsid w:val="00D34B5B"/>
    <w:rsid w:val="00D34F98"/>
    <w:rsid w:val="00D3514E"/>
    <w:rsid w:val="00D35372"/>
    <w:rsid w:val="00D35FC8"/>
    <w:rsid w:val="00D367A2"/>
    <w:rsid w:val="00D368DC"/>
    <w:rsid w:val="00D36AEE"/>
    <w:rsid w:val="00D36CA8"/>
    <w:rsid w:val="00D36FEA"/>
    <w:rsid w:val="00D37993"/>
    <w:rsid w:val="00D37A53"/>
    <w:rsid w:val="00D4022E"/>
    <w:rsid w:val="00D403DD"/>
    <w:rsid w:val="00D405BF"/>
    <w:rsid w:val="00D40B56"/>
    <w:rsid w:val="00D41B60"/>
    <w:rsid w:val="00D42037"/>
    <w:rsid w:val="00D42FA8"/>
    <w:rsid w:val="00D43261"/>
    <w:rsid w:val="00D4348F"/>
    <w:rsid w:val="00D44FF6"/>
    <w:rsid w:val="00D4542C"/>
    <w:rsid w:val="00D457FB"/>
    <w:rsid w:val="00D460D9"/>
    <w:rsid w:val="00D46D41"/>
    <w:rsid w:val="00D472E4"/>
    <w:rsid w:val="00D47315"/>
    <w:rsid w:val="00D5037B"/>
    <w:rsid w:val="00D50DFA"/>
    <w:rsid w:val="00D5194A"/>
    <w:rsid w:val="00D53A24"/>
    <w:rsid w:val="00D5411B"/>
    <w:rsid w:val="00D54F59"/>
    <w:rsid w:val="00D55AA6"/>
    <w:rsid w:val="00D55BD7"/>
    <w:rsid w:val="00D55CD4"/>
    <w:rsid w:val="00D5626C"/>
    <w:rsid w:val="00D565F6"/>
    <w:rsid w:val="00D574D2"/>
    <w:rsid w:val="00D6013E"/>
    <w:rsid w:val="00D6047B"/>
    <w:rsid w:val="00D607BB"/>
    <w:rsid w:val="00D616CE"/>
    <w:rsid w:val="00D61AEB"/>
    <w:rsid w:val="00D61DE3"/>
    <w:rsid w:val="00D621AB"/>
    <w:rsid w:val="00D62A66"/>
    <w:rsid w:val="00D62B09"/>
    <w:rsid w:val="00D62BD9"/>
    <w:rsid w:val="00D634F7"/>
    <w:rsid w:val="00D638E6"/>
    <w:rsid w:val="00D63A4F"/>
    <w:rsid w:val="00D63FDB"/>
    <w:rsid w:val="00D64D22"/>
    <w:rsid w:val="00D656B2"/>
    <w:rsid w:val="00D65DB8"/>
    <w:rsid w:val="00D66ADA"/>
    <w:rsid w:val="00D67CF8"/>
    <w:rsid w:val="00D703DB"/>
    <w:rsid w:val="00D70D23"/>
    <w:rsid w:val="00D726EB"/>
    <w:rsid w:val="00D72C86"/>
    <w:rsid w:val="00D73091"/>
    <w:rsid w:val="00D733B4"/>
    <w:rsid w:val="00D74168"/>
    <w:rsid w:val="00D74344"/>
    <w:rsid w:val="00D74A39"/>
    <w:rsid w:val="00D74C5C"/>
    <w:rsid w:val="00D7592F"/>
    <w:rsid w:val="00D77149"/>
    <w:rsid w:val="00D77940"/>
    <w:rsid w:val="00D80B02"/>
    <w:rsid w:val="00D80E28"/>
    <w:rsid w:val="00D81187"/>
    <w:rsid w:val="00D81A93"/>
    <w:rsid w:val="00D81BA9"/>
    <w:rsid w:val="00D8210A"/>
    <w:rsid w:val="00D82120"/>
    <w:rsid w:val="00D8282C"/>
    <w:rsid w:val="00D8293E"/>
    <w:rsid w:val="00D82AF1"/>
    <w:rsid w:val="00D857D1"/>
    <w:rsid w:val="00D86304"/>
    <w:rsid w:val="00D869EC"/>
    <w:rsid w:val="00D86F30"/>
    <w:rsid w:val="00D87AD8"/>
    <w:rsid w:val="00D90F37"/>
    <w:rsid w:val="00D9104E"/>
    <w:rsid w:val="00D9141B"/>
    <w:rsid w:val="00D9192C"/>
    <w:rsid w:val="00D91D99"/>
    <w:rsid w:val="00D9261B"/>
    <w:rsid w:val="00D927BF"/>
    <w:rsid w:val="00D92F90"/>
    <w:rsid w:val="00D93143"/>
    <w:rsid w:val="00D9317B"/>
    <w:rsid w:val="00D948E9"/>
    <w:rsid w:val="00D953CB"/>
    <w:rsid w:val="00D95D2B"/>
    <w:rsid w:val="00D9645C"/>
    <w:rsid w:val="00D964DE"/>
    <w:rsid w:val="00D967EB"/>
    <w:rsid w:val="00D96CC4"/>
    <w:rsid w:val="00D975F6"/>
    <w:rsid w:val="00D97910"/>
    <w:rsid w:val="00DA03F3"/>
    <w:rsid w:val="00DA05D0"/>
    <w:rsid w:val="00DA0646"/>
    <w:rsid w:val="00DA0D79"/>
    <w:rsid w:val="00DA1F8B"/>
    <w:rsid w:val="00DA2DDB"/>
    <w:rsid w:val="00DA40E7"/>
    <w:rsid w:val="00DA506E"/>
    <w:rsid w:val="00DA596A"/>
    <w:rsid w:val="00DA617C"/>
    <w:rsid w:val="00DA6A67"/>
    <w:rsid w:val="00DA7123"/>
    <w:rsid w:val="00DA7C92"/>
    <w:rsid w:val="00DA7E90"/>
    <w:rsid w:val="00DB053E"/>
    <w:rsid w:val="00DB2149"/>
    <w:rsid w:val="00DB2A82"/>
    <w:rsid w:val="00DB2D6B"/>
    <w:rsid w:val="00DB2FC8"/>
    <w:rsid w:val="00DB376D"/>
    <w:rsid w:val="00DB4346"/>
    <w:rsid w:val="00DB43E0"/>
    <w:rsid w:val="00DB451E"/>
    <w:rsid w:val="00DB45F6"/>
    <w:rsid w:val="00DB62C1"/>
    <w:rsid w:val="00DB7169"/>
    <w:rsid w:val="00DB7479"/>
    <w:rsid w:val="00DB74A8"/>
    <w:rsid w:val="00DB753F"/>
    <w:rsid w:val="00DB7A72"/>
    <w:rsid w:val="00DB7FF2"/>
    <w:rsid w:val="00DC0069"/>
    <w:rsid w:val="00DC007B"/>
    <w:rsid w:val="00DC0A5C"/>
    <w:rsid w:val="00DC12C9"/>
    <w:rsid w:val="00DC185E"/>
    <w:rsid w:val="00DC2003"/>
    <w:rsid w:val="00DC2462"/>
    <w:rsid w:val="00DC28DD"/>
    <w:rsid w:val="00DC2F7F"/>
    <w:rsid w:val="00DC3A7C"/>
    <w:rsid w:val="00DC3F61"/>
    <w:rsid w:val="00DC4249"/>
    <w:rsid w:val="00DC50C5"/>
    <w:rsid w:val="00DC5600"/>
    <w:rsid w:val="00DC6738"/>
    <w:rsid w:val="00DC7038"/>
    <w:rsid w:val="00DC7627"/>
    <w:rsid w:val="00DC76DF"/>
    <w:rsid w:val="00DC7EF3"/>
    <w:rsid w:val="00DC7FE2"/>
    <w:rsid w:val="00DD010C"/>
    <w:rsid w:val="00DD05D9"/>
    <w:rsid w:val="00DD0688"/>
    <w:rsid w:val="00DD1828"/>
    <w:rsid w:val="00DD2916"/>
    <w:rsid w:val="00DD2940"/>
    <w:rsid w:val="00DD2F5D"/>
    <w:rsid w:val="00DD3740"/>
    <w:rsid w:val="00DD38BD"/>
    <w:rsid w:val="00DD3CA9"/>
    <w:rsid w:val="00DD3D1E"/>
    <w:rsid w:val="00DD4247"/>
    <w:rsid w:val="00DD48EF"/>
    <w:rsid w:val="00DD5F7C"/>
    <w:rsid w:val="00DD5FB9"/>
    <w:rsid w:val="00DD62C8"/>
    <w:rsid w:val="00DD6650"/>
    <w:rsid w:val="00DE0037"/>
    <w:rsid w:val="00DE08C1"/>
    <w:rsid w:val="00DE0E73"/>
    <w:rsid w:val="00DE1470"/>
    <w:rsid w:val="00DE1587"/>
    <w:rsid w:val="00DE2007"/>
    <w:rsid w:val="00DE2DA4"/>
    <w:rsid w:val="00DE3E28"/>
    <w:rsid w:val="00DE4530"/>
    <w:rsid w:val="00DE5407"/>
    <w:rsid w:val="00DE5C5D"/>
    <w:rsid w:val="00DE6A9B"/>
    <w:rsid w:val="00DE71AA"/>
    <w:rsid w:val="00DE743D"/>
    <w:rsid w:val="00DF0625"/>
    <w:rsid w:val="00DF13AF"/>
    <w:rsid w:val="00DF150B"/>
    <w:rsid w:val="00DF21B7"/>
    <w:rsid w:val="00DF2984"/>
    <w:rsid w:val="00DF2A76"/>
    <w:rsid w:val="00DF2FE4"/>
    <w:rsid w:val="00DF3764"/>
    <w:rsid w:val="00DF376E"/>
    <w:rsid w:val="00DF38FB"/>
    <w:rsid w:val="00DF399C"/>
    <w:rsid w:val="00DF40AD"/>
    <w:rsid w:val="00DF4F01"/>
    <w:rsid w:val="00DF5565"/>
    <w:rsid w:val="00DF562B"/>
    <w:rsid w:val="00DF5A5B"/>
    <w:rsid w:val="00DF6EEC"/>
    <w:rsid w:val="00DF758F"/>
    <w:rsid w:val="00DF7AF2"/>
    <w:rsid w:val="00DF7D08"/>
    <w:rsid w:val="00E005D1"/>
    <w:rsid w:val="00E00ECD"/>
    <w:rsid w:val="00E020EE"/>
    <w:rsid w:val="00E021C4"/>
    <w:rsid w:val="00E02412"/>
    <w:rsid w:val="00E02F4E"/>
    <w:rsid w:val="00E034DD"/>
    <w:rsid w:val="00E03739"/>
    <w:rsid w:val="00E039CD"/>
    <w:rsid w:val="00E03E5B"/>
    <w:rsid w:val="00E03F3A"/>
    <w:rsid w:val="00E04C1E"/>
    <w:rsid w:val="00E04C22"/>
    <w:rsid w:val="00E05070"/>
    <w:rsid w:val="00E057C4"/>
    <w:rsid w:val="00E06435"/>
    <w:rsid w:val="00E06F6B"/>
    <w:rsid w:val="00E079B0"/>
    <w:rsid w:val="00E108F2"/>
    <w:rsid w:val="00E111DA"/>
    <w:rsid w:val="00E1166F"/>
    <w:rsid w:val="00E1177D"/>
    <w:rsid w:val="00E11DE4"/>
    <w:rsid w:val="00E1277E"/>
    <w:rsid w:val="00E137FD"/>
    <w:rsid w:val="00E1385C"/>
    <w:rsid w:val="00E13993"/>
    <w:rsid w:val="00E13B44"/>
    <w:rsid w:val="00E13BFF"/>
    <w:rsid w:val="00E14104"/>
    <w:rsid w:val="00E14168"/>
    <w:rsid w:val="00E14AD7"/>
    <w:rsid w:val="00E14EAC"/>
    <w:rsid w:val="00E16460"/>
    <w:rsid w:val="00E16821"/>
    <w:rsid w:val="00E170BD"/>
    <w:rsid w:val="00E17A50"/>
    <w:rsid w:val="00E17D96"/>
    <w:rsid w:val="00E20E7E"/>
    <w:rsid w:val="00E2122B"/>
    <w:rsid w:val="00E21F6E"/>
    <w:rsid w:val="00E235DE"/>
    <w:rsid w:val="00E2395C"/>
    <w:rsid w:val="00E241D9"/>
    <w:rsid w:val="00E24304"/>
    <w:rsid w:val="00E24E05"/>
    <w:rsid w:val="00E2531F"/>
    <w:rsid w:val="00E25617"/>
    <w:rsid w:val="00E25A68"/>
    <w:rsid w:val="00E25D1F"/>
    <w:rsid w:val="00E26424"/>
    <w:rsid w:val="00E26618"/>
    <w:rsid w:val="00E27BA3"/>
    <w:rsid w:val="00E309E9"/>
    <w:rsid w:val="00E30B34"/>
    <w:rsid w:val="00E31FBB"/>
    <w:rsid w:val="00E33865"/>
    <w:rsid w:val="00E35071"/>
    <w:rsid w:val="00E368DC"/>
    <w:rsid w:val="00E3698D"/>
    <w:rsid w:val="00E37AD2"/>
    <w:rsid w:val="00E37C15"/>
    <w:rsid w:val="00E406EA"/>
    <w:rsid w:val="00E41197"/>
    <w:rsid w:val="00E432D9"/>
    <w:rsid w:val="00E4369F"/>
    <w:rsid w:val="00E43760"/>
    <w:rsid w:val="00E4408E"/>
    <w:rsid w:val="00E440D4"/>
    <w:rsid w:val="00E4427C"/>
    <w:rsid w:val="00E444E3"/>
    <w:rsid w:val="00E45C9E"/>
    <w:rsid w:val="00E46543"/>
    <w:rsid w:val="00E46BD5"/>
    <w:rsid w:val="00E47952"/>
    <w:rsid w:val="00E47D8E"/>
    <w:rsid w:val="00E5008F"/>
    <w:rsid w:val="00E50D2C"/>
    <w:rsid w:val="00E50F85"/>
    <w:rsid w:val="00E50FA1"/>
    <w:rsid w:val="00E51310"/>
    <w:rsid w:val="00E51C0A"/>
    <w:rsid w:val="00E526B9"/>
    <w:rsid w:val="00E52EDD"/>
    <w:rsid w:val="00E53E1C"/>
    <w:rsid w:val="00E543A8"/>
    <w:rsid w:val="00E54433"/>
    <w:rsid w:val="00E55F39"/>
    <w:rsid w:val="00E55FE1"/>
    <w:rsid w:val="00E56581"/>
    <w:rsid w:val="00E56EC7"/>
    <w:rsid w:val="00E573D1"/>
    <w:rsid w:val="00E57E4D"/>
    <w:rsid w:val="00E57F5E"/>
    <w:rsid w:val="00E60F92"/>
    <w:rsid w:val="00E614FD"/>
    <w:rsid w:val="00E62170"/>
    <w:rsid w:val="00E631A4"/>
    <w:rsid w:val="00E644E5"/>
    <w:rsid w:val="00E65E87"/>
    <w:rsid w:val="00E66368"/>
    <w:rsid w:val="00E66855"/>
    <w:rsid w:val="00E66999"/>
    <w:rsid w:val="00E66F8F"/>
    <w:rsid w:val="00E67F3E"/>
    <w:rsid w:val="00E702C4"/>
    <w:rsid w:val="00E70401"/>
    <w:rsid w:val="00E706E7"/>
    <w:rsid w:val="00E71D81"/>
    <w:rsid w:val="00E71DC0"/>
    <w:rsid w:val="00E72D55"/>
    <w:rsid w:val="00E72DB4"/>
    <w:rsid w:val="00E73239"/>
    <w:rsid w:val="00E737CE"/>
    <w:rsid w:val="00E76548"/>
    <w:rsid w:val="00E76C3C"/>
    <w:rsid w:val="00E76DAC"/>
    <w:rsid w:val="00E777A5"/>
    <w:rsid w:val="00E80B90"/>
    <w:rsid w:val="00E811D0"/>
    <w:rsid w:val="00E81E94"/>
    <w:rsid w:val="00E82069"/>
    <w:rsid w:val="00E824C5"/>
    <w:rsid w:val="00E8254A"/>
    <w:rsid w:val="00E82651"/>
    <w:rsid w:val="00E827A8"/>
    <w:rsid w:val="00E827D3"/>
    <w:rsid w:val="00E827E2"/>
    <w:rsid w:val="00E835AA"/>
    <w:rsid w:val="00E861D4"/>
    <w:rsid w:val="00E865BF"/>
    <w:rsid w:val="00E866AB"/>
    <w:rsid w:val="00E86AF5"/>
    <w:rsid w:val="00E86F08"/>
    <w:rsid w:val="00E8703F"/>
    <w:rsid w:val="00E905DE"/>
    <w:rsid w:val="00E905EF"/>
    <w:rsid w:val="00E907B9"/>
    <w:rsid w:val="00E9087A"/>
    <w:rsid w:val="00E90A15"/>
    <w:rsid w:val="00E91D7D"/>
    <w:rsid w:val="00E91FBC"/>
    <w:rsid w:val="00E92288"/>
    <w:rsid w:val="00E922A3"/>
    <w:rsid w:val="00E93667"/>
    <w:rsid w:val="00E9372D"/>
    <w:rsid w:val="00E939AF"/>
    <w:rsid w:val="00E950E4"/>
    <w:rsid w:val="00E95A51"/>
    <w:rsid w:val="00E95B16"/>
    <w:rsid w:val="00E95B40"/>
    <w:rsid w:val="00E9747C"/>
    <w:rsid w:val="00EA185E"/>
    <w:rsid w:val="00EA1C90"/>
    <w:rsid w:val="00EA1F85"/>
    <w:rsid w:val="00EA2333"/>
    <w:rsid w:val="00EA23AA"/>
    <w:rsid w:val="00EA26B7"/>
    <w:rsid w:val="00EA29A3"/>
    <w:rsid w:val="00EA2C84"/>
    <w:rsid w:val="00EA3406"/>
    <w:rsid w:val="00EA45FC"/>
    <w:rsid w:val="00EA467E"/>
    <w:rsid w:val="00EA47C0"/>
    <w:rsid w:val="00EA47E2"/>
    <w:rsid w:val="00EA512F"/>
    <w:rsid w:val="00EA6507"/>
    <w:rsid w:val="00EA7671"/>
    <w:rsid w:val="00EA7842"/>
    <w:rsid w:val="00EA7927"/>
    <w:rsid w:val="00EA7D96"/>
    <w:rsid w:val="00EB00F8"/>
    <w:rsid w:val="00EB0AA5"/>
    <w:rsid w:val="00EB0AD2"/>
    <w:rsid w:val="00EB262C"/>
    <w:rsid w:val="00EB262F"/>
    <w:rsid w:val="00EB4718"/>
    <w:rsid w:val="00EB4861"/>
    <w:rsid w:val="00EB4DA4"/>
    <w:rsid w:val="00EC028A"/>
    <w:rsid w:val="00EC0E5F"/>
    <w:rsid w:val="00EC0E93"/>
    <w:rsid w:val="00EC29F3"/>
    <w:rsid w:val="00EC32D8"/>
    <w:rsid w:val="00EC337A"/>
    <w:rsid w:val="00EC3549"/>
    <w:rsid w:val="00EC4936"/>
    <w:rsid w:val="00EC4C22"/>
    <w:rsid w:val="00EC52DA"/>
    <w:rsid w:val="00EC5448"/>
    <w:rsid w:val="00EC556F"/>
    <w:rsid w:val="00EC5691"/>
    <w:rsid w:val="00EC59E7"/>
    <w:rsid w:val="00EC6A26"/>
    <w:rsid w:val="00EC6BD3"/>
    <w:rsid w:val="00EC7343"/>
    <w:rsid w:val="00EC7956"/>
    <w:rsid w:val="00ED002F"/>
    <w:rsid w:val="00ED0202"/>
    <w:rsid w:val="00ED0357"/>
    <w:rsid w:val="00ED0531"/>
    <w:rsid w:val="00ED12DA"/>
    <w:rsid w:val="00ED2353"/>
    <w:rsid w:val="00ED2408"/>
    <w:rsid w:val="00ED2659"/>
    <w:rsid w:val="00ED35A9"/>
    <w:rsid w:val="00ED3BD0"/>
    <w:rsid w:val="00ED40AF"/>
    <w:rsid w:val="00ED5092"/>
    <w:rsid w:val="00ED5387"/>
    <w:rsid w:val="00ED53AD"/>
    <w:rsid w:val="00ED5665"/>
    <w:rsid w:val="00ED58A0"/>
    <w:rsid w:val="00ED5F52"/>
    <w:rsid w:val="00ED6F9D"/>
    <w:rsid w:val="00ED730B"/>
    <w:rsid w:val="00ED7907"/>
    <w:rsid w:val="00EE0C21"/>
    <w:rsid w:val="00EE1599"/>
    <w:rsid w:val="00EE1DB5"/>
    <w:rsid w:val="00EE1ECC"/>
    <w:rsid w:val="00EE2229"/>
    <w:rsid w:val="00EE2329"/>
    <w:rsid w:val="00EE2BEC"/>
    <w:rsid w:val="00EE38F5"/>
    <w:rsid w:val="00EE3B4C"/>
    <w:rsid w:val="00EE4B12"/>
    <w:rsid w:val="00EE4B15"/>
    <w:rsid w:val="00EE51FB"/>
    <w:rsid w:val="00EE534C"/>
    <w:rsid w:val="00EE731E"/>
    <w:rsid w:val="00EE767B"/>
    <w:rsid w:val="00EF00B3"/>
    <w:rsid w:val="00EF0641"/>
    <w:rsid w:val="00EF0B32"/>
    <w:rsid w:val="00EF1DAA"/>
    <w:rsid w:val="00EF2076"/>
    <w:rsid w:val="00EF22AD"/>
    <w:rsid w:val="00EF22BC"/>
    <w:rsid w:val="00EF2B86"/>
    <w:rsid w:val="00EF3946"/>
    <w:rsid w:val="00EF3A28"/>
    <w:rsid w:val="00EF3F4C"/>
    <w:rsid w:val="00EF3FCD"/>
    <w:rsid w:val="00EF40BB"/>
    <w:rsid w:val="00EF4A66"/>
    <w:rsid w:val="00EF4C1F"/>
    <w:rsid w:val="00EF567E"/>
    <w:rsid w:val="00EF5E2D"/>
    <w:rsid w:val="00EF6185"/>
    <w:rsid w:val="00EF65A2"/>
    <w:rsid w:val="00EF6C3F"/>
    <w:rsid w:val="00EF741A"/>
    <w:rsid w:val="00EF78AE"/>
    <w:rsid w:val="00EF79B0"/>
    <w:rsid w:val="00F013B4"/>
    <w:rsid w:val="00F013F3"/>
    <w:rsid w:val="00F01CEB"/>
    <w:rsid w:val="00F01EB8"/>
    <w:rsid w:val="00F0200E"/>
    <w:rsid w:val="00F025CB"/>
    <w:rsid w:val="00F02AC1"/>
    <w:rsid w:val="00F03203"/>
    <w:rsid w:val="00F0359A"/>
    <w:rsid w:val="00F0417C"/>
    <w:rsid w:val="00F0426B"/>
    <w:rsid w:val="00F05358"/>
    <w:rsid w:val="00F07CA3"/>
    <w:rsid w:val="00F11FB9"/>
    <w:rsid w:val="00F1220E"/>
    <w:rsid w:val="00F122FB"/>
    <w:rsid w:val="00F12588"/>
    <w:rsid w:val="00F12830"/>
    <w:rsid w:val="00F13630"/>
    <w:rsid w:val="00F1418A"/>
    <w:rsid w:val="00F144BE"/>
    <w:rsid w:val="00F1497D"/>
    <w:rsid w:val="00F14EC5"/>
    <w:rsid w:val="00F15195"/>
    <w:rsid w:val="00F151A1"/>
    <w:rsid w:val="00F15DE8"/>
    <w:rsid w:val="00F16935"/>
    <w:rsid w:val="00F17077"/>
    <w:rsid w:val="00F17243"/>
    <w:rsid w:val="00F201FC"/>
    <w:rsid w:val="00F21586"/>
    <w:rsid w:val="00F2158B"/>
    <w:rsid w:val="00F2194E"/>
    <w:rsid w:val="00F21AF4"/>
    <w:rsid w:val="00F22254"/>
    <w:rsid w:val="00F226EB"/>
    <w:rsid w:val="00F237AF"/>
    <w:rsid w:val="00F23863"/>
    <w:rsid w:val="00F238AC"/>
    <w:rsid w:val="00F23EA9"/>
    <w:rsid w:val="00F24007"/>
    <w:rsid w:val="00F2410B"/>
    <w:rsid w:val="00F24460"/>
    <w:rsid w:val="00F24E5D"/>
    <w:rsid w:val="00F2557C"/>
    <w:rsid w:val="00F26870"/>
    <w:rsid w:val="00F26B0C"/>
    <w:rsid w:val="00F26D2B"/>
    <w:rsid w:val="00F26F17"/>
    <w:rsid w:val="00F27107"/>
    <w:rsid w:val="00F27293"/>
    <w:rsid w:val="00F30FB1"/>
    <w:rsid w:val="00F31F3A"/>
    <w:rsid w:val="00F3247D"/>
    <w:rsid w:val="00F33F77"/>
    <w:rsid w:val="00F34DA9"/>
    <w:rsid w:val="00F34E42"/>
    <w:rsid w:val="00F350DF"/>
    <w:rsid w:val="00F3527C"/>
    <w:rsid w:val="00F35420"/>
    <w:rsid w:val="00F35608"/>
    <w:rsid w:val="00F35860"/>
    <w:rsid w:val="00F36001"/>
    <w:rsid w:val="00F36CD1"/>
    <w:rsid w:val="00F373F5"/>
    <w:rsid w:val="00F4096D"/>
    <w:rsid w:val="00F411FE"/>
    <w:rsid w:val="00F4158C"/>
    <w:rsid w:val="00F41A29"/>
    <w:rsid w:val="00F424D8"/>
    <w:rsid w:val="00F42788"/>
    <w:rsid w:val="00F42FB0"/>
    <w:rsid w:val="00F4372C"/>
    <w:rsid w:val="00F442E3"/>
    <w:rsid w:val="00F443CC"/>
    <w:rsid w:val="00F45121"/>
    <w:rsid w:val="00F4529B"/>
    <w:rsid w:val="00F45F47"/>
    <w:rsid w:val="00F472C8"/>
    <w:rsid w:val="00F47435"/>
    <w:rsid w:val="00F474CF"/>
    <w:rsid w:val="00F4775C"/>
    <w:rsid w:val="00F50235"/>
    <w:rsid w:val="00F513C1"/>
    <w:rsid w:val="00F51901"/>
    <w:rsid w:val="00F519C5"/>
    <w:rsid w:val="00F51B30"/>
    <w:rsid w:val="00F53DBB"/>
    <w:rsid w:val="00F5437C"/>
    <w:rsid w:val="00F54AB1"/>
    <w:rsid w:val="00F54EEE"/>
    <w:rsid w:val="00F56084"/>
    <w:rsid w:val="00F5647A"/>
    <w:rsid w:val="00F570C6"/>
    <w:rsid w:val="00F6008E"/>
    <w:rsid w:val="00F600CB"/>
    <w:rsid w:val="00F604D9"/>
    <w:rsid w:val="00F60DF2"/>
    <w:rsid w:val="00F625DE"/>
    <w:rsid w:val="00F63659"/>
    <w:rsid w:val="00F63AAE"/>
    <w:rsid w:val="00F63CCF"/>
    <w:rsid w:val="00F644AD"/>
    <w:rsid w:val="00F64730"/>
    <w:rsid w:val="00F64780"/>
    <w:rsid w:val="00F648BF"/>
    <w:rsid w:val="00F65BE0"/>
    <w:rsid w:val="00F667CD"/>
    <w:rsid w:val="00F669E6"/>
    <w:rsid w:val="00F670E9"/>
    <w:rsid w:val="00F67366"/>
    <w:rsid w:val="00F70F9D"/>
    <w:rsid w:val="00F71455"/>
    <w:rsid w:val="00F7194E"/>
    <w:rsid w:val="00F71A35"/>
    <w:rsid w:val="00F71D7E"/>
    <w:rsid w:val="00F7284E"/>
    <w:rsid w:val="00F7351D"/>
    <w:rsid w:val="00F737F7"/>
    <w:rsid w:val="00F744B0"/>
    <w:rsid w:val="00F746DE"/>
    <w:rsid w:val="00F75463"/>
    <w:rsid w:val="00F75F8A"/>
    <w:rsid w:val="00F7665E"/>
    <w:rsid w:val="00F76722"/>
    <w:rsid w:val="00F7692D"/>
    <w:rsid w:val="00F77693"/>
    <w:rsid w:val="00F80261"/>
    <w:rsid w:val="00F8178C"/>
    <w:rsid w:val="00F81A10"/>
    <w:rsid w:val="00F81AB7"/>
    <w:rsid w:val="00F82551"/>
    <w:rsid w:val="00F82D19"/>
    <w:rsid w:val="00F82EDE"/>
    <w:rsid w:val="00F8372F"/>
    <w:rsid w:val="00F83F65"/>
    <w:rsid w:val="00F8438E"/>
    <w:rsid w:val="00F84DD5"/>
    <w:rsid w:val="00F85AAB"/>
    <w:rsid w:val="00F8600C"/>
    <w:rsid w:val="00F86479"/>
    <w:rsid w:val="00F872F0"/>
    <w:rsid w:val="00F87737"/>
    <w:rsid w:val="00F87B1F"/>
    <w:rsid w:val="00F90137"/>
    <w:rsid w:val="00F90235"/>
    <w:rsid w:val="00F9047A"/>
    <w:rsid w:val="00F90569"/>
    <w:rsid w:val="00F90A4B"/>
    <w:rsid w:val="00F91181"/>
    <w:rsid w:val="00F916F9"/>
    <w:rsid w:val="00F92342"/>
    <w:rsid w:val="00F9243A"/>
    <w:rsid w:val="00F92D6B"/>
    <w:rsid w:val="00F950F0"/>
    <w:rsid w:val="00F95C25"/>
    <w:rsid w:val="00F9634F"/>
    <w:rsid w:val="00F96CB7"/>
    <w:rsid w:val="00F97089"/>
    <w:rsid w:val="00F97312"/>
    <w:rsid w:val="00F977B2"/>
    <w:rsid w:val="00F9799B"/>
    <w:rsid w:val="00FA04C4"/>
    <w:rsid w:val="00FA0A94"/>
    <w:rsid w:val="00FA0B24"/>
    <w:rsid w:val="00FA0C27"/>
    <w:rsid w:val="00FA0CF6"/>
    <w:rsid w:val="00FA1131"/>
    <w:rsid w:val="00FA1CC1"/>
    <w:rsid w:val="00FA2279"/>
    <w:rsid w:val="00FA33E7"/>
    <w:rsid w:val="00FA340F"/>
    <w:rsid w:val="00FA3DCE"/>
    <w:rsid w:val="00FA6017"/>
    <w:rsid w:val="00FA6057"/>
    <w:rsid w:val="00FA677E"/>
    <w:rsid w:val="00FA6C0C"/>
    <w:rsid w:val="00FA6F84"/>
    <w:rsid w:val="00FA7998"/>
    <w:rsid w:val="00FA7B59"/>
    <w:rsid w:val="00FB08A4"/>
    <w:rsid w:val="00FB098C"/>
    <w:rsid w:val="00FB0ABC"/>
    <w:rsid w:val="00FB1B8C"/>
    <w:rsid w:val="00FB1D49"/>
    <w:rsid w:val="00FB2BC5"/>
    <w:rsid w:val="00FB4476"/>
    <w:rsid w:val="00FB45C4"/>
    <w:rsid w:val="00FB4FE7"/>
    <w:rsid w:val="00FB5066"/>
    <w:rsid w:val="00FB6415"/>
    <w:rsid w:val="00FB7228"/>
    <w:rsid w:val="00FB74CC"/>
    <w:rsid w:val="00FB7B10"/>
    <w:rsid w:val="00FC0334"/>
    <w:rsid w:val="00FC09F4"/>
    <w:rsid w:val="00FC0EEB"/>
    <w:rsid w:val="00FC119C"/>
    <w:rsid w:val="00FC1C96"/>
    <w:rsid w:val="00FC2553"/>
    <w:rsid w:val="00FC2C5E"/>
    <w:rsid w:val="00FC2EA4"/>
    <w:rsid w:val="00FC3C06"/>
    <w:rsid w:val="00FC3D3D"/>
    <w:rsid w:val="00FC4316"/>
    <w:rsid w:val="00FC448D"/>
    <w:rsid w:val="00FC5290"/>
    <w:rsid w:val="00FC542A"/>
    <w:rsid w:val="00FC55EF"/>
    <w:rsid w:val="00FC6541"/>
    <w:rsid w:val="00FC6881"/>
    <w:rsid w:val="00FC73F6"/>
    <w:rsid w:val="00FC7C76"/>
    <w:rsid w:val="00FD018D"/>
    <w:rsid w:val="00FD4D42"/>
    <w:rsid w:val="00FD5036"/>
    <w:rsid w:val="00FD55D5"/>
    <w:rsid w:val="00FD5AB9"/>
    <w:rsid w:val="00FD5D61"/>
    <w:rsid w:val="00FD6761"/>
    <w:rsid w:val="00FD677A"/>
    <w:rsid w:val="00FD7152"/>
    <w:rsid w:val="00FD71F2"/>
    <w:rsid w:val="00FD764A"/>
    <w:rsid w:val="00FD7687"/>
    <w:rsid w:val="00FD77FA"/>
    <w:rsid w:val="00FD7BBF"/>
    <w:rsid w:val="00FE1069"/>
    <w:rsid w:val="00FE14E6"/>
    <w:rsid w:val="00FE1EE1"/>
    <w:rsid w:val="00FE2789"/>
    <w:rsid w:val="00FE3C9B"/>
    <w:rsid w:val="00FE40E5"/>
    <w:rsid w:val="00FE4CB0"/>
    <w:rsid w:val="00FE4D99"/>
    <w:rsid w:val="00FE50FB"/>
    <w:rsid w:val="00FE5400"/>
    <w:rsid w:val="00FE558B"/>
    <w:rsid w:val="00FE5B1F"/>
    <w:rsid w:val="00FE614B"/>
    <w:rsid w:val="00FE6D88"/>
    <w:rsid w:val="00FE6E2B"/>
    <w:rsid w:val="00FE6E2C"/>
    <w:rsid w:val="00FE749B"/>
    <w:rsid w:val="00FF1130"/>
    <w:rsid w:val="00FF2354"/>
    <w:rsid w:val="00FF3D36"/>
    <w:rsid w:val="00FF4112"/>
    <w:rsid w:val="00FF4D06"/>
    <w:rsid w:val="00FF4E6E"/>
    <w:rsid w:val="00FF5ADF"/>
    <w:rsid w:val="00FF7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4B7486"/>
  <w15:chartTrackingRefBased/>
  <w15:docId w15:val="{CA995440-A950-48B6-9FF7-D5B260173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216"/>
    <w:rPr>
      <w:rFonts w:ascii="Calibri" w:eastAsia="Calibri" w:hAnsi="Calibri" w:cs="Calibri"/>
      <w:lang w:eastAsia="es-MX"/>
    </w:rPr>
  </w:style>
  <w:style w:type="paragraph" w:styleId="Ttulo1">
    <w:name w:val="heading 1"/>
    <w:basedOn w:val="Normal"/>
    <w:next w:val="Normal"/>
    <w:link w:val="Ttulo1Car"/>
    <w:uiPriority w:val="9"/>
    <w:qFormat/>
    <w:rsid w:val="001059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271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CD6E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5">
    <w:name w:val="heading 5"/>
    <w:basedOn w:val="Normal"/>
    <w:next w:val="Normal"/>
    <w:link w:val="Ttulo5Car"/>
    <w:qFormat/>
    <w:rsid w:val="00E17D96"/>
    <w:pPr>
      <w:keepNext/>
      <w:widowControl w:val="0"/>
      <w:autoSpaceDE w:val="0"/>
      <w:autoSpaceDN w:val="0"/>
      <w:spacing w:after="0" w:line="360" w:lineRule="auto"/>
      <w:jc w:val="center"/>
      <w:outlineLvl w:val="4"/>
    </w:pPr>
    <w:rPr>
      <w:rFonts w:ascii="Arial" w:eastAsia="Times New Roman" w:hAnsi="Arial" w:cs="Times New Roman"/>
      <w:b/>
      <w:sz w:val="20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E221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E2216"/>
    <w:rPr>
      <w:rFonts w:ascii="Calibri" w:eastAsia="Calibri" w:hAnsi="Calibri" w:cs="Calibri"/>
      <w:lang w:eastAsia="es-MX"/>
    </w:rPr>
  </w:style>
  <w:style w:type="paragraph" w:styleId="Piedepgina">
    <w:name w:val="footer"/>
    <w:basedOn w:val="Normal"/>
    <w:link w:val="PiedepginaCar"/>
    <w:uiPriority w:val="99"/>
    <w:unhideWhenUsed/>
    <w:rsid w:val="00BE221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E2216"/>
    <w:rPr>
      <w:rFonts w:ascii="Calibri" w:eastAsia="Calibri" w:hAnsi="Calibri" w:cs="Calibri"/>
      <w:lang w:eastAsia="es-MX"/>
    </w:rPr>
  </w:style>
  <w:style w:type="character" w:customStyle="1" w:styleId="su-highlight">
    <w:name w:val="su-highlight"/>
    <w:basedOn w:val="Fuentedeprrafopredeter"/>
    <w:rsid w:val="00793F46"/>
  </w:style>
  <w:style w:type="character" w:styleId="Fuerte">
    <w:name w:val="Strong"/>
    <w:basedOn w:val="Fuentedeprrafopredeter"/>
    <w:uiPriority w:val="22"/>
    <w:qFormat/>
    <w:rsid w:val="00793F46"/>
    <w:rPr>
      <w:b/>
      <w:bCs/>
    </w:rPr>
  </w:style>
  <w:style w:type="character" w:customStyle="1" w:styleId="Ttulo5Car">
    <w:name w:val="Título 5 Car"/>
    <w:basedOn w:val="Fuentedeprrafopredeter"/>
    <w:link w:val="Ttulo5"/>
    <w:rsid w:val="00E17D96"/>
    <w:rPr>
      <w:rFonts w:ascii="Arial" w:eastAsia="Times New Roman" w:hAnsi="Arial" w:cs="Times New Roman"/>
      <w:b/>
      <w:sz w:val="20"/>
      <w:szCs w:val="20"/>
      <w:lang w:val="es-ES_tradnl" w:eastAsia="es-ES"/>
    </w:rPr>
  </w:style>
  <w:style w:type="paragraph" w:styleId="Sinespaciado">
    <w:name w:val="No Spacing"/>
    <w:uiPriority w:val="1"/>
    <w:qFormat/>
    <w:rsid w:val="00E17D96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Batang" w:eastAsia="Batang" w:hAnsi="Times New Roman" w:cs="Times New Roman"/>
      <w:kern w:val="2"/>
      <w:sz w:val="20"/>
      <w:szCs w:val="20"/>
      <w:lang w:val="en-US" w:eastAsia="ko-KR"/>
    </w:rPr>
  </w:style>
  <w:style w:type="paragraph" w:styleId="Prrafodelista">
    <w:name w:val="List Paragraph"/>
    <w:basedOn w:val="Normal"/>
    <w:uiPriority w:val="34"/>
    <w:qFormat/>
    <w:rsid w:val="00E17D96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CA039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CA039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CA039E"/>
    <w:rPr>
      <w:rFonts w:ascii="Calibri" w:eastAsia="Calibri" w:hAnsi="Calibri" w:cs="Calibri"/>
      <w:sz w:val="20"/>
      <w:szCs w:val="20"/>
      <w:lang w:eastAsia="es-MX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A039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A039E"/>
    <w:rPr>
      <w:rFonts w:ascii="Calibri" w:eastAsia="Calibri" w:hAnsi="Calibri" w:cs="Calibri"/>
      <w:b/>
      <w:bCs/>
      <w:sz w:val="20"/>
      <w:szCs w:val="20"/>
      <w:lang w:eastAsia="es-MX"/>
    </w:rPr>
  </w:style>
  <w:style w:type="paragraph" w:customStyle="1" w:styleId="p2">
    <w:name w:val="p2"/>
    <w:basedOn w:val="Normal"/>
    <w:rsid w:val="00814A22"/>
    <w:pPr>
      <w:spacing w:after="0" w:line="240" w:lineRule="auto"/>
    </w:pPr>
    <w:rPr>
      <w:rFonts w:ascii=".AppleSystemUIFont" w:eastAsiaTheme="minorEastAsia" w:hAnsi=".AppleSystemUIFont" w:cs="Times New Roman"/>
      <w:sz w:val="26"/>
      <w:szCs w:val="26"/>
    </w:rPr>
  </w:style>
  <w:style w:type="character" w:customStyle="1" w:styleId="s1">
    <w:name w:val="s1"/>
    <w:basedOn w:val="Fuentedeprrafopredeter"/>
    <w:rsid w:val="00814A22"/>
    <w:rPr>
      <w:rFonts w:ascii="UICTFontTextStyleBody" w:hAnsi="UICTFontTextStyleBody" w:hint="default"/>
      <w:b w:val="0"/>
      <w:bCs w:val="0"/>
      <w:i w:val="0"/>
      <w:iCs w:val="0"/>
      <w:sz w:val="26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A11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A116A"/>
    <w:rPr>
      <w:rFonts w:ascii="Segoe UI" w:eastAsia="Calibri" w:hAnsi="Segoe UI" w:cs="Segoe UI"/>
      <w:sz w:val="18"/>
      <w:szCs w:val="18"/>
      <w:lang w:eastAsia="es-MX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3E2F7A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3E2F7A"/>
    <w:rPr>
      <w:rFonts w:ascii="Calibri" w:eastAsia="Calibri" w:hAnsi="Calibri" w:cs="Calibri"/>
      <w:sz w:val="20"/>
      <w:szCs w:val="20"/>
      <w:lang w:eastAsia="es-MX"/>
    </w:rPr>
  </w:style>
  <w:style w:type="character" w:styleId="Refdenotaalfinal">
    <w:name w:val="endnote reference"/>
    <w:basedOn w:val="Fuentedeprrafopredeter"/>
    <w:uiPriority w:val="99"/>
    <w:semiHidden/>
    <w:unhideWhenUsed/>
    <w:rsid w:val="003E2F7A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3E2F7A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3E2F7A"/>
    <w:rPr>
      <w:rFonts w:ascii="Calibri" w:eastAsia="Calibri" w:hAnsi="Calibri" w:cs="Calibri"/>
      <w:sz w:val="20"/>
      <w:szCs w:val="20"/>
      <w:lang w:eastAsia="es-MX"/>
    </w:rPr>
  </w:style>
  <w:style w:type="character" w:styleId="Refdenotaalpie">
    <w:name w:val="footnote reference"/>
    <w:basedOn w:val="Fuentedeprrafopredeter"/>
    <w:uiPriority w:val="99"/>
    <w:semiHidden/>
    <w:unhideWhenUsed/>
    <w:rsid w:val="003E2F7A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8B0E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9"/>
    <w:rsid w:val="00C271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s-MX"/>
    </w:rPr>
  </w:style>
  <w:style w:type="paragraph" w:styleId="Revisin">
    <w:name w:val="Revision"/>
    <w:hidden/>
    <w:uiPriority w:val="99"/>
    <w:semiHidden/>
    <w:rsid w:val="00823484"/>
    <w:pPr>
      <w:spacing w:after="0" w:line="240" w:lineRule="auto"/>
    </w:pPr>
    <w:rPr>
      <w:rFonts w:ascii="Calibri" w:eastAsia="Calibri" w:hAnsi="Calibri" w:cs="Calibri"/>
      <w:lang w:eastAsia="es-MX"/>
    </w:rPr>
  </w:style>
  <w:style w:type="table" w:styleId="Tablaconcuadrcula">
    <w:name w:val="Table Grid"/>
    <w:basedOn w:val="Tablanormal"/>
    <w:uiPriority w:val="39"/>
    <w:rsid w:val="00144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4C034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C0344"/>
    <w:rPr>
      <w:color w:val="605E5C"/>
      <w:shd w:val="clear" w:color="auto" w:fill="E1DFDD"/>
    </w:rPr>
  </w:style>
  <w:style w:type="character" w:customStyle="1" w:styleId="Ttulo1Car">
    <w:name w:val="Título 1 Car"/>
    <w:basedOn w:val="Fuentedeprrafopredeter"/>
    <w:link w:val="Ttulo1"/>
    <w:uiPriority w:val="9"/>
    <w:rsid w:val="0010598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s-MX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CD6E5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s-MX"/>
    </w:rPr>
  </w:style>
  <w:style w:type="table" w:styleId="Tablaconcuadrcula1clara">
    <w:name w:val="Grid Table 1 Light"/>
    <w:basedOn w:val="Tablanormal"/>
    <w:uiPriority w:val="46"/>
    <w:rsid w:val="0083016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Estilo">
    <w:name w:val="Estilo"/>
    <w:basedOn w:val="Sinespaciado"/>
    <w:link w:val="EstiloCar"/>
    <w:qFormat/>
    <w:rsid w:val="00FC2EA4"/>
    <w:pPr>
      <w:widowControl/>
      <w:wordWrap/>
      <w:autoSpaceDE/>
      <w:autoSpaceDN/>
    </w:pPr>
    <w:rPr>
      <w:rFonts w:ascii="Arial" w:eastAsia="Calibri" w:hAnsi="Arial"/>
      <w:kern w:val="0"/>
      <w:sz w:val="24"/>
      <w:szCs w:val="22"/>
      <w:lang w:val="es-MX" w:eastAsia="en-US"/>
    </w:rPr>
  </w:style>
  <w:style w:type="character" w:customStyle="1" w:styleId="EstiloCar">
    <w:name w:val="Estilo Car"/>
    <w:link w:val="Estilo"/>
    <w:rsid w:val="00FC2EA4"/>
    <w:rPr>
      <w:rFonts w:ascii="Arial" w:eastAsia="Calibri" w:hAnsi="Arial" w:cs="Times New Roman"/>
      <w:sz w:val="24"/>
    </w:rPr>
  </w:style>
  <w:style w:type="paragraph" w:customStyle="1" w:styleId="Default">
    <w:name w:val="Default"/>
    <w:rsid w:val="00381D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ompact">
    <w:name w:val="Compact"/>
    <w:basedOn w:val="Textoindependiente"/>
    <w:qFormat/>
    <w:rsid w:val="008A57A0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8A57A0"/>
    <w:pPr>
      <w:spacing w:after="200" w:line="240" w:lineRule="auto"/>
    </w:pPr>
    <w:rPr>
      <w:sz w:val="24"/>
      <w:szCs w:val="24"/>
      <w:lang w:val="en-US" w:eastAsia="es-MX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8A57A0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8A57A0"/>
    <w:rPr>
      <w:rFonts w:ascii="Calibri" w:eastAsia="Calibri" w:hAnsi="Calibri" w:cs="Calibri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0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3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9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299515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602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385673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135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320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9035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452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110447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91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114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3021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1083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500930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03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938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3197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8019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7665163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27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733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755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9979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596077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17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815358">
                          <w:marLeft w:val="-4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08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17900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5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07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558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484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632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53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37682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037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6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76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086132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95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4002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8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9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4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2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99535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83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7322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6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75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34886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11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57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908359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32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1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605395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582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7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71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58990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76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6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4622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5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31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550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331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7634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475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2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184332">
          <w:marLeft w:val="-600"/>
          <w:marRight w:val="-60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5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459356">
          <w:marLeft w:val="-600"/>
          <w:marRight w:val="-60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15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20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149824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293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2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74929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51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5946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4682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2761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26211515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015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537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707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8843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7320754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105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069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1079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4020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5227206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51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347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30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5101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62847299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83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083653">
                          <w:marLeft w:val="-4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9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13816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4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putados.gob.mx/LeyesBiblio/pdf/LGDNNA.pdf" TargetMode="External"/><Relationship Id="rId13" Type="http://schemas.openxmlformats.org/officeDocument/2006/relationships/hyperlink" Target="https://www.unesco.org/es/literacy" TargetMode="External"/><Relationship Id="rId3" Type="http://schemas.openxmlformats.org/officeDocument/2006/relationships/hyperlink" Target="https://www.ohchr.org/es/instruments-mechanisms/instruments/convention-rights-child" TargetMode="External"/><Relationship Id="rId7" Type="http://schemas.openxmlformats.org/officeDocument/2006/relationships/hyperlink" Target="https://www.unesco.org/es/literacy" TargetMode="External"/><Relationship Id="rId12" Type="http://schemas.openxmlformats.org/officeDocument/2006/relationships/hyperlink" Target="https://www.aldeasinfantiles.es/guia-uso-de-pantallas-en-menores" TargetMode="External"/><Relationship Id="rId2" Type="http://schemas.openxmlformats.org/officeDocument/2006/relationships/hyperlink" Target="https://www.diputados.gob.mx/LeyesBiblio/pdf/CPEUM.pdf" TargetMode="External"/><Relationship Id="rId1" Type="http://schemas.openxmlformats.org/officeDocument/2006/relationships/hyperlink" Target="https://www.unicef.org/mexico/mantener-seguros-ni%C3%B1as-ni%C3%B1os-y-adolescentes-en-internet" TargetMode="External"/><Relationship Id="rId6" Type="http://schemas.openxmlformats.org/officeDocument/2006/relationships/hyperlink" Target="https://www.unicef.org/mexico/mantener-seguros-ni%C3%B1as-ni%C3%B1os-y-adolescentes-en-internet" TargetMode="External"/><Relationship Id="rId11" Type="http://schemas.openxmlformats.org/officeDocument/2006/relationships/hyperlink" Target="https://www.unicef.org/mexico/mantener-seguros-ni%C3%B1as-ni%C3%B1os-y-adolescentes-en-internet" TargetMode="External"/><Relationship Id="rId5" Type="http://schemas.openxmlformats.org/officeDocument/2006/relationships/hyperlink" Target="https://snieg.inegi.org.mx/2025/05/07/resultados-de-la-endutih-2024/" TargetMode="External"/><Relationship Id="rId10" Type="http://schemas.openxmlformats.org/officeDocument/2006/relationships/hyperlink" Target="https://www.unicef.org/mexico/ciberseguridad" TargetMode="External"/><Relationship Id="rId4" Type="http://schemas.openxmlformats.org/officeDocument/2006/relationships/hyperlink" Target="https://www.oecd.org/digital/children-digital-environment/" TargetMode="External"/><Relationship Id="rId9" Type="http://schemas.openxmlformats.org/officeDocument/2006/relationships/hyperlink" Target="https://www.aldeasinfantiles.es/guia-uso-de-pantallas-en-menores" TargetMode="External"/><Relationship Id="rId14" Type="http://schemas.openxmlformats.org/officeDocument/2006/relationships/hyperlink" Target="http://www.diputados.gob.mx/LeyesBiblio/pdf/LGE.pdf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345879-3F7A-4F5F-A5B0-A385F16FF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4447</Words>
  <Characters>24459</Characters>
  <Application>Microsoft Office Word</Application>
  <DocSecurity>8</DocSecurity>
  <Lines>203</Lines>
  <Paragraphs>5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Ortega Cruz</dc:creator>
  <cp:keywords/>
  <dc:description/>
  <cp:lastModifiedBy>Pamela Espadas</cp:lastModifiedBy>
  <cp:revision>3</cp:revision>
  <cp:lastPrinted>2025-03-07T17:22:00Z</cp:lastPrinted>
  <dcterms:created xsi:type="dcterms:W3CDTF">2026-04-29T18:48:00Z</dcterms:created>
  <dcterms:modified xsi:type="dcterms:W3CDTF">2026-04-29T18:49:00Z</dcterms:modified>
</cp:coreProperties>
</file>